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E3F374" w14:textId="77777777" w:rsidR="004F313B" w:rsidRDefault="007220EF">
      <w:pPr>
        <w:rPr>
          <w:rFonts w:ascii="Arial" w:hAnsi="Arial"/>
          <w:sz w:val="44"/>
        </w:rPr>
      </w:pPr>
      <w:r>
        <w:rPr>
          <w:noProof/>
        </w:rPr>
        <w:drawing>
          <wp:anchor distT="0" distB="0" distL="114935" distR="114935" simplePos="0" relativeHeight="251658240" behindDoc="1" locked="0" layoutInCell="1" allowOverlap="1" wp14:anchorId="4869B15C" wp14:editId="07777777">
            <wp:simplePos x="0" y="0"/>
            <wp:positionH relativeFrom="margin">
              <wp:posOffset>-335915</wp:posOffset>
            </wp:positionH>
            <wp:positionV relativeFrom="paragraph">
              <wp:posOffset>462915</wp:posOffset>
            </wp:positionV>
            <wp:extent cx="6114415" cy="1271905"/>
            <wp:effectExtent l="0" t="0" r="0" b="0"/>
            <wp:wrapNone/>
            <wp:docPr id="111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4415" cy="127190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4F313B" w:rsidRDefault="004F313B">
      <w:pPr>
        <w:rPr>
          <w:rFonts w:ascii="Arial" w:hAnsi="Arial"/>
          <w:sz w:val="44"/>
        </w:rPr>
      </w:pPr>
    </w:p>
    <w:p w14:paraId="0A37501D" w14:textId="77777777" w:rsidR="004F313B" w:rsidRDefault="004F313B">
      <w:pPr>
        <w:rPr>
          <w:rFonts w:ascii="Arial" w:hAnsi="Arial"/>
          <w:sz w:val="44"/>
        </w:rPr>
      </w:pPr>
    </w:p>
    <w:p w14:paraId="5DAB6C7B" w14:textId="77777777" w:rsidR="004F313B" w:rsidRDefault="004F313B"/>
    <w:p w14:paraId="02EB378F" w14:textId="77777777" w:rsidR="004F313B" w:rsidRDefault="004F313B"/>
    <w:p w14:paraId="6A05A809" w14:textId="77777777" w:rsidR="004F313B" w:rsidRDefault="004F313B"/>
    <w:p w14:paraId="3DC2ED06" w14:textId="38C026EE" w:rsidR="003D3E8B" w:rsidRDefault="006A0C28" w:rsidP="003D3E8B">
      <w:pPr>
        <w:pStyle w:val="capatitulo"/>
        <w:rPr>
          <w:sz w:val="48"/>
        </w:rPr>
      </w:pPr>
      <w:r>
        <w:rPr>
          <w:sz w:val="48"/>
        </w:rPr>
        <w:t>Projeto</w:t>
      </w:r>
      <w:r w:rsidR="003D3E8B">
        <w:rPr>
          <w:sz w:val="48"/>
        </w:rPr>
        <w:t xml:space="preserve"> Final </w:t>
      </w:r>
    </w:p>
    <w:p w14:paraId="46D680A4" w14:textId="6426224D" w:rsidR="003D3E8B" w:rsidRDefault="780E4C04" w:rsidP="1378BDF5">
      <w:pPr>
        <w:pStyle w:val="capatitulo"/>
        <w:rPr>
          <w:sz w:val="48"/>
          <w:szCs w:val="48"/>
        </w:rPr>
      </w:pPr>
      <w:r w:rsidRPr="1378BDF5">
        <w:rPr>
          <w:sz w:val="48"/>
          <w:szCs w:val="48"/>
        </w:rPr>
        <w:t>BitEngine</w:t>
      </w:r>
    </w:p>
    <w:p w14:paraId="5A39BBE3" w14:textId="77777777" w:rsidR="003D3E8B" w:rsidRPr="00A4644D" w:rsidRDefault="003D3E8B" w:rsidP="003D3E8B">
      <w:pPr>
        <w:pStyle w:val="capatitulo"/>
        <w:rPr>
          <w:sz w:val="48"/>
        </w:rPr>
      </w:pPr>
    </w:p>
    <w:p w14:paraId="41C8F396" w14:textId="77777777" w:rsidR="004F313B" w:rsidRDefault="004F313B">
      <w:pPr>
        <w:spacing w:line="240" w:lineRule="auto"/>
      </w:pPr>
    </w:p>
    <w:p w14:paraId="027F082E" w14:textId="46FD4D24" w:rsidR="004F313B" w:rsidRDefault="00A4644D">
      <w:pPr>
        <w:pStyle w:val="capadata"/>
      </w:pPr>
      <w:r w:rsidRPr="1378BDF5">
        <w:t>20</w:t>
      </w:r>
      <w:r w:rsidR="7A1D39EE" w:rsidRPr="1378BDF5">
        <w:t>20</w:t>
      </w:r>
      <w:r w:rsidR="004F313B" w:rsidRPr="1378BDF5">
        <w:t xml:space="preserve"> / 20</w:t>
      </w:r>
      <w:r w:rsidR="7109E948" w:rsidRPr="1378BDF5">
        <w:t>21</w:t>
      </w:r>
    </w:p>
    <w:p w14:paraId="72A3D3EC" w14:textId="77777777" w:rsidR="004F313B" w:rsidRDefault="004F313B">
      <w:pPr>
        <w:spacing w:line="240" w:lineRule="auto"/>
      </w:pPr>
    </w:p>
    <w:p w14:paraId="0D0B940D" w14:textId="595C7FF0" w:rsidR="00A4644D" w:rsidRDefault="2BD0EA29" w:rsidP="1378BDF5">
      <w:pPr>
        <w:pStyle w:val="capaaluno"/>
      </w:pPr>
      <w:r>
        <w:t>19639</w:t>
      </w:r>
      <w:r w:rsidR="0059705D">
        <w:t xml:space="preserve"> </w:t>
      </w:r>
      <w:r w:rsidR="26D8C907">
        <w:t>Vadims Zinatulins</w:t>
      </w:r>
    </w:p>
    <w:p w14:paraId="0E27B00A" w14:textId="77777777" w:rsidR="004F313B" w:rsidRDefault="004F313B">
      <w:pPr>
        <w:spacing w:line="240" w:lineRule="auto"/>
      </w:pPr>
    </w:p>
    <w:p w14:paraId="60061E4C" w14:textId="77777777" w:rsidR="00A4644D" w:rsidRDefault="00A4644D">
      <w:pPr>
        <w:pStyle w:val="capaaluno"/>
      </w:pPr>
    </w:p>
    <w:p w14:paraId="44EAFD9C" w14:textId="77777777" w:rsidR="00A4644D" w:rsidRPr="00697D5D" w:rsidRDefault="00A4644D" w:rsidP="00F7428F">
      <w:pPr>
        <w:jc w:val="center"/>
      </w:pPr>
    </w:p>
    <w:p w14:paraId="4B94D5A5" w14:textId="77777777" w:rsidR="004F313B" w:rsidRDefault="004F313B">
      <w:pPr>
        <w:sectPr w:rsidR="004F313B">
          <w:headerReference w:type="even" r:id="rId12"/>
          <w:footerReference w:type="even" r:id="rId13"/>
          <w:footerReference w:type="default" r:id="rId14"/>
          <w:type w:val="continuous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3DEEC669" w14:textId="77777777" w:rsidR="004F313B" w:rsidRDefault="004F313B">
      <w:pPr>
        <w:rPr>
          <w:rFonts w:ascii="Arial" w:hAnsi="Arial"/>
          <w:sz w:val="44"/>
        </w:rPr>
      </w:pPr>
    </w:p>
    <w:p w14:paraId="3B007D9A" w14:textId="77777777" w:rsidR="0059705D" w:rsidRDefault="0059705D" w:rsidP="0059705D">
      <w:pPr>
        <w:pStyle w:val="capatitulo"/>
      </w:pPr>
      <w:r>
        <w:t>Licenciatura em Engenharia Informática</w:t>
      </w:r>
    </w:p>
    <w:p w14:paraId="3656B9AB" w14:textId="77777777" w:rsidR="0059705D" w:rsidRDefault="0059705D" w:rsidP="0059705D"/>
    <w:p w14:paraId="45FB0818" w14:textId="77777777" w:rsidR="004F313B" w:rsidRDefault="004F313B"/>
    <w:p w14:paraId="15613665" w14:textId="4848278E" w:rsidR="004F313B" w:rsidRPr="0059705D" w:rsidRDefault="29773BC4" w:rsidP="1378BDF5">
      <w:pPr>
        <w:pStyle w:val="capatitulo"/>
        <w:rPr>
          <w:sz w:val="48"/>
          <w:szCs w:val="48"/>
        </w:rPr>
      </w:pPr>
      <w:r w:rsidRPr="1378BDF5">
        <w:rPr>
          <w:sz w:val="48"/>
          <w:szCs w:val="48"/>
        </w:rPr>
        <w:t>BitEngine</w:t>
      </w:r>
    </w:p>
    <w:p w14:paraId="049F31CB" w14:textId="77777777" w:rsidR="0059705D" w:rsidRDefault="0059705D">
      <w:pPr>
        <w:pStyle w:val="capaaluno"/>
      </w:pPr>
    </w:p>
    <w:p w14:paraId="53128261" w14:textId="7F79A37C" w:rsidR="0059705D" w:rsidRDefault="5CA05A6F" w:rsidP="1378BDF5">
      <w:pPr>
        <w:pStyle w:val="capaaluno"/>
        <w:rPr>
          <w:bCs/>
        </w:rPr>
      </w:pPr>
      <w:r>
        <w:t>19639</w:t>
      </w:r>
      <w:r w:rsidR="004F313B">
        <w:t xml:space="preserve"> </w:t>
      </w:r>
      <w:r w:rsidR="20439E26">
        <w:t>Vadims Zinatulins</w:t>
      </w:r>
    </w:p>
    <w:p w14:paraId="321BF333" w14:textId="48E5CD05" w:rsidR="1378BDF5" w:rsidRDefault="1378BDF5" w:rsidP="1378BDF5">
      <w:pPr>
        <w:pStyle w:val="capaaluno"/>
        <w:rPr>
          <w:bCs/>
        </w:rPr>
      </w:pPr>
    </w:p>
    <w:p w14:paraId="0B1AAF4F" w14:textId="3C4A2420" w:rsidR="1378BDF5" w:rsidRDefault="1378BDF5" w:rsidP="1378BDF5">
      <w:pPr>
        <w:pStyle w:val="capaaluno"/>
        <w:rPr>
          <w:bCs/>
        </w:rPr>
      </w:pPr>
    </w:p>
    <w:p w14:paraId="01379546" w14:textId="7C3E2C77" w:rsidR="1378BDF5" w:rsidRDefault="1378BDF5" w:rsidP="1378BDF5">
      <w:pPr>
        <w:pStyle w:val="capaaluno"/>
        <w:rPr>
          <w:bCs/>
        </w:rPr>
      </w:pPr>
    </w:p>
    <w:p w14:paraId="62486C05" w14:textId="77777777" w:rsidR="004F313B" w:rsidRDefault="004F313B"/>
    <w:p w14:paraId="4101652C" w14:textId="77777777" w:rsidR="004F313B" w:rsidRDefault="004F313B">
      <w:pPr>
        <w:pStyle w:val="Imagem"/>
        <w:keepNext w:val="0"/>
        <w:spacing w:before="120" w:after="0"/>
        <w:rPr>
          <w:szCs w:val="24"/>
        </w:rPr>
      </w:pPr>
    </w:p>
    <w:p w14:paraId="4B99056E" w14:textId="77777777" w:rsidR="004F313B" w:rsidRDefault="004F313B"/>
    <w:p w14:paraId="79EFBB7F" w14:textId="28C9A8F1" w:rsidR="004F313B" w:rsidRDefault="566DC3D1" w:rsidP="1378BDF5">
      <w:pPr>
        <w:pStyle w:val="capadata"/>
        <w:rPr>
          <w:szCs w:val="32"/>
        </w:rPr>
      </w:pPr>
      <w:r w:rsidRPr="1378BDF5">
        <w:t>Julho de 2021</w:t>
      </w:r>
    </w:p>
    <w:p w14:paraId="1299C43A" w14:textId="77777777" w:rsidR="004F313B" w:rsidRDefault="004F313B"/>
    <w:p w14:paraId="08402CB2" w14:textId="77777777" w:rsidR="0059705D" w:rsidRDefault="0059705D">
      <w:pPr>
        <w:jc w:val="center"/>
      </w:pPr>
      <w:r w:rsidRPr="003040E3">
        <w:rPr>
          <w:sz w:val="32"/>
        </w:rPr>
        <w:t>Orientadores</w:t>
      </w:r>
      <w:r w:rsidR="004F313B" w:rsidRPr="003040E3">
        <w:rPr>
          <w:sz w:val="32"/>
        </w:rPr>
        <w:t>:</w:t>
      </w:r>
      <w:r w:rsidR="004F313B">
        <w:t xml:space="preserve"> </w:t>
      </w:r>
    </w:p>
    <w:p w14:paraId="5141607F" w14:textId="360FD594" w:rsidR="004F313B" w:rsidRPr="003040E3" w:rsidRDefault="00594962" w:rsidP="003040E3">
      <w:pPr>
        <w:pStyle w:val="capaaluno"/>
      </w:pPr>
      <w:r w:rsidRPr="00594962">
        <w:t>António Manso</w:t>
      </w:r>
    </w:p>
    <w:p w14:paraId="21E32210" w14:textId="5E2AFD5A" w:rsidR="0059705D" w:rsidRDefault="00AF693B" w:rsidP="003040E3">
      <w:pPr>
        <w:pStyle w:val="capaaluno"/>
      </w:pPr>
      <w:r w:rsidRPr="00AF693B">
        <w:t>Paulo Alexandre Santos</w:t>
      </w:r>
    </w:p>
    <w:p w14:paraId="4DDBEF00" w14:textId="77777777" w:rsidR="004F313B" w:rsidRDefault="004F313B">
      <w:pPr>
        <w:jc w:val="center"/>
      </w:pPr>
    </w:p>
    <w:p w14:paraId="3461D779" w14:textId="77777777" w:rsidR="004F313B" w:rsidRDefault="004F313B">
      <w:pPr>
        <w:pStyle w:val="indice"/>
        <w:rPr>
          <w:sz w:val="22"/>
        </w:rPr>
        <w:sectPr w:rsidR="004F313B">
          <w:headerReference w:type="first" r:id="rId15"/>
          <w:footerReference w:type="first" r:id="rId16"/>
          <w:type w:val="oddPage"/>
          <w:pgSz w:w="11906" w:h="16838" w:code="9"/>
          <w:pgMar w:top="1440" w:right="1797" w:bottom="1440" w:left="1797" w:header="709" w:footer="709" w:gutter="0"/>
          <w:cols w:space="708"/>
          <w:titlePg/>
          <w:docGrid w:linePitch="360"/>
        </w:sectPr>
      </w:pPr>
    </w:p>
    <w:p w14:paraId="7E718CE3" w14:textId="77777777" w:rsidR="004F313B" w:rsidRPr="003040E3" w:rsidRDefault="004F313B">
      <w:pPr>
        <w:pStyle w:val="dedicatoria"/>
        <w:rPr>
          <w:rFonts w:ascii="Verdana" w:hAnsi="Verdana"/>
        </w:rPr>
      </w:pPr>
      <w:r w:rsidRPr="003040E3">
        <w:rPr>
          <w:rFonts w:ascii="Verdana" w:hAnsi="Verdana"/>
        </w:rPr>
        <w:lastRenderedPageBreak/>
        <w:t>«</w:t>
      </w:r>
      <w:r w:rsidR="0061644F" w:rsidRPr="003040E3">
        <w:rPr>
          <w:rFonts w:ascii="Verdana" w:hAnsi="Verdana"/>
        </w:rPr>
        <w:t>Dedicatória</w:t>
      </w:r>
      <w:r w:rsidRPr="003040E3">
        <w:rPr>
          <w:rFonts w:ascii="Verdana" w:hAnsi="Verdana"/>
        </w:rPr>
        <w:t>»</w:t>
      </w:r>
    </w:p>
    <w:p w14:paraId="3CF2D8B6" w14:textId="77777777" w:rsidR="004F313B" w:rsidRDefault="004F313B">
      <w:pPr>
        <w:pStyle w:val="indice"/>
        <w:rPr>
          <w:sz w:val="22"/>
        </w:rPr>
      </w:pPr>
    </w:p>
    <w:p w14:paraId="0FB78278" w14:textId="77777777" w:rsidR="004F313B" w:rsidRDefault="004F313B">
      <w:pPr>
        <w:pStyle w:val="indice"/>
        <w:rPr>
          <w:sz w:val="22"/>
        </w:rPr>
        <w:sectPr w:rsidR="004F313B">
          <w:headerReference w:type="first" r:id="rId17"/>
          <w:footerReference w:type="first" r:id="rId18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156EF3BF" w14:textId="77777777" w:rsidR="004F313B" w:rsidRDefault="004F313B">
      <w:pPr>
        <w:pStyle w:val="indice"/>
      </w:pPr>
      <w:bookmarkStart w:id="0" w:name="_Toc274738959"/>
      <w:r>
        <w:lastRenderedPageBreak/>
        <w:t>Agradecimentos</w:t>
      </w:r>
      <w:bookmarkEnd w:id="0"/>
    </w:p>
    <w:p w14:paraId="0EF6A7B6" w14:textId="06AA57A1" w:rsidR="003040E3" w:rsidRDefault="00931DBE" w:rsidP="003040E3">
      <w:r>
        <w:t xml:space="preserve">Pretendo agradecer aos professores António Manso por ter acompanhado o projeto ao longo do desenvolvimento e ao professor Paulo Santos por ter a disponibilidade </w:t>
      </w:r>
      <w:r w:rsidR="0043697B">
        <w:t xml:space="preserve">de auxiliar </w:t>
      </w:r>
      <w:r w:rsidR="00123173">
        <w:t>algumas questões do projeto.</w:t>
      </w:r>
    </w:p>
    <w:p w14:paraId="02614873" w14:textId="77777777" w:rsidR="004F313B" w:rsidRDefault="004F313B">
      <w:r>
        <w:t>.</w:t>
      </w:r>
    </w:p>
    <w:p w14:paraId="1FC39945" w14:textId="77777777" w:rsidR="004F313B" w:rsidRDefault="004F313B">
      <w:pPr>
        <w:pStyle w:val="indice"/>
        <w:rPr>
          <w:sz w:val="22"/>
        </w:rPr>
      </w:pPr>
    </w:p>
    <w:p w14:paraId="0562CB0E" w14:textId="77777777" w:rsidR="004F313B" w:rsidRDefault="004F313B">
      <w:pPr>
        <w:pStyle w:val="indice"/>
        <w:rPr>
          <w:sz w:val="22"/>
        </w:rPr>
        <w:sectPr w:rsidR="004F313B">
          <w:headerReference w:type="first" r:id="rId19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62DD76C1" w14:textId="77777777" w:rsidR="004F313B" w:rsidRDefault="004F313B">
      <w:pPr>
        <w:pStyle w:val="indice"/>
      </w:pPr>
      <w:bookmarkStart w:id="1" w:name="_Toc274738960"/>
      <w:r>
        <w:lastRenderedPageBreak/>
        <w:t>Resumo</w:t>
      </w:r>
      <w:bookmarkEnd w:id="1"/>
    </w:p>
    <w:p w14:paraId="352CD019" w14:textId="69677974" w:rsidR="004F313B" w:rsidRDefault="00CD0B84">
      <w:r>
        <w:t xml:space="preserve">Implementou-se um motor de jogo, com a arquitetura Entity </w:t>
      </w:r>
      <w:proofErr w:type="spellStart"/>
      <w:r>
        <w:t>Compont</w:t>
      </w:r>
      <w:proofErr w:type="spellEnd"/>
      <w:r>
        <w:t xml:space="preserve"> System (ECS) </w:t>
      </w:r>
      <w:r w:rsidR="005A35D6">
        <w:t xml:space="preserve">e de seguida fez-se medições de performance e </w:t>
      </w:r>
      <w:r w:rsidR="00FB7E05">
        <w:t>uma comparação</w:t>
      </w:r>
      <w:r w:rsidR="005A35D6">
        <w:t xml:space="preserve"> com a implementação convencional com objetos.</w:t>
      </w:r>
    </w:p>
    <w:p w14:paraId="1331D953" w14:textId="5EB8CEC3" w:rsidR="005A35D6" w:rsidRDefault="005A35D6">
      <w:r>
        <w:t xml:space="preserve">O motor de jogo (BitEngine) </w:t>
      </w:r>
      <w:r w:rsidR="004E4CE4">
        <w:t>é responsável por gerir a janela de jogo, o estado dos inputs, gestão de cenários, gestão de entidades, gestão de sistemas</w:t>
      </w:r>
      <w:r w:rsidR="00B4623D">
        <w:t xml:space="preserve"> e gestão de processamento paralelo.</w:t>
      </w:r>
    </w:p>
    <w:p w14:paraId="34CE0A41" w14:textId="77777777" w:rsidR="004F313B" w:rsidRDefault="004F313B"/>
    <w:p w14:paraId="1D5BA66E" w14:textId="7D36B64D" w:rsidR="004F313B" w:rsidRDefault="004F313B" w:rsidP="005D4099">
      <w:pPr>
        <w:ind w:left="1985" w:hanging="1985"/>
      </w:pPr>
      <w:proofErr w:type="gramStart"/>
      <w:r>
        <w:rPr>
          <w:b/>
        </w:rPr>
        <w:t>Palavras Chave</w:t>
      </w:r>
      <w:proofErr w:type="gramEnd"/>
      <w:r>
        <w:rPr>
          <w:b/>
        </w:rPr>
        <w:t>:</w:t>
      </w:r>
      <w:r>
        <w:rPr>
          <w:b/>
        </w:rPr>
        <w:tab/>
      </w:r>
      <w:r w:rsidR="00123173">
        <w:t>Game Engine</w:t>
      </w:r>
    </w:p>
    <w:p w14:paraId="36FC9BF6" w14:textId="6A28F72C" w:rsidR="00123173" w:rsidRDefault="00D97C3E" w:rsidP="005D4099">
      <w:pPr>
        <w:ind w:left="1985" w:hanging="1985"/>
      </w:pPr>
      <w:r>
        <w:tab/>
        <w:t>Entity Component System</w:t>
      </w:r>
    </w:p>
    <w:p w14:paraId="409F31C5" w14:textId="1DD6F5C5" w:rsidR="00D97C3E" w:rsidRDefault="00D97C3E" w:rsidP="005D4099">
      <w:pPr>
        <w:ind w:left="1985" w:hanging="1985"/>
      </w:pPr>
      <w:r>
        <w:tab/>
        <w:t xml:space="preserve">Data </w:t>
      </w:r>
      <w:proofErr w:type="spellStart"/>
      <w:r>
        <w:t>Oriented</w:t>
      </w:r>
      <w:proofErr w:type="spellEnd"/>
      <w:r>
        <w:t xml:space="preserve"> Design</w:t>
      </w:r>
    </w:p>
    <w:p w14:paraId="5A9F5577" w14:textId="7F7973DD" w:rsidR="00D97C3E" w:rsidRDefault="00D97C3E" w:rsidP="005D4099">
      <w:pPr>
        <w:ind w:left="1985" w:hanging="1985"/>
      </w:pPr>
      <w:r>
        <w:tab/>
      </w:r>
      <w:proofErr w:type="spellStart"/>
      <w:r>
        <w:t>Object</w:t>
      </w:r>
      <w:proofErr w:type="spellEnd"/>
      <w:r>
        <w:t xml:space="preserve"> </w:t>
      </w:r>
      <w:proofErr w:type="spellStart"/>
      <w:r>
        <w:t>Oriented</w:t>
      </w:r>
      <w:proofErr w:type="spellEnd"/>
      <w:r>
        <w:t xml:space="preserve"> </w:t>
      </w:r>
      <w:proofErr w:type="spellStart"/>
      <w:r>
        <w:t>Programming</w:t>
      </w:r>
      <w:proofErr w:type="spellEnd"/>
    </w:p>
    <w:p w14:paraId="715EF166" w14:textId="77777777" w:rsidR="00D97C3E" w:rsidRDefault="00D97C3E" w:rsidP="005D4099">
      <w:pPr>
        <w:ind w:left="1985" w:hanging="1985"/>
      </w:pPr>
    </w:p>
    <w:p w14:paraId="535428A1" w14:textId="77777777" w:rsidR="00123173" w:rsidRDefault="00123173" w:rsidP="005D4099">
      <w:pPr>
        <w:ind w:left="1985" w:hanging="1985"/>
      </w:pPr>
    </w:p>
    <w:p w14:paraId="62EBF3C5" w14:textId="77777777" w:rsidR="005D4099" w:rsidRPr="00BB708D" w:rsidRDefault="005D4099" w:rsidP="005D4099">
      <w:pPr>
        <w:rPr>
          <w:lang w:val="en-US"/>
        </w:rPr>
      </w:pPr>
    </w:p>
    <w:p w14:paraId="6D98A12B" w14:textId="77777777" w:rsidR="004F313B" w:rsidRPr="00BB708D" w:rsidRDefault="004F313B">
      <w:pPr>
        <w:rPr>
          <w:lang w:val="en-US"/>
        </w:rPr>
      </w:pPr>
    </w:p>
    <w:p w14:paraId="2946DB82" w14:textId="77777777" w:rsidR="005D4099" w:rsidRPr="00BB708D" w:rsidRDefault="005D4099">
      <w:pPr>
        <w:rPr>
          <w:lang w:val="en-US"/>
        </w:rPr>
      </w:pPr>
    </w:p>
    <w:p w14:paraId="5997CC1D" w14:textId="77777777" w:rsidR="005D4099" w:rsidRPr="00BB708D" w:rsidRDefault="005D4099">
      <w:pPr>
        <w:rPr>
          <w:lang w:val="en-US"/>
        </w:rPr>
      </w:pPr>
    </w:p>
    <w:p w14:paraId="110FFD37" w14:textId="77777777" w:rsidR="005D4099" w:rsidRPr="00BB708D" w:rsidRDefault="005D4099">
      <w:pPr>
        <w:rPr>
          <w:lang w:val="en-US"/>
        </w:rPr>
        <w:sectPr w:rsidR="005D4099" w:rsidRPr="00BB708D"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6EC93065" w14:textId="77777777" w:rsidR="004F313B" w:rsidRDefault="004F313B">
      <w:pPr>
        <w:pStyle w:val="indice"/>
      </w:pPr>
      <w:bookmarkStart w:id="2" w:name="_Toc274738962"/>
      <w:bookmarkStart w:id="3" w:name="_Toc36029066"/>
      <w:r>
        <w:lastRenderedPageBreak/>
        <w:t>Índice</w:t>
      </w:r>
      <w:bookmarkEnd w:id="2"/>
    </w:p>
    <w:p w14:paraId="6E9B4663" w14:textId="3C8063E5" w:rsidR="003D5310" w:rsidRDefault="0061644F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77078897" w:history="1">
        <w:r w:rsidR="003D5310" w:rsidRPr="00C84C38">
          <w:rPr>
            <w:rStyle w:val="Hyperlink"/>
            <w:noProof/>
          </w:rPr>
          <w:t>1</w:t>
        </w:r>
        <w:r w:rsidR="003D5310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="003D5310" w:rsidRPr="00C84C38">
          <w:rPr>
            <w:rStyle w:val="Hyperlink"/>
            <w:noProof/>
          </w:rPr>
          <w:t>Introdução</w:t>
        </w:r>
        <w:r w:rsidR="003D5310">
          <w:rPr>
            <w:noProof/>
            <w:webHidden/>
          </w:rPr>
          <w:tab/>
        </w:r>
        <w:r w:rsidR="003D5310">
          <w:rPr>
            <w:noProof/>
            <w:webHidden/>
          </w:rPr>
          <w:fldChar w:fldCharType="begin"/>
        </w:r>
        <w:r w:rsidR="003D5310">
          <w:rPr>
            <w:noProof/>
            <w:webHidden/>
          </w:rPr>
          <w:instrText xml:space="preserve"> PAGEREF _Toc77078897 \h </w:instrText>
        </w:r>
        <w:r w:rsidR="003D5310">
          <w:rPr>
            <w:noProof/>
            <w:webHidden/>
          </w:rPr>
        </w:r>
        <w:r w:rsidR="003D5310">
          <w:rPr>
            <w:noProof/>
            <w:webHidden/>
          </w:rPr>
          <w:fldChar w:fldCharType="separate"/>
        </w:r>
        <w:r w:rsidR="003D5310">
          <w:rPr>
            <w:noProof/>
            <w:webHidden/>
          </w:rPr>
          <w:t>1</w:t>
        </w:r>
        <w:r w:rsidR="003D5310">
          <w:rPr>
            <w:noProof/>
            <w:webHidden/>
          </w:rPr>
          <w:fldChar w:fldCharType="end"/>
        </w:r>
      </w:hyperlink>
    </w:p>
    <w:p w14:paraId="55E83DCC" w14:textId="63114AFE" w:rsidR="003D5310" w:rsidRDefault="003D531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078898" w:history="1">
        <w:r w:rsidRPr="00C84C38">
          <w:rPr>
            <w:rStyle w:val="Hyperlink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Enquadrament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8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4997A26F" w14:textId="30866509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899" w:history="1">
        <w:r w:rsidRPr="00C84C38">
          <w:rPr>
            <w:rStyle w:val="Hyperlink"/>
            <w:noProof/>
          </w:rPr>
          <w:t>2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Un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8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93F68AB" w14:textId="62840964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00" w:history="1">
        <w:r w:rsidRPr="00C84C38">
          <w:rPr>
            <w:rStyle w:val="Hyperlink"/>
            <w:noProof/>
          </w:rPr>
          <w:t>2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Unreal 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09F5AFC" w14:textId="1AE5B302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01" w:history="1">
        <w:r w:rsidRPr="00C84C38">
          <w:rPr>
            <w:rStyle w:val="Hyperlink"/>
            <w:noProof/>
          </w:rPr>
          <w:t>2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Bit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C7260D9" w14:textId="30FC6660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02" w:history="1">
        <w:r w:rsidRPr="00C84C38">
          <w:rPr>
            <w:rStyle w:val="Hyperlink"/>
            <w:noProof/>
          </w:rPr>
          <w:t>2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Acesso à memór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AFA1C81" w14:textId="1A9A2035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03" w:history="1">
        <w:r w:rsidRPr="00C84C38">
          <w:rPr>
            <w:rStyle w:val="Hyperlink"/>
            <w:noProof/>
          </w:rPr>
          <w:t>2.4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D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8245921" w14:textId="669EF564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04" w:history="1">
        <w:r w:rsidRPr="00C84C38">
          <w:rPr>
            <w:rStyle w:val="Hyperlink"/>
            <w:noProof/>
          </w:rPr>
          <w:t>2.4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Acesso à D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57C1FC8" w14:textId="1EA99802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05" w:history="1">
        <w:r w:rsidRPr="00C84C38">
          <w:rPr>
            <w:rStyle w:val="Hyperlink"/>
            <w:noProof/>
          </w:rPr>
          <w:t>2.4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Teste de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DBF87F" w14:textId="4F0863A2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06" w:history="1">
        <w:r w:rsidRPr="00C84C38">
          <w:rPr>
            <w:rStyle w:val="Hyperlink"/>
            <w:noProof/>
          </w:rPr>
          <w:t>2.4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2D90CDB" w14:textId="0CB98C31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07" w:history="1">
        <w:r w:rsidRPr="00C84C38">
          <w:rPr>
            <w:rStyle w:val="Hyperlink"/>
            <w:noProof/>
          </w:rPr>
          <w:t>2.5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Entity Component Syste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BCF1CE8" w14:textId="133BE902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08" w:history="1">
        <w:r w:rsidRPr="00C84C38">
          <w:rPr>
            <w:rStyle w:val="Hyperlink"/>
            <w:noProof/>
          </w:rPr>
          <w:t>2.5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Vantagem de ECS sobre OO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394A0C3" w14:textId="57F801AD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09" w:history="1">
        <w:r w:rsidRPr="00C84C38">
          <w:rPr>
            <w:rStyle w:val="Hyperlink"/>
            <w:noProof/>
          </w:rPr>
          <w:t>2.5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Arche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7E82053" w14:textId="5C457EF2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0" w:history="1">
        <w:r w:rsidRPr="00C84C38">
          <w:rPr>
            <w:rStyle w:val="Hyperlink"/>
            <w:noProof/>
          </w:rPr>
          <w:t>2.5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Potenciais otimiz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3F2CCE91" w14:textId="117845AC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11" w:history="1">
        <w:r w:rsidRPr="00C84C38">
          <w:rPr>
            <w:rStyle w:val="Hyperlink"/>
            <w:noProof/>
          </w:rPr>
          <w:t>2.6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Tecnologias implement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4FD7648" w14:textId="0F171903" w:rsidR="003D5310" w:rsidRDefault="003D531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078912" w:history="1">
        <w:r w:rsidRPr="00C84C38">
          <w:rPr>
            <w:rStyle w:val="Hyperlink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Trabalho de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AAF6751" w14:textId="1FA670C6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13" w:history="1">
        <w:r w:rsidRPr="00C84C38">
          <w:rPr>
            <w:rStyle w:val="Hyperlink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Implementação de BitEngin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61B9359" w14:textId="768740B5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4" w:history="1">
        <w:r w:rsidRPr="00C84C38">
          <w:rPr>
            <w:rStyle w:val="Hyperlink"/>
            <w:noProof/>
          </w:rPr>
          <w:t>3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Diagrama de cla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AF0A029" w14:textId="50605016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5" w:history="1">
        <w:r w:rsidRPr="00C84C38">
          <w:rPr>
            <w:rStyle w:val="Hyperlink"/>
            <w:noProof/>
          </w:rPr>
          <w:t>3.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Implementação de E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C3D3523" w14:textId="3591BBC2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6" w:history="1">
        <w:r w:rsidRPr="00C84C38">
          <w:rPr>
            <w:rStyle w:val="Hyperlink"/>
            <w:noProof/>
          </w:rPr>
          <w:t>3.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Gestão de Cen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32C5D4D" w14:textId="41D44456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7" w:history="1">
        <w:r w:rsidRPr="00C84C38">
          <w:rPr>
            <w:rStyle w:val="Hyperlink"/>
            <w:noProof/>
          </w:rPr>
          <w:t>3.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Loop Princip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480427CB" w14:textId="23C83C3B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8" w:history="1">
        <w:r w:rsidRPr="00C84C38">
          <w:rPr>
            <w:rStyle w:val="Hyperlink"/>
            <w:noProof/>
          </w:rPr>
          <w:t>3.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Gestão de In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27761E6" w14:textId="3443E581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19" w:history="1">
        <w:r w:rsidRPr="00C84C38">
          <w:rPr>
            <w:rStyle w:val="Hyperlink"/>
            <w:noProof/>
          </w:rPr>
          <w:t>3.1.6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Gestão de text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8F39584" w14:textId="20396283" w:rsidR="003D5310" w:rsidRDefault="003D5310">
      <w:pPr>
        <w:pStyle w:val="TOC3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hyperlink w:anchor="_Toc77078920" w:history="1">
        <w:r w:rsidRPr="00C84C38">
          <w:rPr>
            <w:rStyle w:val="Hyperlink"/>
            <w:noProof/>
          </w:rPr>
          <w:t>3.1.7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Gestão de multithrea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3BB9E14" w14:textId="1800030B" w:rsidR="003D5310" w:rsidRDefault="003D5310">
      <w:pPr>
        <w:pStyle w:val="TOC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lang w:eastAsia="pt-PT"/>
        </w:rPr>
      </w:pPr>
      <w:hyperlink w:anchor="_Toc77078921" w:history="1">
        <w:r w:rsidRPr="00C84C38">
          <w:rPr>
            <w:rStyle w:val="Hyperlink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lang w:eastAsia="pt-PT"/>
          </w:rPr>
          <w:tab/>
        </w:r>
        <w:r w:rsidRPr="00C84C38">
          <w:rPr>
            <w:rStyle w:val="Hyperlink"/>
            <w:noProof/>
          </w:rPr>
          <w:t>Medição de perform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5FAC36C9" w14:textId="49CEFEBC" w:rsidR="003D5310" w:rsidRDefault="003D5310">
      <w:pPr>
        <w:pStyle w:val="TOC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078922" w:history="1">
        <w:r w:rsidRPr="00C84C38">
          <w:rPr>
            <w:rStyle w:val="Hyperlink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Conclu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CBEAED5" w14:textId="26398FC5" w:rsidR="003D5310" w:rsidRDefault="003D5310">
      <w:pPr>
        <w:pStyle w:val="TOC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77078923" w:history="1">
        <w:r w:rsidRPr="00C84C38">
          <w:rPr>
            <w:rStyle w:val="Hyperlink"/>
            <w:noProof/>
          </w:rPr>
          <w:t>Anexo 1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Pr="00C84C38">
          <w:rPr>
            <w:rStyle w:val="Hyperlink"/>
            <w:noProof/>
          </w:rPr>
          <w:t>Repositório GitHu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70789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6</w:t>
        </w:r>
        <w:r>
          <w:rPr>
            <w:noProof/>
            <w:webHidden/>
          </w:rPr>
          <w:fldChar w:fldCharType="end"/>
        </w:r>
      </w:hyperlink>
    </w:p>
    <w:p w14:paraId="6B699379" w14:textId="6A461E35" w:rsidR="0061644F" w:rsidRDefault="0061644F">
      <w:r>
        <w:rPr>
          <w:b/>
          <w:bCs/>
        </w:rPr>
        <w:fldChar w:fldCharType="end"/>
      </w:r>
    </w:p>
    <w:p w14:paraId="3FE9F23F" w14:textId="77777777" w:rsidR="004F313B" w:rsidRDefault="004F313B">
      <w:pPr>
        <w:pStyle w:val="indice"/>
        <w:rPr>
          <w:sz w:val="22"/>
        </w:rPr>
      </w:pPr>
    </w:p>
    <w:p w14:paraId="1F72F646" w14:textId="77777777" w:rsidR="004F313B" w:rsidRDefault="004F313B">
      <w:pPr>
        <w:pStyle w:val="indice"/>
        <w:rPr>
          <w:sz w:val="22"/>
        </w:rPr>
        <w:sectPr w:rsidR="004F313B">
          <w:headerReference w:type="default" r:id="rId20"/>
          <w:footerReference w:type="first" r:id="rId21"/>
          <w:type w:val="oddPage"/>
          <w:pgSz w:w="11906" w:h="16838" w:code="9"/>
          <w:pgMar w:top="1440" w:right="1797" w:bottom="1440" w:left="1797" w:header="709" w:footer="709" w:gutter="0"/>
          <w:pgNumType w:fmt="lowerRoman"/>
          <w:cols w:space="708"/>
          <w:titlePg/>
          <w:docGrid w:linePitch="360"/>
        </w:sectPr>
      </w:pPr>
    </w:p>
    <w:p w14:paraId="28E8BE6E" w14:textId="77777777" w:rsidR="004F313B" w:rsidRDefault="004F313B">
      <w:pPr>
        <w:pStyle w:val="Heading1"/>
      </w:pPr>
      <w:bookmarkStart w:id="4" w:name="_Toc47336404"/>
      <w:bookmarkStart w:id="5" w:name="_Toc47423000"/>
      <w:bookmarkStart w:id="6" w:name="_Toc49672454"/>
      <w:bookmarkStart w:id="7" w:name="_Toc49674183"/>
      <w:bookmarkStart w:id="8" w:name="_Toc49850870"/>
      <w:bookmarkStart w:id="9" w:name="_Toc50340658"/>
      <w:bookmarkStart w:id="10" w:name="_Toc50340747"/>
      <w:bookmarkStart w:id="11" w:name="_Toc77078897"/>
      <w:r>
        <w:lastRenderedPageBreak/>
        <w:t>Introdução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</w:p>
    <w:p w14:paraId="33DEF30D" w14:textId="594E3D11" w:rsidR="002101A0" w:rsidRDefault="00C93428">
      <w:r>
        <w:t xml:space="preserve">Hoje em dia quando se criam os jogos utilizam-se motores de jogo para auxiliar o seu desenvolvimento. </w:t>
      </w:r>
      <w:r w:rsidR="00244B76">
        <w:t xml:space="preserve">Isto porque existem muitos aspetos que são semelhantes entre os jogos (gestão de input, as físicas, </w:t>
      </w:r>
      <w:r w:rsidR="00E61FDE">
        <w:t>renderização, etc.) que podem ser reaproveitados evitando assim</w:t>
      </w:r>
      <w:r w:rsidR="00244B76">
        <w:t xml:space="preserve"> </w:t>
      </w:r>
      <w:r w:rsidR="00CD6DB4">
        <w:t>desperdícios de tempo em voltar as escrever código para esses mesmo aspetos.</w:t>
      </w:r>
    </w:p>
    <w:p w14:paraId="4569C2C8" w14:textId="77777777" w:rsidR="008D7CB6" w:rsidRDefault="00831B5D" w:rsidP="008D7CB6">
      <w:r>
        <w:t xml:space="preserve">BitEngine é um motor de jogos 2D que pretende aliviar a gestão da janela, </w:t>
      </w:r>
      <w:r w:rsidR="009018A3">
        <w:t>gestão dos recursos (nomeadamente texturas), gestão de input</w:t>
      </w:r>
      <w:r w:rsidR="00893687">
        <w:t>, gestão de cenários e algumas questões de performance</w:t>
      </w:r>
      <w:r w:rsidR="00BF5BE2">
        <w:t xml:space="preserve">. </w:t>
      </w:r>
      <w:r w:rsidR="00FC43F1">
        <w:t>BitEngine é um projeto individual e como tal não pretende competir outros motores de jogo no mercado (como Unity e Unreal Engine)</w:t>
      </w:r>
      <w:r w:rsidR="005E2557">
        <w:t xml:space="preserve"> no entanto </w:t>
      </w:r>
      <w:r w:rsidR="00C7421A">
        <w:t xml:space="preserve">já </w:t>
      </w:r>
      <w:r w:rsidR="005E2557">
        <w:t xml:space="preserve">permite </w:t>
      </w:r>
      <w:r w:rsidR="00C7421A">
        <w:t>o desenvolvimento dos jogos com maior facilidade do que se não</w:t>
      </w:r>
      <w:r w:rsidR="009E7247">
        <w:t xml:space="preserve"> utilizar nenhum motor de jogos</w:t>
      </w:r>
      <w:r w:rsidR="00FC43F1">
        <w:t>.</w:t>
      </w:r>
    </w:p>
    <w:p w14:paraId="57DB1B12" w14:textId="77777777" w:rsidR="00A251F2" w:rsidRDefault="008D7CB6" w:rsidP="008D7CB6">
      <w:r>
        <w:t xml:space="preserve">O </w:t>
      </w:r>
      <w:r w:rsidR="00776DCD">
        <w:t>capítulo</w:t>
      </w:r>
      <w:r>
        <w:t xml:space="preserve"> que se segue </w:t>
      </w:r>
      <w:r w:rsidR="00B814DF">
        <w:t>detalha melhor o que é um motor de jogo, quais são os dois motores de jogo mais conhecidos no mercado</w:t>
      </w:r>
      <w:r w:rsidR="00F60FC0">
        <w:t xml:space="preserve">, </w:t>
      </w:r>
      <w:r w:rsidR="00776DCD">
        <w:t>detalha o que é Entity Component System</w:t>
      </w:r>
      <w:r w:rsidR="00B6081A">
        <w:t xml:space="preserve">, fala </w:t>
      </w:r>
      <w:r w:rsidR="00A251F2">
        <w:t>com mais detalhe o que é BitEngine e por fim menciona e justifica as tecnologias utlizadas para a implementação de BitEngine</w:t>
      </w:r>
      <w:r w:rsidR="00776DCD">
        <w:t>.</w:t>
      </w:r>
    </w:p>
    <w:p w14:paraId="023F5081" w14:textId="7426795A" w:rsidR="004F313B" w:rsidRPr="00C41B25" w:rsidRDefault="00FE3739" w:rsidP="00BB3460">
      <w:r>
        <w:t xml:space="preserve">O </w:t>
      </w:r>
      <w:r w:rsidR="00BB3460">
        <w:t>capítulo</w:t>
      </w:r>
      <w:r>
        <w:t xml:space="preserve"> seguinte é dedicado à implementação de BitEngine</w:t>
      </w:r>
      <w:r w:rsidR="000B3566">
        <w:t xml:space="preserve"> e no final desse </w:t>
      </w:r>
      <w:r w:rsidR="00BB3460">
        <w:t>capítulo</w:t>
      </w:r>
      <w:r w:rsidR="000B3566">
        <w:t xml:space="preserve"> é feito a medição e comparação de performance </w:t>
      </w:r>
      <w:r w:rsidR="00BB3460">
        <w:t>relativo ao OOP.</w:t>
      </w:r>
      <w:bookmarkStart w:id="12" w:name="_Toc46052786"/>
      <w:bookmarkStart w:id="13" w:name="_Toc36029069"/>
      <w:bookmarkEnd w:id="3"/>
    </w:p>
    <w:p w14:paraId="08CE6F91" w14:textId="77777777" w:rsidR="004F313B" w:rsidRDefault="004F313B"/>
    <w:p w14:paraId="61CDCEAD" w14:textId="77777777" w:rsidR="004F313B" w:rsidRDefault="004F313B">
      <w:pPr>
        <w:sectPr w:rsidR="004F313B">
          <w:headerReference w:type="default" r:id="rId22"/>
          <w:footerReference w:type="default" r:id="rId23"/>
          <w:footerReference w:type="first" r:id="rId24"/>
          <w:type w:val="oddPage"/>
          <w:pgSz w:w="11906" w:h="16838" w:code="9"/>
          <w:pgMar w:top="1440" w:right="1797" w:bottom="1440" w:left="1797" w:header="709" w:footer="709" w:gutter="0"/>
          <w:pgNumType w:start="1"/>
          <w:cols w:space="708"/>
          <w:docGrid w:linePitch="360"/>
        </w:sectPr>
      </w:pPr>
    </w:p>
    <w:p w14:paraId="227E8535" w14:textId="05E991CF" w:rsidR="004F313B" w:rsidRDefault="00FE2F86">
      <w:pPr>
        <w:pStyle w:val="Heading1"/>
      </w:pPr>
      <w:bookmarkStart w:id="14" w:name="_Toc77078898"/>
      <w:bookmarkEnd w:id="12"/>
      <w:r>
        <w:lastRenderedPageBreak/>
        <w:t>Enquadramento d</w:t>
      </w:r>
      <w:r w:rsidR="00137BD2">
        <w:t>o</w:t>
      </w:r>
      <w:r>
        <w:t xml:space="preserve"> </w:t>
      </w:r>
      <w:r w:rsidR="006A0C28">
        <w:t>Projeto</w:t>
      </w:r>
      <w:bookmarkEnd w:id="14"/>
    </w:p>
    <w:p w14:paraId="0942051F" w14:textId="06F76167" w:rsidR="007330FD" w:rsidRDefault="00472C8E" w:rsidP="00C41B25">
      <w:bookmarkStart w:id="15" w:name="_Toc70819463"/>
      <w:bookmarkStart w:id="16" w:name="_Toc70819464"/>
      <w:r>
        <w:t>Muitas das grandes empresas de jogos têm uma equipa dedicada apenas ao desenvolvimento de motor de jogo.</w:t>
      </w:r>
      <w:r w:rsidR="00F746AF">
        <w:t xml:space="preserve"> Por exemplo, Ubisoft para o desenvolvimento dos seu</w:t>
      </w:r>
      <w:r w:rsidR="0059348D">
        <w:t>s</w:t>
      </w:r>
      <w:r w:rsidR="00F746AF">
        <w:t xml:space="preserve"> </w:t>
      </w:r>
      <w:r w:rsidR="0059348D">
        <w:t>títulos</w:t>
      </w:r>
      <w:r w:rsidR="00F746AF">
        <w:t xml:space="preserve"> de Assassin</w:t>
      </w:r>
      <w:r w:rsidR="0059348D">
        <w:t>’</w:t>
      </w:r>
      <w:r w:rsidR="00F746AF">
        <w:t xml:space="preserve">s Creend </w:t>
      </w:r>
      <w:r w:rsidR="0059348D">
        <w:t xml:space="preserve">desenvolveu um motor de jogo chamado </w:t>
      </w:r>
      <w:r w:rsidR="0059348D" w:rsidRPr="0059348D">
        <w:t>Anvil</w:t>
      </w:r>
      <w:r w:rsidR="0059348D">
        <w:t xml:space="preserve">. </w:t>
      </w:r>
      <w:r w:rsidR="003F3E12">
        <w:t xml:space="preserve">Este motor de jogo entra na categoria de motores de jogos que são privados e/ou proprietários, o que significa que não são de </w:t>
      </w:r>
      <w:r w:rsidR="002E5F92">
        <w:t>uso público. No entanto existem outros motores que já são de uso público como é o caso de Unity e Unreal Engine.</w:t>
      </w:r>
    </w:p>
    <w:p w14:paraId="091EC6D6" w14:textId="1E442172" w:rsidR="002E5F92" w:rsidRDefault="002E5F92" w:rsidP="002E5F92">
      <w:pPr>
        <w:pStyle w:val="Heading2"/>
      </w:pPr>
      <w:bookmarkStart w:id="17" w:name="_Toc77078899"/>
      <w:r>
        <w:t>Unity</w:t>
      </w:r>
      <w:bookmarkEnd w:id="17"/>
    </w:p>
    <w:p w14:paraId="36C3DB78" w14:textId="1B6885EA" w:rsidR="002E5F92" w:rsidRDefault="00F00C86" w:rsidP="002E5F92">
      <w:r>
        <w:t xml:space="preserve">Unity é </w:t>
      </w:r>
      <w:r w:rsidR="002501DB">
        <w:t xml:space="preserve">um dos motores de jogo gratuitos mais conhecidos. Tem </w:t>
      </w:r>
      <w:r w:rsidR="00455E77">
        <w:t>alguma curva de aprendizagem, mas em geral é muito fácil e rápido desenvolver jogos e/ou protótipos para testar novas ideias.</w:t>
      </w:r>
    </w:p>
    <w:p w14:paraId="0191138A" w14:textId="283E5E12" w:rsidR="00275C2E" w:rsidRDefault="009561DF" w:rsidP="002E5F92">
      <w:r>
        <w:t>Apesar de ser um motor que é recomendado para toda a gente</w:t>
      </w:r>
      <w:r w:rsidR="00EC400E">
        <w:t xml:space="preserve"> que entra na área de desenvolvimento</w:t>
      </w:r>
      <w:r>
        <w:t xml:space="preserve">, </w:t>
      </w:r>
      <w:r w:rsidR="00EC400E">
        <w:t>Unity já é uma ferramenta profissional</w:t>
      </w:r>
      <w:r w:rsidR="001570C3">
        <w:t xml:space="preserve"> que trata de muitos sistemas (como a física, renderização, som, input, </w:t>
      </w:r>
      <w:r w:rsidR="005B789C">
        <w:t>etc.) sem que seja o desenvolvedor do jogo estar a preocupar-se como implementar cada um destes sistemas e sim focar-se mais nas leis do jogo.</w:t>
      </w:r>
      <w:r w:rsidR="006109D5">
        <w:t xml:space="preserve"> </w:t>
      </w:r>
      <w:r w:rsidR="00275C2E">
        <w:t>O seu uso é gratuito até que se lança o primeiro jogo para o mercado</w:t>
      </w:r>
      <w:r w:rsidR="006109D5">
        <w:t>.</w:t>
      </w:r>
    </w:p>
    <w:p w14:paraId="7BABA21E" w14:textId="2A11FF3B" w:rsidR="006109D5" w:rsidRDefault="00FB7816" w:rsidP="002E5F92">
      <w:r>
        <w:t>Com Unity também é possível criar jogos para diversas plataformas e fazer as migrações de uma plataforma para outra com pouco ou nenhum</w:t>
      </w:r>
      <w:r w:rsidR="002C5676">
        <w:t>a alteração no código.</w:t>
      </w:r>
      <w:r w:rsidR="0084573E">
        <w:t xml:space="preserve"> </w:t>
      </w:r>
      <w:r w:rsidR="00257559">
        <w:t>O desenvolvimento dos jogos é feito com a linguagem C#.</w:t>
      </w:r>
    </w:p>
    <w:p w14:paraId="0F794C2F" w14:textId="185B3B60" w:rsidR="00257559" w:rsidRDefault="00257559" w:rsidP="002E5F92">
      <w:r>
        <w:t>Alguns dos títulos mais conhecidos desenvolvidos com Unity são</w:t>
      </w:r>
      <w:r w:rsidR="002440FD">
        <w:t xml:space="preserve">: </w:t>
      </w:r>
      <w:proofErr w:type="spellStart"/>
      <w:r w:rsidR="002440FD" w:rsidRPr="002440FD">
        <w:t>Kerbal</w:t>
      </w:r>
      <w:proofErr w:type="spellEnd"/>
      <w:r w:rsidR="002440FD" w:rsidRPr="002440FD">
        <w:t xml:space="preserve"> </w:t>
      </w:r>
      <w:proofErr w:type="spellStart"/>
      <w:r w:rsidR="002440FD" w:rsidRPr="002440FD">
        <w:t>Space</w:t>
      </w:r>
      <w:proofErr w:type="spellEnd"/>
      <w:r w:rsidR="002440FD" w:rsidRPr="002440FD">
        <w:t xml:space="preserve"> </w:t>
      </w:r>
      <w:proofErr w:type="spellStart"/>
      <w:r w:rsidR="002440FD" w:rsidRPr="002440FD">
        <w:t>Program</w:t>
      </w:r>
      <w:proofErr w:type="spellEnd"/>
      <w:r w:rsidR="002440FD">
        <w:t xml:space="preserve">, </w:t>
      </w:r>
      <w:proofErr w:type="spellStart"/>
      <w:r w:rsidR="002440FD" w:rsidRPr="002440FD">
        <w:t>Hearthstone</w:t>
      </w:r>
      <w:proofErr w:type="spellEnd"/>
      <w:r w:rsidR="002440FD" w:rsidRPr="002440FD">
        <w:t xml:space="preserve">: </w:t>
      </w:r>
      <w:proofErr w:type="spellStart"/>
      <w:r w:rsidR="002440FD" w:rsidRPr="002440FD">
        <w:t>Heroes</w:t>
      </w:r>
      <w:proofErr w:type="spellEnd"/>
      <w:r w:rsidR="002440FD" w:rsidRPr="002440FD">
        <w:t xml:space="preserve"> </w:t>
      </w:r>
      <w:proofErr w:type="spellStart"/>
      <w:r w:rsidR="002440FD" w:rsidRPr="002440FD">
        <w:t>of</w:t>
      </w:r>
      <w:proofErr w:type="spellEnd"/>
      <w:r w:rsidR="002440FD" w:rsidRPr="002440FD">
        <w:t xml:space="preserve"> Warcraft</w:t>
      </w:r>
      <w:r w:rsidR="002440FD">
        <w:t xml:space="preserve">, </w:t>
      </w:r>
      <w:proofErr w:type="spellStart"/>
      <w:r w:rsidR="002440FD" w:rsidRPr="002440FD">
        <w:t>Wasteland</w:t>
      </w:r>
      <w:proofErr w:type="spellEnd"/>
      <w:r w:rsidR="002440FD" w:rsidRPr="002440FD">
        <w:t xml:space="preserve"> 2</w:t>
      </w:r>
      <w:r w:rsidR="002440FD">
        <w:t xml:space="preserve">, </w:t>
      </w:r>
      <w:proofErr w:type="spellStart"/>
      <w:r w:rsidR="002440FD" w:rsidRPr="002440FD">
        <w:t>Rust</w:t>
      </w:r>
      <w:proofErr w:type="spellEnd"/>
      <w:r w:rsidR="00AF49AA">
        <w:t xml:space="preserve">, </w:t>
      </w:r>
      <w:proofErr w:type="gramStart"/>
      <w:r w:rsidR="00AF49AA" w:rsidRPr="00AF49AA">
        <w:t>Escape</w:t>
      </w:r>
      <w:proofErr w:type="gramEnd"/>
      <w:r w:rsidR="00AF49AA" w:rsidRPr="00AF49AA">
        <w:t xml:space="preserve"> </w:t>
      </w:r>
      <w:proofErr w:type="spellStart"/>
      <w:r w:rsidR="00AF49AA" w:rsidRPr="00AF49AA">
        <w:t>plan</w:t>
      </w:r>
      <w:proofErr w:type="spellEnd"/>
    </w:p>
    <w:p w14:paraId="483D36A6" w14:textId="77777777" w:rsidR="00257559" w:rsidRDefault="00257559" w:rsidP="002E5F92"/>
    <w:p w14:paraId="2757462E" w14:textId="63F75EFF" w:rsidR="002C5676" w:rsidRDefault="00C0631A" w:rsidP="00C0631A">
      <w:pPr>
        <w:pStyle w:val="Heading2"/>
      </w:pPr>
      <w:bookmarkStart w:id="18" w:name="_Toc77078900"/>
      <w:r>
        <w:t>Unreal Engine</w:t>
      </w:r>
      <w:bookmarkEnd w:id="18"/>
    </w:p>
    <w:p w14:paraId="240436B4" w14:textId="35AE9A6C" w:rsidR="00C0631A" w:rsidRDefault="00C0631A" w:rsidP="00C0631A">
      <w:r>
        <w:t xml:space="preserve">Unreal Engine é um motor de jogo muito mais complexo de </w:t>
      </w:r>
      <w:r w:rsidR="00AC01E5">
        <w:t>Unity,</w:t>
      </w:r>
      <w:r w:rsidR="004A4D8F">
        <w:t xml:space="preserve"> no entanto foca-se bastante na performance e nos gráficos. As tecnologias que implementam são sempre </w:t>
      </w:r>
      <w:r w:rsidR="00AC01E5">
        <w:t>de ponta e otimizadas ao máximo.</w:t>
      </w:r>
      <w:r w:rsidR="00064FE4">
        <w:t xml:space="preserve"> Geralmente este é um motor de jogo que está </w:t>
      </w:r>
      <w:r w:rsidR="00617AC9">
        <w:t>à frente tecnologicamente em comparação aos outros motores de jogo que tenham uso gratuito.</w:t>
      </w:r>
      <w:r w:rsidR="002D658E">
        <w:t xml:space="preserve"> No entanto, este é um motor cujo a sua aprendizagem não é fácil, é possível fazer alguns jogos </w:t>
      </w:r>
      <w:r w:rsidR="00D45FEB">
        <w:t xml:space="preserve">sem programar, no entanto, não ira tirar o máximo proveito do daquilo que o </w:t>
      </w:r>
      <w:r w:rsidR="00D45FEB">
        <w:lastRenderedPageBreak/>
        <w:t>motor tem para oferecer.</w:t>
      </w:r>
      <w:r w:rsidR="0048706D">
        <w:t xml:space="preserve"> As grandes empresas de jogos que optam por não desenvolver o seu próprio motor de jogo costumam optar por este motor de jogos. O desenvolvimento dos jogos é feito em C++ (ou </w:t>
      </w:r>
      <w:proofErr w:type="spellStart"/>
      <w:r w:rsidR="0048706D">
        <w:t>blueprints</w:t>
      </w:r>
      <w:proofErr w:type="spellEnd"/>
      <w:r w:rsidR="0048706D">
        <w:t xml:space="preserve"> para aqueles que não programam).</w:t>
      </w:r>
    </w:p>
    <w:p w14:paraId="0666FB60" w14:textId="2917032C" w:rsidR="0048706D" w:rsidRDefault="0048706D" w:rsidP="00C0631A">
      <w:r>
        <w:t xml:space="preserve">Alguns dos títulos mais conhecidos de Unreal Engine são: </w:t>
      </w:r>
      <w:proofErr w:type="spellStart"/>
      <w:r w:rsidR="005B0E28" w:rsidRPr="005B0E28">
        <w:t>Chivalry</w:t>
      </w:r>
      <w:proofErr w:type="spellEnd"/>
      <w:r w:rsidR="005B0E28" w:rsidRPr="005B0E28">
        <w:t xml:space="preserve"> 2</w:t>
      </w:r>
      <w:r w:rsidR="005B0E28">
        <w:t xml:space="preserve">, </w:t>
      </w:r>
      <w:proofErr w:type="spellStart"/>
      <w:r w:rsidR="005B0E28" w:rsidRPr="005B0E28">
        <w:t>Kingdom</w:t>
      </w:r>
      <w:proofErr w:type="spellEnd"/>
      <w:r w:rsidR="005B0E28" w:rsidRPr="005B0E28">
        <w:t xml:space="preserve"> </w:t>
      </w:r>
      <w:proofErr w:type="spellStart"/>
      <w:r w:rsidR="005B0E28" w:rsidRPr="005B0E28">
        <w:t>Hearts</w:t>
      </w:r>
      <w:proofErr w:type="spellEnd"/>
      <w:r w:rsidR="005B0E28" w:rsidRPr="005B0E28">
        <w:t xml:space="preserve"> III</w:t>
      </w:r>
      <w:r w:rsidR="005B0E28">
        <w:t xml:space="preserve">, </w:t>
      </w:r>
      <w:proofErr w:type="spellStart"/>
      <w:r w:rsidR="005B0E28" w:rsidRPr="005B0E28">
        <w:t>Borderlands</w:t>
      </w:r>
      <w:proofErr w:type="spellEnd"/>
      <w:r w:rsidR="005B0E28" w:rsidRPr="005B0E28">
        <w:t xml:space="preserve"> 3</w:t>
      </w:r>
      <w:r w:rsidR="005B0E28">
        <w:t xml:space="preserve">, </w:t>
      </w:r>
      <w:proofErr w:type="spellStart"/>
      <w:r w:rsidR="00881B4A" w:rsidRPr="00881B4A">
        <w:t>Gears</w:t>
      </w:r>
      <w:proofErr w:type="spellEnd"/>
      <w:r w:rsidR="00881B4A" w:rsidRPr="00881B4A">
        <w:t xml:space="preserve"> 5</w:t>
      </w:r>
      <w:r w:rsidR="00881B4A">
        <w:t xml:space="preserve">, </w:t>
      </w:r>
      <w:proofErr w:type="spellStart"/>
      <w:r w:rsidR="00881B4A" w:rsidRPr="00881B4A">
        <w:t>Killing</w:t>
      </w:r>
      <w:proofErr w:type="spellEnd"/>
      <w:r w:rsidR="00881B4A" w:rsidRPr="00881B4A">
        <w:t xml:space="preserve"> </w:t>
      </w:r>
      <w:proofErr w:type="spellStart"/>
      <w:r w:rsidR="00881B4A" w:rsidRPr="00881B4A">
        <w:t>Floor</w:t>
      </w:r>
      <w:proofErr w:type="spellEnd"/>
      <w:r w:rsidR="00881B4A" w:rsidRPr="00881B4A">
        <w:t xml:space="preserve"> 2</w:t>
      </w:r>
      <w:r w:rsidR="00881B4A">
        <w:t xml:space="preserve">, </w:t>
      </w:r>
      <w:r w:rsidR="00963024" w:rsidRPr="00963024">
        <w:t xml:space="preserve">Batman: </w:t>
      </w:r>
      <w:proofErr w:type="spellStart"/>
      <w:r w:rsidR="00963024" w:rsidRPr="00963024">
        <w:t>Arkham</w:t>
      </w:r>
      <w:proofErr w:type="spellEnd"/>
      <w:r w:rsidR="00963024" w:rsidRPr="00963024">
        <w:t xml:space="preserve"> </w:t>
      </w:r>
      <w:proofErr w:type="spellStart"/>
      <w:r w:rsidR="00963024" w:rsidRPr="00963024">
        <w:t>City</w:t>
      </w:r>
      <w:proofErr w:type="spellEnd"/>
      <w:r w:rsidR="00963024">
        <w:t xml:space="preserve">, </w:t>
      </w:r>
      <w:proofErr w:type="spellStart"/>
      <w:r w:rsidR="00963024" w:rsidRPr="00963024">
        <w:t>Days</w:t>
      </w:r>
      <w:proofErr w:type="spellEnd"/>
      <w:r w:rsidR="00963024" w:rsidRPr="00963024">
        <w:t xml:space="preserve"> Gone</w:t>
      </w:r>
      <w:r w:rsidR="00963024">
        <w:t xml:space="preserve"> e </w:t>
      </w:r>
      <w:r w:rsidR="00963024" w:rsidRPr="00963024">
        <w:t xml:space="preserve">Star </w:t>
      </w:r>
      <w:proofErr w:type="spellStart"/>
      <w:r w:rsidR="00963024" w:rsidRPr="00963024">
        <w:t>Wars</w:t>
      </w:r>
      <w:proofErr w:type="spellEnd"/>
      <w:r w:rsidR="00963024" w:rsidRPr="00963024">
        <w:t xml:space="preserve"> Jedi: </w:t>
      </w:r>
      <w:proofErr w:type="spellStart"/>
      <w:r w:rsidR="00963024" w:rsidRPr="00963024">
        <w:t>Fallen</w:t>
      </w:r>
      <w:proofErr w:type="spellEnd"/>
      <w:r w:rsidR="00963024" w:rsidRPr="00963024">
        <w:t xml:space="preserve"> </w:t>
      </w:r>
      <w:proofErr w:type="spellStart"/>
      <w:r w:rsidR="00963024" w:rsidRPr="00963024">
        <w:t>Order</w:t>
      </w:r>
      <w:proofErr w:type="spellEnd"/>
      <w:r w:rsidR="00963024">
        <w:t>.</w:t>
      </w:r>
    </w:p>
    <w:p w14:paraId="6400B103" w14:textId="77777777" w:rsidR="00D45FEB" w:rsidRPr="00C0631A" w:rsidRDefault="00D45FEB" w:rsidP="00C0631A"/>
    <w:p w14:paraId="68D61000" w14:textId="454554C5" w:rsidR="002C5676" w:rsidRDefault="00694F64" w:rsidP="00694F64">
      <w:pPr>
        <w:pStyle w:val="Heading2"/>
      </w:pPr>
      <w:bookmarkStart w:id="19" w:name="_Toc77078901"/>
      <w:r>
        <w:t>BitEngine</w:t>
      </w:r>
      <w:bookmarkEnd w:id="19"/>
    </w:p>
    <w:p w14:paraId="0FD1E6DB" w14:textId="1C69524A" w:rsidR="00694F64" w:rsidRDefault="00694F64" w:rsidP="00694F64">
      <w:r>
        <w:t>BitEngine é um motor de jogo com uma escala muito reduzida</w:t>
      </w:r>
      <w:r w:rsidR="007E0D41">
        <w:t xml:space="preserve">. Serve apenas para fazer jogos 2D. </w:t>
      </w:r>
      <w:r w:rsidR="00692A83">
        <w:t>O</w:t>
      </w:r>
      <w:r w:rsidR="00300A30">
        <w:t xml:space="preserve"> desenvolvimento dos jogos tem que ser feito em C++ pois BitEngine funciona como uma biblioteca simples que</w:t>
      </w:r>
      <w:r w:rsidR="005A017F">
        <w:t>:</w:t>
      </w:r>
    </w:p>
    <w:p w14:paraId="7FBF0E26" w14:textId="1463EFEC" w:rsidR="00166377" w:rsidRDefault="005A017F" w:rsidP="005A017F">
      <w:pPr>
        <w:pStyle w:val="ListParagraph"/>
        <w:numPr>
          <w:ilvl w:val="0"/>
          <w:numId w:val="25"/>
        </w:numPr>
      </w:pPr>
      <w:r>
        <w:t>Faz a gestão da janela</w:t>
      </w:r>
      <w:r w:rsidR="00104F16">
        <w:t xml:space="preserve"> (inicializa a janela </w:t>
      </w:r>
      <w:r w:rsidR="00166377">
        <w:t>de jogo, faz o redimensionamento da mesma, alteração do título e modo de janela (</w:t>
      </w:r>
      <w:proofErr w:type="spellStart"/>
      <w:r w:rsidR="00166377">
        <w:t>fullscreen</w:t>
      </w:r>
      <w:proofErr w:type="spellEnd"/>
      <w:r w:rsidR="00166377">
        <w:t xml:space="preserve"> ou </w:t>
      </w:r>
      <w:proofErr w:type="spellStart"/>
      <w:r w:rsidR="00166377">
        <w:t>windowed</w:t>
      </w:r>
      <w:proofErr w:type="spellEnd"/>
      <w:r w:rsidR="00166377">
        <w:t>))</w:t>
      </w:r>
    </w:p>
    <w:p w14:paraId="0F869F9A" w14:textId="573D7A36" w:rsidR="005A017F" w:rsidRDefault="00104F16" w:rsidP="005A017F">
      <w:pPr>
        <w:pStyle w:val="ListParagraph"/>
        <w:numPr>
          <w:ilvl w:val="0"/>
          <w:numId w:val="25"/>
        </w:numPr>
      </w:pPr>
      <w:r>
        <w:t xml:space="preserve"> </w:t>
      </w:r>
      <w:r w:rsidR="00032BCE">
        <w:t xml:space="preserve">Faz a gestão dos cenários, onde cada cenário é um contexto a que as várias entidades pertencem. Por exemplo: Menu Principal, </w:t>
      </w:r>
      <w:r w:rsidR="00083924">
        <w:t>Nível 1, Nível 2, etc.</w:t>
      </w:r>
    </w:p>
    <w:p w14:paraId="6C8642A1" w14:textId="4D0DD93A" w:rsidR="001E4B88" w:rsidRDefault="001E4B88" w:rsidP="005A017F">
      <w:pPr>
        <w:pStyle w:val="ListParagraph"/>
        <w:numPr>
          <w:ilvl w:val="0"/>
          <w:numId w:val="25"/>
        </w:numPr>
      </w:pPr>
      <w:r>
        <w:t xml:space="preserve">Gestão de Input, </w:t>
      </w:r>
      <w:r w:rsidR="000030B1">
        <w:t>ou seja,</w:t>
      </w:r>
      <w:r>
        <w:t xml:space="preserve"> indica qual o estado das teclas </w:t>
      </w:r>
      <w:r w:rsidR="000030B1">
        <w:t xml:space="preserve">do teclado e dos botões do rato. Ainda indica quais as coordenadas do cursor do rato no ecrã e </w:t>
      </w:r>
      <w:r w:rsidR="00600542">
        <w:t>qual foi o movimento em relação à frame anterior.</w:t>
      </w:r>
    </w:p>
    <w:p w14:paraId="27535A84" w14:textId="438B02D5" w:rsidR="00600542" w:rsidRDefault="00600542" w:rsidP="005A017F">
      <w:pPr>
        <w:pStyle w:val="ListParagraph"/>
        <w:numPr>
          <w:ilvl w:val="0"/>
          <w:numId w:val="25"/>
        </w:numPr>
      </w:pPr>
      <w:r>
        <w:t xml:space="preserve">Gestão do ciclo principal. Ou seja, </w:t>
      </w:r>
      <w:r w:rsidR="005A774E">
        <w:t>BitEngine é que tem o controlo sobre o ciclo principal do jogo e decide quando é para atualizar as entidades e quando é para fazer o rendering das entidades.</w:t>
      </w:r>
    </w:p>
    <w:p w14:paraId="46F890D3" w14:textId="4B5CB709" w:rsidR="005A774E" w:rsidRDefault="00B80AE6" w:rsidP="005A017F">
      <w:pPr>
        <w:pStyle w:val="ListParagraph"/>
        <w:numPr>
          <w:ilvl w:val="0"/>
          <w:numId w:val="25"/>
        </w:numPr>
      </w:pPr>
      <w:r>
        <w:t xml:space="preserve">Gestão das entidades e dos sistemas. BitEngine </w:t>
      </w:r>
      <w:r w:rsidR="00A10811">
        <w:t xml:space="preserve">fornece mecanismos para indica quais são os sistemas importantes para serem executados num determinado cenário bem como </w:t>
      </w:r>
      <w:r w:rsidR="00BC5FAB">
        <w:t>criar (e apagar) as entidades necessárias para esse mesmo cenário.</w:t>
      </w:r>
      <w:r w:rsidR="00B3629D">
        <w:t xml:space="preserve"> Isto é implementado com base em Entity Component System.</w:t>
      </w:r>
    </w:p>
    <w:p w14:paraId="3225B833" w14:textId="7684A527" w:rsidR="00BC5FAB" w:rsidRPr="00694F64" w:rsidRDefault="00BC5FAB" w:rsidP="005A017F">
      <w:pPr>
        <w:pStyle w:val="ListParagraph"/>
        <w:numPr>
          <w:ilvl w:val="0"/>
          <w:numId w:val="25"/>
        </w:numPr>
      </w:pPr>
      <w:r>
        <w:t xml:space="preserve">Gestão de processamento paralelo. </w:t>
      </w:r>
      <w:r w:rsidR="00B76F9A">
        <w:t>Apesar de internamente BitEngine ser Single Core, fornece um mecanismo que permite executar tarefas de forma paralela de forma a aproveitar os vários Cores disponíveis.</w:t>
      </w:r>
    </w:p>
    <w:p w14:paraId="23BF0E73" w14:textId="16DF22B3" w:rsidR="002C5676" w:rsidRDefault="002C5676" w:rsidP="002E5F92"/>
    <w:p w14:paraId="73A7816B" w14:textId="77777777" w:rsidR="00F542AA" w:rsidRDefault="00F542AA" w:rsidP="00F542AA">
      <w:pPr>
        <w:pStyle w:val="Heading2"/>
      </w:pPr>
      <w:bookmarkStart w:id="20" w:name="_Toc77078902"/>
      <w:r>
        <w:lastRenderedPageBreak/>
        <w:t>Acesso à memória</w:t>
      </w:r>
      <w:bookmarkEnd w:id="20"/>
    </w:p>
    <w:p w14:paraId="7C1CCF24" w14:textId="6EF1C9E4" w:rsidR="00F542AA" w:rsidRDefault="00F542AA" w:rsidP="00F542AA">
      <w:r>
        <w:t xml:space="preserve">Os padrões de acesso à memória têm um grande impacto na performance de um Software. Por isso muitas das decisões tomadas durante o desenvolvimento de BitEngine derivam deste facto. Esta secção dedica-se ao estudo e análise de performance da memória principal com o objetivo de compreender os padrões de acesso e </w:t>
      </w:r>
      <w:r w:rsidR="0030333F">
        <w:t xml:space="preserve">como </w:t>
      </w:r>
      <w:r>
        <w:t>tirar proveito das mesmas.</w:t>
      </w:r>
    </w:p>
    <w:p w14:paraId="7843A038" w14:textId="77777777" w:rsidR="00F542AA" w:rsidRDefault="00F542AA" w:rsidP="00F542AA">
      <w:pPr>
        <w:pStyle w:val="Heading3"/>
      </w:pPr>
      <w:bookmarkStart w:id="21" w:name="_Toc77078903"/>
      <w:r>
        <w:t>DRAM</w:t>
      </w:r>
      <w:bookmarkEnd w:id="21"/>
    </w:p>
    <w:p w14:paraId="55668632" w14:textId="77777777" w:rsidR="00F542AA" w:rsidRDefault="00F542AA" w:rsidP="00F542AA">
      <w:r>
        <w:t>O mercado de hoje em dia é constituído maioritariamente por SRAM (Static RAM) e DRAM (Dynamic RAM). SRAM é muito mais eficiente e fornece as mesmas funcionalidades que DRAM, no entanto têm um custo de desenvolvimento muito mais elevado. Por esse motivo este tipo de tecnologia é encontrado em memória cache ou em equipamentos que requerem um elevado desempenho (ex.: equipamentos de rede). Por outro lado, DRAM é utilizado na memória principal e por esse motivo é a tecnologia que se analisa neste documento.</w:t>
      </w:r>
    </w:p>
    <w:p w14:paraId="5936FDC2" w14:textId="77777777" w:rsidR="00F542AA" w:rsidRDefault="00F542AA" w:rsidP="00F542AA">
      <w:pPr>
        <w:jc w:val="center"/>
      </w:pPr>
      <w:r>
        <w:rPr>
          <w:noProof/>
        </w:rPr>
        <w:drawing>
          <wp:inline distT="0" distB="0" distL="0" distR="0" wp14:anchorId="617571EE" wp14:editId="71A0ACB9">
            <wp:extent cx="2295525" cy="1851091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286" cy="1872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B1F443" w14:textId="77777777" w:rsidR="00F542AA" w:rsidRDefault="00F542AA" w:rsidP="00F542AA">
      <w:pPr>
        <w:pStyle w:val="Caption"/>
      </w:pPr>
      <w:bookmarkStart w:id="22" w:name="_Ref7007820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Circuito de uma célula de DRAM</w:t>
      </w:r>
      <w:bookmarkEnd w:id="22"/>
    </w:p>
    <w:p w14:paraId="1EF480B0" w14:textId="77777777" w:rsidR="00F542AA" w:rsidRDefault="00F542AA" w:rsidP="00F542AA">
      <w:r>
        <w:t xml:space="preserve">A </w:t>
      </w:r>
      <w:r>
        <w:fldChar w:fldCharType="begin"/>
      </w:r>
      <w:r>
        <w:instrText xml:space="preserve"> REF _Ref70078208 \h </w:instrText>
      </w:r>
      <w:r>
        <w:fldChar w:fldCharType="separate"/>
      </w:r>
      <w:r>
        <w:t xml:space="preserve">Figura </w:t>
      </w:r>
      <w:r>
        <w:rPr>
          <w:noProof/>
        </w:rPr>
        <w:t>1</w:t>
      </w:r>
      <w:r>
        <w:t xml:space="preserve"> Circuito de uma célula de DRAM</w:t>
      </w:r>
      <w:r>
        <w:fldChar w:fldCharType="end"/>
      </w:r>
      <w:r>
        <w:t xml:space="preserve"> mostra o circuito eletrónico que forma uma célula de DRAM. O componente mais importante no circuito é o condensador pois é responsável pelo armazenamento do bit lógico. O condensador apesar de tornar o circuito muito mais simples (comparado ao SRAM) e ter um custo de desenvolvimento mais barato tem alguns problemas:</w:t>
      </w:r>
    </w:p>
    <w:p w14:paraId="24F9AB51" w14:textId="77777777" w:rsidR="00F542AA" w:rsidRDefault="00F542AA" w:rsidP="00F542AA">
      <w:pPr>
        <w:pStyle w:val="ListParagraph"/>
        <w:numPr>
          <w:ilvl w:val="0"/>
          <w:numId w:val="17"/>
        </w:numPr>
      </w:pPr>
      <w:r>
        <w:t>O condensador perde a carga ao longo do tempo. Por isso é preciso recarregar o condensador de vez em quando para que o estado prevaleça. Durante o tempo de recarga as operações de leitura são proibidas.</w:t>
      </w:r>
    </w:p>
    <w:p w14:paraId="192E11ED" w14:textId="77777777" w:rsidR="00F542AA" w:rsidRDefault="00F542AA" w:rsidP="00F542AA">
      <w:pPr>
        <w:pStyle w:val="ListParagraph"/>
        <w:numPr>
          <w:ilvl w:val="0"/>
          <w:numId w:val="17"/>
        </w:numPr>
      </w:pPr>
      <w:r>
        <w:lastRenderedPageBreak/>
        <w:t>As operações de escrita têm um tempo associado. Isto é, quando se pretende guardar um bit lógico é preciso dar tempo ao condensador para que este carregue (ou descarregue).</w:t>
      </w:r>
    </w:p>
    <w:p w14:paraId="1772803A" w14:textId="77777777" w:rsidR="00F542AA" w:rsidRDefault="00F542AA" w:rsidP="00F542AA">
      <w:pPr>
        <w:pStyle w:val="ListParagraph"/>
        <w:numPr>
          <w:ilvl w:val="0"/>
          <w:numId w:val="17"/>
        </w:numPr>
      </w:pPr>
      <w:r>
        <w:t>As operações de leitura também têm um tempo associado. Isto porque o estado da célula não é acessível diretamente. O valor quando sai da célula tem que passar por um amplificador que por sua vez descodifica o valor lógico da célula.</w:t>
      </w:r>
    </w:p>
    <w:p w14:paraId="1EADDD5B" w14:textId="77777777" w:rsidR="00F542AA" w:rsidRDefault="00F542AA" w:rsidP="00F542AA">
      <w:pPr>
        <w:pStyle w:val="Heading3"/>
      </w:pPr>
      <w:bookmarkStart w:id="23" w:name="_Toc77078904"/>
      <w:r>
        <w:t>Acesso à DRAM</w:t>
      </w:r>
      <w:bookmarkEnd w:id="23"/>
    </w:p>
    <w:p w14:paraId="0F11ACF3" w14:textId="77777777" w:rsidR="00F542AA" w:rsidRDefault="00F542AA" w:rsidP="00F542AA">
      <w:r>
        <w:t xml:space="preserve">Para aceder aos dados é preciso indicar o seu endereço. É completamente impraticável ter uma linha de endereço para aceder a um endereço específico. Isto requeria ter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32</m:t>
            </m:r>
          </m:sup>
        </m:sSup>
      </m:oMath>
      <w:r>
        <w:t xml:space="preserve"> linhas de endereço para aceder a 4GB. Por isso os endereços são codificados e requerem o uso de desmultiplexer para desmultiplexar os endereços. Desta forma, d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32</m:t>
            </m:r>
          </m:sup>
        </m:sSup>
      </m:oMath>
      <w:r>
        <w:t xml:space="preserve"> linhas de endereço passamos a ter 32 linhas de endereço. No entanto como o espaço físico é um recurso precioso, existe uma necessidade de reduzir este número ainda mais. Quando o controlador de memória pretende enviar o endereço à RAM, este parte o endereço em duas partes e envia cada parte um de cada vez. Assim passamos a ter 16 linhas de endereço para aceder a 4GB. Internamente como as células estão agrupadas numa matriz, uma metade do endereço indica a linha e outra metade do endereço indica a coluna. Isto por sua vez tem implicância no desempenho ao acesso à memória.</w:t>
      </w:r>
    </w:p>
    <w:p w14:paraId="3424A54B" w14:textId="77777777" w:rsidR="00F542AA" w:rsidRDefault="00F542AA" w:rsidP="00F542AA">
      <w:pPr>
        <w:keepNext/>
      </w:pPr>
      <w:r>
        <w:rPr>
          <w:noProof/>
        </w:rPr>
        <w:drawing>
          <wp:inline distT="0" distB="0" distL="0" distR="0" wp14:anchorId="3C0F1950" wp14:editId="2A4ADF51">
            <wp:extent cx="5278120" cy="975360"/>
            <wp:effectExtent l="0" t="0" r="0" b="0"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975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5FEDE" w14:textId="77777777" w:rsidR="00F542AA" w:rsidRDefault="00F542AA" w:rsidP="00F542AA">
      <w:pPr>
        <w:pStyle w:val="Caption"/>
      </w:pPr>
      <w:bookmarkStart w:id="24" w:name="_Ref7043193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Tempos de acesso à memória</w:t>
      </w:r>
      <w:bookmarkEnd w:id="24"/>
    </w:p>
    <w:p w14:paraId="1E6F7593" w14:textId="77777777" w:rsidR="00F542AA" w:rsidRDefault="00F542AA" w:rsidP="00F542AA">
      <w:r>
        <w:t xml:space="preserve">A </w:t>
      </w:r>
      <w:r>
        <w:fldChar w:fldCharType="begin"/>
      </w:r>
      <w:r>
        <w:instrText xml:space="preserve"> REF _Ref70431935 \h </w:instrText>
      </w:r>
      <w:r>
        <w:fldChar w:fldCharType="separate"/>
      </w:r>
      <w:r>
        <w:t xml:space="preserve">Figura </w:t>
      </w:r>
      <w:r>
        <w:rPr>
          <w:noProof/>
        </w:rPr>
        <w:t>2</w:t>
      </w:r>
      <w:r>
        <w:t xml:space="preserve"> Tempos de acesso à memória</w:t>
      </w:r>
      <w:r>
        <w:fldChar w:fldCharType="end"/>
      </w:r>
      <w:r>
        <w:t xml:space="preserve"> mostra a sequência típica para aceder a 4 bytes (no caso das tecnologias DDR a única coisa que muda é que num único ciclo é possível transmitir 2, 4 ou mais bytes). É primeiro indicado a linha com o comando RAS (Row Address Selection) juntamente com o respetivo endereço. Depois é indicado a coluna com o comando CAS (Column Address Selection) juntamente com o seu endereço. No entanto, existe um temp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CD</m:t>
            </m:r>
          </m:sub>
        </m:sSub>
      </m:oMath>
      <w:r>
        <w:t xml:space="preserve"> (Time RAS-to-CAS Delay) que a memória necessita para assimilar internamente a linha, só depois deste tempo é que a coluna pode ser definida (2 ciclos no exemplo anterior). O mesmo acontece para a coluna, existe um tempo </w:t>
      </w:r>
      <m:oMath>
        <m:r>
          <w:rPr>
            <w:rFonts w:ascii="Cambria Math" w:hAnsi="Cambria Math"/>
          </w:rPr>
          <m:t>CL</m:t>
        </m:r>
      </m:oMath>
      <w:r>
        <w:t xml:space="preserve"> (CAS Latency) que é o tempo que a memória necessita para assimilar </w:t>
      </w:r>
      <w:r>
        <w:lastRenderedPageBreak/>
        <w:t>internamente a coluna. No final destes tempos é que os dados estão disponíveis. Isto significa que em 8 ciclos apenas 4 ciclos são efetivamente leituras de dados.</w:t>
      </w:r>
    </w:p>
    <w:p w14:paraId="34FE43AC" w14:textId="77777777" w:rsidR="00F542AA" w:rsidRDefault="00F542AA" w:rsidP="00F542AA">
      <w:r>
        <w:t xml:space="preserve">Existem mais dois tempos de espera associados ao endereçamento e ambos relacionados com o carregamento da linha. Para se carregar uma nova linha é primeiro preciso desativar a atual. Existe um tempo associado a este processo, no entanto é possível mitigar o seu impacto pois é permitido efetuar leituras durante este tempo. A </w:t>
      </w:r>
      <w:r>
        <w:fldChar w:fldCharType="begin"/>
      </w:r>
      <w:r>
        <w:instrText xml:space="preserve"> REF _Ref70527677 \h </w:instrText>
      </w:r>
      <w:r>
        <w:fldChar w:fldCharType="separate"/>
      </w:r>
      <w:r>
        <w:t xml:space="preserve">Figura </w:t>
      </w:r>
      <w:r>
        <w:rPr>
          <w:noProof/>
        </w:rPr>
        <w:t>3</w:t>
      </w:r>
      <w:r>
        <w:t xml:space="preserve"> Tempos de acesso à memória com precharge</w:t>
      </w:r>
      <w:r>
        <w:fldChar w:fldCharType="end"/>
      </w:r>
      <w:r>
        <w:t xml:space="preserve"> mostra a leitura de 4 bytes onde os bytes menos significativos não estão contíguos em relação aos mais significativos o que implica alteração da linha e da coluna. O temp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P</m:t>
            </m:r>
          </m:sub>
        </m:sSub>
      </m:oMath>
      <w:r>
        <w:t xml:space="preserve"> (Row Precharge Time) é de 3 ciclos na figura e é possível ver que durante esse tempo é efetuado uma leitura. No entanto ainda existe 1 ciclo de espera antes de se carregar uma nova linha.</w:t>
      </w:r>
    </w:p>
    <w:p w14:paraId="1976EAF7" w14:textId="77777777" w:rsidR="00F542AA" w:rsidRDefault="00F542AA" w:rsidP="00F542AA">
      <w:pPr>
        <w:keepNext/>
      </w:pPr>
      <w:r>
        <w:rPr>
          <w:noProof/>
        </w:rPr>
        <w:drawing>
          <wp:inline distT="0" distB="0" distL="0" distR="0" wp14:anchorId="1565E452" wp14:editId="00F4D29E">
            <wp:extent cx="5278120" cy="773430"/>
            <wp:effectExtent l="0" t="0" r="0" b="762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8120" cy="77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0B22B" w14:textId="77777777" w:rsidR="00F542AA" w:rsidRDefault="00F542AA" w:rsidP="00F542AA">
      <w:pPr>
        <w:pStyle w:val="Caption"/>
      </w:pPr>
      <w:bookmarkStart w:id="25" w:name="_Ref7052767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Tempos de acesso à memória com precharge</w:t>
      </w:r>
      <w:bookmarkEnd w:id="25"/>
    </w:p>
    <w:p w14:paraId="3B5FC415" w14:textId="77777777" w:rsidR="00F542AA" w:rsidRDefault="00F542AA" w:rsidP="00F542AA">
      <w:r>
        <w:t xml:space="preserve">O último tempo é designado p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AS</m:t>
            </m:r>
          </m:sub>
        </m:sSub>
      </m:oMath>
      <w:r>
        <w:t xml:space="preserve"> e é o número de ciclos de espera sem ser possível efetuar outro precharge. Por outras palavras, é o tempo (em ciclos) obrigatório que uma linha tem que estar com um determinado valor. Este tempo geralmente costuma ser 2 ou 3 vezes maior qu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RP</m:t>
            </m:r>
          </m:sub>
        </m:sSub>
      </m:oMath>
      <w:r>
        <w:t xml:space="preserve">. Os fabricantes costumam anunciar estes tempos no formato w-x-y-z. Por exemplo a memória RAM </w:t>
      </w:r>
      <w:r w:rsidRPr="00261559">
        <w:t xml:space="preserve">Crucial </w:t>
      </w:r>
      <w:proofErr w:type="spellStart"/>
      <w:r w:rsidRPr="00261559">
        <w:t>Ballistix</w:t>
      </w:r>
      <w:proofErr w:type="spellEnd"/>
      <w:r w:rsidRPr="00261559">
        <w:t xml:space="preserve"> RGB 64GB (2x32GB) DDR4-3200MHz CL16</w:t>
      </w:r>
      <w:r>
        <w:t xml:space="preserve"> </w:t>
      </w:r>
      <w:sdt>
        <w:sdtPr>
          <w:id w:val="-1694750442"/>
          <w:citation/>
        </w:sdtPr>
        <w:sdtEndPr/>
        <w:sdtContent>
          <w:r>
            <w:fldChar w:fldCharType="begin"/>
          </w:r>
          <w:r>
            <w:instrText xml:space="preserve"> CITATION PCD21 \l 2070 </w:instrText>
          </w:r>
          <w:r>
            <w:fldChar w:fldCharType="separate"/>
          </w:r>
          <w:r>
            <w:rPr>
              <w:noProof/>
            </w:rPr>
            <w:t>(PC Diga, 2021)</w:t>
          </w:r>
          <w:r>
            <w:fldChar w:fldCharType="end"/>
          </w:r>
        </w:sdtContent>
      </w:sdt>
      <w:r>
        <w:t xml:space="preserve"> anuncia os seguintes tempos 16-18-18-36 e significam o seguinte:</w:t>
      </w:r>
    </w:p>
    <w:tbl>
      <w:tblPr>
        <w:tblStyle w:val="TableGrid"/>
        <w:tblW w:w="0" w:type="auto"/>
        <w:tblInd w:w="1555" w:type="dxa"/>
        <w:tblBorders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708"/>
        <w:gridCol w:w="709"/>
        <w:gridCol w:w="3402"/>
      </w:tblGrid>
      <w:tr w:rsidR="00F542AA" w14:paraId="5D94C24C" w14:textId="77777777" w:rsidTr="009805BF">
        <w:tc>
          <w:tcPr>
            <w:tcW w:w="708" w:type="dxa"/>
            <w:vAlign w:val="center"/>
          </w:tcPr>
          <w:p w14:paraId="63F236C4" w14:textId="77777777" w:rsidR="00F542AA" w:rsidRDefault="00F542AA" w:rsidP="009805BF">
            <w:pPr>
              <w:jc w:val="center"/>
            </w:pPr>
            <w:r>
              <w:t>w</w:t>
            </w:r>
          </w:p>
        </w:tc>
        <w:tc>
          <w:tcPr>
            <w:tcW w:w="709" w:type="dxa"/>
            <w:vAlign w:val="center"/>
          </w:tcPr>
          <w:p w14:paraId="5E2BE594" w14:textId="77777777" w:rsidR="00F542AA" w:rsidRDefault="00F542AA" w:rsidP="009805BF">
            <w:pPr>
              <w:jc w:val="center"/>
            </w:pPr>
            <w:r>
              <w:t>16</w:t>
            </w:r>
          </w:p>
        </w:tc>
        <w:tc>
          <w:tcPr>
            <w:tcW w:w="3402" w:type="dxa"/>
            <w:vAlign w:val="center"/>
          </w:tcPr>
          <w:p w14:paraId="55133994" w14:textId="77777777" w:rsidR="00F542AA" w:rsidRPr="00962E4D" w:rsidRDefault="00F542AA" w:rsidP="009805BF">
            <w:pPr>
              <w:jc w:val="left"/>
            </w:pPr>
            <w:r>
              <w:t>CAS Latency (</w:t>
            </w:r>
            <m:oMath>
              <m:r>
                <w:rPr>
                  <w:rFonts w:ascii="Cambria Math" w:hAnsi="Cambria Math"/>
                </w:rPr>
                <m:t>CL</m:t>
              </m:r>
            </m:oMath>
            <w:r>
              <w:t>)</w:t>
            </w:r>
          </w:p>
        </w:tc>
      </w:tr>
      <w:tr w:rsidR="00F542AA" w14:paraId="3F449649" w14:textId="77777777" w:rsidTr="009805BF">
        <w:tc>
          <w:tcPr>
            <w:tcW w:w="708" w:type="dxa"/>
            <w:vAlign w:val="center"/>
          </w:tcPr>
          <w:p w14:paraId="2EEECE27" w14:textId="77777777" w:rsidR="00F542AA" w:rsidRDefault="00F542AA" w:rsidP="009805BF">
            <w:pPr>
              <w:jc w:val="center"/>
            </w:pPr>
            <w:r>
              <w:t>x</w:t>
            </w:r>
          </w:p>
        </w:tc>
        <w:tc>
          <w:tcPr>
            <w:tcW w:w="709" w:type="dxa"/>
            <w:vAlign w:val="center"/>
          </w:tcPr>
          <w:p w14:paraId="1A678144" w14:textId="77777777" w:rsidR="00F542AA" w:rsidRDefault="00F542AA" w:rsidP="009805BF">
            <w:pPr>
              <w:jc w:val="center"/>
            </w:pPr>
            <w:r>
              <w:t>18</w:t>
            </w:r>
          </w:p>
        </w:tc>
        <w:tc>
          <w:tcPr>
            <w:tcW w:w="3402" w:type="dxa"/>
            <w:vAlign w:val="center"/>
          </w:tcPr>
          <w:p w14:paraId="0FD6D20A" w14:textId="77777777" w:rsidR="00F542AA" w:rsidRDefault="00F542AA" w:rsidP="009805BF">
            <w:pPr>
              <w:jc w:val="left"/>
            </w:pPr>
            <w:r>
              <w:t>RAS-to-CAS Delay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CD</m:t>
                  </m:r>
                </m:sub>
              </m:sSub>
            </m:oMath>
            <w:r>
              <w:t>)</w:t>
            </w:r>
          </w:p>
        </w:tc>
      </w:tr>
      <w:tr w:rsidR="00F542AA" w14:paraId="5A2F628A" w14:textId="77777777" w:rsidTr="009805BF">
        <w:tc>
          <w:tcPr>
            <w:tcW w:w="708" w:type="dxa"/>
            <w:vAlign w:val="center"/>
          </w:tcPr>
          <w:p w14:paraId="45464164" w14:textId="77777777" w:rsidR="00F542AA" w:rsidRDefault="00F542AA" w:rsidP="009805BF">
            <w:pPr>
              <w:jc w:val="center"/>
            </w:pPr>
            <w:r>
              <w:t>y</w:t>
            </w:r>
          </w:p>
        </w:tc>
        <w:tc>
          <w:tcPr>
            <w:tcW w:w="709" w:type="dxa"/>
            <w:vAlign w:val="center"/>
          </w:tcPr>
          <w:p w14:paraId="33476F1F" w14:textId="77777777" w:rsidR="00F542AA" w:rsidRDefault="00F542AA" w:rsidP="009805BF">
            <w:pPr>
              <w:jc w:val="center"/>
            </w:pPr>
            <w:r>
              <w:t>18</w:t>
            </w:r>
          </w:p>
        </w:tc>
        <w:tc>
          <w:tcPr>
            <w:tcW w:w="3402" w:type="dxa"/>
            <w:vAlign w:val="center"/>
          </w:tcPr>
          <w:p w14:paraId="567ED147" w14:textId="77777777" w:rsidR="00F542AA" w:rsidRDefault="00F542AA" w:rsidP="009805BF">
            <w:pPr>
              <w:jc w:val="left"/>
            </w:pPr>
            <w:r>
              <w:t>RAS Precharge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P</m:t>
                  </m:r>
                </m:sub>
              </m:sSub>
            </m:oMath>
            <w:r>
              <w:t>)</w:t>
            </w:r>
          </w:p>
        </w:tc>
      </w:tr>
      <w:tr w:rsidR="00F542AA" w14:paraId="5E56AF1A" w14:textId="77777777" w:rsidTr="009805BF">
        <w:tc>
          <w:tcPr>
            <w:tcW w:w="708" w:type="dxa"/>
            <w:vAlign w:val="center"/>
          </w:tcPr>
          <w:p w14:paraId="66E4287D" w14:textId="77777777" w:rsidR="00F542AA" w:rsidRDefault="00F542AA" w:rsidP="009805BF">
            <w:pPr>
              <w:jc w:val="center"/>
            </w:pPr>
            <w:r>
              <w:t>z</w:t>
            </w:r>
          </w:p>
        </w:tc>
        <w:tc>
          <w:tcPr>
            <w:tcW w:w="709" w:type="dxa"/>
            <w:vAlign w:val="center"/>
          </w:tcPr>
          <w:p w14:paraId="59F233E0" w14:textId="77777777" w:rsidR="00F542AA" w:rsidRDefault="00F542AA" w:rsidP="009805BF">
            <w:pPr>
              <w:jc w:val="center"/>
            </w:pPr>
            <w:r>
              <w:t>36</w:t>
            </w:r>
          </w:p>
        </w:tc>
        <w:tc>
          <w:tcPr>
            <w:tcW w:w="3402" w:type="dxa"/>
            <w:vAlign w:val="center"/>
          </w:tcPr>
          <w:p w14:paraId="3BBD0ADE" w14:textId="77777777" w:rsidR="00F542AA" w:rsidRDefault="00F542AA" w:rsidP="009805BF">
            <w:pPr>
              <w:jc w:val="left"/>
            </w:pPr>
            <w:r>
              <w:t>Active to Precharge Delay (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RAS</m:t>
                  </m:r>
                </m:sub>
              </m:sSub>
            </m:oMath>
            <w:r>
              <w:t>)</w:t>
            </w:r>
          </w:p>
        </w:tc>
      </w:tr>
    </w:tbl>
    <w:p w14:paraId="3E886B16" w14:textId="4E724A8C" w:rsidR="00F542AA" w:rsidRPr="007E7960" w:rsidRDefault="00F542AA" w:rsidP="00F542AA">
      <w:r>
        <w:t>Em termos práticos, isto significa que se os dados estiverem dispersos pela memória a probabilidade de esperar vários ciclos para obter os dados é elevada e existe uma penalização na performance. Enquanto se os dados estiverem contíguos a penalização é drasticamente reduzida.</w:t>
      </w:r>
    </w:p>
    <w:p w14:paraId="12810163" w14:textId="77777777" w:rsidR="00F542AA" w:rsidRDefault="00F542AA" w:rsidP="00F542AA">
      <w:pPr>
        <w:pStyle w:val="Heading3"/>
      </w:pPr>
      <w:bookmarkStart w:id="26" w:name="_Toc77078905"/>
      <w:r>
        <w:lastRenderedPageBreak/>
        <w:t>Teste de Performance</w:t>
      </w:r>
      <w:bookmarkEnd w:id="26"/>
    </w:p>
    <w:p w14:paraId="7A1EF6FF" w14:textId="77777777" w:rsidR="00F542AA" w:rsidRDefault="00F542AA" w:rsidP="00F542AA">
      <w:r>
        <w:t>O teste de performance baseia-se num array de 12MB e aceder a cada um dos elementos (sendo cada elemento 1 byte). Array apesar de ser sequencial é tratado como uma matriz.</w:t>
      </w:r>
    </w:p>
    <w:p w14:paraId="10F69225" w14:textId="77777777" w:rsidR="00F542AA" w:rsidRDefault="00F542AA" w:rsidP="00F542AA">
      <w:pPr>
        <w:keepNext/>
        <w:jc w:val="center"/>
      </w:pPr>
      <w:r>
        <w:rPr>
          <w:noProof/>
        </w:rPr>
        <w:drawing>
          <wp:inline distT="0" distB="0" distL="0" distR="0" wp14:anchorId="4B40AD0C" wp14:editId="0B3B814D">
            <wp:extent cx="5278120" cy="220726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207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15282" w14:textId="77777777" w:rsidR="00F542AA" w:rsidRDefault="00F542AA" w:rsidP="00F542AA">
      <w:pPr>
        <w:pStyle w:val="Caption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Dimensões das matrizes</w:t>
      </w:r>
    </w:p>
    <w:p w14:paraId="70D7207D" w14:textId="77777777" w:rsidR="00F542AA" w:rsidRDefault="00F542AA" w:rsidP="00F542AA">
      <w:r>
        <w:t>Para cada teste muda apenas a dimensão da matriz (mas mantem sempre os 12MB).</w:t>
      </w:r>
    </w:p>
    <w:p w14:paraId="08063E65" w14:textId="77777777" w:rsidR="00F542AA" w:rsidRDefault="00F542AA" w:rsidP="00F542AA">
      <w:pPr>
        <w:keepNext/>
        <w:jc w:val="center"/>
      </w:pPr>
      <w:r>
        <w:rPr>
          <w:noProof/>
        </w:rPr>
        <w:drawing>
          <wp:inline distT="0" distB="0" distL="0" distR="0" wp14:anchorId="04DC210C" wp14:editId="0BEC7412">
            <wp:extent cx="5278120" cy="23856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385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945A37" w14:textId="77777777" w:rsidR="00F542AA" w:rsidRDefault="00F542AA" w:rsidP="00F542AA">
      <w:pPr>
        <w:pStyle w:val="Caption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Formas de percorrer a matriz</w:t>
      </w:r>
    </w:p>
    <w:p w14:paraId="4055F2A8" w14:textId="77777777" w:rsidR="00F542AA" w:rsidRDefault="00F542AA" w:rsidP="00F542AA">
      <w:r>
        <w:t xml:space="preserve">A matriz é sempre percorrida em coluna e em linha. Estes dois factos causam diferentes padrões de acesso à memória. Por exemplo, em </w:t>
      </w:r>
      <w:r w:rsidRPr="008734D6">
        <w:rPr>
          <w:i/>
          <w:iCs/>
        </w:rPr>
        <w:t>Row Major</w:t>
      </w:r>
      <w:r>
        <w:t xml:space="preserve"> com uma largura de 4 bytes é lido 1 byte de 4 bytes em 4 bytes. A </w:t>
      </w:r>
      <w:r>
        <w:fldChar w:fldCharType="begin"/>
      </w:r>
      <w:r>
        <w:instrText xml:space="preserve"> REF _Ref70085221 \h </w:instrText>
      </w:r>
      <w:r>
        <w:fldChar w:fldCharType="separate"/>
      </w:r>
      <w:r>
        <w:t xml:space="preserve">Figura </w:t>
      </w:r>
      <w:r>
        <w:rPr>
          <w:noProof/>
        </w:rPr>
        <w:t>4</w:t>
      </w:r>
      <w:r>
        <w:t xml:space="preserve"> Tempos de acesso em Column Major e Row Major face à largura da matriz</w:t>
      </w:r>
      <w:r>
        <w:fldChar w:fldCharType="end"/>
      </w:r>
      <w:r>
        <w:t xml:space="preserve"> mostra o tempo medido para aceder a todos os bytes individualmente.</w:t>
      </w:r>
    </w:p>
    <w:p w14:paraId="3C4AE87B" w14:textId="77777777" w:rsidR="00F542AA" w:rsidRDefault="00F542AA" w:rsidP="00F542AA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92D9E8C" wp14:editId="362829B1">
            <wp:extent cx="5278120" cy="1634490"/>
            <wp:effectExtent l="0" t="0" r="17780" b="381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0F8FB756-6589-4A48-B775-5786D37FCCE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"/>
              </a:graphicData>
            </a:graphic>
          </wp:inline>
        </w:drawing>
      </w:r>
    </w:p>
    <w:p w14:paraId="20C57B2C" w14:textId="77777777" w:rsidR="00F542AA" w:rsidRPr="007E7960" w:rsidRDefault="00F542AA" w:rsidP="00F542AA">
      <w:pPr>
        <w:pStyle w:val="Caption"/>
      </w:pPr>
      <w:bookmarkStart w:id="27" w:name="_Ref7008522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Tempos de acesso em Column Major e Row Major face à largura da matriz</w:t>
      </w:r>
      <w:bookmarkEnd w:id="27"/>
    </w:p>
    <w:p w14:paraId="5312FB35" w14:textId="77777777" w:rsidR="00F542AA" w:rsidRDefault="00F542AA" w:rsidP="00F542AA">
      <w:r>
        <w:t xml:space="preserve">Várias coisas se podem concluir com estes resultados. Primeiro, o acesso em </w:t>
      </w:r>
      <w:r w:rsidRPr="002B0C49">
        <w:rPr>
          <w:i/>
          <w:iCs/>
        </w:rPr>
        <w:t>Column Major</w:t>
      </w:r>
      <w:r>
        <w:t xml:space="preserve"> mantêm-se sempre constante devido ao facto de que esta forma satisfazer as condições para o bom uso da memória cache. Para além disso, o mecanismo de prefetch também auxilia este resultado. Por outro lado, quando o acesso é feito em Row Major existe grandes penalizações de performance. Isto deve-se ao facto de má utilização da memória cache. Na máquina em que os testes foram executados, a linha de cache tem o tamanho de 64 bytes, o que significa que quando a largura da matriz é 2 bytes, existe 1 byte que é desperdiçado. Quando a largura é 64 bytes significa que 63 bytes são desperdiçados a cada linha de cache. O que significa que o segundo nível de cache é acedido. Isto é visível na </w:t>
      </w:r>
      <w:r>
        <w:fldChar w:fldCharType="begin"/>
      </w:r>
      <w:r>
        <w:instrText xml:space="preserve"> REF _Ref70085221 \h </w:instrText>
      </w:r>
      <w:r>
        <w:fldChar w:fldCharType="separate"/>
      </w:r>
      <w:r>
        <w:t xml:space="preserve">Figura </w:t>
      </w:r>
      <w:r>
        <w:rPr>
          <w:noProof/>
        </w:rPr>
        <w:t>4</w:t>
      </w:r>
      <w:r>
        <w:t xml:space="preserve"> Tempos de acesso em Column Major e Row Major face à largura da matriz</w:t>
      </w:r>
      <w:r>
        <w:fldChar w:fldCharType="end"/>
      </w:r>
      <w:r>
        <w:t xml:space="preserve"> entre as larguras de 64bytes e 2048 bytes. Cache de L2 é acedido com a maior frequência e por esse motivo existe penalização de desempenho.</w:t>
      </w:r>
    </w:p>
    <w:p w14:paraId="1A3C1140" w14:textId="77777777" w:rsidR="00F542AA" w:rsidRDefault="00F542AA" w:rsidP="00F542AA">
      <w:pPr>
        <w:pStyle w:val="Heading3"/>
      </w:pPr>
      <w:bookmarkStart w:id="28" w:name="_Toc77078906"/>
      <w:r>
        <w:t>Conclusão</w:t>
      </w:r>
      <w:bookmarkEnd w:id="28"/>
    </w:p>
    <w:p w14:paraId="0D6E746F" w14:textId="77777777" w:rsidR="00F542AA" w:rsidRPr="006233F5" w:rsidRDefault="00F542AA" w:rsidP="00F542AA">
      <w:r>
        <w:t>Em suma, se os dados estiverem dispersos em memória, não é possível utilizar a memória cache de forma eficiente e por isso mais acessos à memória principal serão feitos que por sua vez é uma operação que demora tempo e leva a que o CPU fique muito tempo parado a espera dos dados. Por outro lado, se os dados estiverem contíguos em memória e o seu acesso for sequencial, consegue-se tirar maior proveito da memória cache e do mecanismo de prefetch reduzindo as penalizações e aumentando o desempenho do CPU.</w:t>
      </w:r>
    </w:p>
    <w:p w14:paraId="5332E58B" w14:textId="2829BFF4" w:rsidR="00FF41C3" w:rsidRDefault="00FF41C3" w:rsidP="00FF41C3">
      <w:pPr>
        <w:pStyle w:val="Heading2"/>
      </w:pPr>
      <w:bookmarkStart w:id="29" w:name="_Toc77078907"/>
      <w:r>
        <w:t>Entity Component System</w:t>
      </w:r>
      <w:bookmarkEnd w:id="29"/>
    </w:p>
    <w:p w14:paraId="2A7C7D2E" w14:textId="58B82BED" w:rsidR="00FF41C3" w:rsidRDefault="00FF41C3" w:rsidP="00FF41C3">
      <w:r>
        <w:t xml:space="preserve">Entity Component System é a arquitetura que é implementada no BitEngine. Esta arquitetura tem como base guardar os dados de forma sequencial em memória (por motivos de performance) e para além disso torna as várias entidades do jogo </w:t>
      </w:r>
      <w:r>
        <w:lastRenderedPageBreak/>
        <w:t>verdadeiramente polimórficas durante o runtime do jogo (algo que não é possível em programação orientado a objetos).</w:t>
      </w:r>
    </w:p>
    <w:p w14:paraId="04DB1DBD" w14:textId="77777777" w:rsidR="00FF41C3" w:rsidRDefault="00FF41C3" w:rsidP="00FF41C3">
      <w:r>
        <w:t>A sua implementação baseia-se em 3 componentes:</w:t>
      </w:r>
    </w:p>
    <w:p w14:paraId="65108ED6" w14:textId="77777777" w:rsidR="00FF41C3" w:rsidRDefault="00FF41C3" w:rsidP="00FF41C3">
      <w:pPr>
        <w:pStyle w:val="ListParagraph"/>
        <w:numPr>
          <w:ilvl w:val="0"/>
          <w:numId w:val="18"/>
        </w:numPr>
      </w:pPr>
      <w:r w:rsidRPr="00C455F7">
        <w:rPr>
          <w:b/>
          <w:bCs/>
        </w:rPr>
        <w:t>Entidades</w:t>
      </w:r>
      <w:r>
        <w:t>:</w:t>
      </w:r>
    </w:p>
    <w:p w14:paraId="474483E7" w14:textId="77777777" w:rsidR="00FF41C3" w:rsidRDefault="00FF41C3" w:rsidP="00FF41C3">
      <w:pPr>
        <w:pStyle w:val="ListParagraph"/>
        <w:numPr>
          <w:ilvl w:val="1"/>
          <w:numId w:val="18"/>
        </w:numPr>
      </w:pPr>
      <w:r>
        <w:t>As entidades funcionam como um identificador. Servem para identificar quais os componentes que em conjunto formam uma entidade no jogo.</w:t>
      </w:r>
    </w:p>
    <w:p w14:paraId="2A851ECB" w14:textId="77777777" w:rsidR="00FF41C3" w:rsidRPr="00C455F7" w:rsidRDefault="00FF41C3" w:rsidP="00FF41C3">
      <w:pPr>
        <w:pStyle w:val="ListParagraph"/>
        <w:numPr>
          <w:ilvl w:val="0"/>
          <w:numId w:val="18"/>
        </w:numPr>
        <w:rPr>
          <w:b/>
          <w:bCs/>
        </w:rPr>
      </w:pPr>
      <w:r w:rsidRPr="00C455F7">
        <w:rPr>
          <w:b/>
          <w:bCs/>
        </w:rPr>
        <w:t>Componentes</w:t>
      </w:r>
      <w:r>
        <w:t>:</w:t>
      </w:r>
    </w:p>
    <w:p w14:paraId="4FFB1E79" w14:textId="77777777" w:rsidR="00FF41C3" w:rsidRDefault="00FF41C3" w:rsidP="00FF41C3">
      <w:pPr>
        <w:pStyle w:val="ListParagraph"/>
        <w:numPr>
          <w:ilvl w:val="1"/>
          <w:numId w:val="18"/>
        </w:numPr>
      </w:pPr>
      <w:r>
        <w:t>Os componentes são apenas dados (ex.: vida, velocidade, gravidade, posição, etc.) que são guardados em arrays. Os componentes não têm qualquer comportamento associado. Um determinado componente é identificado por uma entidade.</w:t>
      </w:r>
    </w:p>
    <w:p w14:paraId="6FCCE1CB" w14:textId="77777777" w:rsidR="00FF41C3" w:rsidRDefault="00FF41C3" w:rsidP="00FF41C3">
      <w:pPr>
        <w:pStyle w:val="ListParagraph"/>
        <w:numPr>
          <w:ilvl w:val="0"/>
          <w:numId w:val="18"/>
        </w:numPr>
        <w:rPr>
          <w:b/>
          <w:bCs/>
        </w:rPr>
      </w:pPr>
      <w:r w:rsidRPr="00C455F7">
        <w:rPr>
          <w:b/>
          <w:bCs/>
        </w:rPr>
        <w:t>Sistemas</w:t>
      </w:r>
      <w:r>
        <w:t>:</w:t>
      </w:r>
    </w:p>
    <w:p w14:paraId="21FF20C9" w14:textId="77777777" w:rsidR="00FF41C3" w:rsidRPr="00391476" w:rsidRDefault="00FF41C3" w:rsidP="00FF41C3">
      <w:pPr>
        <w:pStyle w:val="ListParagraph"/>
        <w:numPr>
          <w:ilvl w:val="1"/>
          <w:numId w:val="18"/>
        </w:numPr>
        <w:rPr>
          <w:b/>
          <w:bCs/>
        </w:rPr>
      </w:pPr>
      <w:r>
        <w:t>Os sistemas são o que atuam sobre os componentes interessados. Por exemplo, um sistema gravitacional pode atuar sobre os componentes “posição”, “velocidade” e “gravidade”. Os sistemas geralmente não têm a necessidade de saber a quem um determinado componente pertence.</w:t>
      </w:r>
    </w:p>
    <w:p w14:paraId="53997232" w14:textId="77777777" w:rsidR="00FF41C3" w:rsidRDefault="00FF41C3" w:rsidP="00FF41C3">
      <w:pPr>
        <w:pStyle w:val="Heading3"/>
      </w:pPr>
      <w:bookmarkStart w:id="30" w:name="_Toc77078908"/>
      <w:r>
        <w:t>Vantagem de ECS sobre OOP</w:t>
      </w:r>
      <w:bookmarkEnd w:id="30"/>
    </w:p>
    <w:p w14:paraId="40BEC453" w14:textId="77777777" w:rsidR="00FF41C3" w:rsidRDefault="00FF41C3" w:rsidP="00FF41C3">
      <w:r>
        <w:t>Supondo que temos os seguintes objetos durante o desenvolvimento de um jogo:</w:t>
      </w:r>
    </w:p>
    <w:p w14:paraId="717E8E06" w14:textId="77777777" w:rsidR="00FF41C3" w:rsidRDefault="00FF41C3" w:rsidP="00FF41C3">
      <w:r>
        <w:rPr>
          <w:noProof/>
        </w:rPr>
        <w:drawing>
          <wp:inline distT="0" distB="0" distL="0" distR="0" wp14:anchorId="44C1307B" wp14:editId="426DA5DE">
            <wp:extent cx="5278120" cy="13220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322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B6F46" w14:textId="77777777" w:rsidR="00FF41C3" w:rsidRDefault="00FF41C3" w:rsidP="00FF41C3">
      <w:r>
        <w:t>Mas a uma dada altura decidiu-se que os Ogres também podem ser arqueiros. Para implementar tal solução fez-se a seguinte restruturação:</w:t>
      </w:r>
    </w:p>
    <w:p w14:paraId="7A8883E7" w14:textId="77777777" w:rsidR="00FF41C3" w:rsidRDefault="00FF41C3" w:rsidP="00FF41C3">
      <w:r>
        <w:rPr>
          <w:noProof/>
        </w:rPr>
        <w:drawing>
          <wp:inline distT="0" distB="0" distL="0" distR="0" wp14:anchorId="0380FE8F" wp14:editId="06B25D50">
            <wp:extent cx="5278120" cy="1182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82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392CF4" w14:textId="77777777" w:rsidR="00FF41C3" w:rsidRDefault="00FF41C3" w:rsidP="00FF41C3">
      <w:r>
        <w:lastRenderedPageBreak/>
        <w:t>Isto tem dois problemas associados. Primeiro problema é a herança múltipla. O segundo problema está relacionado com a dimensão do projeto. Num projeto pequeno uma alteração destas pode ser insignificante, mas em projetos de grande dimensão fazer este tipo de alterações não é viável.</w:t>
      </w:r>
    </w:p>
    <w:p w14:paraId="467E662E" w14:textId="77777777" w:rsidR="00FF41C3" w:rsidRDefault="00FF41C3" w:rsidP="00FF41C3">
      <w:r>
        <w:t>Com ECS a abordagem é diferente. Podemos pensar numa tabela onde as colunas representam os componentes e as linhas representam as várias entidades do jogo. O “X” de cada célula indica se uma determinada entidade tem um determinado componente.</w:t>
      </w:r>
    </w:p>
    <w:p w14:paraId="7A22CEDF" w14:textId="77777777" w:rsidR="00FF41C3" w:rsidRPr="00391476" w:rsidRDefault="00FF41C3" w:rsidP="00FF41C3">
      <w:r>
        <w:rPr>
          <w:noProof/>
        </w:rPr>
        <w:drawing>
          <wp:inline distT="0" distB="0" distL="0" distR="0" wp14:anchorId="03B283BC" wp14:editId="72746337">
            <wp:extent cx="5278120" cy="1116965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1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72AE3" w14:textId="77777777" w:rsidR="00FF41C3" w:rsidRDefault="00FF41C3" w:rsidP="00FF41C3">
      <w:r>
        <w:t>Desta forma é possível fazer quaisquer tipos de combinação. Podemos dizer que um Ogre pode ser arqueiro e mago ao mesmo tempo. Também é possível, em runtime, dizer que esse mesmo Ogre perdeu as suas capacidades mágicas e retirar esse componente.</w:t>
      </w:r>
    </w:p>
    <w:p w14:paraId="24E51345" w14:textId="77777777" w:rsidR="00FF41C3" w:rsidRDefault="00FF41C3" w:rsidP="00FF41C3">
      <w:r>
        <w:t>Isto permite uma maior flexibilidade para gerir as várias entidades.</w:t>
      </w:r>
    </w:p>
    <w:p w14:paraId="0320F884" w14:textId="77777777" w:rsidR="00FF41C3" w:rsidRDefault="00FF41C3" w:rsidP="00FF41C3">
      <w:pPr>
        <w:pStyle w:val="Heading3"/>
      </w:pPr>
      <w:bookmarkStart w:id="31" w:name="_Toc77078909"/>
      <w:r>
        <w:t>Archetypes</w:t>
      </w:r>
      <w:bookmarkEnd w:id="31"/>
    </w:p>
    <w:p w14:paraId="22EA8725" w14:textId="77777777" w:rsidR="00FF41C3" w:rsidRDefault="00FF41C3" w:rsidP="00FF41C3">
      <w:r>
        <w:t>Imaginemos o seguinte caso onde existem 6 entidades e 3 componentes:</w:t>
      </w:r>
    </w:p>
    <w:p w14:paraId="1A4F49D9" w14:textId="77777777" w:rsidR="00FF41C3" w:rsidRDefault="00FF41C3" w:rsidP="00FF41C3">
      <w:r>
        <w:rPr>
          <w:noProof/>
        </w:rPr>
        <w:drawing>
          <wp:inline distT="0" distB="0" distL="0" distR="0" wp14:anchorId="760F1D5A" wp14:editId="3CE606F2">
            <wp:extent cx="5278120" cy="1141095"/>
            <wp:effectExtent l="0" t="0" r="0" b="190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41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D0C52C" w14:textId="77777777" w:rsidR="00FF41C3" w:rsidRDefault="00FF41C3" w:rsidP="00FF41C3">
      <w:r>
        <w:t>Um sistema de física que esteja interessado nos componentes de Posições e Velocidades vai processar esses mesmos arrays. O problema é que nem todas as entidades têm estes componentes. Isto implica duas, o carregamento da memória cache com dados desnecessários e saltos para endereços de memória distintos mais frequentes. Isto acontece porque os dados não estão verdadeiramente contíguos em memória.</w:t>
      </w:r>
    </w:p>
    <w:p w14:paraId="5A2923CA" w14:textId="77777777" w:rsidR="00FF41C3" w:rsidRDefault="00FF41C3" w:rsidP="00FF41C3">
      <w:r>
        <w:t>Para resolver este problema recorre-se a Archetypes. Archetypes são um conjunto de arrays de componentes que estão sempre contíguos em memórias. Pegando no caso anterior, o equivalente utilizando Archetypes fica de seguinte maneira:</w:t>
      </w:r>
    </w:p>
    <w:p w14:paraId="774EF17E" w14:textId="77777777" w:rsidR="00FF41C3" w:rsidRDefault="00FF41C3" w:rsidP="00FF41C3">
      <w:r>
        <w:rPr>
          <w:noProof/>
        </w:rPr>
        <w:lastRenderedPageBreak/>
        <w:drawing>
          <wp:inline distT="0" distB="0" distL="0" distR="0" wp14:anchorId="5FA5587D" wp14:editId="6540A6CC">
            <wp:extent cx="5278120" cy="114744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936B4E" w14:textId="77777777" w:rsidR="00FF41C3" w:rsidRDefault="00FF41C3" w:rsidP="00FF41C3">
      <w:r>
        <w:t>Archetype 1 apenas tem os componentes de Posições e Velocidades, Archetype 2 tem de Posições e Vidas e o Archetype 3 não tem quaisquer componentes. Caso seja retirado o componente de Velocidade à Entidade 6, seria criado um novo Archetype só com o componente de Posições, Archetype 1 deixaria de ter os componentes da Entidade 6 pois estes passavam a ser guardados no novo Archetype criado. Desta forma os componentes estão sempre contíguos em memória.</w:t>
      </w:r>
    </w:p>
    <w:p w14:paraId="748864FA" w14:textId="2BCF6521" w:rsidR="00FF41C3" w:rsidRDefault="00D919CD" w:rsidP="00FF41C3">
      <w:pPr>
        <w:pStyle w:val="Heading3"/>
      </w:pPr>
      <w:bookmarkStart w:id="32" w:name="_Toc77078910"/>
      <w:r>
        <w:t>Potenciais otimizações</w:t>
      </w:r>
      <w:bookmarkEnd w:id="32"/>
    </w:p>
    <w:p w14:paraId="4F85A78B" w14:textId="44566BCA" w:rsidR="00D919CD" w:rsidRDefault="006E39FA" w:rsidP="006E39FA">
      <w:pPr>
        <w:pStyle w:val="Heading4"/>
      </w:pPr>
      <w:r>
        <w:t>Processamento paralelo</w:t>
      </w:r>
    </w:p>
    <w:p w14:paraId="42720F88" w14:textId="108DB52E" w:rsidR="006E39FA" w:rsidRDefault="006E39FA" w:rsidP="006E39FA">
      <w:r>
        <w:t xml:space="preserve">Como os dados estão em arrays, é muito fácil e intuitivo </w:t>
      </w:r>
      <w:r w:rsidR="00DA4D1E">
        <w:t xml:space="preserve">criar e utilizar algoritmos de processamento paralelo o que nos permite tirar o proveito dos Cores </w:t>
      </w:r>
      <w:r w:rsidR="00836FB9">
        <w:t>do computador aumentando assim o desempenho do jogo.</w:t>
      </w:r>
    </w:p>
    <w:p w14:paraId="276C5EA9" w14:textId="34D19DBB" w:rsidR="00836FB9" w:rsidRDefault="00836FB9" w:rsidP="00836FB9">
      <w:pPr>
        <w:pStyle w:val="Heading4"/>
      </w:pPr>
      <w:r>
        <w:t>SIMD</w:t>
      </w:r>
    </w:p>
    <w:p w14:paraId="689CE2DA" w14:textId="3B57E6A2" w:rsidR="00836FB9" w:rsidRDefault="00DF4EEA" w:rsidP="00836FB9">
      <w:r>
        <w:t xml:space="preserve">Os processadores de hoje em dia têm capacidade de fazer operações numa única instrução a 4, 8 e 16 </w:t>
      </w:r>
      <w:r w:rsidR="000A21A7">
        <w:t>valores diferentes</w:t>
      </w:r>
      <w:r w:rsidR="001309EF">
        <w:t xml:space="preserve">. Mas para tal é primeiro preciso fazer uma preparação dos dados, depois faz-se a operação (tem que ser a mesma operação para todos os valores) e por fim </w:t>
      </w:r>
      <w:r w:rsidR="00095758">
        <w:t xml:space="preserve">guardar os resultados da operação o que significa que é preciso fazer um pouco de trabalho do lado do processador. No </w:t>
      </w:r>
      <w:r w:rsidR="005E0171">
        <w:t xml:space="preserve">com este trabalho extra geralmente existem aumentos de performance. </w:t>
      </w:r>
      <w:r w:rsidR="00196F8F">
        <w:t xml:space="preserve">Com ECS os dados vêm em arrays o que significa que já vêm </w:t>
      </w:r>
      <w:r w:rsidR="001626DE">
        <w:t>preparados para serem executados com operações SIMD, logo não existe esse esforço extra para preparar os dados. O mesmo acontece com os resultados, como estes têm que ser guardados em arrays</w:t>
      </w:r>
      <w:r w:rsidR="009C01E4">
        <w:t>, a escrita destes pode ser feita diretamente nas mesmas.</w:t>
      </w:r>
    </w:p>
    <w:p w14:paraId="64B5B8B9" w14:textId="4E02C9A9" w:rsidR="00FF41C3" w:rsidRDefault="0073393E" w:rsidP="0073393E">
      <w:r>
        <w:t>Devido à tecnologia implementada no BitEngine, é possível tirar o proveito das instruções SIMD.</w:t>
      </w:r>
    </w:p>
    <w:p w14:paraId="5BFF30BC" w14:textId="5F885B4F" w:rsidR="0073393E" w:rsidRDefault="0073393E" w:rsidP="0073393E">
      <w:pPr>
        <w:pStyle w:val="Heading2"/>
      </w:pPr>
      <w:bookmarkStart w:id="33" w:name="_Toc77078911"/>
      <w:r>
        <w:lastRenderedPageBreak/>
        <w:t>Tecnologias implementadas</w:t>
      </w:r>
      <w:bookmarkEnd w:id="33"/>
    </w:p>
    <w:p w14:paraId="2DC47381" w14:textId="260467BA" w:rsidR="0073393E" w:rsidRDefault="00FF2C05" w:rsidP="0073393E">
      <w:r>
        <w:t xml:space="preserve">A implementação de BitEngine é feita em C++ pelo facto de esta ser uma linguagem de alto </w:t>
      </w:r>
      <w:r w:rsidR="004B43EA">
        <w:t>nível,</w:t>
      </w:r>
      <w:r>
        <w:t xml:space="preserve"> mas ao mesmo tempo permitir </w:t>
      </w:r>
      <w:r w:rsidR="004B43EA">
        <w:t>ter acesso a coisas de baixo nível. Para alem disso, a flexibilidade que C++ permite para gestão da memória é fundamental para a implantação de ECS</w:t>
      </w:r>
      <w:r w:rsidR="00B75BCB">
        <w:t xml:space="preserve"> e tal como visto anteriormente, é possível obter melhores performances com bons padrões de acesso à memória e para tal esta tem que estar bem organizada.</w:t>
      </w:r>
    </w:p>
    <w:p w14:paraId="02727B8A" w14:textId="592DA06D" w:rsidR="00FE2F86" w:rsidRPr="00C41B25" w:rsidRDefault="00462714" w:rsidP="0048671E">
      <w:r>
        <w:t xml:space="preserve">Para a gestão da janela, renderização, input, etc. utilizou-se a biblioteca SDL2 pelo simples facto de </w:t>
      </w:r>
      <w:r w:rsidR="00345FF7">
        <w:t xml:space="preserve">haver uma familiarização com esta biblioteca e por ser de uso gratuito. Para alem desta biblioteca ainda é utilizado </w:t>
      </w:r>
      <w:r w:rsidR="0048671E">
        <w:t>SDL2_image para carregar as imagens para a memória.</w:t>
      </w:r>
    </w:p>
    <w:bookmarkEnd w:id="15"/>
    <w:bookmarkEnd w:id="16"/>
    <w:p w14:paraId="6BB9E253" w14:textId="77777777" w:rsidR="004F313B" w:rsidRDefault="004F313B"/>
    <w:p w14:paraId="23DE523C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63E85BD2" w14:textId="7F606D8C" w:rsidR="00137BD2" w:rsidRDefault="00137BD2" w:rsidP="00137BD2">
      <w:pPr>
        <w:pStyle w:val="Heading1"/>
      </w:pPr>
      <w:bookmarkStart w:id="34" w:name="_Toc46052790"/>
      <w:bookmarkStart w:id="35" w:name="_Toc77078912"/>
      <w:r>
        <w:lastRenderedPageBreak/>
        <w:t xml:space="preserve">Trabalho de </w:t>
      </w:r>
      <w:r w:rsidR="006A0C28">
        <w:t>Projeto</w:t>
      </w:r>
      <w:bookmarkEnd w:id="35"/>
    </w:p>
    <w:p w14:paraId="69E34FE3" w14:textId="518D812C" w:rsidR="00E31F85" w:rsidRDefault="0063645F" w:rsidP="0063645F">
      <w:pPr>
        <w:pStyle w:val="Heading2"/>
      </w:pPr>
      <w:bookmarkStart w:id="36" w:name="_Toc77078913"/>
      <w:r>
        <w:t>Implementação de BitEngine</w:t>
      </w:r>
      <w:bookmarkEnd w:id="36"/>
    </w:p>
    <w:p w14:paraId="3CA16620" w14:textId="42297176" w:rsidR="0063645F" w:rsidRDefault="00FD7737" w:rsidP="0063645F">
      <w:r>
        <w:t xml:space="preserve">Tal como referido anteriormente BitEngine foi desenvolvido em C++ e com o uso das bibliotecas SDL2 e SDL2_image. </w:t>
      </w:r>
      <w:r w:rsidR="001700BA">
        <w:t>Para recordar, BitEngine tem os seguintes objetivos:</w:t>
      </w:r>
    </w:p>
    <w:p w14:paraId="4C478E9B" w14:textId="0F88BAD1" w:rsidR="0090266B" w:rsidRDefault="0090266B" w:rsidP="0090266B">
      <w:pPr>
        <w:pStyle w:val="ListParagraph"/>
        <w:numPr>
          <w:ilvl w:val="0"/>
          <w:numId w:val="19"/>
        </w:numPr>
      </w:pPr>
      <w:r>
        <w:t>Gestão da janela</w:t>
      </w:r>
    </w:p>
    <w:p w14:paraId="21466887" w14:textId="1828E030" w:rsidR="0090266B" w:rsidRDefault="0090266B" w:rsidP="0090266B">
      <w:pPr>
        <w:pStyle w:val="ListParagraph"/>
        <w:numPr>
          <w:ilvl w:val="0"/>
          <w:numId w:val="19"/>
        </w:numPr>
      </w:pPr>
      <w:r>
        <w:t xml:space="preserve">Gestão e renderização de </w:t>
      </w:r>
      <w:r w:rsidR="00AB30C7">
        <w:t>texturas</w:t>
      </w:r>
    </w:p>
    <w:p w14:paraId="732D42AA" w14:textId="70D49561" w:rsidR="00AB30C7" w:rsidRDefault="00AB30C7" w:rsidP="0090266B">
      <w:pPr>
        <w:pStyle w:val="ListParagraph"/>
        <w:numPr>
          <w:ilvl w:val="0"/>
          <w:numId w:val="19"/>
        </w:numPr>
      </w:pPr>
      <w:r>
        <w:t>Gestão de input</w:t>
      </w:r>
      <w:r w:rsidR="00F90FFA">
        <w:t xml:space="preserve"> (rato e teclado)</w:t>
      </w:r>
    </w:p>
    <w:p w14:paraId="35BE12EF" w14:textId="26739D7B" w:rsidR="00AB30C7" w:rsidRDefault="00AB30C7" w:rsidP="0090266B">
      <w:pPr>
        <w:pStyle w:val="ListParagraph"/>
        <w:numPr>
          <w:ilvl w:val="0"/>
          <w:numId w:val="19"/>
        </w:numPr>
      </w:pPr>
      <w:r>
        <w:t xml:space="preserve">Gestão de </w:t>
      </w:r>
      <w:r w:rsidR="00572E99">
        <w:t>cenários</w:t>
      </w:r>
    </w:p>
    <w:p w14:paraId="3C6D393F" w14:textId="53D7194E" w:rsidR="00F90FFA" w:rsidRDefault="00234033" w:rsidP="0090266B">
      <w:pPr>
        <w:pStyle w:val="ListParagraph"/>
        <w:numPr>
          <w:ilvl w:val="0"/>
          <w:numId w:val="19"/>
        </w:numPr>
      </w:pPr>
      <w:r>
        <w:t>Gestão de entidades</w:t>
      </w:r>
    </w:p>
    <w:p w14:paraId="7DF29F52" w14:textId="3F06435E" w:rsidR="00234033" w:rsidRDefault="00234033" w:rsidP="0090266B">
      <w:pPr>
        <w:pStyle w:val="ListParagraph"/>
        <w:numPr>
          <w:ilvl w:val="0"/>
          <w:numId w:val="19"/>
        </w:numPr>
      </w:pPr>
      <w:r>
        <w:t xml:space="preserve">Gestão do </w:t>
      </w:r>
      <w:r w:rsidR="001700BA">
        <w:t>ciclo principal</w:t>
      </w:r>
    </w:p>
    <w:p w14:paraId="25AEDDEB" w14:textId="295FCCE3" w:rsidR="00234033" w:rsidRDefault="00234033" w:rsidP="0090266B">
      <w:pPr>
        <w:pStyle w:val="ListParagraph"/>
        <w:numPr>
          <w:ilvl w:val="0"/>
          <w:numId w:val="19"/>
        </w:numPr>
      </w:pPr>
      <w:r>
        <w:t xml:space="preserve">Gestão de </w:t>
      </w:r>
      <w:r w:rsidR="00022487">
        <w:t>processamento multithread</w:t>
      </w:r>
    </w:p>
    <w:p w14:paraId="7E598787" w14:textId="423802EC" w:rsidR="007A21B1" w:rsidRDefault="00AB7013" w:rsidP="00A01FCF">
      <w:pPr>
        <w:pStyle w:val="Heading3"/>
      </w:pPr>
      <w:bookmarkStart w:id="37" w:name="_Toc77078914"/>
      <w:r>
        <w:t>Diagrama de classes</w:t>
      </w:r>
      <w:bookmarkEnd w:id="37"/>
    </w:p>
    <w:p w14:paraId="3BDF680A" w14:textId="1625FC50" w:rsidR="00A01FCF" w:rsidRDefault="00014340" w:rsidP="00A01FCF">
      <w:r>
        <w:rPr>
          <w:noProof/>
        </w:rPr>
        <w:drawing>
          <wp:inline distT="0" distB="0" distL="0" distR="0" wp14:anchorId="151AA755" wp14:editId="7D53AD57">
            <wp:extent cx="5278120" cy="2893060"/>
            <wp:effectExtent l="0" t="0" r="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893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1D626" w14:textId="58EEBC8A" w:rsidR="00706D10" w:rsidRPr="00A01FCF" w:rsidRDefault="00FD67CE" w:rsidP="00A01FCF">
      <w:r>
        <w:t xml:space="preserve">Em seguida segue uma breve descrição sobre </w:t>
      </w:r>
      <w:r w:rsidR="002D7DE4">
        <w:t>estas classes. Na secção seguinte estas classes são mais detalhadas consoante o seu uso na BitEngine.</w:t>
      </w:r>
    </w:p>
    <w:p w14:paraId="0ADD47D7" w14:textId="24FE0D8F" w:rsidR="0063645F" w:rsidRDefault="00E90F61" w:rsidP="00E90F61">
      <w:pPr>
        <w:pStyle w:val="Heading4"/>
      </w:pPr>
      <w:r>
        <w:t>Class Engine</w:t>
      </w:r>
    </w:p>
    <w:p w14:paraId="4C1030EE" w14:textId="53E395C1" w:rsidR="00706D10" w:rsidRPr="00E90F61" w:rsidRDefault="00E90F61" w:rsidP="00E90F61">
      <w:r>
        <w:t>Est</w:t>
      </w:r>
      <w:r w:rsidR="00700216">
        <w:t>a</w:t>
      </w:r>
      <w:r>
        <w:t xml:space="preserve"> é a class principal para </w:t>
      </w:r>
      <w:r w:rsidR="001F16B7">
        <w:t>pode utilizar a BitEngine. Os jogos terão que herdade desta class</w:t>
      </w:r>
      <w:r w:rsidR="00EB0B47">
        <w:t xml:space="preserve">. Internamente esta class é responsável por </w:t>
      </w:r>
      <w:r w:rsidR="00ED4367">
        <w:t xml:space="preserve">tudo o que acontece na </w:t>
      </w:r>
      <w:proofErr w:type="spellStart"/>
      <w:r w:rsidR="00ED4367">
        <w:t>engine</w:t>
      </w:r>
      <w:proofErr w:type="spellEnd"/>
      <w:r w:rsidR="00ED4367">
        <w:t xml:space="preserve">. É nesta </w:t>
      </w:r>
      <w:r w:rsidR="00ED4367">
        <w:lastRenderedPageBreak/>
        <w:t>class que é feita toda a inicial</w:t>
      </w:r>
      <w:r w:rsidR="007F30D4">
        <w:t xml:space="preserve">ização, gestão do </w:t>
      </w:r>
      <w:proofErr w:type="spellStart"/>
      <w:r w:rsidR="007F30D4">
        <w:t>loop</w:t>
      </w:r>
      <w:proofErr w:type="spellEnd"/>
      <w:r w:rsidR="007F30D4">
        <w:t xml:space="preserve"> principal, sincronização entre vários componentes da BitEngine e a finalização.</w:t>
      </w:r>
    </w:p>
    <w:p w14:paraId="06B45ED1" w14:textId="02258688" w:rsidR="0063645F" w:rsidRDefault="00C24043" w:rsidP="00557791">
      <w:pPr>
        <w:pStyle w:val="Heading4"/>
      </w:pPr>
      <w:r>
        <w:t xml:space="preserve">Class </w:t>
      </w:r>
      <w:proofErr w:type="spellStart"/>
      <w:r>
        <w:t>Window</w:t>
      </w:r>
      <w:proofErr w:type="spellEnd"/>
    </w:p>
    <w:p w14:paraId="67340ACB" w14:textId="0EB664A3" w:rsidR="00706D10" w:rsidRDefault="00700216" w:rsidP="00C24043">
      <w:r>
        <w:t xml:space="preserve">Esta class é responsável pela gestão da janela. Isto é, pelo seu </w:t>
      </w:r>
      <w:r w:rsidR="007751F4">
        <w:t>modo, resolução</w:t>
      </w:r>
      <w:r>
        <w:t xml:space="preserve">, </w:t>
      </w:r>
      <w:r w:rsidR="0054786D">
        <w:t>título</w:t>
      </w:r>
      <w:r>
        <w:t xml:space="preserve"> </w:t>
      </w:r>
      <w:r w:rsidR="007751F4">
        <w:t xml:space="preserve">e pelo </w:t>
      </w:r>
      <w:r w:rsidR="00E34710">
        <w:t>número máximo de FPS.</w:t>
      </w:r>
    </w:p>
    <w:p w14:paraId="7E93AECA" w14:textId="70AC9120" w:rsidR="00E34710" w:rsidRDefault="00E34710" w:rsidP="00E34710">
      <w:pPr>
        <w:pStyle w:val="Heading4"/>
      </w:pPr>
      <w:r>
        <w:t>Class Time</w:t>
      </w:r>
    </w:p>
    <w:p w14:paraId="668FAE13" w14:textId="7FC702AA" w:rsidR="00706D10" w:rsidRDefault="0054786D" w:rsidP="00C24043">
      <w:r>
        <w:t>Esta class é responsável por fazer a gestão do tempo.</w:t>
      </w:r>
      <w:r w:rsidR="0047214E">
        <w:t xml:space="preserve"> </w:t>
      </w:r>
      <w:r w:rsidR="001665F3">
        <w:t>Serve para indicar quanto tempo passou desde o início do jogo e para indicar a diferença de tempo entre a última frame e a frame atual.</w:t>
      </w:r>
    </w:p>
    <w:p w14:paraId="1144A101" w14:textId="16E9237E" w:rsidR="001665F3" w:rsidRDefault="001665F3" w:rsidP="001665F3">
      <w:pPr>
        <w:pStyle w:val="Heading4"/>
      </w:pPr>
      <w:r>
        <w:t xml:space="preserve">Class </w:t>
      </w:r>
      <w:proofErr w:type="spellStart"/>
      <w:r>
        <w:t>TextureManager</w:t>
      </w:r>
      <w:proofErr w:type="spellEnd"/>
    </w:p>
    <w:p w14:paraId="529BB188" w14:textId="0F5B1B0D" w:rsidR="00706D10" w:rsidRPr="00125431" w:rsidRDefault="00125431" w:rsidP="00125431">
      <w:r>
        <w:t xml:space="preserve">Esta class é responsável por fazer a gestão das </w:t>
      </w:r>
      <w:r w:rsidR="000952DA">
        <w:t xml:space="preserve">texturas. Isto é, é responsável por carregar as imagens, convertê-las para </w:t>
      </w:r>
      <w:proofErr w:type="spellStart"/>
      <w:r w:rsidR="000952DA">
        <w:t>SDL</w:t>
      </w:r>
      <w:proofErr w:type="gramStart"/>
      <w:r w:rsidR="000952DA">
        <w:t>_Texture</w:t>
      </w:r>
      <w:proofErr w:type="spellEnd"/>
      <w:proofErr w:type="gramEnd"/>
      <w:r w:rsidR="000952DA">
        <w:t xml:space="preserve">. Para além disso, é feito o </w:t>
      </w:r>
      <w:proofErr w:type="spellStart"/>
      <w:r w:rsidR="000952DA">
        <w:t>caching</w:t>
      </w:r>
      <w:proofErr w:type="spellEnd"/>
      <w:r w:rsidR="000952DA">
        <w:t xml:space="preserve"> das texturas o que significa </w:t>
      </w:r>
      <w:r w:rsidR="00706D10">
        <w:t>se carregar duas vezes a mesma imagem essa imagem só será carregada efetivamente uma vez, à segunda vez é devolvido a textura que está em cache. Por último esta class também é responsável por desalocar toda a memória das texturas carregadas.</w:t>
      </w:r>
    </w:p>
    <w:p w14:paraId="32A4870F" w14:textId="47A5ACAC" w:rsidR="001665F3" w:rsidRDefault="001665F3" w:rsidP="001665F3">
      <w:pPr>
        <w:pStyle w:val="Heading4"/>
      </w:pPr>
      <w:r>
        <w:t xml:space="preserve">Class </w:t>
      </w:r>
      <w:proofErr w:type="spellStart"/>
      <w:r>
        <w:t>SceneManager</w:t>
      </w:r>
      <w:proofErr w:type="spellEnd"/>
    </w:p>
    <w:p w14:paraId="6E6982E4" w14:textId="07A613BA" w:rsidR="008245F4" w:rsidRPr="003572DD" w:rsidRDefault="003572DD" w:rsidP="003572DD">
      <w:r>
        <w:t xml:space="preserve">Esta class é responsável por gestão dos cenários do jogo. </w:t>
      </w:r>
      <w:r w:rsidR="008245F4">
        <w:t xml:space="preserve">Ou seja, indica qual é o cenário atual que deve ser atualizado e </w:t>
      </w:r>
      <w:proofErr w:type="spellStart"/>
      <w:r w:rsidR="008245F4">
        <w:t>renderizado</w:t>
      </w:r>
      <w:proofErr w:type="spellEnd"/>
      <w:r w:rsidR="008245F4">
        <w:t>. Para além disso controla o tempo atividade do jogo, isto é, é responsável por indicar quando é que o jogo deve terminar.</w:t>
      </w:r>
    </w:p>
    <w:p w14:paraId="4F6EB7E1" w14:textId="60CF5BE3" w:rsidR="001665F3" w:rsidRDefault="001665F3" w:rsidP="001665F3">
      <w:pPr>
        <w:pStyle w:val="Heading4"/>
      </w:pPr>
      <w:r>
        <w:t xml:space="preserve">Class </w:t>
      </w:r>
      <w:proofErr w:type="spellStart"/>
      <w:r>
        <w:t>Renderer</w:t>
      </w:r>
      <w:proofErr w:type="spellEnd"/>
    </w:p>
    <w:p w14:paraId="29EFB07B" w14:textId="7DC3F54F" w:rsidR="00907CE6" w:rsidRPr="008245F4" w:rsidRDefault="0088756F" w:rsidP="008245F4">
      <w:r>
        <w:t xml:space="preserve">Esta é uma class de abstração ao </w:t>
      </w:r>
      <w:proofErr w:type="spellStart"/>
      <w:r>
        <w:t>SDL_Renderer</w:t>
      </w:r>
      <w:proofErr w:type="spellEnd"/>
      <w:r>
        <w:t xml:space="preserve"> que é utilizado para vários efeitos. Por isso esta class é um </w:t>
      </w:r>
      <w:proofErr w:type="spellStart"/>
      <w:r>
        <w:t>Singleton</w:t>
      </w:r>
      <w:proofErr w:type="spellEnd"/>
      <w:r>
        <w:t xml:space="preserve"> </w:t>
      </w:r>
      <w:r w:rsidR="00907CE6">
        <w:t xml:space="preserve">de forma a tornar </w:t>
      </w:r>
      <w:proofErr w:type="spellStart"/>
      <w:r w:rsidR="00907CE6">
        <w:t>SDL_Renderer</w:t>
      </w:r>
      <w:proofErr w:type="spellEnd"/>
      <w:r w:rsidR="00907CE6">
        <w:t xml:space="preserve"> global e seguro.</w:t>
      </w:r>
    </w:p>
    <w:p w14:paraId="0DA5F93A" w14:textId="6B5215FA" w:rsidR="001665F3" w:rsidRDefault="001665F3" w:rsidP="001665F3">
      <w:pPr>
        <w:pStyle w:val="Heading4"/>
      </w:pPr>
      <w:r>
        <w:t xml:space="preserve">Class </w:t>
      </w:r>
      <w:proofErr w:type="spellStart"/>
      <w:r>
        <w:t>MouseInputManager</w:t>
      </w:r>
      <w:proofErr w:type="spellEnd"/>
    </w:p>
    <w:p w14:paraId="59E9A637" w14:textId="6553FC24" w:rsidR="008F05AA" w:rsidRPr="00907CE6" w:rsidRDefault="00907CE6" w:rsidP="00907CE6">
      <w:r>
        <w:t xml:space="preserve">Esta class é responsável por guardar </w:t>
      </w:r>
      <w:r w:rsidR="00A93D9D">
        <w:t xml:space="preserve">todos os registos do rato. Isto é, as coordenadas atuais do rato, a diferença de movimento da </w:t>
      </w:r>
      <w:r w:rsidR="00EE77A3">
        <w:t>última</w:t>
      </w:r>
      <w:r w:rsidR="00A93D9D">
        <w:t xml:space="preserve"> frame para a frame atual e </w:t>
      </w:r>
      <w:r w:rsidR="00EE77A3">
        <w:t xml:space="preserve">o estado dos botões do rato. Esta class é um </w:t>
      </w:r>
      <w:proofErr w:type="spellStart"/>
      <w:r w:rsidR="00EE77A3">
        <w:t>Singleton</w:t>
      </w:r>
      <w:proofErr w:type="spellEnd"/>
      <w:r w:rsidR="00EE77A3">
        <w:t xml:space="preserve"> </w:t>
      </w:r>
      <w:r w:rsidR="008F05AA">
        <w:t>de forma que</w:t>
      </w:r>
      <w:r w:rsidR="00EE77A3">
        <w:t xml:space="preserve"> possa ser acedida de forma global e segura.</w:t>
      </w:r>
    </w:p>
    <w:p w14:paraId="3F74482E" w14:textId="16D19B7B" w:rsidR="001665F3" w:rsidRDefault="001665F3" w:rsidP="001665F3">
      <w:pPr>
        <w:pStyle w:val="Heading4"/>
      </w:pPr>
      <w:r>
        <w:lastRenderedPageBreak/>
        <w:t xml:space="preserve">Class </w:t>
      </w:r>
      <w:proofErr w:type="spellStart"/>
      <w:r>
        <w:t>KeyInputManager</w:t>
      </w:r>
      <w:proofErr w:type="spellEnd"/>
    </w:p>
    <w:p w14:paraId="7B0411C8" w14:textId="1C119186" w:rsidR="00A32C61" w:rsidRPr="008F05AA" w:rsidRDefault="008F05AA" w:rsidP="008F05AA">
      <w:r>
        <w:t xml:space="preserve">Esta class é responsável por guardar o registo das teclas pressionadas no teclado. </w:t>
      </w:r>
      <w:r w:rsidR="00A32C61">
        <w:t xml:space="preserve">Tem a capacidade de indicar se a tecla foi pressionada num determinado instante, se está a ser pressionada durante um logo período de tempo ou se foi libertada num determinado instante. Para a sua implementação esta class utiliza </w:t>
      </w:r>
      <w:proofErr w:type="spellStart"/>
      <w:r w:rsidR="00A32C61">
        <w:t>CacheSet</w:t>
      </w:r>
      <w:proofErr w:type="spellEnd"/>
      <w:r w:rsidR="00A32C61">
        <w:t xml:space="preserve">. Esta class é um </w:t>
      </w:r>
      <w:proofErr w:type="spellStart"/>
      <w:r w:rsidR="00A32C61">
        <w:t>Singleton</w:t>
      </w:r>
      <w:proofErr w:type="spellEnd"/>
      <w:r w:rsidR="00A32C61">
        <w:t xml:space="preserve"> de forma que possa ser acedida de forma global e segura.</w:t>
      </w:r>
    </w:p>
    <w:p w14:paraId="495C88D7" w14:textId="4BB0F0DD" w:rsidR="001665F3" w:rsidRDefault="001665F3" w:rsidP="001665F3">
      <w:pPr>
        <w:pStyle w:val="Heading4"/>
      </w:pPr>
      <w:r>
        <w:t xml:space="preserve">Class </w:t>
      </w:r>
      <w:proofErr w:type="spellStart"/>
      <w:r>
        <w:t>CacheSet</w:t>
      </w:r>
      <w:proofErr w:type="spellEnd"/>
      <w:r>
        <w:t xml:space="preserve"> e </w:t>
      </w:r>
      <w:proofErr w:type="spellStart"/>
      <w:r>
        <w:t>CacheUtilization</w:t>
      </w:r>
      <w:proofErr w:type="spellEnd"/>
    </w:p>
    <w:p w14:paraId="5E152FB1" w14:textId="299AC63B" w:rsidR="006D3B97" w:rsidRDefault="006D3B97" w:rsidP="006D3B97">
      <w:proofErr w:type="spellStart"/>
      <w:r>
        <w:t>CacheSet</w:t>
      </w:r>
      <w:proofErr w:type="spellEnd"/>
      <w:r>
        <w:t xml:space="preserve"> é uma estrutura de dados </w:t>
      </w:r>
      <w:r w:rsidR="002A0FC7">
        <w:t>cujo</w:t>
      </w:r>
      <w:r>
        <w:t xml:space="preserve"> seu objetivo é guardar os dados numa única linha de cache</w:t>
      </w:r>
      <w:r w:rsidR="00E13F3B">
        <w:t xml:space="preserve">, de forma a ser eficiente, e </w:t>
      </w:r>
      <w:r w:rsidR="002A0FC7">
        <w:t>cujo</w:t>
      </w:r>
      <w:r w:rsidR="00E13F3B">
        <w:t xml:space="preserve"> seus valores não sejam repetidos.</w:t>
      </w:r>
    </w:p>
    <w:p w14:paraId="03253911" w14:textId="799763DC" w:rsidR="009D2A3C" w:rsidRPr="006D3B97" w:rsidRDefault="002A0FC7" w:rsidP="006D3B97">
      <w:proofErr w:type="spellStart"/>
      <w:r>
        <w:t>CacheUtilization</w:t>
      </w:r>
      <w:proofErr w:type="spellEnd"/>
      <w:r>
        <w:t xml:space="preserve"> especifica qual a taxa de ocupação que deve ser feito da memória cache. </w:t>
      </w:r>
      <w:r w:rsidR="003C723E">
        <w:t>As possibilidades são 100%, 50% ou 25% da memória cache.</w:t>
      </w:r>
    </w:p>
    <w:p w14:paraId="7AEE6693" w14:textId="460AF480" w:rsidR="001665F3" w:rsidRDefault="00C879B1" w:rsidP="006A43CF">
      <w:pPr>
        <w:pStyle w:val="Heading4"/>
      </w:pPr>
      <w:r>
        <w:t xml:space="preserve">Class </w:t>
      </w:r>
      <w:proofErr w:type="spellStart"/>
      <w:r>
        <w:t>IScene</w:t>
      </w:r>
      <w:proofErr w:type="spellEnd"/>
    </w:p>
    <w:p w14:paraId="26915291" w14:textId="79BF84B6" w:rsidR="003D6B34" w:rsidRPr="009D2A3C" w:rsidRDefault="009D2A3C" w:rsidP="009D2A3C">
      <w:r>
        <w:t xml:space="preserve">Esta é uma class abstrata </w:t>
      </w:r>
      <w:r w:rsidR="000C7E8E">
        <w:t xml:space="preserve">que </w:t>
      </w:r>
      <w:r w:rsidR="003D6B34">
        <w:t>tem de</w:t>
      </w:r>
      <w:r w:rsidR="000C7E8E">
        <w:t xml:space="preserve"> ser herdada por todos os cenários do jogo e </w:t>
      </w:r>
      <w:r w:rsidR="0059596C">
        <w:t xml:space="preserve">implementar todos os seus métodos. </w:t>
      </w:r>
      <w:r w:rsidR="003D6B34">
        <w:t>Os cenários são uteis para fazer a diferenciação de menu principal, pausa, nível 1, nível 2, etc.</w:t>
      </w:r>
    </w:p>
    <w:p w14:paraId="44266A7A" w14:textId="16BDB364" w:rsidR="00C879B1" w:rsidRDefault="00C879B1" w:rsidP="00C879B1">
      <w:pPr>
        <w:pStyle w:val="Heading4"/>
      </w:pPr>
      <w:r>
        <w:t>Class ECS</w:t>
      </w:r>
    </w:p>
    <w:p w14:paraId="0697CF16" w14:textId="25EAFC63" w:rsidR="00E37ADF" w:rsidRDefault="00D47FFC" w:rsidP="00E37ADF">
      <w:r>
        <w:t>Esta</w:t>
      </w:r>
      <w:r w:rsidR="00E37ADF">
        <w:t xml:space="preserve"> class </w:t>
      </w:r>
      <w:r w:rsidR="00CF5C79">
        <w:t xml:space="preserve">centraliza </w:t>
      </w:r>
      <w:r w:rsidR="001C75E8">
        <w:t xml:space="preserve">Entity Component System. É através desta class que se criam novas entidades, associam-se componentes às entidades e se registam novos sistemas. Internamente esta class garante que os componentes das entidades se encontram em </w:t>
      </w:r>
      <w:r w:rsidR="008619D8">
        <w:t>Archetypes corretos.</w:t>
      </w:r>
    </w:p>
    <w:p w14:paraId="7C87B1C6" w14:textId="08DC9773" w:rsidR="00C879B1" w:rsidRDefault="00D474E1" w:rsidP="00D474E1">
      <w:pPr>
        <w:pStyle w:val="Heading4"/>
      </w:pPr>
      <w:r>
        <w:t>Class Signature</w:t>
      </w:r>
    </w:p>
    <w:p w14:paraId="1E43B106" w14:textId="23EC7B51" w:rsidR="009C1F22" w:rsidRPr="00FB4ADF" w:rsidRDefault="00FB4ADF" w:rsidP="00FB4ADF">
      <w:r>
        <w:t xml:space="preserve">Esta class é responsável por identificar os </w:t>
      </w:r>
      <w:r w:rsidR="00096DC5">
        <w:t xml:space="preserve">Archetypes e os respetivos componentes que os Archetypes guardam. </w:t>
      </w:r>
      <w:r w:rsidR="006175D8">
        <w:t xml:space="preserve">A cada componente é atribuído um ID, esse ID é utilizado como um índice num array de bits </w:t>
      </w:r>
      <w:r w:rsidR="009C1F22">
        <w:t>para determinar se um determinado Archetype guarda ou não um determinado componente.</w:t>
      </w:r>
    </w:p>
    <w:p w14:paraId="5853FE2B" w14:textId="031C2EDE" w:rsidR="00D474E1" w:rsidRDefault="00D474E1" w:rsidP="00D474E1">
      <w:pPr>
        <w:pStyle w:val="Heading4"/>
      </w:pPr>
      <w:r>
        <w:t>Class Archetype</w:t>
      </w:r>
    </w:p>
    <w:p w14:paraId="43D166E6" w14:textId="249CC829" w:rsidR="00FA720E" w:rsidRPr="009C1F22" w:rsidRDefault="003063B1" w:rsidP="009C1F22">
      <w:r>
        <w:t>Esta class é responsável por guardar os diversos arrays de componentes diferentes bem como uma referência para as entidades.</w:t>
      </w:r>
      <w:r w:rsidR="004B701E">
        <w:t xml:space="preserve"> Também garante que todos os array de componentes são array contíguos. Se um novo componente é inserido este vai para a </w:t>
      </w:r>
      <w:r w:rsidR="00C376C5">
        <w:t xml:space="preserve">última posição do array. Quando um componente a meio do array é retirado, o </w:t>
      </w:r>
      <w:r w:rsidR="00FA720E">
        <w:t>último</w:t>
      </w:r>
      <w:r w:rsidR="00C376C5">
        <w:t xml:space="preserve"> </w:t>
      </w:r>
      <w:r w:rsidR="00C376C5">
        <w:lastRenderedPageBreak/>
        <w:t>elemento do array ocupa o índice do elemento retirado mantendo assim os arrays sempre contíguos.</w:t>
      </w:r>
    </w:p>
    <w:p w14:paraId="32D365B7" w14:textId="7CAD1A4F" w:rsidR="00D474E1" w:rsidRDefault="00D474E1" w:rsidP="00D474E1">
      <w:pPr>
        <w:pStyle w:val="Heading4"/>
      </w:pPr>
      <w:r>
        <w:t xml:space="preserve">Class </w:t>
      </w:r>
      <w:proofErr w:type="spellStart"/>
      <w:r>
        <w:t>ISystem</w:t>
      </w:r>
      <w:proofErr w:type="spellEnd"/>
      <w:r>
        <w:t xml:space="preserve"> e System</w:t>
      </w:r>
    </w:p>
    <w:p w14:paraId="17D73A38" w14:textId="42C281E5" w:rsidR="00FA720E" w:rsidRDefault="00FA720E" w:rsidP="00FA720E">
      <w:r>
        <w:t xml:space="preserve">Class </w:t>
      </w:r>
      <w:proofErr w:type="spellStart"/>
      <w:r>
        <w:t>ISystem</w:t>
      </w:r>
      <w:proofErr w:type="spellEnd"/>
      <w:r>
        <w:t xml:space="preserve"> </w:t>
      </w:r>
      <w:r w:rsidR="00316DCB">
        <w:t xml:space="preserve">é a class base que guarda a </w:t>
      </w:r>
      <w:r w:rsidR="00A845D5">
        <w:t xml:space="preserve">assinatura do sistema (o que por sua vez identifica quais os </w:t>
      </w:r>
      <w:r w:rsidR="00C56AC1">
        <w:t>componentes a que o sistema está interessado)</w:t>
      </w:r>
      <w:r w:rsidR="00AE4D67">
        <w:t>.</w:t>
      </w:r>
    </w:p>
    <w:p w14:paraId="4666A657" w14:textId="16E75AF7" w:rsidR="009A546C" w:rsidRPr="00FA720E" w:rsidRDefault="00AE4D67" w:rsidP="00FA720E">
      <w:r>
        <w:t xml:space="preserve">A class System é uma class </w:t>
      </w:r>
      <w:proofErr w:type="spellStart"/>
      <w:r w:rsidR="00A34371">
        <w:t>template</w:t>
      </w:r>
      <w:proofErr w:type="spellEnd"/>
      <w:r w:rsidR="00A34371">
        <w:t xml:space="preserve"> que identifica os diversos componentes sobre os quais atua</w:t>
      </w:r>
      <w:r w:rsidR="009A546C">
        <w:t>. Todos os sistemas herdam desta class.</w:t>
      </w:r>
    </w:p>
    <w:p w14:paraId="0CA1C9BD" w14:textId="6B08357D" w:rsidR="00D474E1" w:rsidRDefault="00D474E1" w:rsidP="00D474E1">
      <w:pPr>
        <w:pStyle w:val="Heading4"/>
      </w:pPr>
      <w:r>
        <w:t>Class Entity</w:t>
      </w:r>
    </w:p>
    <w:p w14:paraId="1CB1BA88" w14:textId="531935DD" w:rsidR="00D52C68" w:rsidRPr="009A546C" w:rsidRDefault="009A546C" w:rsidP="009A546C">
      <w:r>
        <w:t>Esta class identifica uma entidade do jogo. Para além disso</w:t>
      </w:r>
      <w:r w:rsidR="00157EB7">
        <w:t xml:space="preserve"> guarda tem um Signature que identifica o Archetype a que pertence e tem um índice que indica qual é </w:t>
      </w:r>
      <w:r w:rsidR="00D52C68">
        <w:t>o índice nos arrays do Archetype dos seus componentes.</w:t>
      </w:r>
    </w:p>
    <w:p w14:paraId="7055511A" w14:textId="694DA216" w:rsidR="00D474E1" w:rsidRDefault="00D474E1" w:rsidP="00D474E1">
      <w:pPr>
        <w:pStyle w:val="Heading4"/>
      </w:pPr>
      <w:r>
        <w:t xml:space="preserve">Class </w:t>
      </w:r>
      <w:proofErr w:type="spellStart"/>
      <w:r>
        <w:t>TaskScheduler</w:t>
      </w:r>
      <w:proofErr w:type="spellEnd"/>
    </w:p>
    <w:p w14:paraId="6250060C" w14:textId="7BBCBE3A" w:rsidR="00D52C68" w:rsidRPr="00D52C68" w:rsidRDefault="00110BEA" w:rsidP="00D52C68">
      <w:r>
        <w:t>Esta class é responsável pela gestão d</w:t>
      </w:r>
      <w:r w:rsidR="00C4726E">
        <w:t xml:space="preserve">as </w:t>
      </w:r>
      <w:proofErr w:type="spellStart"/>
      <w:r w:rsidR="00C4726E">
        <w:t>threads</w:t>
      </w:r>
      <w:proofErr w:type="spellEnd"/>
      <w:r w:rsidR="00C4726E">
        <w:t xml:space="preserve"> existentes e por agendamento das várias tarefas executadas em </w:t>
      </w:r>
      <w:proofErr w:type="spellStart"/>
      <w:r w:rsidR="00C4726E">
        <w:t>threads</w:t>
      </w:r>
      <w:proofErr w:type="spellEnd"/>
      <w:r w:rsidR="00C4726E">
        <w:t xml:space="preserve"> diferentes.</w:t>
      </w:r>
      <w:r w:rsidR="00786E68">
        <w:t xml:space="preserve"> Cada tarefa é executada em uma </w:t>
      </w:r>
      <w:proofErr w:type="spellStart"/>
      <w:r w:rsidR="00786E68">
        <w:t>thread</w:t>
      </w:r>
      <w:proofErr w:type="spellEnd"/>
      <w:r w:rsidR="00786E68">
        <w:t xml:space="preserve">. Se </w:t>
      </w:r>
      <w:r w:rsidR="003F2EF1">
        <w:t xml:space="preserve">existirem 8 </w:t>
      </w:r>
      <w:proofErr w:type="spellStart"/>
      <w:r w:rsidR="003F2EF1">
        <w:t>threads</w:t>
      </w:r>
      <w:proofErr w:type="spellEnd"/>
      <w:r w:rsidR="003F2EF1">
        <w:t xml:space="preserve"> significa que podem ser executadas 8 tarefas ao mesmo tempo.</w:t>
      </w:r>
    </w:p>
    <w:p w14:paraId="1E1F1952" w14:textId="1DC3D3B6" w:rsidR="00D474E1" w:rsidRDefault="00D474E1" w:rsidP="00D474E1">
      <w:pPr>
        <w:pStyle w:val="Heading4"/>
      </w:pPr>
      <w:r>
        <w:t xml:space="preserve">Class </w:t>
      </w:r>
      <w:proofErr w:type="spellStart"/>
      <w:r>
        <w:t>TaskQueue</w:t>
      </w:r>
      <w:proofErr w:type="spellEnd"/>
    </w:p>
    <w:p w14:paraId="70725CC8" w14:textId="49418CD3" w:rsidR="00E86C86" w:rsidRPr="00E86C86" w:rsidRDefault="00E86C86" w:rsidP="00E86C86">
      <w:r>
        <w:t xml:space="preserve">Esta class é responsável por ter uma fila única de tarefas a executar em </w:t>
      </w:r>
      <w:proofErr w:type="spellStart"/>
      <w:r>
        <w:t>threads</w:t>
      </w:r>
      <w:proofErr w:type="spellEnd"/>
      <w:r>
        <w:t xml:space="preserve"> diferentes.</w:t>
      </w:r>
      <w:r w:rsidR="00786E68">
        <w:t xml:space="preserve"> Primeira tarefa a entrar na fila é a primeira tarefa a ser executada.</w:t>
      </w:r>
    </w:p>
    <w:p w14:paraId="048DF967" w14:textId="0A7C6DDB" w:rsidR="00D474E1" w:rsidRDefault="00D474E1" w:rsidP="00D474E1">
      <w:pPr>
        <w:pStyle w:val="Heading4"/>
      </w:pPr>
      <w:r>
        <w:t xml:space="preserve">Class </w:t>
      </w:r>
      <w:proofErr w:type="spellStart"/>
      <w:r>
        <w:t>ITask</w:t>
      </w:r>
      <w:proofErr w:type="spellEnd"/>
      <w:r>
        <w:t xml:space="preserve"> e </w:t>
      </w:r>
      <w:proofErr w:type="spellStart"/>
      <w:r>
        <w:t>Task</w:t>
      </w:r>
      <w:proofErr w:type="spellEnd"/>
    </w:p>
    <w:p w14:paraId="64ECE42F" w14:textId="4A6D31E7" w:rsidR="00F41DAE" w:rsidRPr="00DB0947" w:rsidRDefault="00DB0947" w:rsidP="00DB0947">
      <w:proofErr w:type="spellStart"/>
      <w:r>
        <w:t>ITask</w:t>
      </w:r>
      <w:proofErr w:type="spellEnd"/>
      <w:r>
        <w:t xml:space="preserve"> é a class abstrata para </w:t>
      </w:r>
      <w:proofErr w:type="spellStart"/>
      <w:r>
        <w:t>Task</w:t>
      </w:r>
      <w:proofErr w:type="spellEnd"/>
      <w:r>
        <w:t xml:space="preserve">. </w:t>
      </w:r>
      <w:r w:rsidR="002A4FDE">
        <w:t xml:space="preserve">Esta class é responsável por </w:t>
      </w:r>
      <w:r w:rsidR="00CF6A59">
        <w:t xml:space="preserve">executar uma tarefa em paralelo. Para além disso também é responsável por colocar na </w:t>
      </w:r>
      <w:proofErr w:type="spellStart"/>
      <w:r w:rsidR="00CF6A59">
        <w:t>TaskQueue</w:t>
      </w:r>
      <w:proofErr w:type="spellEnd"/>
      <w:r w:rsidR="00CF6A59">
        <w:t xml:space="preserve"> outras tarefas </w:t>
      </w:r>
      <w:r w:rsidR="00F41DAE">
        <w:t>cujo</w:t>
      </w:r>
      <w:r w:rsidR="007B0E8C">
        <w:t xml:space="preserve"> seu input depende do output da tarefa executada.</w:t>
      </w:r>
    </w:p>
    <w:p w14:paraId="3904D16B" w14:textId="4915A1A5" w:rsidR="00D474E1" w:rsidRDefault="00D474E1" w:rsidP="00D474E1">
      <w:pPr>
        <w:pStyle w:val="Heading4"/>
      </w:pPr>
      <w:r>
        <w:t xml:space="preserve">Class </w:t>
      </w:r>
      <w:proofErr w:type="spellStart"/>
      <w:r>
        <w:t>ActionHolder</w:t>
      </w:r>
      <w:proofErr w:type="spellEnd"/>
    </w:p>
    <w:p w14:paraId="179924C5" w14:textId="1DC8B085" w:rsidR="00D474E1" w:rsidRPr="00D474E1" w:rsidRDefault="001B17FB" w:rsidP="00D474E1">
      <w:r>
        <w:t xml:space="preserve">Esta class é responsável por delegar a colocação de </w:t>
      </w:r>
      <w:proofErr w:type="spellStart"/>
      <w:r w:rsidR="00A471B9">
        <w:t>Task</w:t>
      </w:r>
      <w:proofErr w:type="spellEnd"/>
      <w:r w:rsidR="00A471B9">
        <w:t xml:space="preserve"> na </w:t>
      </w:r>
      <w:proofErr w:type="spellStart"/>
      <w:r w:rsidR="00A471B9">
        <w:t>TaskQueue</w:t>
      </w:r>
      <w:proofErr w:type="spellEnd"/>
      <w:r w:rsidR="00A471B9">
        <w:t xml:space="preserve"> para outras </w:t>
      </w:r>
      <w:proofErr w:type="spellStart"/>
      <w:r w:rsidR="00A471B9">
        <w:t>Tasks</w:t>
      </w:r>
      <w:proofErr w:type="spellEnd"/>
      <w:r w:rsidR="00A471B9">
        <w:t xml:space="preserve"> quando necessário.</w:t>
      </w:r>
    </w:p>
    <w:p w14:paraId="498256DA" w14:textId="55AEFA15" w:rsidR="001665F3" w:rsidRDefault="008A1CA2" w:rsidP="008A1CA2">
      <w:pPr>
        <w:pStyle w:val="Heading3"/>
      </w:pPr>
      <w:bookmarkStart w:id="38" w:name="_Toc77078915"/>
      <w:r>
        <w:t>Implementação de ECS</w:t>
      </w:r>
      <w:bookmarkEnd w:id="38"/>
    </w:p>
    <w:p w14:paraId="4E0F93FC" w14:textId="2CDB82F2" w:rsidR="008A1CA2" w:rsidRDefault="00D87F1D" w:rsidP="008A1CA2">
      <w:r>
        <w:t>Nesta secção é explicada de forma detalhada a implementação de ECS</w:t>
      </w:r>
      <w:r w:rsidR="003228B1">
        <w:t xml:space="preserve"> bem como algumas das decisões tomadas ao longo da sua implementação.</w:t>
      </w:r>
    </w:p>
    <w:p w14:paraId="7E031DF4" w14:textId="77777777" w:rsidR="003228B1" w:rsidRDefault="003228B1" w:rsidP="008A1CA2"/>
    <w:p w14:paraId="231CF4D3" w14:textId="550F5E9D" w:rsidR="003228B1" w:rsidRDefault="003228B1" w:rsidP="003228B1">
      <w:pPr>
        <w:pStyle w:val="Heading4"/>
      </w:pPr>
      <w:bookmarkStart w:id="39" w:name="_Ref76912428"/>
      <w:r>
        <w:lastRenderedPageBreak/>
        <w:t>Signature</w:t>
      </w:r>
      <w:bookmarkEnd w:id="39"/>
    </w:p>
    <w:p w14:paraId="2038FB44" w14:textId="7BD93C69" w:rsidR="003228B1" w:rsidRDefault="00176824" w:rsidP="003228B1">
      <w:r>
        <w:t>Antes de entrar em grandes detalhes de ECS é primeiro necessário perceber o que são as Signatures e como funcionam.</w:t>
      </w:r>
    </w:p>
    <w:p w14:paraId="0B9D12E7" w14:textId="183DFBF3" w:rsidR="00C8579A" w:rsidRDefault="00C8579A" w:rsidP="003228B1">
      <w:r>
        <w:t xml:space="preserve">Uma Signature é apenas um conjunto de bits que </w:t>
      </w:r>
      <w:r w:rsidR="00D41032">
        <w:t>indica a presença de um determinado componente ou a sua ausência.</w:t>
      </w:r>
      <w:r w:rsidR="00280754">
        <w:t xml:space="preserve"> A cada</w:t>
      </w:r>
      <w:r w:rsidR="00053B5F">
        <w:t xml:space="preserve"> tipo de</w:t>
      </w:r>
      <w:r w:rsidR="00280754">
        <w:t xml:space="preserve"> componente é atribuído um ID e esse mesmo </w:t>
      </w:r>
      <w:r w:rsidR="00E12F02">
        <w:t xml:space="preserve">valor </w:t>
      </w:r>
      <w:r w:rsidR="00F96530">
        <w:t xml:space="preserve">acabar por determinar o índice correspondente na Signature que indica a sua presença. Vejamos o seguinte exemplo: Supondo que tempos os seguintes </w:t>
      </w:r>
      <w:r w:rsidR="00BF5871">
        <w:t xml:space="preserve">tipos de </w:t>
      </w:r>
      <w:r w:rsidR="00F96530">
        <w:t>componentes com os seus respetivos ID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51"/>
        <w:gridCol w:w="4151"/>
      </w:tblGrid>
      <w:tr w:rsidR="00F96530" w14:paraId="3A7B41CF" w14:textId="77777777" w:rsidTr="00664A41">
        <w:tc>
          <w:tcPr>
            <w:tcW w:w="4151" w:type="dxa"/>
            <w:shd w:val="clear" w:color="auto" w:fill="000000" w:themeFill="text1"/>
            <w:vAlign w:val="center"/>
          </w:tcPr>
          <w:p w14:paraId="64FA36F8" w14:textId="277E9D03" w:rsidR="00F96530" w:rsidRPr="00664A41" w:rsidRDefault="00F96530" w:rsidP="00664A41">
            <w:pPr>
              <w:jc w:val="center"/>
              <w:rPr>
                <w:b/>
                <w:bCs/>
                <w:sz w:val="28"/>
                <w:szCs w:val="28"/>
              </w:rPr>
            </w:pPr>
            <w:r w:rsidRPr="00664A41">
              <w:rPr>
                <w:b/>
                <w:bCs/>
                <w:sz w:val="28"/>
                <w:szCs w:val="28"/>
              </w:rPr>
              <w:t>Componente</w:t>
            </w:r>
          </w:p>
        </w:tc>
        <w:tc>
          <w:tcPr>
            <w:tcW w:w="4151" w:type="dxa"/>
            <w:shd w:val="clear" w:color="auto" w:fill="000000" w:themeFill="text1"/>
            <w:vAlign w:val="center"/>
          </w:tcPr>
          <w:p w14:paraId="6E1BC5AC" w14:textId="06774A75" w:rsidR="00F96530" w:rsidRPr="00664A41" w:rsidRDefault="00F96530" w:rsidP="00664A41">
            <w:pPr>
              <w:jc w:val="center"/>
              <w:rPr>
                <w:b/>
                <w:bCs/>
                <w:sz w:val="28"/>
                <w:szCs w:val="28"/>
              </w:rPr>
            </w:pPr>
            <w:r w:rsidRPr="00664A41">
              <w:rPr>
                <w:b/>
                <w:bCs/>
                <w:sz w:val="28"/>
                <w:szCs w:val="28"/>
              </w:rPr>
              <w:t>ID</w:t>
            </w:r>
          </w:p>
        </w:tc>
      </w:tr>
      <w:tr w:rsidR="00F96530" w14:paraId="086260B9" w14:textId="77777777" w:rsidTr="00664A41">
        <w:tc>
          <w:tcPr>
            <w:tcW w:w="4151" w:type="dxa"/>
            <w:vAlign w:val="center"/>
          </w:tcPr>
          <w:p w14:paraId="25987273" w14:textId="0C5D1423" w:rsidR="00F96530" w:rsidRDefault="00664A41" w:rsidP="00664A41">
            <w:pPr>
              <w:jc w:val="center"/>
            </w:pPr>
            <w:r>
              <w:t>Posição</w:t>
            </w:r>
          </w:p>
        </w:tc>
        <w:tc>
          <w:tcPr>
            <w:tcW w:w="4151" w:type="dxa"/>
            <w:vAlign w:val="center"/>
          </w:tcPr>
          <w:p w14:paraId="646B6DDB" w14:textId="15AB5D1B" w:rsidR="00F96530" w:rsidRDefault="00664A41" w:rsidP="00664A41">
            <w:pPr>
              <w:jc w:val="center"/>
            </w:pPr>
            <w:r>
              <w:t>0</w:t>
            </w:r>
          </w:p>
        </w:tc>
      </w:tr>
      <w:tr w:rsidR="00F96530" w14:paraId="4C48AE3D" w14:textId="77777777" w:rsidTr="00BF5871">
        <w:tc>
          <w:tcPr>
            <w:tcW w:w="4151" w:type="dxa"/>
            <w:shd w:val="clear" w:color="auto" w:fill="F2F2F2" w:themeFill="background1" w:themeFillShade="F2"/>
            <w:vAlign w:val="center"/>
          </w:tcPr>
          <w:p w14:paraId="41255DD7" w14:textId="5A3A389E" w:rsidR="00F96530" w:rsidRDefault="00664A41" w:rsidP="00664A41">
            <w:pPr>
              <w:jc w:val="center"/>
            </w:pPr>
            <w:r>
              <w:t>Velocidade</w:t>
            </w:r>
          </w:p>
        </w:tc>
        <w:tc>
          <w:tcPr>
            <w:tcW w:w="4151" w:type="dxa"/>
            <w:shd w:val="clear" w:color="auto" w:fill="F2F2F2" w:themeFill="background1" w:themeFillShade="F2"/>
            <w:vAlign w:val="center"/>
          </w:tcPr>
          <w:p w14:paraId="518DE9A1" w14:textId="6A1F8E0D" w:rsidR="00F96530" w:rsidRDefault="00664A41" w:rsidP="00664A41">
            <w:pPr>
              <w:jc w:val="center"/>
            </w:pPr>
            <w:r>
              <w:t>1</w:t>
            </w:r>
          </w:p>
        </w:tc>
      </w:tr>
      <w:tr w:rsidR="00F96530" w14:paraId="62A05097" w14:textId="77777777" w:rsidTr="00664A41">
        <w:tc>
          <w:tcPr>
            <w:tcW w:w="4151" w:type="dxa"/>
            <w:vAlign w:val="center"/>
          </w:tcPr>
          <w:p w14:paraId="1B513174" w14:textId="546083C1" w:rsidR="00F96530" w:rsidRDefault="00664A41" w:rsidP="00664A41">
            <w:pPr>
              <w:jc w:val="center"/>
            </w:pPr>
            <w:r>
              <w:t>Vida</w:t>
            </w:r>
          </w:p>
        </w:tc>
        <w:tc>
          <w:tcPr>
            <w:tcW w:w="4151" w:type="dxa"/>
            <w:vAlign w:val="center"/>
          </w:tcPr>
          <w:p w14:paraId="14E2FA12" w14:textId="5799803B" w:rsidR="00F96530" w:rsidRDefault="00664A41" w:rsidP="00664A41">
            <w:pPr>
              <w:jc w:val="center"/>
            </w:pPr>
            <w:r>
              <w:t>2</w:t>
            </w:r>
          </w:p>
        </w:tc>
      </w:tr>
    </w:tbl>
    <w:p w14:paraId="7ED99839" w14:textId="5F517243" w:rsidR="001665F3" w:rsidRDefault="00974637" w:rsidP="00C24043">
      <w:r>
        <w:t xml:space="preserve">Isto implica que todas as </w:t>
      </w:r>
      <w:r w:rsidR="009B5113">
        <w:t>Signatures</w:t>
      </w:r>
      <w:r>
        <w:t xml:space="preserve"> terão 3 bits</w:t>
      </w:r>
      <w:r w:rsidR="00C94321">
        <w:t>. Na tabela seguinte existem 3 Signatures</w:t>
      </w:r>
      <w:r w:rsidR="003939A8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75"/>
        <w:gridCol w:w="2075"/>
        <w:gridCol w:w="2076"/>
        <w:gridCol w:w="2076"/>
      </w:tblGrid>
      <w:tr w:rsidR="00CE77FF" w14:paraId="62BE1DA7" w14:textId="77777777" w:rsidTr="003F69CE">
        <w:tc>
          <w:tcPr>
            <w:tcW w:w="2075" w:type="dxa"/>
            <w:shd w:val="clear" w:color="auto" w:fill="000000" w:themeFill="text1"/>
            <w:vAlign w:val="center"/>
          </w:tcPr>
          <w:p w14:paraId="7E488D79" w14:textId="63A74E5C" w:rsidR="00CE77FF" w:rsidRPr="003F69CE" w:rsidRDefault="009B5113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Signature</w:t>
            </w:r>
          </w:p>
        </w:tc>
        <w:tc>
          <w:tcPr>
            <w:tcW w:w="2075" w:type="dxa"/>
            <w:shd w:val="clear" w:color="auto" w:fill="000000" w:themeFill="text1"/>
            <w:vAlign w:val="center"/>
          </w:tcPr>
          <w:p w14:paraId="406848CD" w14:textId="1A2D8ED6" w:rsidR="00CE77FF" w:rsidRPr="003F69CE" w:rsidRDefault="00CE77FF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Bit 2</w:t>
            </w:r>
          </w:p>
        </w:tc>
        <w:tc>
          <w:tcPr>
            <w:tcW w:w="2076" w:type="dxa"/>
            <w:shd w:val="clear" w:color="auto" w:fill="000000" w:themeFill="text1"/>
            <w:vAlign w:val="center"/>
          </w:tcPr>
          <w:p w14:paraId="7BBDC566" w14:textId="3C06CDCB" w:rsidR="00CE77FF" w:rsidRPr="003F69CE" w:rsidRDefault="00CE77FF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Bit 1</w:t>
            </w:r>
          </w:p>
        </w:tc>
        <w:tc>
          <w:tcPr>
            <w:tcW w:w="2076" w:type="dxa"/>
            <w:shd w:val="clear" w:color="auto" w:fill="000000" w:themeFill="text1"/>
            <w:vAlign w:val="center"/>
          </w:tcPr>
          <w:p w14:paraId="3A4ACD98" w14:textId="2D897A3A" w:rsidR="00CE77FF" w:rsidRPr="003F69CE" w:rsidRDefault="00CE77FF" w:rsidP="003F69CE">
            <w:pPr>
              <w:jc w:val="center"/>
              <w:rPr>
                <w:b/>
                <w:bCs/>
                <w:sz w:val="28"/>
                <w:szCs w:val="28"/>
              </w:rPr>
            </w:pPr>
            <w:r w:rsidRPr="003F69CE">
              <w:rPr>
                <w:b/>
                <w:bCs/>
                <w:sz w:val="28"/>
                <w:szCs w:val="28"/>
              </w:rPr>
              <w:t>Bit 0</w:t>
            </w:r>
          </w:p>
        </w:tc>
      </w:tr>
      <w:tr w:rsidR="003F69CE" w14:paraId="54D2619B" w14:textId="77777777" w:rsidTr="003F69CE">
        <w:tc>
          <w:tcPr>
            <w:tcW w:w="2075" w:type="dxa"/>
            <w:vAlign w:val="center"/>
          </w:tcPr>
          <w:p w14:paraId="696EFE9C" w14:textId="7BBF97CA" w:rsidR="003F69CE" w:rsidRDefault="003F69CE" w:rsidP="003F69CE">
            <w:pPr>
              <w:jc w:val="center"/>
            </w:pPr>
            <w:r>
              <w:t>S0</w:t>
            </w:r>
          </w:p>
        </w:tc>
        <w:tc>
          <w:tcPr>
            <w:tcW w:w="2075" w:type="dxa"/>
            <w:vAlign w:val="center"/>
          </w:tcPr>
          <w:p w14:paraId="622AA24D" w14:textId="7BF95661" w:rsidR="003F69CE" w:rsidRDefault="003F69CE" w:rsidP="003F69CE">
            <w:pPr>
              <w:jc w:val="center"/>
            </w:pPr>
            <w:r>
              <w:t>0</w:t>
            </w:r>
          </w:p>
        </w:tc>
        <w:tc>
          <w:tcPr>
            <w:tcW w:w="2076" w:type="dxa"/>
            <w:vAlign w:val="center"/>
          </w:tcPr>
          <w:p w14:paraId="18A158F0" w14:textId="2773C425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vAlign w:val="center"/>
          </w:tcPr>
          <w:p w14:paraId="00DDB76C" w14:textId="1F38917D" w:rsidR="003F69CE" w:rsidRDefault="003F69CE" w:rsidP="003F69CE">
            <w:pPr>
              <w:jc w:val="center"/>
            </w:pPr>
            <w:r>
              <w:t>0</w:t>
            </w:r>
          </w:p>
        </w:tc>
      </w:tr>
      <w:tr w:rsidR="003F69CE" w14:paraId="575CDC48" w14:textId="77777777" w:rsidTr="00BF5871">
        <w:tc>
          <w:tcPr>
            <w:tcW w:w="2075" w:type="dxa"/>
            <w:shd w:val="clear" w:color="auto" w:fill="F2F2F2" w:themeFill="background1" w:themeFillShade="F2"/>
            <w:vAlign w:val="center"/>
          </w:tcPr>
          <w:p w14:paraId="7603E4A7" w14:textId="2C385E46" w:rsidR="003F69CE" w:rsidRDefault="003F69CE" w:rsidP="003F69CE">
            <w:pPr>
              <w:jc w:val="center"/>
            </w:pPr>
            <w:r>
              <w:t>S1</w:t>
            </w:r>
          </w:p>
        </w:tc>
        <w:tc>
          <w:tcPr>
            <w:tcW w:w="2075" w:type="dxa"/>
            <w:shd w:val="clear" w:color="auto" w:fill="F2F2F2" w:themeFill="background1" w:themeFillShade="F2"/>
            <w:vAlign w:val="center"/>
          </w:tcPr>
          <w:p w14:paraId="0E67CE83" w14:textId="58323E47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shd w:val="clear" w:color="auto" w:fill="F2F2F2" w:themeFill="background1" w:themeFillShade="F2"/>
            <w:vAlign w:val="center"/>
          </w:tcPr>
          <w:p w14:paraId="3F6A242C" w14:textId="1A8C09C7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shd w:val="clear" w:color="auto" w:fill="F2F2F2" w:themeFill="background1" w:themeFillShade="F2"/>
            <w:vAlign w:val="center"/>
          </w:tcPr>
          <w:p w14:paraId="65FA88BE" w14:textId="095FE4EC" w:rsidR="003F69CE" w:rsidRDefault="003F69CE" w:rsidP="003F69CE">
            <w:pPr>
              <w:jc w:val="center"/>
            </w:pPr>
            <w:r>
              <w:t>1</w:t>
            </w:r>
          </w:p>
        </w:tc>
      </w:tr>
      <w:tr w:rsidR="003F69CE" w14:paraId="4086069F" w14:textId="77777777" w:rsidTr="003F69CE">
        <w:tc>
          <w:tcPr>
            <w:tcW w:w="2075" w:type="dxa"/>
            <w:vAlign w:val="center"/>
          </w:tcPr>
          <w:p w14:paraId="18CDCFE1" w14:textId="5EA85CB4" w:rsidR="003F69CE" w:rsidRDefault="003F69CE" w:rsidP="003F69CE">
            <w:pPr>
              <w:jc w:val="center"/>
            </w:pPr>
            <w:r>
              <w:t>S2</w:t>
            </w:r>
          </w:p>
        </w:tc>
        <w:tc>
          <w:tcPr>
            <w:tcW w:w="2075" w:type="dxa"/>
            <w:vAlign w:val="center"/>
          </w:tcPr>
          <w:p w14:paraId="2AAC9CB8" w14:textId="3EDDEC1B" w:rsidR="003F69CE" w:rsidRDefault="003F69CE" w:rsidP="003F69CE">
            <w:pPr>
              <w:jc w:val="center"/>
            </w:pPr>
            <w:r>
              <w:t>1</w:t>
            </w:r>
          </w:p>
        </w:tc>
        <w:tc>
          <w:tcPr>
            <w:tcW w:w="2076" w:type="dxa"/>
            <w:vAlign w:val="center"/>
          </w:tcPr>
          <w:p w14:paraId="3B04F83D" w14:textId="62B78E64" w:rsidR="003F69CE" w:rsidRDefault="003F69CE" w:rsidP="003F69CE">
            <w:pPr>
              <w:jc w:val="center"/>
            </w:pPr>
            <w:r>
              <w:t>0</w:t>
            </w:r>
          </w:p>
        </w:tc>
        <w:tc>
          <w:tcPr>
            <w:tcW w:w="2076" w:type="dxa"/>
            <w:vAlign w:val="center"/>
          </w:tcPr>
          <w:p w14:paraId="48B41B3E" w14:textId="36DE7037" w:rsidR="003F69CE" w:rsidRDefault="003F69CE" w:rsidP="003F69CE">
            <w:pPr>
              <w:jc w:val="center"/>
            </w:pPr>
            <w:r>
              <w:t>1</w:t>
            </w:r>
          </w:p>
        </w:tc>
      </w:tr>
    </w:tbl>
    <w:p w14:paraId="1B99B63D" w14:textId="5A304EEE" w:rsidR="004D0C70" w:rsidRDefault="004D0C70" w:rsidP="00C24043">
      <w:r>
        <w:t xml:space="preserve">A Signature S0 indica que </w:t>
      </w:r>
      <w:r w:rsidR="0014543E">
        <w:t>a</w:t>
      </w:r>
      <w:r>
        <w:t xml:space="preserve"> componente </w:t>
      </w:r>
      <w:r w:rsidR="00AA0B09">
        <w:t xml:space="preserve">“Velocidade” faz parte da sua </w:t>
      </w:r>
      <w:r w:rsidR="00DA5864">
        <w:t>Signature enquanto as outras duas não.</w:t>
      </w:r>
    </w:p>
    <w:p w14:paraId="2C2F6929" w14:textId="2E70BE1B" w:rsidR="00DA5864" w:rsidRDefault="00DA5864" w:rsidP="00C24043">
      <w:r>
        <w:t xml:space="preserve">A Signature S1 indica que todos os componentes fazem parte da </w:t>
      </w:r>
      <w:r w:rsidR="009F4036">
        <w:t>sua Signature.</w:t>
      </w:r>
    </w:p>
    <w:p w14:paraId="65D01F76" w14:textId="484AE946" w:rsidR="009F4036" w:rsidRDefault="009F4036" w:rsidP="00C24043">
      <w:r>
        <w:t xml:space="preserve">A Signature S2 indica que a componente “Vida” e “Posição” fazem parte da sua </w:t>
      </w:r>
      <w:r w:rsidR="004A2E81">
        <w:t>Signature,</w:t>
      </w:r>
      <w:r>
        <w:t xml:space="preserve"> mas o componente “Velocidade” não.</w:t>
      </w:r>
    </w:p>
    <w:p w14:paraId="58C05B2F" w14:textId="6734DFCF" w:rsidR="005A12D4" w:rsidRDefault="004A2E81" w:rsidP="00C24043">
      <w:r>
        <w:t xml:space="preserve">Na implementação de ECS as Signature têm </w:t>
      </w:r>
      <w:r w:rsidR="00DF7BCE">
        <w:t>os seguintes objetivos:</w:t>
      </w:r>
    </w:p>
    <w:p w14:paraId="73323DC7" w14:textId="4E23B135" w:rsidR="00DF7BCE" w:rsidRDefault="00DF7BCE" w:rsidP="00DF7BCE">
      <w:pPr>
        <w:pStyle w:val="ListParagraph"/>
        <w:numPr>
          <w:ilvl w:val="0"/>
          <w:numId w:val="21"/>
        </w:numPr>
      </w:pPr>
      <w:r>
        <w:t>Identificar quais são as componentes que fazem parte de uma determinada Entidade</w:t>
      </w:r>
    </w:p>
    <w:p w14:paraId="3D5C0FF4" w14:textId="219CC44D" w:rsidR="00DF7BCE" w:rsidRDefault="001E5F1B" w:rsidP="00DF7BCE">
      <w:pPr>
        <w:pStyle w:val="ListParagraph"/>
        <w:numPr>
          <w:ilvl w:val="0"/>
          <w:numId w:val="21"/>
        </w:numPr>
      </w:pPr>
      <w:r>
        <w:t xml:space="preserve">Identificar quais são os </w:t>
      </w:r>
      <w:r w:rsidR="001D562E">
        <w:t xml:space="preserve">tipos de </w:t>
      </w:r>
      <w:r>
        <w:t xml:space="preserve">componentes </w:t>
      </w:r>
      <w:r w:rsidR="000E630F">
        <w:t>que um determinado</w:t>
      </w:r>
      <w:r w:rsidR="00690A21">
        <w:t xml:space="preserve"> Archetypes guarda</w:t>
      </w:r>
    </w:p>
    <w:p w14:paraId="3A3F93E1" w14:textId="5A7B12C9" w:rsidR="00690A21" w:rsidRDefault="00690A21" w:rsidP="00690A21">
      <w:pPr>
        <w:pStyle w:val="ListParagraph"/>
        <w:numPr>
          <w:ilvl w:val="0"/>
          <w:numId w:val="21"/>
        </w:numPr>
      </w:pPr>
      <w:r>
        <w:lastRenderedPageBreak/>
        <w:t>Identificar quais são os componentes que um determinado Sistema está interessado em processar</w:t>
      </w:r>
    </w:p>
    <w:p w14:paraId="2EAD6D4B" w14:textId="43A45CF6" w:rsidR="00690A21" w:rsidRDefault="005D412C" w:rsidP="00690A21">
      <w:r>
        <w:t xml:space="preserve">A implementação de Signatures é feita através da implementação de estrutura de dados </w:t>
      </w:r>
      <w:proofErr w:type="spellStart"/>
      <w:r>
        <w:t>BitSet</w:t>
      </w:r>
      <w:proofErr w:type="spellEnd"/>
      <w:r>
        <w:t xml:space="preserve"> de C++ e é feito da seguinte maneira:</w:t>
      </w:r>
    </w:p>
    <w:p w14:paraId="76B38980" w14:textId="4FE57DCE" w:rsidR="005D412C" w:rsidRPr="007F3A1D" w:rsidRDefault="00AE7945" w:rsidP="007F3A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7F3A1D">
        <w:rPr>
          <w:rFonts w:ascii="Consolas" w:hAnsi="Consolas"/>
        </w:rPr>
        <w:t>using</w:t>
      </w:r>
      <w:proofErr w:type="spellEnd"/>
      <w:r w:rsidRPr="007F3A1D">
        <w:rPr>
          <w:rFonts w:ascii="Consolas" w:hAnsi="Consolas"/>
        </w:rPr>
        <w:t xml:space="preserve"> Signature = </w:t>
      </w:r>
      <w:proofErr w:type="spellStart"/>
      <w:proofErr w:type="gramStart"/>
      <w:r w:rsidRPr="007F3A1D">
        <w:rPr>
          <w:rFonts w:ascii="Consolas" w:hAnsi="Consolas"/>
        </w:rPr>
        <w:t>std</w:t>
      </w:r>
      <w:proofErr w:type="spellEnd"/>
      <w:r w:rsidRPr="007F3A1D">
        <w:rPr>
          <w:rFonts w:ascii="Consolas" w:hAnsi="Consolas"/>
        </w:rPr>
        <w:t>::</w:t>
      </w:r>
      <w:proofErr w:type="spellStart"/>
      <w:proofErr w:type="gramEnd"/>
      <w:r w:rsidRPr="007F3A1D">
        <w:rPr>
          <w:rFonts w:ascii="Consolas" w:hAnsi="Consolas"/>
        </w:rPr>
        <w:t>bitset</w:t>
      </w:r>
      <w:proofErr w:type="spellEnd"/>
      <w:r w:rsidRPr="007F3A1D">
        <w:rPr>
          <w:rFonts w:ascii="Consolas" w:hAnsi="Consolas"/>
        </w:rPr>
        <w:t>&lt;MAX_NUM_COMPONENTS</w:t>
      </w:r>
      <w:r w:rsidR="007F3A1D" w:rsidRPr="007F3A1D">
        <w:rPr>
          <w:rFonts w:ascii="Consolas" w:hAnsi="Consolas"/>
        </w:rPr>
        <w:t>&gt;;</w:t>
      </w:r>
    </w:p>
    <w:p w14:paraId="183198FD" w14:textId="0BFB42F5" w:rsidR="00493CBA" w:rsidRDefault="00493CBA" w:rsidP="00493CBA">
      <w:pPr>
        <w:pStyle w:val="Heading4"/>
      </w:pPr>
      <w:r>
        <w:t>Entity</w:t>
      </w:r>
    </w:p>
    <w:p w14:paraId="766B2464" w14:textId="4D0A31E5" w:rsidR="00493CBA" w:rsidRDefault="00780E8D" w:rsidP="00493CBA">
      <w:r>
        <w:t xml:space="preserve">As Entidades funcionam apenas como identificadores e </w:t>
      </w:r>
      <w:r w:rsidR="00426C43">
        <w:t>são definidos da seguinte forma:</w:t>
      </w:r>
    </w:p>
    <w:p w14:paraId="0DA35DE0" w14:textId="1DEEE740" w:rsidR="00426C43" w:rsidRPr="006E2F1D" w:rsidRDefault="00F57E18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6E2F1D">
        <w:rPr>
          <w:rFonts w:ascii="Consolas" w:hAnsi="Consolas"/>
        </w:rPr>
        <w:t>struct</w:t>
      </w:r>
      <w:proofErr w:type="spellEnd"/>
      <w:r w:rsidRPr="006E2F1D">
        <w:rPr>
          <w:rFonts w:ascii="Consolas" w:hAnsi="Consolas"/>
        </w:rPr>
        <w:t xml:space="preserve"> Entity</w:t>
      </w:r>
    </w:p>
    <w:p w14:paraId="025BA197" w14:textId="77777777" w:rsidR="00D631CD" w:rsidRPr="006E2F1D" w:rsidRDefault="00D631C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>{</w:t>
      </w:r>
    </w:p>
    <w:p w14:paraId="5485F7EE" w14:textId="62CB6B1C" w:rsidR="00D631CD" w:rsidRPr="006E2F1D" w:rsidRDefault="00D631C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 xml:space="preserve">    </w:t>
      </w:r>
      <w:proofErr w:type="spellStart"/>
      <w:proofErr w:type="gramStart"/>
      <w:r w:rsidR="006E2F1D" w:rsidRPr="006E2F1D">
        <w:rPr>
          <w:rFonts w:ascii="Consolas" w:hAnsi="Consolas"/>
        </w:rPr>
        <w:t>std</w:t>
      </w:r>
      <w:proofErr w:type="spellEnd"/>
      <w:r w:rsidR="006E2F1D" w:rsidRPr="006E2F1D">
        <w:rPr>
          <w:rFonts w:ascii="Consolas" w:hAnsi="Consolas"/>
        </w:rPr>
        <w:t>::</w:t>
      </w:r>
      <w:proofErr w:type="spellStart"/>
      <w:proofErr w:type="gramEnd"/>
      <w:r w:rsidR="006E2F1D" w:rsidRPr="006E2F1D">
        <w:rPr>
          <w:rFonts w:ascii="Consolas" w:hAnsi="Consolas"/>
        </w:rPr>
        <w:t>size_t</w:t>
      </w:r>
      <w:proofErr w:type="spellEnd"/>
      <w:r w:rsidR="006E2F1D" w:rsidRPr="006E2F1D">
        <w:rPr>
          <w:rFonts w:ascii="Consolas" w:hAnsi="Consolas"/>
        </w:rPr>
        <w:t xml:space="preserve"> </w:t>
      </w:r>
      <w:proofErr w:type="spellStart"/>
      <w:r w:rsidR="006E2F1D" w:rsidRPr="006E2F1D">
        <w:rPr>
          <w:rFonts w:ascii="Consolas" w:hAnsi="Consolas"/>
        </w:rPr>
        <w:t>index</w:t>
      </w:r>
      <w:proofErr w:type="spellEnd"/>
      <w:r w:rsidR="006E2F1D" w:rsidRPr="006E2F1D">
        <w:rPr>
          <w:rFonts w:ascii="Consolas" w:hAnsi="Consolas"/>
        </w:rPr>
        <w:t>;</w:t>
      </w:r>
    </w:p>
    <w:p w14:paraId="0DE79651" w14:textId="62145750" w:rsidR="006E2F1D" w:rsidRPr="006E2F1D" w:rsidRDefault="006E2F1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 xml:space="preserve">    Signature </w:t>
      </w:r>
      <w:proofErr w:type="spellStart"/>
      <w:r w:rsidRPr="006E2F1D">
        <w:rPr>
          <w:rFonts w:ascii="Consolas" w:hAnsi="Consolas"/>
        </w:rPr>
        <w:t>signature</w:t>
      </w:r>
      <w:proofErr w:type="spellEnd"/>
      <w:r w:rsidRPr="006E2F1D">
        <w:rPr>
          <w:rFonts w:ascii="Consolas" w:hAnsi="Consolas"/>
        </w:rPr>
        <w:t>;</w:t>
      </w:r>
    </w:p>
    <w:p w14:paraId="38A14B49" w14:textId="2E25FCAF" w:rsidR="00D631CD" w:rsidRPr="006E2F1D" w:rsidRDefault="00D631CD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6E2F1D">
        <w:rPr>
          <w:rFonts w:ascii="Consolas" w:hAnsi="Consolas"/>
        </w:rPr>
        <w:t>};</w:t>
      </w:r>
    </w:p>
    <w:p w14:paraId="0D5D31BB" w14:textId="6CE69A53" w:rsidR="00426C43" w:rsidRDefault="00122184" w:rsidP="00493CBA">
      <w:r>
        <w:t xml:space="preserve">Onde </w:t>
      </w:r>
      <w:r w:rsidR="00365D82">
        <w:t>o atributo “</w:t>
      </w:r>
      <w:proofErr w:type="spellStart"/>
      <w:r w:rsidR="00365D82">
        <w:t>signature</w:t>
      </w:r>
      <w:proofErr w:type="spellEnd"/>
      <w:r w:rsidR="00365D82">
        <w:t xml:space="preserve">” para além de identificar os componentes que </w:t>
      </w:r>
      <w:r w:rsidR="00436A7B">
        <w:t xml:space="preserve">pertencem à </w:t>
      </w:r>
      <w:r w:rsidR="00B52734">
        <w:t>Entidade, mas</w:t>
      </w:r>
      <w:r w:rsidR="00436A7B">
        <w:t xml:space="preserve"> também identifica a que Archetype </w:t>
      </w:r>
      <w:r w:rsidR="00B52734">
        <w:t>essa</w:t>
      </w:r>
      <w:r w:rsidR="00436A7B">
        <w:t xml:space="preserve"> Entidade pertence.</w:t>
      </w:r>
    </w:p>
    <w:p w14:paraId="5AC62AE6" w14:textId="4D233CAA" w:rsidR="00436A7B" w:rsidRDefault="00436A7B" w:rsidP="00493CBA">
      <w:r>
        <w:t>O atributo “</w:t>
      </w:r>
      <w:proofErr w:type="spellStart"/>
      <w:r>
        <w:t>index</w:t>
      </w:r>
      <w:proofErr w:type="spellEnd"/>
      <w:r>
        <w:t xml:space="preserve">” identifica o índice </w:t>
      </w:r>
      <w:r w:rsidR="00C976EA">
        <w:t>de todos os componentes que fazem parte da Entidade no respetivo Archetype (explorado mais detalhadamente nas próximas secções).</w:t>
      </w:r>
    </w:p>
    <w:p w14:paraId="039F5C7F" w14:textId="538BFB5B" w:rsidR="00C976EA" w:rsidRDefault="003814FD" w:rsidP="003814FD">
      <w:pPr>
        <w:pStyle w:val="Heading4"/>
      </w:pPr>
      <w:proofErr w:type="spellStart"/>
      <w:r>
        <w:t>ComponentArray</w:t>
      </w:r>
      <w:proofErr w:type="spellEnd"/>
    </w:p>
    <w:p w14:paraId="1A505281" w14:textId="5320868C" w:rsidR="003814FD" w:rsidRDefault="006E4AF7" w:rsidP="003814FD">
      <w:proofErr w:type="spellStart"/>
      <w:r>
        <w:t>ComponentArray</w:t>
      </w:r>
      <w:proofErr w:type="spellEnd"/>
      <w:r>
        <w:t xml:space="preserve"> é responsável por </w:t>
      </w:r>
      <w:r w:rsidR="007F5A85">
        <w:t>guardar um conjunto de componentes do mesmo tipo em forma de array.</w:t>
      </w:r>
      <w:r w:rsidR="00E9141B">
        <w:t xml:space="preserve"> Esta class é uma class </w:t>
      </w:r>
      <w:proofErr w:type="spellStart"/>
      <w:r w:rsidR="00E9141B">
        <w:t>template</w:t>
      </w:r>
      <w:proofErr w:type="spellEnd"/>
      <w:r w:rsidR="00E9141B">
        <w:t xml:space="preserve"> o que significa que </w:t>
      </w:r>
      <w:proofErr w:type="spellStart"/>
      <w:r w:rsidR="00E9141B" w:rsidRPr="00895AA1">
        <w:rPr>
          <w:rFonts w:ascii="Consolas" w:hAnsi="Consolas"/>
        </w:rPr>
        <w:t>ComponentArray</w:t>
      </w:r>
      <w:proofErr w:type="spellEnd"/>
      <w:r w:rsidR="00E9141B" w:rsidRPr="00895AA1">
        <w:rPr>
          <w:rFonts w:ascii="Consolas" w:hAnsi="Consolas"/>
        </w:rPr>
        <w:t>&lt;Position&gt;</w:t>
      </w:r>
      <w:r w:rsidR="00E9141B">
        <w:t xml:space="preserve"> irá guardar um array de</w:t>
      </w:r>
      <w:r w:rsidR="00895AA1">
        <w:t xml:space="preserve"> posições e </w:t>
      </w:r>
      <w:proofErr w:type="spellStart"/>
      <w:r w:rsidR="00895AA1" w:rsidRPr="00895AA1">
        <w:rPr>
          <w:rFonts w:ascii="Consolas" w:hAnsi="Consolas"/>
        </w:rPr>
        <w:t>ComponentArray</w:t>
      </w:r>
      <w:proofErr w:type="spellEnd"/>
      <w:r w:rsidR="00895AA1" w:rsidRPr="00895AA1">
        <w:rPr>
          <w:rFonts w:ascii="Consolas" w:hAnsi="Consolas"/>
        </w:rPr>
        <w:t>&lt;Velocity&gt;</w:t>
      </w:r>
      <w:r w:rsidR="00895AA1">
        <w:t xml:space="preserve"> irá guardar um array de velocidades. </w:t>
      </w:r>
      <w:r w:rsidR="000E288E">
        <w:t xml:space="preserve">No entanto existe um problema associado aqui. </w:t>
      </w:r>
      <w:r w:rsidR="00A41040">
        <w:t xml:space="preserve">No exemplo anterior apesar de ambos serem </w:t>
      </w:r>
      <w:proofErr w:type="spellStart"/>
      <w:r w:rsidR="00A41040" w:rsidRPr="00534882">
        <w:rPr>
          <w:rFonts w:ascii="Consolas" w:hAnsi="Consolas"/>
        </w:rPr>
        <w:t>ComponentArray</w:t>
      </w:r>
      <w:proofErr w:type="spellEnd"/>
      <w:r w:rsidR="00534882">
        <w:t xml:space="preserve"> ambos são diferentes </w:t>
      </w:r>
      <w:r w:rsidR="007C727B">
        <w:t xml:space="preserve">o que significa que é impossível ter um array de </w:t>
      </w:r>
      <w:proofErr w:type="spellStart"/>
      <w:r w:rsidR="007C727B" w:rsidRPr="007C727B">
        <w:rPr>
          <w:rFonts w:ascii="Consolas" w:hAnsi="Consolas"/>
        </w:rPr>
        <w:t>ComponentArray</w:t>
      </w:r>
      <w:proofErr w:type="spellEnd"/>
      <w:r w:rsidR="007C727B">
        <w:t xml:space="preserve">. Para resolver o problema, criou-se uma outra class </w:t>
      </w:r>
      <w:proofErr w:type="spellStart"/>
      <w:r w:rsidR="007C727B" w:rsidRPr="007C727B">
        <w:rPr>
          <w:rFonts w:ascii="Consolas" w:hAnsi="Consolas"/>
        </w:rPr>
        <w:t>IComponentArray</w:t>
      </w:r>
      <w:proofErr w:type="spellEnd"/>
      <w:r w:rsidR="007C727B">
        <w:t xml:space="preserve"> que ser como uma class basse para </w:t>
      </w:r>
      <w:proofErr w:type="spellStart"/>
      <w:r w:rsidR="007C727B">
        <w:t>ComponentArray</w:t>
      </w:r>
      <w:proofErr w:type="spellEnd"/>
      <w:r w:rsidR="007C727B">
        <w:t xml:space="preserve">. Assim quando se pretender ter um array de </w:t>
      </w:r>
      <w:proofErr w:type="spellStart"/>
      <w:r w:rsidR="007C727B" w:rsidRPr="00E068F3">
        <w:rPr>
          <w:rFonts w:ascii="Consolas" w:hAnsi="Consolas"/>
        </w:rPr>
        <w:t>ComponentArray</w:t>
      </w:r>
      <w:proofErr w:type="spellEnd"/>
      <w:r w:rsidR="00E068F3">
        <w:t xml:space="preserve"> isto pode ser alcançado através de um array de </w:t>
      </w:r>
      <w:proofErr w:type="spellStart"/>
      <w:r w:rsidR="00E068F3" w:rsidRPr="00E068F3">
        <w:rPr>
          <w:rFonts w:ascii="Consolas" w:hAnsi="Consolas"/>
        </w:rPr>
        <w:t>IComponentArray</w:t>
      </w:r>
      <w:proofErr w:type="spellEnd"/>
      <w:r w:rsidR="00E068F3" w:rsidRPr="00E068F3">
        <w:rPr>
          <w:rFonts w:ascii="Consolas" w:hAnsi="Consolas"/>
        </w:rPr>
        <w:t>*</w:t>
      </w:r>
      <w:r w:rsidR="00E068F3">
        <w:t xml:space="preserve"> da seguinte forma:</w:t>
      </w:r>
    </w:p>
    <w:p w14:paraId="40719B65" w14:textId="54AC1914" w:rsidR="00E068F3" w:rsidRPr="00E068F3" w:rsidRDefault="00E068F3" w:rsidP="00E068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E068F3">
        <w:rPr>
          <w:rFonts w:ascii="Consolas" w:hAnsi="Consolas"/>
        </w:rPr>
        <w:t>IComponentArray</w:t>
      </w:r>
      <w:proofErr w:type="spellEnd"/>
      <w:r w:rsidRPr="00E068F3">
        <w:rPr>
          <w:rFonts w:ascii="Consolas" w:hAnsi="Consolas"/>
        </w:rPr>
        <w:t xml:space="preserve"> *</w:t>
      </w:r>
      <w:proofErr w:type="gramStart"/>
      <w:r w:rsidRPr="00E068F3">
        <w:rPr>
          <w:rFonts w:ascii="Consolas" w:hAnsi="Consolas"/>
        </w:rPr>
        <w:t>componentes[</w:t>
      </w:r>
      <w:proofErr w:type="gramEnd"/>
      <w:r w:rsidRPr="00E068F3">
        <w:rPr>
          <w:rFonts w:ascii="Consolas" w:hAnsi="Consolas"/>
        </w:rPr>
        <w:t>10];</w:t>
      </w:r>
    </w:p>
    <w:p w14:paraId="7AF94F57" w14:textId="3B3B6DBB" w:rsidR="00E068F3" w:rsidRDefault="00966CED" w:rsidP="003814FD">
      <w:r>
        <w:lastRenderedPageBreak/>
        <w:t xml:space="preserve">O exemplo anterior permite guardar 10 </w:t>
      </w:r>
      <w:proofErr w:type="spellStart"/>
      <w:r w:rsidRPr="00F749E4">
        <w:rPr>
          <w:rFonts w:ascii="Consolas" w:hAnsi="Consolas"/>
        </w:rPr>
        <w:t>ComponentArray</w:t>
      </w:r>
      <w:proofErr w:type="spellEnd"/>
      <w:r>
        <w:t xml:space="preserve"> independentemente </w:t>
      </w:r>
      <w:r w:rsidR="00411B06">
        <w:t xml:space="preserve">se é </w:t>
      </w:r>
      <w:proofErr w:type="spellStart"/>
      <w:r w:rsidR="00411B06" w:rsidRPr="00F749E4">
        <w:rPr>
          <w:rFonts w:ascii="Consolas" w:hAnsi="Consolas"/>
        </w:rPr>
        <w:t>ComponentArray</w:t>
      </w:r>
      <w:proofErr w:type="spellEnd"/>
      <w:r w:rsidR="00411B06" w:rsidRPr="00F749E4">
        <w:rPr>
          <w:rFonts w:ascii="Consolas" w:hAnsi="Consolas"/>
        </w:rPr>
        <w:t>&lt;Position&gt;</w:t>
      </w:r>
      <w:r w:rsidR="00411B06">
        <w:t xml:space="preserve"> ou </w:t>
      </w:r>
      <w:proofErr w:type="spellStart"/>
      <w:r w:rsidR="00411B06" w:rsidRPr="00F749E4">
        <w:rPr>
          <w:rFonts w:ascii="Consolas" w:hAnsi="Consolas"/>
        </w:rPr>
        <w:t>ComponentArray</w:t>
      </w:r>
      <w:proofErr w:type="spellEnd"/>
      <w:r w:rsidR="00F749E4" w:rsidRPr="00F749E4">
        <w:rPr>
          <w:rFonts w:ascii="Consolas" w:hAnsi="Consolas"/>
        </w:rPr>
        <w:t>&lt;Velocity&gt;</w:t>
      </w:r>
      <w:r w:rsidR="00F749E4">
        <w:t>.</w:t>
      </w:r>
    </w:p>
    <w:p w14:paraId="3A79410E" w14:textId="372076C5" w:rsidR="00F749E4" w:rsidRDefault="00F749E4" w:rsidP="003814FD">
      <w:r>
        <w:t xml:space="preserve">A class </w:t>
      </w:r>
      <w:proofErr w:type="spellStart"/>
      <w:r>
        <w:t>IComponentArray</w:t>
      </w:r>
      <w:proofErr w:type="spellEnd"/>
      <w:r>
        <w:t xml:space="preserve"> é </w:t>
      </w:r>
      <w:r w:rsidR="00313540">
        <w:t xml:space="preserve">uma class vazio sem atributos. A class </w:t>
      </w:r>
      <w:proofErr w:type="spellStart"/>
      <w:r w:rsidR="00313540">
        <w:t>ComponentArray</w:t>
      </w:r>
      <w:proofErr w:type="spellEnd"/>
      <w:r w:rsidR="00313540">
        <w:t xml:space="preserve"> é definida da seguinte forma:</w:t>
      </w:r>
    </w:p>
    <w:p w14:paraId="0D387BCB" w14:textId="2E39C372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347166">
        <w:rPr>
          <w:rFonts w:ascii="Consolas" w:hAnsi="Consolas"/>
        </w:rPr>
        <w:t>template</w:t>
      </w:r>
      <w:proofErr w:type="spellEnd"/>
      <w:r w:rsidRPr="00347166">
        <w:rPr>
          <w:rFonts w:ascii="Consolas" w:hAnsi="Consolas"/>
        </w:rPr>
        <w:t>&lt;</w:t>
      </w:r>
      <w:proofErr w:type="spellStart"/>
      <w:r w:rsidRPr="00347166">
        <w:rPr>
          <w:rFonts w:ascii="Consolas" w:hAnsi="Consolas"/>
        </w:rPr>
        <w:t>typename</w:t>
      </w:r>
      <w:proofErr w:type="spellEnd"/>
      <w:r w:rsidRPr="00347166">
        <w:rPr>
          <w:rFonts w:ascii="Consolas" w:hAnsi="Consolas"/>
        </w:rPr>
        <w:t xml:space="preserve"> T&gt;</w:t>
      </w:r>
    </w:p>
    <w:p w14:paraId="53EF7B37" w14:textId="1C7AD953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347166">
        <w:rPr>
          <w:rFonts w:ascii="Consolas" w:hAnsi="Consolas"/>
        </w:rPr>
        <w:t>struct</w:t>
      </w:r>
      <w:proofErr w:type="spellEnd"/>
      <w:r w:rsidRPr="00347166">
        <w:rPr>
          <w:rFonts w:ascii="Consolas" w:hAnsi="Consolas"/>
        </w:rPr>
        <w:t xml:space="preserve"> </w:t>
      </w:r>
      <w:proofErr w:type="spellStart"/>
      <w:r w:rsidRPr="00347166">
        <w:rPr>
          <w:rFonts w:ascii="Consolas" w:hAnsi="Consolas"/>
        </w:rPr>
        <w:t>ComponentArray</w:t>
      </w:r>
      <w:proofErr w:type="spellEnd"/>
      <w:r w:rsidRPr="00347166">
        <w:rPr>
          <w:rFonts w:ascii="Consolas" w:hAnsi="Consolas"/>
        </w:rPr>
        <w:t xml:space="preserve"> </w:t>
      </w:r>
      <w:proofErr w:type="gramStart"/>
      <w:r w:rsidRPr="00347166">
        <w:rPr>
          <w:rFonts w:ascii="Consolas" w:hAnsi="Consolas"/>
        </w:rPr>
        <w:t>final :</w:t>
      </w:r>
      <w:proofErr w:type="gramEnd"/>
      <w:r w:rsidRPr="00347166">
        <w:rPr>
          <w:rFonts w:ascii="Consolas" w:hAnsi="Consolas"/>
        </w:rPr>
        <w:t xml:space="preserve"> </w:t>
      </w:r>
      <w:proofErr w:type="spellStart"/>
      <w:r w:rsidRPr="00347166">
        <w:rPr>
          <w:rFonts w:ascii="Consolas" w:hAnsi="Consolas"/>
        </w:rPr>
        <w:t>public</w:t>
      </w:r>
      <w:proofErr w:type="spellEnd"/>
      <w:r w:rsidRPr="00347166">
        <w:rPr>
          <w:rFonts w:ascii="Consolas" w:hAnsi="Consolas"/>
        </w:rPr>
        <w:t xml:space="preserve"> </w:t>
      </w:r>
      <w:proofErr w:type="spellStart"/>
      <w:r w:rsidRPr="00347166">
        <w:rPr>
          <w:rFonts w:ascii="Consolas" w:hAnsi="Consolas"/>
        </w:rPr>
        <w:t>IComponentArrat</w:t>
      </w:r>
      <w:proofErr w:type="spellEnd"/>
    </w:p>
    <w:p w14:paraId="078EE9CD" w14:textId="77777777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347166">
        <w:rPr>
          <w:rFonts w:ascii="Consolas" w:hAnsi="Consolas"/>
        </w:rPr>
        <w:t>{</w:t>
      </w:r>
    </w:p>
    <w:p w14:paraId="35663CB1" w14:textId="7C9AACDB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347166">
        <w:rPr>
          <w:rFonts w:ascii="Consolas" w:hAnsi="Consolas"/>
        </w:rPr>
        <w:t xml:space="preserve">    T *</w:t>
      </w:r>
      <w:proofErr w:type="spellStart"/>
      <w:r w:rsidRPr="00347166">
        <w:rPr>
          <w:rFonts w:ascii="Consolas" w:hAnsi="Consolas"/>
        </w:rPr>
        <w:t>components</w:t>
      </w:r>
      <w:proofErr w:type="spellEnd"/>
      <w:r w:rsidRPr="00347166">
        <w:rPr>
          <w:rFonts w:ascii="Consolas" w:hAnsi="Consolas"/>
        </w:rPr>
        <w:t>;</w:t>
      </w:r>
    </w:p>
    <w:p w14:paraId="23AF0F56" w14:textId="385B33A8" w:rsidR="00313540" w:rsidRPr="00347166" w:rsidRDefault="00313540" w:rsidP="0034716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347166">
        <w:rPr>
          <w:rFonts w:ascii="Consolas" w:hAnsi="Consolas"/>
        </w:rPr>
        <w:t>}</w:t>
      </w:r>
      <w:r w:rsidR="00347166" w:rsidRPr="00347166">
        <w:rPr>
          <w:rFonts w:ascii="Consolas" w:hAnsi="Consolas"/>
        </w:rPr>
        <w:t>;</w:t>
      </w:r>
    </w:p>
    <w:p w14:paraId="3B7E1434" w14:textId="60C99A32" w:rsidR="00347166" w:rsidRDefault="00075396" w:rsidP="00C32BE2">
      <w:pPr>
        <w:pStyle w:val="Heading4"/>
      </w:pPr>
      <w:r>
        <w:t>Archetype</w:t>
      </w:r>
    </w:p>
    <w:p w14:paraId="35203022" w14:textId="1E1C7D29" w:rsidR="00075396" w:rsidRDefault="00075396" w:rsidP="00075396">
      <w:r>
        <w:t xml:space="preserve">A class Archetype é responsável por guardar um conjunto de </w:t>
      </w:r>
      <w:proofErr w:type="spellStart"/>
      <w:r w:rsidRPr="000061E7">
        <w:rPr>
          <w:rFonts w:ascii="Consolas" w:hAnsi="Consolas"/>
        </w:rPr>
        <w:t>ComponentArray</w:t>
      </w:r>
      <w:proofErr w:type="spellEnd"/>
      <w:r>
        <w:t xml:space="preserve"> </w:t>
      </w:r>
      <w:r w:rsidR="000061E7">
        <w:t>(que por sua vez guardam um conjunto de componentes) e as Entidades que têm esses mesmos componentes.</w:t>
      </w:r>
    </w:p>
    <w:p w14:paraId="150278BC" w14:textId="611F1B6E" w:rsidR="000061E7" w:rsidRDefault="005C7C7F" w:rsidP="00075396">
      <w:r>
        <w:t>A class Archetype é definida da seguinte forma:</w:t>
      </w:r>
    </w:p>
    <w:p w14:paraId="2D39D93B" w14:textId="55804012" w:rsidR="005C7C7F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>class Archetype</w:t>
      </w:r>
    </w:p>
    <w:p w14:paraId="79CE91FE" w14:textId="77777777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>{</w:t>
      </w:r>
    </w:p>
    <w:p w14:paraId="58F59900" w14:textId="55A208E9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 xml:space="preserve">    </w:t>
      </w:r>
      <w:proofErr w:type="spellStart"/>
      <w:proofErr w:type="gramStart"/>
      <w:r w:rsidRPr="00EC479D">
        <w:rPr>
          <w:rFonts w:ascii="Consolas" w:hAnsi="Consolas"/>
        </w:rPr>
        <w:t>std</w:t>
      </w:r>
      <w:proofErr w:type="spellEnd"/>
      <w:r w:rsidRPr="00EC479D">
        <w:rPr>
          <w:rFonts w:ascii="Consolas" w:hAnsi="Consolas"/>
        </w:rPr>
        <w:t>::</w:t>
      </w:r>
      <w:proofErr w:type="spellStart"/>
      <w:proofErr w:type="gramEnd"/>
      <w:r w:rsidRPr="00EC479D">
        <w:rPr>
          <w:rFonts w:ascii="Consolas" w:hAnsi="Consolas"/>
        </w:rPr>
        <w:t>size_t</w:t>
      </w:r>
      <w:proofErr w:type="spellEnd"/>
      <w:r w:rsidRPr="00EC479D">
        <w:rPr>
          <w:rFonts w:ascii="Consolas" w:hAnsi="Consolas"/>
        </w:rPr>
        <w:t xml:space="preserve"> </w:t>
      </w:r>
      <w:proofErr w:type="spellStart"/>
      <w:r w:rsidRPr="00EC479D">
        <w:rPr>
          <w:rFonts w:ascii="Consolas" w:hAnsi="Consolas"/>
        </w:rPr>
        <w:t>m_count</w:t>
      </w:r>
      <w:proofErr w:type="spellEnd"/>
      <w:r w:rsidRPr="00EC479D">
        <w:rPr>
          <w:rFonts w:ascii="Consolas" w:hAnsi="Consolas"/>
        </w:rPr>
        <w:t>;</w:t>
      </w:r>
    </w:p>
    <w:p w14:paraId="6AC833A4" w14:textId="648CDB81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 xml:space="preserve">    </w:t>
      </w:r>
      <w:proofErr w:type="spellStart"/>
      <w:proofErr w:type="gramStart"/>
      <w:r w:rsidRPr="00EC479D">
        <w:rPr>
          <w:rFonts w:ascii="Consolas" w:hAnsi="Consolas"/>
        </w:rPr>
        <w:t>std</w:t>
      </w:r>
      <w:proofErr w:type="spellEnd"/>
      <w:r w:rsidRPr="00EC479D">
        <w:rPr>
          <w:rFonts w:ascii="Consolas" w:hAnsi="Consolas"/>
        </w:rPr>
        <w:t>::</w:t>
      </w:r>
      <w:proofErr w:type="spellStart"/>
      <w:proofErr w:type="gramEnd"/>
      <w:r w:rsidRPr="00EC479D">
        <w:rPr>
          <w:rFonts w:ascii="Consolas" w:hAnsi="Consolas"/>
        </w:rPr>
        <w:t>unordered_map</w:t>
      </w:r>
      <w:proofErr w:type="spellEnd"/>
      <w:r w:rsidRPr="00EC479D">
        <w:rPr>
          <w:rFonts w:ascii="Consolas" w:hAnsi="Consolas"/>
        </w:rPr>
        <w:t>&lt;</w:t>
      </w:r>
      <w:proofErr w:type="spellStart"/>
      <w:r w:rsidRPr="00EC479D">
        <w:rPr>
          <w:rFonts w:ascii="Consolas" w:hAnsi="Consolas"/>
        </w:rPr>
        <w:t>std</w:t>
      </w:r>
      <w:proofErr w:type="spellEnd"/>
      <w:r w:rsidRPr="00EC479D">
        <w:rPr>
          <w:rFonts w:ascii="Consolas" w:hAnsi="Consolas"/>
        </w:rPr>
        <w:t>::</w:t>
      </w:r>
      <w:proofErr w:type="spellStart"/>
      <w:r w:rsidRPr="00EC479D">
        <w:rPr>
          <w:rFonts w:ascii="Consolas" w:hAnsi="Consolas"/>
        </w:rPr>
        <w:t>size_t,IComponentArray</w:t>
      </w:r>
      <w:proofErr w:type="spellEnd"/>
      <w:r w:rsidRPr="00EC479D">
        <w:rPr>
          <w:rFonts w:ascii="Consolas" w:hAnsi="Consolas"/>
        </w:rPr>
        <w:t xml:space="preserve">*&gt; </w:t>
      </w:r>
      <w:proofErr w:type="spellStart"/>
      <w:r w:rsidRPr="00EC479D">
        <w:rPr>
          <w:rFonts w:ascii="Consolas" w:hAnsi="Consolas"/>
        </w:rPr>
        <w:t>m_components</w:t>
      </w:r>
      <w:proofErr w:type="spellEnd"/>
      <w:r w:rsidRPr="00EC479D">
        <w:rPr>
          <w:rFonts w:ascii="Consolas" w:hAnsi="Consolas"/>
        </w:rPr>
        <w:t>;</w:t>
      </w:r>
    </w:p>
    <w:p w14:paraId="0E768A7E" w14:textId="6B91CD0B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 xml:space="preserve">    </w:t>
      </w:r>
      <w:proofErr w:type="spellStart"/>
      <w:r w:rsidRPr="00EC479D">
        <w:rPr>
          <w:rFonts w:ascii="Consolas" w:hAnsi="Consolas"/>
        </w:rPr>
        <w:t>EntityPtr</w:t>
      </w:r>
      <w:proofErr w:type="spellEnd"/>
      <w:r w:rsidRPr="00EC479D">
        <w:rPr>
          <w:rFonts w:ascii="Consolas" w:hAnsi="Consolas"/>
        </w:rPr>
        <w:t xml:space="preserve"> *</w:t>
      </w:r>
      <w:proofErr w:type="spellStart"/>
      <w:r w:rsidRPr="00EC479D">
        <w:rPr>
          <w:rFonts w:ascii="Consolas" w:hAnsi="Consolas"/>
        </w:rPr>
        <w:t>m_entities</w:t>
      </w:r>
      <w:proofErr w:type="spellEnd"/>
      <w:r w:rsidRPr="00EC479D">
        <w:rPr>
          <w:rFonts w:ascii="Consolas" w:hAnsi="Consolas"/>
        </w:rPr>
        <w:t>;</w:t>
      </w:r>
    </w:p>
    <w:p w14:paraId="5161410E" w14:textId="04C3A7D3" w:rsidR="00EC479D" w:rsidRPr="00EC479D" w:rsidRDefault="00EC479D" w:rsidP="00EC479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EC479D">
        <w:rPr>
          <w:rFonts w:ascii="Consolas" w:hAnsi="Consolas"/>
        </w:rPr>
        <w:t>};</w:t>
      </w:r>
    </w:p>
    <w:p w14:paraId="3AB6491A" w14:textId="509DB92D" w:rsidR="00347166" w:rsidRDefault="000F43C7" w:rsidP="003814FD">
      <w:r>
        <w:t xml:space="preserve">Onde o atributo </w:t>
      </w:r>
      <w:r w:rsidR="00011C84">
        <w:t>“</w:t>
      </w:r>
      <w:proofErr w:type="spellStart"/>
      <w:r>
        <w:t>m_count</w:t>
      </w:r>
      <w:proofErr w:type="spellEnd"/>
      <w:r w:rsidR="00011C84">
        <w:t>”</w:t>
      </w:r>
      <w:r>
        <w:t xml:space="preserve"> identifica o número de Entidades pertencentes ao Archetype.</w:t>
      </w:r>
    </w:p>
    <w:p w14:paraId="1046A5D5" w14:textId="6BAD0C2D" w:rsidR="000F43C7" w:rsidRDefault="00962B93" w:rsidP="003814FD">
      <w:r>
        <w:t xml:space="preserve">O atributo </w:t>
      </w:r>
      <w:r w:rsidR="00011C84">
        <w:t>“</w:t>
      </w:r>
      <w:proofErr w:type="spellStart"/>
      <w:r>
        <w:t>m_components</w:t>
      </w:r>
      <w:proofErr w:type="spellEnd"/>
      <w:r w:rsidR="00011C84">
        <w:t>”</w:t>
      </w:r>
      <w:r>
        <w:t xml:space="preserve"> é uma tabela de </w:t>
      </w:r>
      <w:proofErr w:type="spellStart"/>
      <w:r>
        <w:t>hash</w:t>
      </w:r>
      <w:proofErr w:type="spellEnd"/>
      <w:r>
        <w:t xml:space="preserve"> onde a chave é o ID do componente e o valor é o </w:t>
      </w:r>
      <w:proofErr w:type="spellStart"/>
      <w:r>
        <w:t>ComponentArray</w:t>
      </w:r>
      <w:proofErr w:type="spellEnd"/>
      <w:r w:rsidR="00200343">
        <w:t>*. Desta forma é possível o array correspondente a um determinado componente</w:t>
      </w:r>
      <w:r w:rsidR="00134109">
        <w:t xml:space="preserve">. Referindo à tabela </w:t>
      </w:r>
      <w:r w:rsidR="00566BFF">
        <w:t xml:space="preserve">de componentes </w:t>
      </w:r>
      <w:r w:rsidR="00134109">
        <w:t>da secçã</w:t>
      </w:r>
      <w:r w:rsidR="00566BFF">
        <w:t>o</w:t>
      </w:r>
      <w:r w:rsidR="00134109">
        <w:t xml:space="preserve"> </w:t>
      </w:r>
      <w:r w:rsidR="00134109">
        <w:fldChar w:fldCharType="begin"/>
      </w:r>
      <w:r w:rsidR="00134109">
        <w:instrText xml:space="preserve"> REF _Ref76912428 \r \h </w:instrText>
      </w:r>
      <w:r w:rsidR="00134109">
        <w:fldChar w:fldCharType="separate"/>
      </w:r>
      <w:r w:rsidR="00134109">
        <w:t>3.3.2.1</w:t>
      </w:r>
      <w:r w:rsidR="00134109">
        <w:fldChar w:fldCharType="end"/>
      </w:r>
      <w:r w:rsidR="00566BFF">
        <w:t xml:space="preserve">, teríamos a chave 0 que correspondia </w:t>
      </w:r>
      <w:r w:rsidR="005B6A3D">
        <w:t>ao array de componentes de posições (</w:t>
      </w:r>
      <w:proofErr w:type="spellStart"/>
      <w:r w:rsidR="005B6A3D" w:rsidRPr="005B6A3D">
        <w:rPr>
          <w:rFonts w:ascii="Consolas" w:hAnsi="Consolas"/>
        </w:rPr>
        <w:t>ComponentArray</w:t>
      </w:r>
      <w:proofErr w:type="spellEnd"/>
      <w:r w:rsidR="005B6A3D" w:rsidRPr="005B6A3D">
        <w:rPr>
          <w:rFonts w:ascii="Consolas" w:hAnsi="Consolas"/>
        </w:rPr>
        <w:t>&lt;Position&gt;*</w:t>
      </w:r>
      <w:r w:rsidR="005B6A3D">
        <w:t>).</w:t>
      </w:r>
    </w:p>
    <w:p w14:paraId="2ED0A265" w14:textId="7E430B72" w:rsidR="005B6A3D" w:rsidRDefault="005B6A3D" w:rsidP="003814FD">
      <w:r>
        <w:t xml:space="preserve">Por fim o </w:t>
      </w:r>
      <w:r w:rsidR="00011C84">
        <w:t>último</w:t>
      </w:r>
      <w:r>
        <w:t xml:space="preserve"> atributo </w:t>
      </w:r>
      <w:r w:rsidR="00011C84">
        <w:t>“</w:t>
      </w:r>
      <w:proofErr w:type="spellStart"/>
      <w:r>
        <w:t>m_</w:t>
      </w:r>
      <w:r w:rsidR="00011C84">
        <w:t>entities</w:t>
      </w:r>
      <w:proofErr w:type="spellEnd"/>
      <w:r w:rsidR="00011C84">
        <w:t>” é um array de referências para as entidades</w:t>
      </w:r>
      <w:r w:rsidR="005B304B">
        <w:t xml:space="preserve">. Como Archetype tem o poder de alterar os atributos das Entidades é necessário guardar </w:t>
      </w:r>
      <w:r w:rsidR="005B304B">
        <w:lastRenderedPageBreak/>
        <w:t xml:space="preserve">as referências das Entidades para as alterações sejam propagadas para </w:t>
      </w:r>
      <w:r w:rsidR="006160BF">
        <w:t>todos o que têm uma referência para a mesma Entidade.</w:t>
      </w:r>
    </w:p>
    <w:p w14:paraId="28735E23" w14:textId="77777777" w:rsidR="00EC479D" w:rsidRDefault="00EC479D" w:rsidP="003814FD"/>
    <w:p w14:paraId="15A8FD96" w14:textId="62F1CE8C" w:rsidR="008C364D" w:rsidRDefault="008C364D" w:rsidP="008C364D">
      <w:pPr>
        <w:pStyle w:val="Heading4"/>
      </w:pPr>
      <w:r>
        <w:t>System</w:t>
      </w:r>
    </w:p>
    <w:p w14:paraId="65166CF6" w14:textId="792BC6C6" w:rsidR="008C364D" w:rsidRDefault="0086511B" w:rsidP="008C364D">
      <w:r>
        <w:t>Os Sistemas são responsáveis por processar um conjunto de componentes que são do interesse deles. Por exemplo, um Sistema gravitacional poderia estar interessado nos componentes de Posição e Gravidade</w:t>
      </w:r>
      <w:r w:rsidR="00B45481">
        <w:t xml:space="preserve"> fazendo assim aplicar a gravidade a todas as Entidades. </w:t>
      </w:r>
      <w:r w:rsidR="00026E20">
        <w:t>A implementação deste sistema é feita da seguinte forma:</w:t>
      </w:r>
    </w:p>
    <w:p w14:paraId="7D7BBDF6" w14:textId="3EE751C3" w:rsidR="00026E20" w:rsidRPr="000372BA" w:rsidRDefault="00026E20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0372BA">
        <w:rPr>
          <w:rFonts w:ascii="Consolas" w:hAnsi="Consolas"/>
        </w:rPr>
        <w:t>struct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GravitySystem</w:t>
      </w:r>
      <w:proofErr w:type="spellEnd"/>
      <w:r w:rsidRPr="000372BA">
        <w:rPr>
          <w:rFonts w:ascii="Consolas" w:hAnsi="Consolas"/>
        </w:rPr>
        <w:t xml:space="preserve"> </w:t>
      </w:r>
      <w:proofErr w:type="gramStart"/>
      <w:r w:rsidRPr="000372BA">
        <w:rPr>
          <w:rFonts w:ascii="Consolas" w:hAnsi="Consolas"/>
        </w:rPr>
        <w:t>final :</w:t>
      </w:r>
      <w:proofErr w:type="gram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public</w:t>
      </w:r>
      <w:proofErr w:type="spellEnd"/>
      <w:r w:rsidRPr="000372BA">
        <w:rPr>
          <w:rFonts w:ascii="Consolas" w:hAnsi="Consolas"/>
        </w:rPr>
        <w:t xml:space="preserve"> System&lt;Position, </w:t>
      </w:r>
      <w:proofErr w:type="spellStart"/>
      <w:r w:rsidRPr="000372BA">
        <w:rPr>
          <w:rFonts w:ascii="Consolas" w:hAnsi="Consolas"/>
        </w:rPr>
        <w:t>Gravity</w:t>
      </w:r>
      <w:proofErr w:type="spellEnd"/>
      <w:r w:rsidRPr="000372BA">
        <w:rPr>
          <w:rFonts w:ascii="Consolas" w:hAnsi="Consolas"/>
        </w:rPr>
        <w:t>&gt;</w:t>
      </w:r>
    </w:p>
    <w:p w14:paraId="01516110" w14:textId="77777777" w:rsidR="000372BA" w:rsidRPr="000372BA" w:rsidRDefault="00026E20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>{</w:t>
      </w:r>
    </w:p>
    <w:p w14:paraId="4B539EA4" w14:textId="059E5FD2" w:rsidR="000372BA" w:rsidRPr="000372BA" w:rsidRDefault="000372BA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 xml:space="preserve">    </w:t>
      </w:r>
      <w:proofErr w:type="spellStart"/>
      <w:r w:rsidRPr="000372BA">
        <w:rPr>
          <w:rFonts w:ascii="Consolas" w:hAnsi="Consolas"/>
        </w:rPr>
        <w:t>void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proofErr w:type="gramStart"/>
      <w:r w:rsidRPr="000372BA">
        <w:rPr>
          <w:rFonts w:ascii="Consolas" w:hAnsi="Consolas"/>
        </w:rPr>
        <w:t>update</w:t>
      </w:r>
      <w:proofErr w:type="spellEnd"/>
      <w:r w:rsidRPr="000372BA">
        <w:rPr>
          <w:rFonts w:ascii="Consolas" w:hAnsi="Consolas"/>
        </w:rPr>
        <w:t>(</w:t>
      </w:r>
      <w:proofErr w:type="spellStart"/>
      <w:proofErr w:type="gramEnd"/>
      <w:r w:rsidRPr="000372BA">
        <w:rPr>
          <w:rFonts w:ascii="Consolas" w:hAnsi="Consolas"/>
        </w:rPr>
        <w:t>const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std</w:t>
      </w:r>
      <w:proofErr w:type="spellEnd"/>
      <w:r w:rsidRPr="000372BA">
        <w:rPr>
          <w:rFonts w:ascii="Consolas" w:hAnsi="Consolas"/>
        </w:rPr>
        <w:t>::</w:t>
      </w:r>
      <w:proofErr w:type="spellStart"/>
      <w:r w:rsidRPr="000372BA">
        <w:rPr>
          <w:rFonts w:ascii="Consolas" w:hAnsi="Consolas"/>
        </w:rPr>
        <w:t>vector</w:t>
      </w:r>
      <w:proofErr w:type="spellEnd"/>
      <w:r w:rsidRPr="000372BA">
        <w:rPr>
          <w:rFonts w:ascii="Consolas" w:hAnsi="Consolas"/>
        </w:rPr>
        <w:t>&lt;</w:t>
      </w:r>
      <w:proofErr w:type="spellStart"/>
      <w:r w:rsidRPr="000372BA">
        <w:rPr>
          <w:rFonts w:ascii="Consolas" w:hAnsi="Consolas"/>
        </w:rPr>
        <w:t>ArchetypePtr</w:t>
      </w:r>
      <w:proofErr w:type="spellEnd"/>
      <w:r w:rsidRPr="000372BA">
        <w:rPr>
          <w:rFonts w:ascii="Consolas" w:hAnsi="Consolas"/>
        </w:rPr>
        <w:t>&gt; &amp;</w:t>
      </w:r>
      <w:proofErr w:type="spellStart"/>
      <w:r w:rsidRPr="000372BA">
        <w:rPr>
          <w:rFonts w:ascii="Consolas" w:hAnsi="Consolas"/>
        </w:rPr>
        <w:t>archetypes</w:t>
      </w:r>
      <w:proofErr w:type="spellEnd"/>
      <w:r w:rsidRPr="000372BA">
        <w:rPr>
          <w:rFonts w:ascii="Consolas" w:hAnsi="Consolas"/>
        </w:rPr>
        <w:t xml:space="preserve">) </w:t>
      </w:r>
      <w:proofErr w:type="spellStart"/>
      <w:r w:rsidRPr="000372BA">
        <w:rPr>
          <w:rFonts w:ascii="Consolas" w:hAnsi="Consolas"/>
        </w:rPr>
        <w:t>override</w:t>
      </w:r>
      <w:proofErr w:type="spellEnd"/>
      <w:r w:rsidR="00CD557F">
        <w:rPr>
          <w:rFonts w:ascii="Consolas" w:hAnsi="Consolas"/>
        </w:rPr>
        <w:t>;</w:t>
      </w:r>
    </w:p>
    <w:p w14:paraId="61F9D5E3" w14:textId="3C8F83D8" w:rsidR="000372BA" w:rsidRPr="000372BA" w:rsidRDefault="000372BA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 xml:space="preserve">    </w:t>
      </w:r>
      <w:proofErr w:type="spellStart"/>
      <w:r w:rsidRPr="000372BA">
        <w:rPr>
          <w:rFonts w:ascii="Consolas" w:hAnsi="Consolas"/>
        </w:rPr>
        <w:t>void</w:t>
      </w:r>
      <w:proofErr w:type="spellEnd"/>
      <w:r w:rsidRPr="000372BA">
        <w:rPr>
          <w:rFonts w:ascii="Consolas" w:hAnsi="Consolas"/>
        </w:rPr>
        <w:t xml:space="preserve"> </w:t>
      </w:r>
      <w:proofErr w:type="gramStart"/>
      <w:r w:rsidRPr="000372BA">
        <w:rPr>
          <w:rFonts w:ascii="Consolas" w:hAnsi="Consolas"/>
        </w:rPr>
        <w:t>render(</w:t>
      </w:r>
      <w:proofErr w:type="spellStart"/>
      <w:proofErr w:type="gramEnd"/>
      <w:r w:rsidRPr="000372BA">
        <w:rPr>
          <w:rFonts w:ascii="Consolas" w:hAnsi="Consolas"/>
        </w:rPr>
        <w:t>const</w:t>
      </w:r>
      <w:proofErr w:type="spellEnd"/>
      <w:r w:rsidRPr="000372BA">
        <w:rPr>
          <w:rFonts w:ascii="Consolas" w:hAnsi="Consolas"/>
        </w:rPr>
        <w:t xml:space="preserve"> </w:t>
      </w:r>
      <w:proofErr w:type="spellStart"/>
      <w:r w:rsidRPr="000372BA">
        <w:rPr>
          <w:rFonts w:ascii="Consolas" w:hAnsi="Consolas"/>
        </w:rPr>
        <w:t>std</w:t>
      </w:r>
      <w:proofErr w:type="spellEnd"/>
      <w:r w:rsidRPr="000372BA">
        <w:rPr>
          <w:rFonts w:ascii="Consolas" w:hAnsi="Consolas"/>
        </w:rPr>
        <w:t>::</w:t>
      </w:r>
      <w:proofErr w:type="spellStart"/>
      <w:r w:rsidRPr="000372BA">
        <w:rPr>
          <w:rFonts w:ascii="Consolas" w:hAnsi="Consolas"/>
        </w:rPr>
        <w:t>vector</w:t>
      </w:r>
      <w:proofErr w:type="spellEnd"/>
      <w:r w:rsidRPr="000372BA">
        <w:rPr>
          <w:rFonts w:ascii="Consolas" w:hAnsi="Consolas"/>
        </w:rPr>
        <w:t>&lt;</w:t>
      </w:r>
      <w:proofErr w:type="spellStart"/>
      <w:r w:rsidRPr="000372BA">
        <w:rPr>
          <w:rFonts w:ascii="Consolas" w:hAnsi="Consolas"/>
        </w:rPr>
        <w:t>ArchetypePtr</w:t>
      </w:r>
      <w:proofErr w:type="spellEnd"/>
      <w:r w:rsidRPr="000372BA">
        <w:rPr>
          <w:rFonts w:ascii="Consolas" w:hAnsi="Consolas"/>
        </w:rPr>
        <w:t>&gt; &amp;</w:t>
      </w:r>
      <w:proofErr w:type="spellStart"/>
      <w:r w:rsidRPr="000372BA">
        <w:rPr>
          <w:rFonts w:ascii="Consolas" w:hAnsi="Consolas"/>
        </w:rPr>
        <w:t>archetypes</w:t>
      </w:r>
      <w:proofErr w:type="spellEnd"/>
      <w:r w:rsidRPr="000372BA">
        <w:rPr>
          <w:rFonts w:ascii="Consolas" w:hAnsi="Consolas"/>
        </w:rPr>
        <w:t xml:space="preserve">) </w:t>
      </w:r>
      <w:proofErr w:type="spellStart"/>
      <w:r w:rsidRPr="000372BA">
        <w:rPr>
          <w:rFonts w:ascii="Consolas" w:hAnsi="Consolas"/>
        </w:rPr>
        <w:t>override</w:t>
      </w:r>
      <w:proofErr w:type="spellEnd"/>
      <w:r w:rsidR="00CD557F">
        <w:rPr>
          <w:rFonts w:ascii="Consolas" w:hAnsi="Consolas"/>
        </w:rPr>
        <w:t>;</w:t>
      </w:r>
    </w:p>
    <w:p w14:paraId="531695E8" w14:textId="1FC53D26" w:rsidR="00026E20" w:rsidRPr="000372BA" w:rsidRDefault="00026E20" w:rsidP="000372B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372BA">
        <w:rPr>
          <w:rFonts w:ascii="Consolas" w:hAnsi="Consolas"/>
        </w:rPr>
        <w:t>}</w:t>
      </w:r>
      <w:r w:rsidR="000372BA" w:rsidRPr="000372BA">
        <w:rPr>
          <w:rFonts w:ascii="Consolas" w:hAnsi="Consolas"/>
        </w:rPr>
        <w:t>;</w:t>
      </w:r>
    </w:p>
    <w:p w14:paraId="3EAD11B3" w14:textId="019309E4" w:rsidR="000372BA" w:rsidRDefault="00976F53" w:rsidP="000372BA">
      <w:r>
        <w:t xml:space="preserve">Existem dois aspetos a ter em conta aqui. Primeiro um sistema tem que herdade da class </w:t>
      </w:r>
      <w:r w:rsidRPr="0098527C">
        <w:rPr>
          <w:rFonts w:ascii="Consolas" w:hAnsi="Consolas"/>
        </w:rPr>
        <w:t>System</w:t>
      </w:r>
      <w:r>
        <w:t xml:space="preserve"> e ao fazer isso tem que indicar quais são os componentes a que está interessado em processar.</w:t>
      </w:r>
    </w:p>
    <w:p w14:paraId="4C117CAB" w14:textId="628D3B41" w:rsidR="006B0788" w:rsidRDefault="006B0788" w:rsidP="000372BA">
      <w:r>
        <w:t>Depois tem que reescrever dois métodos (</w:t>
      </w:r>
      <w:proofErr w:type="spellStart"/>
      <w:r w:rsidRPr="0098527C">
        <w:rPr>
          <w:rFonts w:ascii="Consolas" w:hAnsi="Consolas"/>
        </w:rPr>
        <w:t>update</w:t>
      </w:r>
      <w:proofErr w:type="spellEnd"/>
      <w:r>
        <w:t xml:space="preserve"> e </w:t>
      </w:r>
      <w:r w:rsidRPr="0098527C">
        <w:rPr>
          <w:rFonts w:ascii="Consolas" w:hAnsi="Consolas"/>
        </w:rPr>
        <w:t>render</w:t>
      </w:r>
      <w:r>
        <w:t xml:space="preserve">) cujo seu argumento são todos os Archetypes que têm os componentes </w:t>
      </w:r>
      <w:r w:rsidR="0098527C">
        <w:t>a que o sistema está interessado.</w:t>
      </w:r>
    </w:p>
    <w:p w14:paraId="3CEB642D" w14:textId="1451198D" w:rsidR="00C25B3F" w:rsidRDefault="00365954" w:rsidP="000372BA">
      <w:r>
        <w:t xml:space="preserve">É de notar que a classe </w:t>
      </w:r>
      <w:r w:rsidRPr="005E3168">
        <w:rPr>
          <w:rFonts w:ascii="Consolas" w:hAnsi="Consolas"/>
        </w:rPr>
        <w:t>System</w:t>
      </w:r>
      <w:r>
        <w:t xml:space="preserve"> é também uma class </w:t>
      </w:r>
      <w:proofErr w:type="spellStart"/>
      <w:r>
        <w:t>template</w:t>
      </w:r>
      <w:proofErr w:type="spellEnd"/>
      <w:r>
        <w:t xml:space="preserve"> o que significa que também ela tem uma classe base </w:t>
      </w:r>
      <w:proofErr w:type="spellStart"/>
      <w:r w:rsidRPr="005E3168">
        <w:rPr>
          <w:rFonts w:ascii="Consolas" w:hAnsi="Consolas"/>
        </w:rPr>
        <w:t>ISystem</w:t>
      </w:r>
      <w:proofErr w:type="spellEnd"/>
      <w:r>
        <w:t xml:space="preserve"> pelos mesmos motivos que </w:t>
      </w:r>
      <w:r w:rsidR="005E3168">
        <w:t xml:space="preserve">a classe </w:t>
      </w:r>
      <w:proofErr w:type="spellStart"/>
      <w:r w:rsidR="005E3168" w:rsidRPr="005E3168">
        <w:rPr>
          <w:rFonts w:ascii="Consolas" w:hAnsi="Consolas"/>
        </w:rPr>
        <w:t>ComponentArray</w:t>
      </w:r>
      <w:proofErr w:type="spellEnd"/>
      <w:r w:rsidR="005E3168">
        <w:t>.</w:t>
      </w:r>
      <w:r w:rsidR="0074540A">
        <w:t xml:space="preserve"> A </w:t>
      </w:r>
      <w:r w:rsidR="00C25B3F">
        <w:t xml:space="preserve">class System é </w:t>
      </w:r>
      <w:proofErr w:type="spellStart"/>
      <w:r w:rsidR="00C25B3F">
        <w:t>defenida</w:t>
      </w:r>
      <w:proofErr w:type="spellEnd"/>
      <w:r w:rsidR="00C25B3F">
        <w:t xml:space="preserve"> da seguinte forma:</w:t>
      </w:r>
    </w:p>
    <w:p w14:paraId="6A4F8535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C25B3F">
        <w:rPr>
          <w:rFonts w:ascii="Consolas" w:hAnsi="Consolas"/>
        </w:rPr>
        <w:t>template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typename</w:t>
      </w:r>
      <w:proofErr w:type="spellEnd"/>
      <w:r w:rsidRPr="00C25B3F">
        <w:rPr>
          <w:rFonts w:ascii="Consolas" w:hAnsi="Consolas"/>
        </w:rPr>
        <w:t xml:space="preserve"> ...</w:t>
      </w:r>
      <w:proofErr w:type="spellStart"/>
      <w:r w:rsidRPr="00C25B3F">
        <w:rPr>
          <w:rFonts w:ascii="Consolas" w:hAnsi="Consolas"/>
        </w:rPr>
        <w:t>Queries</w:t>
      </w:r>
      <w:proofErr w:type="spellEnd"/>
      <w:r w:rsidRPr="00C25B3F">
        <w:rPr>
          <w:rFonts w:ascii="Consolas" w:hAnsi="Consolas"/>
        </w:rPr>
        <w:t>&gt;</w:t>
      </w:r>
    </w:p>
    <w:p w14:paraId="07B63D24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C25B3F">
        <w:rPr>
          <w:rFonts w:ascii="Consolas" w:hAnsi="Consolas"/>
        </w:rPr>
        <w:t>struct</w:t>
      </w:r>
      <w:proofErr w:type="spellEnd"/>
      <w:r w:rsidRPr="00C25B3F">
        <w:rPr>
          <w:rFonts w:ascii="Consolas" w:hAnsi="Consolas"/>
        </w:rPr>
        <w:t xml:space="preserve"> </w:t>
      </w:r>
      <w:proofErr w:type="gramStart"/>
      <w:r w:rsidRPr="00C25B3F">
        <w:rPr>
          <w:rFonts w:ascii="Consolas" w:hAnsi="Consolas"/>
        </w:rPr>
        <w:t>System :</w:t>
      </w:r>
      <w:proofErr w:type="gram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public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ISystem</w:t>
      </w:r>
      <w:proofErr w:type="spellEnd"/>
    </w:p>
    <w:p w14:paraId="75543D5B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>{</w:t>
      </w:r>
    </w:p>
    <w:p w14:paraId="3BC2BD80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ab/>
      </w:r>
      <w:proofErr w:type="gramStart"/>
      <w:r w:rsidRPr="00C25B3F">
        <w:rPr>
          <w:rFonts w:ascii="Consolas" w:hAnsi="Consolas"/>
        </w:rPr>
        <w:t>System(</w:t>
      </w:r>
      <w:proofErr w:type="gramEnd"/>
      <w:r w:rsidRPr="00C25B3F">
        <w:rPr>
          <w:rFonts w:ascii="Consolas" w:hAnsi="Consolas"/>
        </w:rPr>
        <w:t xml:space="preserve">) : </w:t>
      </w:r>
      <w:proofErr w:type="spellStart"/>
      <w:r w:rsidRPr="00C25B3F">
        <w:rPr>
          <w:rFonts w:ascii="Consolas" w:hAnsi="Consolas"/>
        </w:rPr>
        <w:t>ISystem</w:t>
      </w:r>
      <w:proofErr w:type="spellEnd"/>
      <w:r w:rsidRPr="00C25B3F">
        <w:rPr>
          <w:rFonts w:ascii="Consolas" w:hAnsi="Consolas"/>
        </w:rPr>
        <w:t>(</w:t>
      </w:r>
      <w:proofErr w:type="spellStart"/>
      <w:r w:rsidRPr="00C25B3F">
        <w:rPr>
          <w:rFonts w:ascii="Consolas" w:hAnsi="Consolas"/>
        </w:rPr>
        <w:t>genSignature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Queries</w:t>
      </w:r>
      <w:proofErr w:type="spellEnd"/>
      <w:r w:rsidRPr="00C25B3F">
        <w:rPr>
          <w:rFonts w:ascii="Consolas" w:hAnsi="Consolas"/>
        </w:rPr>
        <w:t>...&gt;()) {}</w:t>
      </w:r>
    </w:p>
    <w:p w14:paraId="38ECB1A4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ab/>
        <w:t>virtual ~</w:t>
      </w:r>
      <w:proofErr w:type="gramStart"/>
      <w:r w:rsidRPr="00C25B3F">
        <w:rPr>
          <w:rFonts w:ascii="Consolas" w:hAnsi="Consolas"/>
        </w:rPr>
        <w:t>System(</w:t>
      </w:r>
      <w:proofErr w:type="gramEnd"/>
      <w:r w:rsidRPr="00C25B3F">
        <w:rPr>
          <w:rFonts w:ascii="Consolas" w:hAnsi="Consolas"/>
        </w:rPr>
        <w:t>) {}</w:t>
      </w:r>
    </w:p>
    <w:p w14:paraId="6B67A7C2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029BACC0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ab/>
        <w:t xml:space="preserve">virtual </w:t>
      </w:r>
      <w:proofErr w:type="spellStart"/>
      <w:r w:rsidRPr="00C25B3F">
        <w:rPr>
          <w:rFonts w:ascii="Consolas" w:hAnsi="Consolas"/>
        </w:rPr>
        <w:t>void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proofErr w:type="gramStart"/>
      <w:r w:rsidRPr="00C25B3F">
        <w:rPr>
          <w:rFonts w:ascii="Consolas" w:hAnsi="Consolas"/>
        </w:rPr>
        <w:t>update</w:t>
      </w:r>
      <w:proofErr w:type="spellEnd"/>
      <w:r w:rsidRPr="00C25B3F">
        <w:rPr>
          <w:rFonts w:ascii="Consolas" w:hAnsi="Consolas"/>
        </w:rPr>
        <w:t>(</w:t>
      </w:r>
      <w:proofErr w:type="spellStart"/>
      <w:proofErr w:type="gramEnd"/>
      <w:r w:rsidRPr="00C25B3F">
        <w:rPr>
          <w:rFonts w:ascii="Consolas" w:hAnsi="Consolas"/>
        </w:rPr>
        <w:t>const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std</w:t>
      </w:r>
      <w:proofErr w:type="spellEnd"/>
      <w:r w:rsidRPr="00C25B3F">
        <w:rPr>
          <w:rFonts w:ascii="Consolas" w:hAnsi="Consolas"/>
        </w:rPr>
        <w:t>::</w:t>
      </w:r>
      <w:proofErr w:type="spellStart"/>
      <w:r w:rsidRPr="00C25B3F">
        <w:rPr>
          <w:rFonts w:ascii="Consolas" w:hAnsi="Consolas"/>
        </w:rPr>
        <w:t>vector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ArchetypePtr</w:t>
      </w:r>
      <w:proofErr w:type="spellEnd"/>
      <w:r w:rsidRPr="00C25B3F">
        <w:rPr>
          <w:rFonts w:ascii="Consolas" w:hAnsi="Consolas"/>
        </w:rPr>
        <w:t>&gt; &amp;</w:t>
      </w:r>
      <w:proofErr w:type="spellStart"/>
      <w:r w:rsidRPr="00C25B3F">
        <w:rPr>
          <w:rFonts w:ascii="Consolas" w:hAnsi="Consolas"/>
        </w:rPr>
        <w:t>archtypes</w:t>
      </w:r>
      <w:proofErr w:type="spellEnd"/>
      <w:r w:rsidRPr="00C25B3F">
        <w:rPr>
          <w:rFonts w:ascii="Consolas" w:hAnsi="Consolas"/>
        </w:rPr>
        <w:t>) = 0;</w:t>
      </w:r>
    </w:p>
    <w:p w14:paraId="293EEB30" w14:textId="77777777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lastRenderedPageBreak/>
        <w:tab/>
        <w:t xml:space="preserve">virtual </w:t>
      </w:r>
      <w:proofErr w:type="spellStart"/>
      <w:r w:rsidRPr="00C25B3F">
        <w:rPr>
          <w:rFonts w:ascii="Consolas" w:hAnsi="Consolas"/>
        </w:rPr>
        <w:t>void</w:t>
      </w:r>
      <w:proofErr w:type="spellEnd"/>
      <w:r w:rsidRPr="00C25B3F">
        <w:rPr>
          <w:rFonts w:ascii="Consolas" w:hAnsi="Consolas"/>
        </w:rPr>
        <w:t xml:space="preserve"> </w:t>
      </w:r>
      <w:proofErr w:type="gramStart"/>
      <w:r w:rsidRPr="00C25B3F">
        <w:rPr>
          <w:rFonts w:ascii="Consolas" w:hAnsi="Consolas"/>
        </w:rPr>
        <w:t>render(</w:t>
      </w:r>
      <w:proofErr w:type="spellStart"/>
      <w:proofErr w:type="gramEnd"/>
      <w:r w:rsidRPr="00C25B3F">
        <w:rPr>
          <w:rFonts w:ascii="Consolas" w:hAnsi="Consolas"/>
        </w:rPr>
        <w:t>const</w:t>
      </w:r>
      <w:proofErr w:type="spellEnd"/>
      <w:r w:rsidRPr="00C25B3F">
        <w:rPr>
          <w:rFonts w:ascii="Consolas" w:hAnsi="Consolas"/>
        </w:rPr>
        <w:t xml:space="preserve"> </w:t>
      </w:r>
      <w:proofErr w:type="spellStart"/>
      <w:r w:rsidRPr="00C25B3F">
        <w:rPr>
          <w:rFonts w:ascii="Consolas" w:hAnsi="Consolas"/>
        </w:rPr>
        <w:t>std</w:t>
      </w:r>
      <w:proofErr w:type="spellEnd"/>
      <w:r w:rsidRPr="00C25B3F">
        <w:rPr>
          <w:rFonts w:ascii="Consolas" w:hAnsi="Consolas"/>
        </w:rPr>
        <w:t>::</w:t>
      </w:r>
      <w:proofErr w:type="spellStart"/>
      <w:r w:rsidRPr="00C25B3F">
        <w:rPr>
          <w:rFonts w:ascii="Consolas" w:hAnsi="Consolas"/>
        </w:rPr>
        <w:t>vector</w:t>
      </w:r>
      <w:proofErr w:type="spellEnd"/>
      <w:r w:rsidRPr="00C25B3F">
        <w:rPr>
          <w:rFonts w:ascii="Consolas" w:hAnsi="Consolas"/>
        </w:rPr>
        <w:t>&lt;</w:t>
      </w:r>
      <w:proofErr w:type="spellStart"/>
      <w:r w:rsidRPr="00C25B3F">
        <w:rPr>
          <w:rFonts w:ascii="Consolas" w:hAnsi="Consolas"/>
        </w:rPr>
        <w:t>ArchetypePtr</w:t>
      </w:r>
      <w:proofErr w:type="spellEnd"/>
      <w:r w:rsidRPr="00C25B3F">
        <w:rPr>
          <w:rFonts w:ascii="Consolas" w:hAnsi="Consolas"/>
        </w:rPr>
        <w:t>&gt; &amp;</w:t>
      </w:r>
      <w:proofErr w:type="spellStart"/>
      <w:r w:rsidRPr="00C25B3F">
        <w:rPr>
          <w:rFonts w:ascii="Consolas" w:hAnsi="Consolas"/>
        </w:rPr>
        <w:t>archtypes</w:t>
      </w:r>
      <w:proofErr w:type="spellEnd"/>
      <w:r w:rsidRPr="00C25B3F">
        <w:rPr>
          <w:rFonts w:ascii="Consolas" w:hAnsi="Consolas"/>
        </w:rPr>
        <w:t>) = 0;</w:t>
      </w:r>
    </w:p>
    <w:p w14:paraId="10EC7BB2" w14:textId="6DD15512" w:rsidR="00C25B3F" w:rsidRPr="00C25B3F" w:rsidRDefault="00C25B3F" w:rsidP="00C25B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C25B3F">
        <w:rPr>
          <w:rFonts w:ascii="Consolas" w:hAnsi="Consolas"/>
        </w:rPr>
        <w:t>};</w:t>
      </w:r>
    </w:p>
    <w:p w14:paraId="05E27315" w14:textId="0420EF4B" w:rsidR="000372BA" w:rsidRDefault="00F61263" w:rsidP="000372BA">
      <w:r>
        <w:t xml:space="preserve">Os dois métodos são métodos abstratos o que significa que têm que ser implementados por quem herda desta class. Para além disso a classe herda de </w:t>
      </w:r>
      <w:proofErr w:type="spellStart"/>
      <w:r w:rsidRPr="0013336F">
        <w:rPr>
          <w:rFonts w:ascii="Consolas" w:hAnsi="Consolas"/>
        </w:rPr>
        <w:t>ISystem</w:t>
      </w:r>
      <w:proofErr w:type="spellEnd"/>
      <w:r>
        <w:t xml:space="preserve"> e ao </w:t>
      </w:r>
      <w:r w:rsidR="0013336F">
        <w:t>chamar o construtor da classe gera uma Signature com base nos componentes interessados.</w:t>
      </w:r>
      <w:r w:rsidR="0001297C">
        <w:t xml:space="preserve"> A classe </w:t>
      </w:r>
      <w:proofErr w:type="spellStart"/>
      <w:r w:rsidR="0001297C" w:rsidRPr="0001297C">
        <w:rPr>
          <w:rFonts w:ascii="Consolas" w:hAnsi="Consolas"/>
        </w:rPr>
        <w:t>ISystem</w:t>
      </w:r>
      <w:proofErr w:type="spellEnd"/>
      <w:r w:rsidR="0001297C">
        <w:t xml:space="preserve"> é definida da seguinte forma:</w:t>
      </w:r>
    </w:p>
    <w:p w14:paraId="2511F12F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01297C">
        <w:rPr>
          <w:rFonts w:ascii="Consolas" w:hAnsi="Consolas"/>
        </w:rPr>
        <w:t>struct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ISystem</w:t>
      </w:r>
      <w:proofErr w:type="spellEnd"/>
    </w:p>
    <w:p w14:paraId="3C5E548B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>{</w:t>
      </w:r>
    </w:p>
    <w:p w14:paraId="09DE2261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</w:r>
      <w:proofErr w:type="spellStart"/>
      <w:proofErr w:type="gramStart"/>
      <w:r w:rsidRPr="0001297C">
        <w:rPr>
          <w:rFonts w:ascii="Consolas" w:hAnsi="Consolas"/>
        </w:rPr>
        <w:t>ISystem</w:t>
      </w:r>
      <w:proofErr w:type="spellEnd"/>
      <w:r w:rsidRPr="0001297C">
        <w:rPr>
          <w:rFonts w:ascii="Consolas" w:hAnsi="Consolas"/>
        </w:rPr>
        <w:t>(</w:t>
      </w:r>
      <w:proofErr w:type="gramEnd"/>
      <w:r w:rsidRPr="0001297C">
        <w:rPr>
          <w:rFonts w:ascii="Consolas" w:hAnsi="Consolas"/>
        </w:rPr>
        <w:t xml:space="preserve">Signature s) : </w:t>
      </w:r>
      <w:proofErr w:type="spellStart"/>
      <w:r w:rsidRPr="0001297C">
        <w:rPr>
          <w:rFonts w:ascii="Consolas" w:hAnsi="Consolas"/>
        </w:rPr>
        <w:t>signature</w:t>
      </w:r>
      <w:proofErr w:type="spellEnd"/>
      <w:r w:rsidRPr="0001297C">
        <w:rPr>
          <w:rFonts w:ascii="Consolas" w:hAnsi="Consolas"/>
        </w:rPr>
        <w:t>(s) {}</w:t>
      </w:r>
    </w:p>
    <w:p w14:paraId="29D99A76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>virtual ~</w:t>
      </w:r>
      <w:proofErr w:type="spellStart"/>
      <w:proofErr w:type="gramStart"/>
      <w:r w:rsidRPr="0001297C">
        <w:rPr>
          <w:rFonts w:ascii="Consolas" w:hAnsi="Consolas"/>
        </w:rPr>
        <w:t>ISystem</w:t>
      </w:r>
      <w:proofErr w:type="spellEnd"/>
      <w:r w:rsidRPr="0001297C">
        <w:rPr>
          <w:rFonts w:ascii="Consolas" w:hAnsi="Consolas"/>
        </w:rPr>
        <w:t>(</w:t>
      </w:r>
      <w:proofErr w:type="gramEnd"/>
      <w:r w:rsidRPr="0001297C">
        <w:rPr>
          <w:rFonts w:ascii="Consolas" w:hAnsi="Consolas"/>
        </w:rPr>
        <w:t>) {}</w:t>
      </w:r>
    </w:p>
    <w:p w14:paraId="1C0775B0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 xml:space="preserve">virtual </w:t>
      </w:r>
      <w:proofErr w:type="spellStart"/>
      <w:r w:rsidRPr="0001297C">
        <w:rPr>
          <w:rFonts w:ascii="Consolas" w:hAnsi="Consolas"/>
        </w:rPr>
        <w:t>void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proofErr w:type="gramStart"/>
      <w:r w:rsidRPr="0001297C">
        <w:rPr>
          <w:rFonts w:ascii="Consolas" w:hAnsi="Consolas"/>
        </w:rPr>
        <w:t>update</w:t>
      </w:r>
      <w:proofErr w:type="spellEnd"/>
      <w:r w:rsidRPr="0001297C">
        <w:rPr>
          <w:rFonts w:ascii="Consolas" w:hAnsi="Consolas"/>
        </w:rPr>
        <w:t>(</w:t>
      </w:r>
      <w:proofErr w:type="spellStart"/>
      <w:proofErr w:type="gramEnd"/>
      <w:r w:rsidRPr="0001297C">
        <w:rPr>
          <w:rFonts w:ascii="Consolas" w:hAnsi="Consolas"/>
        </w:rPr>
        <w:t>const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std</w:t>
      </w:r>
      <w:proofErr w:type="spellEnd"/>
      <w:r w:rsidRPr="0001297C">
        <w:rPr>
          <w:rFonts w:ascii="Consolas" w:hAnsi="Consolas"/>
        </w:rPr>
        <w:t>::</w:t>
      </w:r>
      <w:proofErr w:type="spellStart"/>
      <w:r w:rsidRPr="0001297C">
        <w:rPr>
          <w:rFonts w:ascii="Consolas" w:hAnsi="Consolas"/>
        </w:rPr>
        <w:t>vector</w:t>
      </w:r>
      <w:proofErr w:type="spellEnd"/>
      <w:r w:rsidRPr="0001297C">
        <w:rPr>
          <w:rFonts w:ascii="Consolas" w:hAnsi="Consolas"/>
        </w:rPr>
        <w:t>&lt;</w:t>
      </w:r>
      <w:proofErr w:type="spellStart"/>
      <w:r w:rsidRPr="0001297C">
        <w:rPr>
          <w:rFonts w:ascii="Consolas" w:hAnsi="Consolas"/>
        </w:rPr>
        <w:t>ArchetypePtr</w:t>
      </w:r>
      <w:proofErr w:type="spellEnd"/>
      <w:r w:rsidRPr="0001297C">
        <w:rPr>
          <w:rFonts w:ascii="Consolas" w:hAnsi="Consolas"/>
        </w:rPr>
        <w:t>&gt; &amp;</w:t>
      </w:r>
      <w:proofErr w:type="spellStart"/>
      <w:r w:rsidRPr="0001297C">
        <w:rPr>
          <w:rFonts w:ascii="Consolas" w:hAnsi="Consolas"/>
        </w:rPr>
        <w:t>archtypes</w:t>
      </w:r>
      <w:proofErr w:type="spellEnd"/>
      <w:r w:rsidRPr="0001297C">
        <w:rPr>
          <w:rFonts w:ascii="Consolas" w:hAnsi="Consolas"/>
        </w:rPr>
        <w:t>) = 0;</w:t>
      </w:r>
    </w:p>
    <w:p w14:paraId="16E8CF51" w14:textId="5948D644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 xml:space="preserve">virtual </w:t>
      </w:r>
      <w:proofErr w:type="spellStart"/>
      <w:r w:rsidRPr="0001297C">
        <w:rPr>
          <w:rFonts w:ascii="Consolas" w:hAnsi="Consolas"/>
        </w:rPr>
        <w:t>void</w:t>
      </w:r>
      <w:proofErr w:type="spellEnd"/>
      <w:r w:rsidRPr="0001297C">
        <w:rPr>
          <w:rFonts w:ascii="Consolas" w:hAnsi="Consolas"/>
        </w:rPr>
        <w:t xml:space="preserve"> </w:t>
      </w:r>
      <w:proofErr w:type="gramStart"/>
      <w:r w:rsidRPr="0001297C">
        <w:rPr>
          <w:rFonts w:ascii="Consolas" w:hAnsi="Consolas"/>
        </w:rPr>
        <w:t>render(</w:t>
      </w:r>
      <w:proofErr w:type="spellStart"/>
      <w:proofErr w:type="gramEnd"/>
      <w:r w:rsidRPr="0001297C">
        <w:rPr>
          <w:rFonts w:ascii="Consolas" w:hAnsi="Consolas"/>
        </w:rPr>
        <w:t>const</w:t>
      </w:r>
      <w:proofErr w:type="spellEnd"/>
      <w:r w:rsidRPr="0001297C">
        <w:rPr>
          <w:rFonts w:ascii="Consolas" w:hAnsi="Consolas"/>
        </w:rPr>
        <w:t xml:space="preserve"> </w:t>
      </w:r>
      <w:proofErr w:type="spellStart"/>
      <w:r w:rsidRPr="0001297C">
        <w:rPr>
          <w:rFonts w:ascii="Consolas" w:hAnsi="Consolas"/>
        </w:rPr>
        <w:t>std</w:t>
      </w:r>
      <w:proofErr w:type="spellEnd"/>
      <w:r w:rsidRPr="0001297C">
        <w:rPr>
          <w:rFonts w:ascii="Consolas" w:hAnsi="Consolas"/>
        </w:rPr>
        <w:t>::</w:t>
      </w:r>
      <w:proofErr w:type="spellStart"/>
      <w:r w:rsidRPr="0001297C">
        <w:rPr>
          <w:rFonts w:ascii="Consolas" w:hAnsi="Consolas"/>
        </w:rPr>
        <w:t>vector</w:t>
      </w:r>
      <w:proofErr w:type="spellEnd"/>
      <w:r w:rsidRPr="0001297C">
        <w:rPr>
          <w:rFonts w:ascii="Consolas" w:hAnsi="Consolas"/>
        </w:rPr>
        <w:t>&lt;</w:t>
      </w:r>
      <w:proofErr w:type="spellStart"/>
      <w:r w:rsidRPr="0001297C">
        <w:rPr>
          <w:rFonts w:ascii="Consolas" w:hAnsi="Consolas"/>
        </w:rPr>
        <w:t>ArchetypePtr</w:t>
      </w:r>
      <w:proofErr w:type="spellEnd"/>
      <w:r w:rsidRPr="0001297C">
        <w:rPr>
          <w:rFonts w:ascii="Consolas" w:hAnsi="Consolas"/>
        </w:rPr>
        <w:t>&gt; &amp;</w:t>
      </w:r>
      <w:proofErr w:type="spellStart"/>
      <w:r w:rsidRPr="0001297C">
        <w:rPr>
          <w:rFonts w:ascii="Consolas" w:hAnsi="Consolas"/>
        </w:rPr>
        <w:t>archtypes</w:t>
      </w:r>
      <w:proofErr w:type="spellEnd"/>
      <w:r w:rsidRPr="0001297C">
        <w:rPr>
          <w:rFonts w:ascii="Consolas" w:hAnsi="Consolas"/>
        </w:rPr>
        <w:t>) = 0;</w:t>
      </w:r>
    </w:p>
    <w:p w14:paraId="71D5F1BE" w14:textId="1E8B5C5F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 xml:space="preserve">Signature </w:t>
      </w:r>
      <w:proofErr w:type="spellStart"/>
      <w:r w:rsidRPr="0001297C">
        <w:rPr>
          <w:rFonts w:ascii="Consolas" w:hAnsi="Consolas"/>
        </w:rPr>
        <w:t>signature</w:t>
      </w:r>
      <w:proofErr w:type="spellEnd"/>
      <w:r w:rsidRPr="0001297C">
        <w:rPr>
          <w:rFonts w:ascii="Consolas" w:hAnsi="Consolas"/>
        </w:rPr>
        <w:t>;</w:t>
      </w:r>
    </w:p>
    <w:p w14:paraId="37A7F7D7" w14:textId="77777777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ab/>
        <w:t>ECS *</w:t>
      </w:r>
      <w:proofErr w:type="spellStart"/>
      <w:proofErr w:type="gramStart"/>
      <w:r w:rsidRPr="0001297C">
        <w:rPr>
          <w:rFonts w:ascii="Consolas" w:hAnsi="Consolas"/>
        </w:rPr>
        <w:t>ecs</w:t>
      </w:r>
      <w:proofErr w:type="spellEnd"/>
      <w:r w:rsidRPr="0001297C">
        <w:rPr>
          <w:rFonts w:ascii="Consolas" w:hAnsi="Consolas"/>
        </w:rPr>
        <w:t xml:space="preserve">{ </w:t>
      </w:r>
      <w:proofErr w:type="spellStart"/>
      <w:r w:rsidRPr="0001297C">
        <w:rPr>
          <w:rFonts w:ascii="Consolas" w:hAnsi="Consolas"/>
        </w:rPr>
        <w:t>nullptr</w:t>
      </w:r>
      <w:proofErr w:type="spellEnd"/>
      <w:proofErr w:type="gramEnd"/>
      <w:r w:rsidRPr="0001297C">
        <w:rPr>
          <w:rFonts w:ascii="Consolas" w:hAnsi="Consolas"/>
        </w:rPr>
        <w:t xml:space="preserve"> };</w:t>
      </w:r>
    </w:p>
    <w:p w14:paraId="61CECA99" w14:textId="41DBC9A6" w:rsidR="0001297C" w:rsidRPr="0001297C" w:rsidRDefault="0001297C" w:rsidP="0001297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01297C">
        <w:rPr>
          <w:rFonts w:ascii="Consolas" w:hAnsi="Consolas"/>
        </w:rPr>
        <w:t>};</w:t>
      </w:r>
    </w:p>
    <w:p w14:paraId="12406289" w14:textId="18333FE3" w:rsidR="00347166" w:rsidRDefault="0001297C" w:rsidP="003814FD">
      <w:r>
        <w:t xml:space="preserve">É de notar que tem um atributo </w:t>
      </w:r>
      <w:r w:rsidR="006770E3">
        <w:t xml:space="preserve">Signature que identifica quais são os componentes a que o Sistema está interessado. Para além disso tem uma referência para uma class </w:t>
      </w:r>
      <w:r w:rsidR="006770E3" w:rsidRPr="000250BD">
        <w:rPr>
          <w:rFonts w:ascii="Consolas" w:hAnsi="Consolas"/>
        </w:rPr>
        <w:t>ECS</w:t>
      </w:r>
      <w:r w:rsidR="000250BD">
        <w:t xml:space="preserve"> que permite gerir todo o </w:t>
      </w:r>
      <w:r w:rsidR="000A3A6A">
        <w:t>mecanismo</w:t>
      </w:r>
      <w:r w:rsidR="000250BD">
        <w:t xml:space="preserve"> de Entity Component System</w:t>
      </w:r>
      <w:r w:rsidR="000A3A6A">
        <w:t xml:space="preserve"> (explicado em seguida)</w:t>
      </w:r>
      <w:r w:rsidR="000250BD">
        <w:t>.</w:t>
      </w:r>
      <w:r w:rsidR="002F4B07">
        <w:t xml:space="preserve"> Este atributo é necessário pois permite aos sistemas criar novas entidades, removê-las ou até alterar os seus componentes.</w:t>
      </w:r>
    </w:p>
    <w:p w14:paraId="6CA9D5D1" w14:textId="78262B23" w:rsidR="00F749E4" w:rsidRDefault="002F4B07" w:rsidP="006332A4">
      <w:pPr>
        <w:pStyle w:val="Heading4"/>
      </w:pPr>
      <w:r>
        <w:t>ECS</w:t>
      </w:r>
    </w:p>
    <w:p w14:paraId="6A77B17A" w14:textId="2F005E2A" w:rsidR="00651926" w:rsidRDefault="0041028C" w:rsidP="00651926">
      <w:r>
        <w:t>Esta é a classe principal através da qual se faz toda a interação com Entity Componente System. É através desta classe que se identificam os vários sistemas</w:t>
      </w:r>
      <w:r w:rsidR="00CA6719">
        <w:t>, criam-se novas entidades, associam-se componentes às entidades e removem-se as entidades.</w:t>
      </w:r>
    </w:p>
    <w:p w14:paraId="13C05776" w14:textId="60D33340" w:rsidR="00CA6719" w:rsidRDefault="001C3BA4" w:rsidP="00651926">
      <w:r>
        <w:t>Esta class tem dois atributos:</w:t>
      </w:r>
    </w:p>
    <w:p w14:paraId="4208A164" w14:textId="77777777" w:rsidR="001C3BA4" w:rsidRPr="001C3BA4" w:rsidRDefault="001C3BA4" w:rsidP="001C3B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proofErr w:type="gramStart"/>
      <w:r>
        <w:t>std</w:t>
      </w:r>
      <w:proofErr w:type="spellEnd"/>
      <w:r>
        <w:t>::</w:t>
      </w:r>
      <w:proofErr w:type="spellStart"/>
      <w:proofErr w:type="gramEnd"/>
      <w:r>
        <w:t>unordered_map</w:t>
      </w:r>
      <w:proofErr w:type="spellEnd"/>
      <w:r>
        <w:t xml:space="preserve">&lt;Signature, </w:t>
      </w:r>
      <w:proofErr w:type="spellStart"/>
      <w:r>
        <w:t>ArchetypePtr</w:t>
      </w:r>
      <w:proofErr w:type="spellEnd"/>
      <w:r>
        <w:t xml:space="preserve">&gt; </w:t>
      </w:r>
      <w:proofErr w:type="spellStart"/>
      <w:r>
        <w:t>m</w:t>
      </w:r>
      <w:r w:rsidRPr="001C3BA4">
        <w:rPr>
          <w:rFonts w:ascii="Consolas" w:hAnsi="Consolas"/>
        </w:rPr>
        <w:t>_archetypes</w:t>
      </w:r>
      <w:proofErr w:type="spellEnd"/>
      <w:r w:rsidRPr="001C3BA4">
        <w:rPr>
          <w:rFonts w:ascii="Consolas" w:hAnsi="Consolas"/>
        </w:rPr>
        <w:t>{};</w:t>
      </w:r>
    </w:p>
    <w:p w14:paraId="489F4332" w14:textId="466BA087" w:rsidR="001C3BA4" w:rsidRPr="001C3BA4" w:rsidRDefault="001C3BA4" w:rsidP="001C3BA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proofErr w:type="gramStart"/>
      <w:r w:rsidRPr="001C3BA4">
        <w:rPr>
          <w:rFonts w:ascii="Consolas" w:hAnsi="Consolas"/>
        </w:rPr>
        <w:t>std</w:t>
      </w:r>
      <w:proofErr w:type="spellEnd"/>
      <w:r w:rsidRPr="001C3BA4">
        <w:rPr>
          <w:rFonts w:ascii="Consolas" w:hAnsi="Consolas"/>
        </w:rPr>
        <w:t>::</w:t>
      </w:r>
      <w:proofErr w:type="spellStart"/>
      <w:proofErr w:type="gramEnd"/>
      <w:r w:rsidRPr="001C3BA4">
        <w:rPr>
          <w:rFonts w:ascii="Consolas" w:hAnsi="Consolas"/>
        </w:rPr>
        <w:t>vector</w:t>
      </w:r>
      <w:proofErr w:type="spellEnd"/>
      <w:r w:rsidRPr="001C3BA4">
        <w:rPr>
          <w:rFonts w:ascii="Consolas" w:hAnsi="Consolas"/>
        </w:rPr>
        <w:t>&lt;</w:t>
      </w:r>
      <w:proofErr w:type="spellStart"/>
      <w:r w:rsidRPr="001C3BA4">
        <w:rPr>
          <w:rFonts w:ascii="Consolas" w:hAnsi="Consolas"/>
        </w:rPr>
        <w:t>std</w:t>
      </w:r>
      <w:proofErr w:type="spellEnd"/>
      <w:r w:rsidRPr="001C3BA4">
        <w:rPr>
          <w:rFonts w:ascii="Consolas" w:hAnsi="Consolas"/>
        </w:rPr>
        <w:t>::</w:t>
      </w:r>
      <w:proofErr w:type="spellStart"/>
      <w:r w:rsidRPr="001C3BA4">
        <w:rPr>
          <w:rFonts w:ascii="Consolas" w:hAnsi="Consolas"/>
        </w:rPr>
        <w:t>pair</w:t>
      </w:r>
      <w:proofErr w:type="spellEnd"/>
      <w:r w:rsidRPr="001C3BA4">
        <w:rPr>
          <w:rFonts w:ascii="Consolas" w:hAnsi="Consolas"/>
        </w:rPr>
        <w:t>&lt;</w:t>
      </w:r>
      <w:proofErr w:type="spellStart"/>
      <w:r w:rsidRPr="001C3BA4">
        <w:rPr>
          <w:rFonts w:ascii="Consolas" w:hAnsi="Consolas"/>
        </w:rPr>
        <w:t>ISystem</w:t>
      </w:r>
      <w:proofErr w:type="spellEnd"/>
      <w:r w:rsidRPr="001C3BA4">
        <w:rPr>
          <w:rFonts w:ascii="Consolas" w:hAnsi="Consolas"/>
        </w:rPr>
        <w:t>*,</w:t>
      </w:r>
      <w:proofErr w:type="spellStart"/>
      <w:r w:rsidRPr="001C3BA4">
        <w:rPr>
          <w:rFonts w:ascii="Consolas" w:hAnsi="Consolas"/>
        </w:rPr>
        <w:t>std</w:t>
      </w:r>
      <w:proofErr w:type="spellEnd"/>
      <w:r w:rsidRPr="001C3BA4">
        <w:rPr>
          <w:rFonts w:ascii="Consolas" w:hAnsi="Consolas"/>
        </w:rPr>
        <w:t>::</w:t>
      </w:r>
      <w:proofErr w:type="spellStart"/>
      <w:r w:rsidRPr="001C3BA4">
        <w:rPr>
          <w:rFonts w:ascii="Consolas" w:hAnsi="Consolas"/>
        </w:rPr>
        <w:t>vector</w:t>
      </w:r>
      <w:proofErr w:type="spellEnd"/>
      <w:r w:rsidRPr="001C3BA4">
        <w:rPr>
          <w:rFonts w:ascii="Consolas" w:hAnsi="Consolas"/>
        </w:rPr>
        <w:t>&lt;</w:t>
      </w:r>
      <w:proofErr w:type="spellStart"/>
      <w:r w:rsidRPr="001C3BA4">
        <w:rPr>
          <w:rFonts w:ascii="Consolas" w:hAnsi="Consolas"/>
        </w:rPr>
        <w:t>ArchetypePtr</w:t>
      </w:r>
      <w:proofErr w:type="spellEnd"/>
      <w:r w:rsidRPr="001C3BA4">
        <w:rPr>
          <w:rFonts w:ascii="Consolas" w:hAnsi="Consolas"/>
        </w:rPr>
        <w:t>&gt;&gt;&gt;</w:t>
      </w:r>
      <w:r w:rsidR="00E82EC5">
        <w:rPr>
          <w:rFonts w:ascii="Consolas" w:hAnsi="Consolas"/>
        </w:rPr>
        <w:t xml:space="preserve"> </w:t>
      </w:r>
      <w:proofErr w:type="spellStart"/>
      <w:r w:rsidRPr="001C3BA4">
        <w:rPr>
          <w:rFonts w:ascii="Consolas" w:hAnsi="Consolas"/>
        </w:rPr>
        <w:t>m_systems</w:t>
      </w:r>
      <w:proofErr w:type="spellEnd"/>
      <w:r w:rsidRPr="001C3BA4">
        <w:rPr>
          <w:rFonts w:ascii="Consolas" w:hAnsi="Consolas"/>
        </w:rPr>
        <w:t>;</w:t>
      </w:r>
    </w:p>
    <w:p w14:paraId="61E0D758" w14:textId="4CAEE461" w:rsidR="00426C43" w:rsidRDefault="00E82EC5" w:rsidP="00493CBA">
      <w:r>
        <w:lastRenderedPageBreak/>
        <w:t xml:space="preserve">O primeiro atributo é uma tabela de </w:t>
      </w:r>
      <w:proofErr w:type="spellStart"/>
      <w:r>
        <w:t>hash</w:t>
      </w:r>
      <w:proofErr w:type="spellEnd"/>
      <w:r>
        <w:t xml:space="preserve"> que associa uma Signature a um determinado Archetype</w:t>
      </w:r>
      <w:r w:rsidR="003D538B">
        <w:t xml:space="preserve">. O segundo atributo é um vetor de pares onde o primeiro elemento do par é o Sistema e o segundo elemento do par é um vetor de Archetypes. </w:t>
      </w:r>
      <w:r w:rsidR="00FB3EF9">
        <w:t xml:space="preserve">A razão para o segundo atributo é evitar </w:t>
      </w:r>
      <w:r w:rsidR="005D615A">
        <w:t xml:space="preserve">fazer pesquisas todas as </w:t>
      </w:r>
      <w:proofErr w:type="spellStart"/>
      <w:r w:rsidR="005D615A">
        <w:t>frames</w:t>
      </w:r>
      <w:proofErr w:type="spellEnd"/>
      <w:r w:rsidR="005D615A">
        <w:t>. Isto é</w:t>
      </w:r>
      <w:r w:rsidR="00F86675">
        <w:t>,</w:t>
      </w:r>
      <w:r w:rsidR="009E6BA6">
        <w:t xml:space="preserve"> todas as </w:t>
      </w:r>
      <w:proofErr w:type="spellStart"/>
      <w:r w:rsidR="009E6BA6">
        <w:t>frames</w:t>
      </w:r>
      <w:proofErr w:type="spellEnd"/>
      <w:r w:rsidR="009E6BA6">
        <w:t xml:space="preserve"> é necessário indicar aos sistemas quais são os Archetypes do seu interesse e para tal </w:t>
      </w:r>
      <w:r w:rsidR="00556FC8">
        <w:t xml:space="preserve">é preciso fazer uma pesquisa por todos os Archetypes cujo a Signature seja compatível coma Signature </w:t>
      </w:r>
      <w:r w:rsidR="00197AFB">
        <w:t>do sistema.</w:t>
      </w:r>
      <w:r w:rsidR="00E3484C">
        <w:t xml:space="preserve"> Para evitar estas pesquisas, </w:t>
      </w:r>
      <w:r w:rsidR="00373DC0">
        <w:t>cada vez que é criado um novo Archetype, ele é associado imediatamente aos sistemas interessados.</w:t>
      </w:r>
    </w:p>
    <w:p w14:paraId="6C7C40D1" w14:textId="0AF9B442" w:rsidR="00CC389E" w:rsidRDefault="00C650E7" w:rsidP="00493CBA">
      <w:r>
        <w:t>Existe um método chamado “</w:t>
      </w:r>
      <w:proofErr w:type="spellStart"/>
      <w:r>
        <w:t>update</w:t>
      </w:r>
      <w:proofErr w:type="spellEnd"/>
      <w:r>
        <w:t xml:space="preserve">” e outro “render” </w:t>
      </w:r>
      <w:r w:rsidR="009E5BCE">
        <w:t xml:space="preserve">que para todos os pares de </w:t>
      </w:r>
      <w:proofErr w:type="spellStart"/>
      <w:r w:rsidR="009E5BCE">
        <w:t>m_systems</w:t>
      </w:r>
      <w:proofErr w:type="spellEnd"/>
      <w:r w:rsidR="009E5BCE">
        <w:t xml:space="preserve"> chamam os seus respetivos métodos com os Archetypes correspondentes. Estes métodos são declarados e definidos da seguinte forma:</w:t>
      </w:r>
    </w:p>
    <w:p w14:paraId="49534FBD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A546E4">
        <w:rPr>
          <w:rFonts w:ascii="Consolas" w:hAnsi="Consolas"/>
        </w:rPr>
        <w:t>void</w:t>
      </w:r>
      <w:proofErr w:type="spellEnd"/>
      <w:r w:rsidRPr="00A546E4">
        <w:rPr>
          <w:rFonts w:ascii="Consolas" w:hAnsi="Consolas"/>
        </w:rPr>
        <w:t xml:space="preserve"> </w:t>
      </w:r>
      <w:proofErr w:type="spellStart"/>
      <w:proofErr w:type="gramStart"/>
      <w:r w:rsidRPr="00A546E4">
        <w:rPr>
          <w:rFonts w:ascii="Consolas" w:hAnsi="Consolas"/>
        </w:rPr>
        <w:t>update</w:t>
      </w:r>
      <w:proofErr w:type="spellEnd"/>
      <w:r w:rsidRPr="00A546E4">
        <w:rPr>
          <w:rFonts w:ascii="Consolas" w:hAnsi="Consolas"/>
        </w:rPr>
        <w:t>(</w:t>
      </w:r>
      <w:proofErr w:type="gramEnd"/>
      <w:r w:rsidRPr="00A546E4">
        <w:rPr>
          <w:rFonts w:ascii="Consolas" w:hAnsi="Consolas"/>
        </w:rPr>
        <w:t>)</w:t>
      </w:r>
    </w:p>
    <w:p w14:paraId="1C26DA2F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{</w:t>
      </w:r>
    </w:p>
    <w:p w14:paraId="198CEC5B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 xml:space="preserve">for (auto </w:t>
      </w:r>
      <w:proofErr w:type="spellStart"/>
      <w:r w:rsidRPr="00A546E4">
        <w:rPr>
          <w:rFonts w:ascii="Consolas" w:hAnsi="Consolas"/>
        </w:rPr>
        <w:t>const</w:t>
      </w:r>
      <w:proofErr w:type="spellEnd"/>
      <w:r w:rsidRPr="00A546E4">
        <w:rPr>
          <w:rFonts w:ascii="Consolas" w:hAnsi="Consolas"/>
        </w:rPr>
        <w:t xml:space="preserve"> &amp;</w:t>
      </w:r>
      <w:proofErr w:type="spellStart"/>
      <w:proofErr w:type="gramStart"/>
      <w:r w:rsidRPr="00A546E4">
        <w:rPr>
          <w:rFonts w:ascii="Consolas" w:hAnsi="Consolas"/>
        </w:rPr>
        <w:t>pair</w:t>
      </w:r>
      <w:proofErr w:type="spellEnd"/>
      <w:r w:rsidRPr="00A546E4">
        <w:rPr>
          <w:rFonts w:ascii="Consolas" w:hAnsi="Consolas"/>
        </w:rPr>
        <w:t xml:space="preserve"> :</w:t>
      </w:r>
      <w:proofErr w:type="gramEnd"/>
      <w:r w:rsidRPr="00A546E4">
        <w:rPr>
          <w:rFonts w:ascii="Consolas" w:hAnsi="Consolas"/>
        </w:rPr>
        <w:t xml:space="preserve"> </w:t>
      </w:r>
      <w:proofErr w:type="spellStart"/>
      <w:r w:rsidRPr="00A546E4">
        <w:rPr>
          <w:rFonts w:ascii="Consolas" w:hAnsi="Consolas"/>
        </w:rPr>
        <w:t>m_systems</w:t>
      </w:r>
      <w:proofErr w:type="spellEnd"/>
      <w:r w:rsidRPr="00A546E4">
        <w:rPr>
          <w:rFonts w:ascii="Consolas" w:hAnsi="Consolas"/>
        </w:rPr>
        <w:t>)</w:t>
      </w:r>
    </w:p>
    <w:p w14:paraId="4E542A23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{</w:t>
      </w:r>
    </w:p>
    <w:p w14:paraId="0DE15AB5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</w:r>
      <w:r w:rsidRPr="00A546E4">
        <w:rPr>
          <w:rFonts w:ascii="Consolas" w:hAnsi="Consolas"/>
        </w:rPr>
        <w:tab/>
      </w:r>
      <w:proofErr w:type="spellStart"/>
      <w:proofErr w:type="gramStart"/>
      <w:r w:rsidRPr="00A546E4">
        <w:rPr>
          <w:rFonts w:ascii="Consolas" w:hAnsi="Consolas"/>
        </w:rPr>
        <w:t>pair.first</w:t>
      </w:r>
      <w:proofErr w:type="spellEnd"/>
      <w:proofErr w:type="gramEnd"/>
      <w:r w:rsidRPr="00A546E4">
        <w:rPr>
          <w:rFonts w:ascii="Consolas" w:hAnsi="Consolas"/>
        </w:rPr>
        <w:t>-&gt;</w:t>
      </w:r>
      <w:proofErr w:type="spellStart"/>
      <w:r w:rsidRPr="00A546E4">
        <w:rPr>
          <w:rFonts w:ascii="Consolas" w:hAnsi="Consolas"/>
        </w:rPr>
        <w:t>update</w:t>
      </w:r>
      <w:proofErr w:type="spellEnd"/>
      <w:r w:rsidRPr="00A546E4">
        <w:rPr>
          <w:rFonts w:ascii="Consolas" w:hAnsi="Consolas"/>
        </w:rPr>
        <w:t>(</w:t>
      </w:r>
      <w:proofErr w:type="spellStart"/>
      <w:r w:rsidRPr="00A546E4">
        <w:rPr>
          <w:rFonts w:ascii="Consolas" w:hAnsi="Consolas"/>
        </w:rPr>
        <w:t>pair.second</w:t>
      </w:r>
      <w:proofErr w:type="spellEnd"/>
      <w:r w:rsidRPr="00A546E4">
        <w:rPr>
          <w:rFonts w:ascii="Consolas" w:hAnsi="Consolas"/>
        </w:rPr>
        <w:t>);</w:t>
      </w:r>
    </w:p>
    <w:p w14:paraId="19618B00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}</w:t>
      </w:r>
    </w:p>
    <w:p w14:paraId="4E1E5026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}</w:t>
      </w:r>
    </w:p>
    <w:p w14:paraId="7BF590C7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16C00D5E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A546E4">
        <w:rPr>
          <w:rFonts w:ascii="Consolas" w:hAnsi="Consolas"/>
        </w:rPr>
        <w:t>void</w:t>
      </w:r>
      <w:proofErr w:type="spellEnd"/>
      <w:r w:rsidRPr="00A546E4">
        <w:rPr>
          <w:rFonts w:ascii="Consolas" w:hAnsi="Consolas"/>
        </w:rPr>
        <w:t xml:space="preserve"> </w:t>
      </w:r>
      <w:proofErr w:type="gramStart"/>
      <w:r w:rsidRPr="00A546E4">
        <w:rPr>
          <w:rFonts w:ascii="Consolas" w:hAnsi="Consolas"/>
        </w:rPr>
        <w:t>render(</w:t>
      </w:r>
      <w:proofErr w:type="gramEnd"/>
      <w:r w:rsidRPr="00A546E4">
        <w:rPr>
          <w:rFonts w:ascii="Consolas" w:hAnsi="Consolas"/>
        </w:rPr>
        <w:t>)</w:t>
      </w:r>
    </w:p>
    <w:p w14:paraId="60CD985A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{</w:t>
      </w:r>
    </w:p>
    <w:p w14:paraId="4A5AA04B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 xml:space="preserve">for (auto </w:t>
      </w:r>
      <w:proofErr w:type="spellStart"/>
      <w:r w:rsidRPr="00A546E4">
        <w:rPr>
          <w:rFonts w:ascii="Consolas" w:hAnsi="Consolas"/>
        </w:rPr>
        <w:t>const</w:t>
      </w:r>
      <w:proofErr w:type="spellEnd"/>
      <w:r w:rsidRPr="00A546E4">
        <w:rPr>
          <w:rFonts w:ascii="Consolas" w:hAnsi="Consolas"/>
        </w:rPr>
        <w:t xml:space="preserve"> &amp;</w:t>
      </w:r>
      <w:proofErr w:type="spellStart"/>
      <w:proofErr w:type="gramStart"/>
      <w:r w:rsidRPr="00A546E4">
        <w:rPr>
          <w:rFonts w:ascii="Consolas" w:hAnsi="Consolas"/>
        </w:rPr>
        <w:t>pair</w:t>
      </w:r>
      <w:proofErr w:type="spellEnd"/>
      <w:r w:rsidRPr="00A546E4">
        <w:rPr>
          <w:rFonts w:ascii="Consolas" w:hAnsi="Consolas"/>
        </w:rPr>
        <w:t xml:space="preserve"> :</w:t>
      </w:r>
      <w:proofErr w:type="gramEnd"/>
      <w:r w:rsidRPr="00A546E4">
        <w:rPr>
          <w:rFonts w:ascii="Consolas" w:hAnsi="Consolas"/>
        </w:rPr>
        <w:t xml:space="preserve"> </w:t>
      </w:r>
      <w:proofErr w:type="spellStart"/>
      <w:r w:rsidRPr="00A546E4">
        <w:rPr>
          <w:rFonts w:ascii="Consolas" w:hAnsi="Consolas"/>
        </w:rPr>
        <w:t>m_systems</w:t>
      </w:r>
      <w:proofErr w:type="spellEnd"/>
      <w:r w:rsidRPr="00A546E4">
        <w:rPr>
          <w:rFonts w:ascii="Consolas" w:hAnsi="Consolas"/>
        </w:rPr>
        <w:t>)</w:t>
      </w:r>
    </w:p>
    <w:p w14:paraId="11C430CB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{</w:t>
      </w:r>
    </w:p>
    <w:p w14:paraId="2E90A387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</w:r>
      <w:r w:rsidRPr="00A546E4">
        <w:rPr>
          <w:rFonts w:ascii="Consolas" w:hAnsi="Consolas"/>
        </w:rPr>
        <w:tab/>
      </w:r>
      <w:proofErr w:type="spellStart"/>
      <w:proofErr w:type="gramStart"/>
      <w:r w:rsidRPr="00A546E4">
        <w:rPr>
          <w:rFonts w:ascii="Consolas" w:hAnsi="Consolas"/>
        </w:rPr>
        <w:t>pair.first</w:t>
      </w:r>
      <w:proofErr w:type="spellEnd"/>
      <w:proofErr w:type="gramEnd"/>
      <w:r w:rsidRPr="00A546E4">
        <w:rPr>
          <w:rFonts w:ascii="Consolas" w:hAnsi="Consolas"/>
        </w:rPr>
        <w:t>-&gt;render(</w:t>
      </w:r>
      <w:proofErr w:type="spellStart"/>
      <w:r w:rsidRPr="00A546E4">
        <w:rPr>
          <w:rFonts w:ascii="Consolas" w:hAnsi="Consolas"/>
        </w:rPr>
        <w:t>pair.second</w:t>
      </w:r>
      <w:proofErr w:type="spellEnd"/>
      <w:r w:rsidRPr="00A546E4">
        <w:rPr>
          <w:rFonts w:ascii="Consolas" w:hAnsi="Consolas"/>
        </w:rPr>
        <w:t>);</w:t>
      </w:r>
    </w:p>
    <w:p w14:paraId="7DDE4C54" w14:textId="77777777" w:rsidR="00A546E4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ab/>
        <w:t>}</w:t>
      </w:r>
    </w:p>
    <w:p w14:paraId="28850C87" w14:textId="54232DFF" w:rsidR="009E5BCE" w:rsidRPr="00A546E4" w:rsidRDefault="00A546E4" w:rsidP="00A546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A546E4">
        <w:rPr>
          <w:rFonts w:ascii="Consolas" w:hAnsi="Consolas"/>
        </w:rPr>
        <w:t>}</w:t>
      </w:r>
    </w:p>
    <w:p w14:paraId="2F051D63" w14:textId="77777777" w:rsidR="005D412C" w:rsidRDefault="005D412C" w:rsidP="00690A21"/>
    <w:p w14:paraId="647BAA30" w14:textId="052035BF" w:rsidR="005D412C" w:rsidRDefault="00E84896" w:rsidP="00690A21">
      <w:r>
        <w:t xml:space="preserve">É da responsabilidade da classe Engine </w:t>
      </w:r>
      <w:r w:rsidR="0060546A">
        <w:t xml:space="preserve">chamar estes dois métodos do ECS no </w:t>
      </w:r>
      <w:proofErr w:type="spellStart"/>
      <w:r w:rsidR="0060546A">
        <w:t>loop</w:t>
      </w:r>
      <w:proofErr w:type="spellEnd"/>
      <w:r w:rsidR="0060546A">
        <w:t xml:space="preserve"> principal.</w:t>
      </w:r>
    </w:p>
    <w:p w14:paraId="3FBA8A46" w14:textId="72576782" w:rsidR="0060546A" w:rsidRDefault="0060546A" w:rsidP="00690A21"/>
    <w:p w14:paraId="1E2ADC64" w14:textId="045B8ED6" w:rsidR="0060546A" w:rsidRDefault="0060546A" w:rsidP="0060546A">
      <w:pPr>
        <w:pStyle w:val="Heading3"/>
      </w:pPr>
      <w:bookmarkStart w:id="40" w:name="_Toc77078916"/>
      <w:r>
        <w:lastRenderedPageBreak/>
        <w:t>Gestão de Cenários</w:t>
      </w:r>
      <w:bookmarkEnd w:id="40"/>
    </w:p>
    <w:p w14:paraId="47835CCB" w14:textId="3E2AA866" w:rsidR="00F0031C" w:rsidRDefault="00F0031C" w:rsidP="00F0031C">
      <w:r>
        <w:t xml:space="preserve">Para facilitar a diferenciação do menu principal, nível 1, nível 2, </w:t>
      </w:r>
      <w:r w:rsidR="004B1839">
        <w:t>etc</w:t>
      </w:r>
      <w:r>
        <w:t xml:space="preserve">. </w:t>
      </w:r>
      <w:r w:rsidR="004B1839">
        <w:t xml:space="preserve">criaram-se os cenários. </w:t>
      </w:r>
      <w:r w:rsidR="007F442C">
        <w:t xml:space="preserve">Para que seja criado um novo cenário, este tem que herdar de </w:t>
      </w:r>
      <w:proofErr w:type="spellStart"/>
      <w:r w:rsidR="007F442C">
        <w:t>IScene</w:t>
      </w:r>
      <w:proofErr w:type="spellEnd"/>
      <w:r w:rsidR="007F442C">
        <w:t xml:space="preserve"> que é definido da seguinte </w:t>
      </w:r>
      <w:r w:rsidR="00FC22BF">
        <w:t>forma</w:t>
      </w:r>
      <w:r w:rsidR="007F442C">
        <w:t>:</w:t>
      </w:r>
    </w:p>
    <w:p w14:paraId="2432EB58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r w:rsidRPr="00FC22BF">
        <w:rPr>
          <w:rFonts w:ascii="Consolas" w:hAnsi="Consolas"/>
        </w:rPr>
        <w:t>struct</w:t>
      </w:r>
      <w:proofErr w:type="spellEnd"/>
      <w:r w:rsidRPr="00FC22BF">
        <w:rPr>
          <w:rFonts w:ascii="Consolas" w:hAnsi="Consolas"/>
        </w:rPr>
        <w:t xml:space="preserve"> </w:t>
      </w:r>
      <w:proofErr w:type="spellStart"/>
      <w:r w:rsidRPr="00FC22BF">
        <w:rPr>
          <w:rFonts w:ascii="Consolas" w:hAnsi="Consolas"/>
        </w:rPr>
        <w:t>IScene</w:t>
      </w:r>
      <w:proofErr w:type="spellEnd"/>
    </w:p>
    <w:p w14:paraId="507B5C72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>{</w:t>
      </w:r>
    </w:p>
    <w:p w14:paraId="27965436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</w:r>
      <w:proofErr w:type="spellStart"/>
      <w:proofErr w:type="gramStart"/>
      <w:r w:rsidRPr="00FC22BF">
        <w:rPr>
          <w:rFonts w:ascii="Consolas" w:hAnsi="Consolas"/>
        </w:rPr>
        <w:t>IScene</w:t>
      </w:r>
      <w:proofErr w:type="spellEnd"/>
      <w:r w:rsidRPr="00FC22BF">
        <w:rPr>
          <w:rFonts w:ascii="Consolas" w:hAnsi="Consolas"/>
        </w:rPr>
        <w:t>(</w:t>
      </w:r>
      <w:proofErr w:type="gramEnd"/>
      <w:r w:rsidRPr="00FC22BF">
        <w:rPr>
          <w:rFonts w:ascii="Consolas" w:hAnsi="Consolas"/>
        </w:rPr>
        <w:t xml:space="preserve">) = </w:t>
      </w:r>
      <w:proofErr w:type="spellStart"/>
      <w:r w:rsidRPr="00FC22BF">
        <w:rPr>
          <w:rFonts w:ascii="Consolas" w:hAnsi="Consolas"/>
        </w:rPr>
        <w:t>default</w:t>
      </w:r>
      <w:proofErr w:type="spellEnd"/>
      <w:r w:rsidRPr="00FC22BF">
        <w:rPr>
          <w:rFonts w:ascii="Consolas" w:hAnsi="Consolas"/>
        </w:rPr>
        <w:t>;</w:t>
      </w:r>
    </w:p>
    <w:p w14:paraId="4D296A71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>virtual ~</w:t>
      </w:r>
      <w:proofErr w:type="spellStart"/>
      <w:proofErr w:type="gramStart"/>
      <w:r w:rsidRPr="00FC22BF">
        <w:rPr>
          <w:rFonts w:ascii="Consolas" w:hAnsi="Consolas"/>
        </w:rPr>
        <w:t>IScene</w:t>
      </w:r>
      <w:proofErr w:type="spellEnd"/>
      <w:r w:rsidRPr="00FC22BF">
        <w:rPr>
          <w:rFonts w:ascii="Consolas" w:hAnsi="Consolas"/>
        </w:rPr>
        <w:t>(</w:t>
      </w:r>
      <w:proofErr w:type="gramEnd"/>
      <w:r w:rsidRPr="00FC22BF">
        <w:rPr>
          <w:rFonts w:ascii="Consolas" w:hAnsi="Consolas"/>
        </w:rPr>
        <w:t xml:space="preserve">) = </w:t>
      </w:r>
      <w:proofErr w:type="spellStart"/>
      <w:r w:rsidRPr="00FC22BF">
        <w:rPr>
          <w:rFonts w:ascii="Consolas" w:hAnsi="Consolas"/>
        </w:rPr>
        <w:t>default</w:t>
      </w:r>
      <w:proofErr w:type="spellEnd"/>
      <w:r w:rsidRPr="00FC22BF">
        <w:rPr>
          <w:rFonts w:ascii="Consolas" w:hAnsi="Consolas"/>
        </w:rPr>
        <w:t>;</w:t>
      </w:r>
    </w:p>
    <w:p w14:paraId="48E54E30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1FF558D0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 xml:space="preserve">virtual </w:t>
      </w:r>
      <w:proofErr w:type="spellStart"/>
      <w:r w:rsidRPr="00FC22BF">
        <w:rPr>
          <w:rFonts w:ascii="Consolas" w:hAnsi="Consolas"/>
        </w:rPr>
        <w:t>void</w:t>
      </w:r>
      <w:proofErr w:type="spellEnd"/>
      <w:r w:rsidRPr="00FC22BF">
        <w:rPr>
          <w:rFonts w:ascii="Consolas" w:hAnsi="Consolas"/>
        </w:rPr>
        <w:t xml:space="preserve"> </w:t>
      </w:r>
      <w:proofErr w:type="spellStart"/>
      <w:proofErr w:type="gramStart"/>
      <w:r w:rsidRPr="00FC22BF">
        <w:rPr>
          <w:rFonts w:ascii="Consolas" w:hAnsi="Consolas"/>
        </w:rPr>
        <w:t>initialize</w:t>
      </w:r>
      <w:proofErr w:type="spellEnd"/>
      <w:r w:rsidRPr="00FC22BF">
        <w:rPr>
          <w:rFonts w:ascii="Consolas" w:hAnsi="Consolas"/>
        </w:rPr>
        <w:t>(</w:t>
      </w:r>
      <w:proofErr w:type="gramEnd"/>
      <w:r w:rsidRPr="00FC22BF">
        <w:rPr>
          <w:rFonts w:ascii="Consolas" w:hAnsi="Consolas"/>
        </w:rPr>
        <w:t>) = 0;</w:t>
      </w:r>
    </w:p>
    <w:p w14:paraId="225CE115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 xml:space="preserve">virtual </w:t>
      </w:r>
      <w:proofErr w:type="spellStart"/>
      <w:r w:rsidRPr="00FC22BF">
        <w:rPr>
          <w:rFonts w:ascii="Consolas" w:hAnsi="Consolas"/>
        </w:rPr>
        <w:t>void</w:t>
      </w:r>
      <w:proofErr w:type="spellEnd"/>
      <w:r w:rsidRPr="00FC22BF">
        <w:rPr>
          <w:rFonts w:ascii="Consolas" w:hAnsi="Consolas"/>
        </w:rPr>
        <w:t xml:space="preserve"> </w:t>
      </w:r>
      <w:proofErr w:type="spellStart"/>
      <w:proofErr w:type="gramStart"/>
      <w:r w:rsidRPr="00FC22BF">
        <w:rPr>
          <w:rFonts w:ascii="Consolas" w:hAnsi="Consolas"/>
        </w:rPr>
        <w:t>shutdown</w:t>
      </w:r>
      <w:proofErr w:type="spellEnd"/>
      <w:r w:rsidRPr="00FC22BF">
        <w:rPr>
          <w:rFonts w:ascii="Consolas" w:hAnsi="Consolas"/>
        </w:rPr>
        <w:t>(</w:t>
      </w:r>
      <w:proofErr w:type="gramEnd"/>
      <w:r w:rsidRPr="00FC22BF">
        <w:rPr>
          <w:rFonts w:ascii="Consolas" w:hAnsi="Consolas"/>
        </w:rPr>
        <w:t>) = 0;</w:t>
      </w:r>
    </w:p>
    <w:p w14:paraId="60339AF9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</w:p>
    <w:p w14:paraId="36CD3313" w14:textId="77777777" w:rsidR="00FC22BF" w:rsidRPr="00FC22BF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FC22BF">
        <w:rPr>
          <w:rFonts w:ascii="Consolas" w:hAnsi="Consolas"/>
        </w:rPr>
        <w:tab/>
        <w:t xml:space="preserve">ECS </w:t>
      </w:r>
      <w:proofErr w:type="spellStart"/>
      <w:r w:rsidRPr="00FC22BF">
        <w:rPr>
          <w:rFonts w:ascii="Consolas" w:hAnsi="Consolas"/>
        </w:rPr>
        <w:t>ecs</w:t>
      </w:r>
      <w:proofErr w:type="spellEnd"/>
      <w:r w:rsidRPr="00FC22BF">
        <w:rPr>
          <w:rFonts w:ascii="Consolas" w:hAnsi="Consolas"/>
        </w:rPr>
        <w:t>;</w:t>
      </w:r>
    </w:p>
    <w:p w14:paraId="4CD214B9" w14:textId="57159F4E" w:rsidR="007F442C" w:rsidRDefault="00FC22BF" w:rsidP="00FC22B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</w:pPr>
      <w:r w:rsidRPr="00FC22BF">
        <w:rPr>
          <w:rFonts w:ascii="Consolas" w:hAnsi="Consolas"/>
        </w:rPr>
        <w:t>};</w:t>
      </w:r>
    </w:p>
    <w:p w14:paraId="738D66CC" w14:textId="1DE9743E" w:rsidR="00FC22BF" w:rsidRDefault="00FC22BF" w:rsidP="00FC22BF">
      <w:r>
        <w:t xml:space="preserve">É de notar que </w:t>
      </w:r>
      <w:r w:rsidR="00213992">
        <w:t>os cenários que herdarem desta classe serão forçados a definir o método “</w:t>
      </w:r>
      <w:proofErr w:type="spellStart"/>
      <w:r w:rsidR="00213992">
        <w:t>initialize</w:t>
      </w:r>
      <w:proofErr w:type="spellEnd"/>
      <w:r w:rsidR="00213992">
        <w:t>” e o “</w:t>
      </w:r>
      <w:proofErr w:type="spellStart"/>
      <w:r w:rsidR="00213992">
        <w:t>shutdown</w:t>
      </w:r>
      <w:proofErr w:type="spellEnd"/>
      <w:r w:rsidR="00213992">
        <w:t xml:space="preserve">”. </w:t>
      </w:r>
      <w:r w:rsidR="001D500B">
        <w:t>É nestes dois métodos que fazem toda a inicialização e o fecho necessário. Para além disso existe um atributo “</w:t>
      </w:r>
      <w:proofErr w:type="spellStart"/>
      <w:r w:rsidR="001D500B">
        <w:t>ecs</w:t>
      </w:r>
      <w:proofErr w:type="spellEnd"/>
      <w:r w:rsidR="001D500B">
        <w:t xml:space="preserve">” </w:t>
      </w:r>
      <w:r w:rsidR="001D0348">
        <w:t xml:space="preserve">associado ao cenário. </w:t>
      </w:r>
    </w:p>
    <w:p w14:paraId="2964D4D0" w14:textId="7313C4EA" w:rsidR="00FC22BF" w:rsidRDefault="00E456A9" w:rsidP="00FC22BF">
      <w:r>
        <w:t xml:space="preserve">A gestão dos vários cenários </w:t>
      </w:r>
      <w:r w:rsidR="00A91967">
        <w:t xml:space="preserve">é feita através de uma classe </w:t>
      </w:r>
      <w:proofErr w:type="spellStart"/>
      <w:r w:rsidR="00A91967">
        <w:t>Singleton</w:t>
      </w:r>
      <w:proofErr w:type="spellEnd"/>
      <w:r w:rsidR="00A91967">
        <w:t xml:space="preserve"> chamada </w:t>
      </w:r>
      <w:proofErr w:type="spellStart"/>
      <w:r w:rsidR="00A91967">
        <w:t>SceneManager</w:t>
      </w:r>
      <w:proofErr w:type="spellEnd"/>
      <w:r w:rsidR="0035240F">
        <w:t xml:space="preserve">. Está classe para além de gerir os cenários também indica se </w:t>
      </w:r>
      <w:r w:rsidR="00B50CCE">
        <w:t xml:space="preserve">é para terminar o jogo ou não. </w:t>
      </w:r>
    </w:p>
    <w:p w14:paraId="58763DB7" w14:textId="5183AA3E" w:rsidR="00B50CCE" w:rsidRDefault="00B50CCE" w:rsidP="00FC22BF">
      <w:r>
        <w:t xml:space="preserve">Quando é pretendido </w:t>
      </w:r>
      <w:r w:rsidR="00560F31">
        <w:t xml:space="preserve">mudar para um cenário </w:t>
      </w:r>
      <w:r w:rsidR="00254D71">
        <w:t>específico, isso é feito da seguinte forma:</w:t>
      </w:r>
    </w:p>
    <w:p w14:paraId="0EEC7082" w14:textId="7180890B" w:rsidR="00254D71" w:rsidRPr="00254D71" w:rsidRDefault="00254D71" w:rsidP="00254D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proofErr w:type="gramStart"/>
      <w:r w:rsidRPr="00254D71">
        <w:rPr>
          <w:rFonts w:ascii="Consolas" w:hAnsi="Consolas"/>
        </w:rPr>
        <w:t>SceneManager</w:t>
      </w:r>
      <w:proofErr w:type="spellEnd"/>
      <w:r w:rsidRPr="00254D71">
        <w:rPr>
          <w:rFonts w:ascii="Consolas" w:hAnsi="Consolas"/>
        </w:rPr>
        <w:t>::</w:t>
      </w:r>
      <w:proofErr w:type="spellStart"/>
      <w:proofErr w:type="gramEnd"/>
      <w:r w:rsidRPr="00254D71">
        <w:rPr>
          <w:rFonts w:ascii="Consolas" w:hAnsi="Consolas"/>
        </w:rPr>
        <w:t>getInstance</w:t>
      </w:r>
      <w:proofErr w:type="spellEnd"/>
      <w:r w:rsidRPr="00254D71">
        <w:rPr>
          <w:rFonts w:ascii="Consolas" w:hAnsi="Consolas"/>
        </w:rPr>
        <w:t>().</w:t>
      </w:r>
      <w:proofErr w:type="spellStart"/>
      <w:r w:rsidRPr="00254D71">
        <w:rPr>
          <w:rFonts w:ascii="Consolas" w:hAnsi="Consolas"/>
        </w:rPr>
        <w:t>changeScene</w:t>
      </w:r>
      <w:proofErr w:type="spellEnd"/>
      <w:r w:rsidRPr="00254D71">
        <w:rPr>
          <w:rFonts w:ascii="Consolas" w:hAnsi="Consolas"/>
        </w:rPr>
        <w:t>&lt;</w:t>
      </w:r>
      <w:proofErr w:type="spellStart"/>
      <w:r w:rsidRPr="00254D71">
        <w:rPr>
          <w:rFonts w:ascii="Consolas" w:hAnsi="Consolas"/>
        </w:rPr>
        <w:t>MainMenuScene</w:t>
      </w:r>
      <w:proofErr w:type="spellEnd"/>
      <w:r w:rsidRPr="00254D71">
        <w:rPr>
          <w:rFonts w:ascii="Consolas" w:hAnsi="Consolas"/>
        </w:rPr>
        <w:t>&gt;();</w:t>
      </w:r>
    </w:p>
    <w:p w14:paraId="010CF4EB" w14:textId="0C40E6E1" w:rsidR="005A12D4" w:rsidRDefault="00981D11" w:rsidP="00C24043">
      <w:r>
        <w:t xml:space="preserve">E na próxima frame do jogo, </w:t>
      </w:r>
      <w:proofErr w:type="spellStart"/>
      <w:r>
        <w:t>SceneManager</w:t>
      </w:r>
      <w:proofErr w:type="spellEnd"/>
      <w:r>
        <w:t xml:space="preserve"> irá assumir esta mudança. </w:t>
      </w:r>
    </w:p>
    <w:p w14:paraId="30E5FBFD" w14:textId="6D8128BC" w:rsidR="00D833E5" w:rsidRDefault="00466FF3" w:rsidP="00466FF3">
      <w:pPr>
        <w:pStyle w:val="Heading3"/>
      </w:pPr>
      <w:bookmarkStart w:id="41" w:name="_Toc77078917"/>
      <w:r>
        <w:t>Loop Principal</w:t>
      </w:r>
      <w:bookmarkEnd w:id="41"/>
    </w:p>
    <w:p w14:paraId="0F04A8F7" w14:textId="0B204976" w:rsidR="00466FF3" w:rsidRPr="00466FF3" w:rsidRDefault="00466FF3" w:rsidP="00466FF3">
      <w:r>
        <w:t xml:space="preserve">A BitEngine controla o </w:t>
      </w:r>
      <w:proofErr w:type="spellStart"/>
      <w:r>
        <w:t>loop</w:t>
      </w:r>
      <w:proofErr w:type="spellEnd"/>
      <w:r>
        <w:t xml:space="preserve"> principal do jogo</w:t>
      </w:r>
      <w:r w:rsidR="004561BD">
        <w:t xml:space="preserve"> e tem a seguinte ordem:</w:t>
      </w:r>
    </w:p>
    <w:p w14:paraId="4809BC51" w14:textId="090402EA" w:rsidR="00254D71" w:rsidRDefault="00486E7B" w:rsidP="00E33FD9">
      <w:pPr>
        <w:jc w:val="center"/>
      </w:pPr>
      <w:r>
        <w:rPr>
          <w:noProof/>
        </w:rPr>
        <w:lastRenderedPageBreak/>
        <w:drawing>
          <wp:inline distT="0" distB="0" distL="0" distR="0" wp14:anchorId="1ECD7959" wp14:editId="02516E60">
            <wp:extent cx="2000250" cy="45720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69BA6" w14:textId="148BC5D9" w:rsidR="006F6280" w:rsidRDefault="006F6280" w:rsidP="006F6280">
      <w:pPr>
        <w:pStyle w:val="ListParagraph"/>
        <w:numPr>
          <w:ilvl w:val="0"/>
          <w:numId w:val="22"/>
        </w:numPr>
      </w:pPr>
      <w:r>
        <w:t>Inicialização: é aqui que BitEngine inicializa SDL2</w:t>
      </w:r>
      <w:r w:rsidR="00212F27">
        <w:t>, a janela e o sis</w:t>
      </w:r>
      <w:r w:rsidR="0098337B">
        <w:t>tema de multithread.</w:t>
      </w:r>
    </w:p>
    <w:p w14:paraId="5131C0FD" w14:textId="506BDA73" w:rsidR="0098337B" w:rsidRDefault="0098337B" w:rsidP="006F6280">
      <w:pPr>
        <w:pStyle w:val="ListParagraph"/>
        <w:numPr>
          <w:ilvl w:val="0"/>
          <w:numId w:val="22"/>
        </w:numPr>
      </w:pPr>
      <w:r>
        <w:t xml:space="preserve">Input </w:t>
      </w:r>
      <w:proofErr w:type="spellStart"/>
      <w:r>
        <w:t>Update</w:t>
      </w:r>
      <w:proofErr w:type="spellEnd"/>
      <w:r>
        <w:t>: é aqui que é feito a atualização do estado dos inputs</w:t>
      </w:r>
      <w:r w:rsidR="00E87ED7">
        <w:t>.</w:t>
      </w:r>
    </w:p>
    <w:p w14:paraId="54A86104" w14:textId="4F8310BB" w:rsidR="00E87ED7" w:rsidRDefault="00E87ED7" w:rsidP="006F6280">
      <w:pPr>
        <w:pStyle w:val="ListParagraph"/>
        <w:numPr>
          <w:ilvl w:val="0"/>
          <w:numId w:val="22"/>
        </w:numPr>
      </w:pPr>
      <w:r>
        <w:t xml:space="preserve">ECS </w:t>
      </w:r>
      <w:proofErr w:type="spellStart"/>
      <w:r>
        <w:t>Update</w:t>
      </w:r>
      <w:proofErr w:type="spellEnd"/>
      <w:r>
        <w:t xml:space="preserve">: é aqui que a classe Engine pede ao </w:t>
      </w:r>
      <w:proofErr w:type="spellStart"/>
      <w:r>
        <w:t>SceneManager</w:t>
      </w:r>
      <w:proofErr w:type="spellEnd"/>
      <w:r>
        <w:t xml:space="preserve"> o cenário atual e </w:t>
      </w:r>
      <w:r w:rsidR="00F834E9">
        <w:t>pega no ECS e chama o método “</w:t>
      </w:r>
      <w:proofErr w:type="spellStart"/>
      <w:r w:rsidR="00F834E9">
        <w:t>update</w:t>
      </w:r>
      <w:proofErr w:type="spellEnd"/>
      <w:r w:rsidR="00F834E9">
        <w:t>” desse ECS. Este método pode ser chamado várias vezes</w:t>
      </w:r>
      <w:r w:rsidR="00730F64">
        <w:t xml:space="preserve"> na mesma frame</w:t>
      </w:r>
      <w:r w:rsidR="00243328">
        <w:t xml:space="preserve"> (que depende do frame rate definido)</w:t>
      </w:r>
      <w:r w:rsidR="00730F64">
        <w:t>.</w:t>
      </w:r>
    </w:p>
    <w:p w14:paraId="1DF998A2" w14:textId="7B2078A3" w:rsidR="00F834E9" w:rsidRDefault="00F834E9" w:rsidP="006F6280">
      <w:pPr>
        <w:pStyle w:val="ListParagraph"/>
        <w:numPr>
          <w:ilvl w:val="0"/>
          <w:numId w:val="22"/>
        </w:numPr>
      </w:pPr>
      <w:r>
        <w:t xml:space="preserve">ECS Render: a </w:t>
      </w:r>
      <w:r w:rsidR="00243328">
        <w:t xml:space="preserve">mesma coisa que no ECS </w:t>
      </w:r>
      <w:proofErr w:type="spellStart"/>
      <w:proofErr w:type="gramStart"/>
      <w:r w:rsidR="00243328">
        <w:t>Update</w:t>
      </w:r>
      <w:proofErr w:type="spellEnd"/>
      <w:proofErr w:type="gramEnd"/>
      <w:r w:rsidR="00243328">
        <w:t xml:space="preserve"> mas aqui é chamado o ECS Render e é chamado apenas uma vez a cada frame. É aqui que é feito todo o rendering.</w:t>
      </w:r>
    </w:p>
    <w:p w14:paraId="27C10FC2" w14:textId="79F07AA9" w:rsidR="00243328" w:rsidRDefault="00243328" w:rsidP="006F6280">
      <w:pPr>
        <w:pStyle w:val="ListParagraph"/>
        <w:numPr>
          <w:ilvl w:val="0"/>
          <w:numId w:val="22"/>
        </w:numPr>
      </w:pPr>
      <w:proofErr w:type="spellStart"/>
      <w:r>
        <w:t>Update</w:t>
      </w:r>
      <w:proofErr w:type="spellEnd"/>
      <w:r>
        <w:t xml:space="preserve"> de cenários: é aqui que é feito a mudança de cenários que seja necessário</w:t>
      </w:r>
    </w:p>
    <w:p w14:paraId="199EAA50" w14:textId="7AA4A7AB" w:rsidR="00486E7B" w:rsidRDefault="00486E7B" w:rsidP="006F6280">
      <w:pPr>
        <w:pStyle w:val="ListParagraph"/>
        <w:numPr>
          <w:ilvl w:val="0"/>
          <w:numId w:val="22"/>
        </w:numPr>
      </w:pPr>
      <w:r>
        <w:t>Finalização: é aqui que BitEngine finaliza o sistema multithread, a janela e o SDL2</w:t>
      </w:r>
    </w:p>
    <w:p w14:paraId="2CADC16D" w14:textId="1A2F8031" w:rsidR="00254D71" w:rsidRDefault="00380A5F" w:rsidP="00380A5F">
      <w:pPr>
        <w:pStyle w:val="Heading3"/>
      </w:pPr>
      <w:bookmarkStart w:id="42" w:name="_Toc77078918"/>
      <w:r>
        <w:t>Gestão de Input</w:t>
      </w:r>
      <w:bookmarkEnd w:id="42"/>
    </w:p>
    <w:p w14:paraId="2B559CF6" w14:textId="5683185E" w:rsidR="00380A5F" w:rsidRDefault="006F0D0A" w:rsidP="00380A5F">
      <w:r>
        <w:t xml:space="preserve">Os eventos de SDL fornecem informação sobre quais as teclas que foram pressionadas e quais foram </w:t>
      </w:r>
      <w:r w:rsidR="006C1649">
        <w:t xml:space="preserve">libertadas, mas, no entanto, não é informação suficiente para determinar </w:t>
      </w:r>
      <w:r w:rsidR="006C1649">
        <w:lastRenderedPageBreak/>
        <w:t xml:space="preserve">o estado de um determinado input. Por isso existem dois </w:t>
      </w:r>
      <w:proofErr w:type="spellStart"/>
      <w:r w:rsidR="006C1649">
        <w:t>Singletons</w:t>
      </w:r>
      <w:proofErr w:type="spellEnd"/>
      <w:r w:rsidR="006C1649">
        <w:t xml:space="preserve"> </w:t>
      </w:r>
      <w:r w:rsidR="00596371">
        <w:t xml:space="preserve">chamados </w:t>
      </w:r>
      <w:proofErr w:type="spellStart"/>
      <w:r w:rsidR="00596371">
        <w:t>KeyInputManager</w:t>
      </w:r>
      <w:proofErr w:type="spellEnd"/>
      <w:r w:rsidR="00596371">
        <w:t xml:space="preserve"> e </w:t>
      </w:r>
      <w:proofErr w:type="spellStart"/>
      <w:r w:rsidR="00596371">
        <w:t>MouseInputManager</w:t>
      </w:r>
      <w:proofErr w:type="spellEnd"/>
      <w:r w:rsidR="00596371">
        <w:t xml:space="preserve"> que server para guardar o estado dos </w:t>
      </w:r>
      <w:proofErr w:type="spellStart"/>
      <w:r w:rsidR="00596371">
        <w:t>inpits</w:t>
      </w:r>
      <w:proofErr w:type="spellEnd"/>
      <w:r w:rsidR="00596371">
        <w:t xml:space="preserve"> bem como </w:t>
      </w:r>
      <w:r w:rsidR="008F0C41">
        <w:t>facilitar o seu acesso.</w:t>
      </w:r>
    </w:p>
    <w:p w14:paraId="7E4AA463" w14:textId="4EFA0EAB" w:rsidR="008F0C41" w:rsidRDefault="008F0C41" w:rsidP="008F0C41">
      <w:pPr>
        <w:pStyle w:val="Heading4"/>
      </w:pPr>
      <w:proofErr w:type="spellStart"/>
      <w:r>
        <w:t>KeyInputManager</w:t>
      </w:r>
      <w:proofErr w:type="spellEnd"/>
    </w:p>
    <w:p w14:paraId="6A119E1F" w14:textId="5B0F427A" w:rsidR="008F0C41" w:rsidRDefault="008F0C41" w:rsidP="008F0C41">
      <w:r>
        <w:t xml:space="preserve">Esta classe serve para </w:t>
      </w:r>
      <w:r w:rsidR="004127F5">
        <w:t>guardar o estado das teclas pressionadas. Para isso, é utilizado um</w:t>
      </w:r>
      <w:r w:rsidR="00A2706C">
        <w:t xml:space="preserve">a outra classe chamada </w:t>
      </w:r>
      <w:proofErr w:type="spellStart"/>
      <w:r w:rsidR="00A2706C">
        <w:t>CacheSet</w:t>
      </w:r>
      <w:proofErr w:type="spellEnd"/>
      <w:r w:rsidR="00A2706C">
        <w:t xml:space="preserve"> que permite com que um set esteja sem em </w:t>
      </w:r>
      <w:r w:rsidR="00D45372">
        <w:t xml:space="preserve">uma linha </w:t>
      </w:r>
      <w:r w:rsidR="00A2706C">
        <w:t>cache diminuído assim o tempo de acesso</w:t>
      </w:r>
      <w:r w:rsidR="00031B47">
        <w:t xml:space="preserve"> a esse mesmo set.</w:t>
      </w:r>
      <w:r w:rsidR="00635596">
        <w:t xml:space="preserve"> Para além disso, é possível indicar qual a taxa de ocupação d</w:t>
      </w:r>
      <w:r w:rsidR="00FD79CE">
        <w:t>o</w:t>
      </w:r>
      <w:r w:rsidR="00635596">
        <w:t xml:space="preserve"> set em </w:t>
      </w:r>
      <w:r w:rsidR="00FD79CE">
        <w:t xml:space="preserve">uma linha de </w:t>
      </w:r>
      <w:r w:rsidR="00635596">
        <w:t>cache</w:t>
      </w:r>
      <w:r w:rsidR="00D45372">
        <w:t xml:space="preserve"> </w:t>
      </w:r>
      <w:r w:rsidR="000B22E9">
        <w:t xml:space="preserve">utilizando </w:t>
      </w:r>
      <w:proofErr w:type="spellStart"/>
      <w:r w:rsidR="000B22E9" w:rsidRPr="000B22E9">
        <w:t>CacheUtilization</w:t>
      </w:r>
      <w:proofErr w:type="spellEnd"/>
      <w:r w:rsidR="00635596">
        <w:t>.</w:t>
      </w:r>
    </w:p>
    <w:p w14:paraId="73761796" w14:textId="58408908" w:rsidR="00FD79CE" w:rsidRDefault="000D5FC6" w:rsidP="008F0C41">
      <w:r>
        <w:rPr>
          <w:noProof/>
        </w:rPr>
        <w:drawing>
          <wp:inline distT="0" distB="0" distL="0" distR="0" wp14:anchorId="5F6B21DE" wp14:editId="794A0381">
            <wp:extent cx="5278120" cy="190627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1906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7A9A9" w14:textId="773E6FBD" w:rsidR="00E05EF2" w:rsidRDefault="00E05EF2" w:rsidP="008F0C41">
      <w:r>
        <w:t>O exemplo anterior, supondo que uma linha de cache é de 64bytes</w:t>
      </w:r>
      <w:r w:rsidR="00FB0CFC">
        <w:t xml:space="preserve">, </w:t>
      </w:r>
      <w:r w:rsidR="005845CA">
        <w:t xml:space="preserve">podemos observar quais serão as dimensões de cada set. No case </w:t>
      </w:r>
      <w:r w:rsidR="008E7940">
        <w:t xml:space="preserve">em que a utilização sej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 w:rsidR="008E7940">
        <w:t xml:space="preserve"> da linha de cache, teremos então </w:t>
      </w:r>
      <w:r w:rsidR="00FA2983">
        <w:t xml:space="preserve">16 bytes para guardar os dados. No caso em que a utilização sej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FA2983">
        <w:t xml:space="preserve"> então teremos 32 bytes para guardar os dados. Por fim</w:t>
      </w:r>
      <w:r w:rsidR="00985E4F">
        <w:t>, quando a utilização da linha ache é total, teremos os 64 bytes para guardar os dados.</w:t>
      </w:r>
    </w:p>
    <w:p w14:paraId="2C612C2D" w14:textId="2EA85657" w:rsidR="00DD36C9" w:rsidRDefault="00585D71" w:rsidP="008F0C41">
      <w:r>
        <w:t xml:space="preserve">Como </w:t>
      </w:r>
      <w:r w:rsidR="006F607A">
        <w:t xml:space="preserve">a representação das teclas é feita através de um </w:t>
      </w:r>
      <w:proofErr w:type="spellStart"/>
      <w:r w:rsidR="006F607A">
        <w:t>Enum</w:t>
      </w:r>
      <w:proofErr w:type="spellEnd"/>
      <w:r w:rsidR="006F607A">
        <w:t xml:space="preserve"> que ocupa 4 bytes</w:t>
      </w:r>
      <w:r w:rsidR="00F84E6D">
        <w:t xml:space="preserve">, par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F84E6D">
        <w:t xml:space="preserve"> da utilização da linha de cache, teremos então </w:t>
      </w:r>
      <w:r w:rsidR="00952E5D">
        <w:t>8 teclas possíveis que podem ser guardadas em cache</w:t>
      </w:r>
      <w:r w:rsidR="00DD36C9">
        <w:t>, o que é suficiente (não é comum encontrar jogos que requerem que mais do que 4 teclas sejam pressionadas ao mesmo tempo</w:t>
      </w:r>
      <w:r w:rsidR="00C8663C">
        <w:t>).</w:t>
      </w:r>
    </w:p>
    <w:p w14:paraId="37A76D38" w14:textId="0C0004C7" w:rsidR="00635596" w:rsidRDefault="00C8663C" w:rsidP="00037ADC">
      <w:r>
        <w:t>O estado das teclas é guardado em 2</w:t>
      </w:r>
      <w:r w:rsidR="000B463A">
        <w:t xml:space="preserve"> </w:t>
      </w:r>
      <w:proofErr w:type="spellStart"/>
      <w:r w:rsidR="000B463A">
        <w:t>CacheSets</w:t>
      </w:r>
      <w:proofErr w:type="spellEnd"/>
      <w:r w:rsidR="000B463A">
        <w:t xml:space="preserve"> a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0B463A">
        <w:t xml:space="preserve"> da ocupação da linha de cache fazendo assim o uso total da linha de cache. </w:t>
      </w:r>
      <w:r w:rsidR="005933C4">
        <w:t xml:space="preserve">Ambas são necessárias porque uma guarda o estado da tecla na frame atual e outra guarda o estado da tecla na </w:t>
      </w:r>
      <w:r w:rsidR="00815DAE">
        <w:t>última</w:t>
      </w:r>
      <w:r w:rsidR="005933C4">
        <w:t xml:space="preserve"> frame.</w:t>
      </w:r>
      <w:r w:rsidR="00815DAE">
        <w:t xml:space="preserve"> Estes dois sets têm o nome de “</w:t>
      </w:r>
      <w:proofErr w:type="spellStart"/>
      <w:r w:rsidR="00815DAE" w:rsidRPr="00815DAE">
        <w:t>m_currFrameKeys</w:t>
      </w:r>
      <w:proofErr w:type="spellEnd"/>
      <w:r w:rsidR="00815DAE">
        <w:t>” e “</w:t>
      </w:r>
      <w:proofErr w:type="spellStart"/>
      <w:r w:rsidR="00815DAE" w:rsidRPr="00815DAE">
        <w:t>m_oldFrameKeys</w:t>
      </w:r>
      <w:proofErr w:type="spellEnd"/>
      <w:r w:rsidR="00815DAE">
        <w:t xml:space="preserve">” e funcionam da seguinte forma: </w:t>
      </w:r>
      <w:r w:rsidR="00596408">
        <w:t>quando uma tecla é pressionada, é inserida na “</w:t>
      </w:r>
      <w:proofErr w:type="spellStart"/>
      <w:r w:rsidR="00596408" w:rsidRPr="00815DAE">
        <w:t>m_currFrameKeys</w:t>
      </w:r>
      <w:proofErr w:type="spellEnd"/>
      <w:r w:rsidR="00596408">
        <w:t xml:space="preserve">”, no </w:t>
      </w:r>
      <w:r w:rsidR="00CA12DF">
        <w:lastRenderedPageBreak/>
        <w:t>início</w:t>
      </w:r>
      <w:r w:rsidR="00645FF8">
        <w:t xml:space="preserve"> de cada frame o estado de “</w:t>
      </w:r>
      <w:proofErr w:type="spellStart"/>
      <w:r w:rsidR="00645FF8" w:rsidRPr="00815DAE">
        <w:t>m_currFrameKeys</w:t>
      </w:r>
      <w:proofErr w:type="spellEnd"/>
      <w:r w:rsidR="00645FF8">
        <w:t>”</w:t>
      </w:r>
      <w:r w:rsidR="00596408">
        <w:t xml:space="preserve"> </w:t>
      </w:r>
      <w:r w:rsidR="00645FF8">
        <w:t>é copiado para “</w:t>
      </w:r>
      <w:proofErr w:type="spellStart"/>
      <w:r w:rsidR="00645FF8" w:rsidRPr="00815DAE">
        <w:t>m_oldFrameKeys</w:t>
      </w:r>
      <w:proofErr w:type="spellEnd"/>
      <w:r w:rsidR="00645FF8">
        <w:t>”.</w:t>
      </w:r>
      <w:r w:rsidR="00CA12DF">
        <w:t xml:space="preserve"> Quando se pretende obter o estado de uma tecla, amb</w:t>
      </w:r>
      <w:r w:rsidR="00DD4585">
        <w:t>o</w:t>
      </w:r>
      <w:r w:rsidR="00CA12DF">
        <w:t xml:space="preserve">s </w:t>
      </w:r>
      <w:r w:rsidR="00DD4585">
        <w:t>os sets</w:t>
      </w:r>
      <w:r w:rsidR="00CA12DF">
        <w:t xml:space="preserve"> são </w:t>
      </w:r>
      <w:r w:rsidR="00DD4585">
        <w:t>observados</w:t>
      </w:r>
      <w:r w:rsidR="00CA12DF">
        <w:t xml:space="preserve">. </w:t>
      </w:r>
      <w:r w:rsidR="00DD4585">
        <w:t xml:space="preserve">Podemos interrogar 3 estado diferentes de uma tecla: se a tecla foi pressionada, se a tecla está a ser pressionada e se a tecla foi libertada. </w:t>
      </w:r>
      <w:r w:rsidR="00037ADC">
        <w:t>Para obter o estado das teclas supondo que temos os seguintes valores em cada um dos sets:</w:t>
      </w:r>
    </w:p>
    <w:p w14:paraId="599C8C9F" w14:textId="670788C6" w:rsidR="00031B47" w:rsidRPr="008F0C41" w:rsidRDefault="007F5495" w:rsidP="008F0C41">
      <w:r>
        <w:rPr>
          <w:noProof/>
        </w:rPr>
        <w:drawing>
          <wp:inline distT="0" distB="0" distL="0" distR="0" wp14:anchorId="2C780170" wp14:editId="5A1F2D78">
            <wp:extent cx="5278120" cy="90995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90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E03342" w14:textId="7C1B71A4" w:rsidR="00254D71" w:rsidRDefault="00165983" w:rsidP="00C24043">
      <w:r>
        <w:t>Então podemos deduzir que:</w:t>
      </w:r>
    </w:p>
    <w:p w14:paraId="43E3A3C7" w14:textId="64252D44" w:rsidR="00165983" w:rsidRDefault="00165983" w:rsidP="00165983">
      <w:pPr>
        <w:pStyle w:val="ListParagraph"/>
        <w:numPr>
          <w:ilvl w:val="0"/>
          <w:numId w:val="23"/>
        </w:numPr>
      </w:pPr>
      <w:r>
        <w:t>A tecla “W” foi pressionada</w:t>
      </w:r>
    </w:p>
    <w:p w14:paraId="7D4A841D" w14:textId="3A218787" w:rsidR="00165983" w:rsidRDefault="00165983" w:rsidP="00165983">
      <w:pPr>
        <w:pStyle w:val="ListParagraph"/>
        <w:numPr>
          <w:ilvl w:val="0"/>
          <w:numId w:val="23"/>
        </w:numPr>
      </w:pPr>
      <w:r>
        <w:t xml:space="preserve">A tecla “A” </w:t>
      </w:r>
      <w:r w:rsidR="00BE0A9E">
        <w:t>está a ser pressionada</w:t>
      </w:r>
    </w:p>
    <w:p w14:paraId="2BC72417" w14:textId="50B77637" w:rsidR="00BE0A9E" w:rsidRDefault="00BE0A9E" w:rsidP="00165983">
      <w:pPr>
        <w:pStyle w:val="ListParagraph"/>
        <w:numPr>
          <w:ilvl w:val="0"/>
          <w:numId w:val="23"/>
        </w:numPr>
      </w:pPr>
      <w:r>
        <w:t>A tecla “D” foi libertada</w:t>
      </w:r>
    </w:p>
    <w:p w14:paraId="293EEEA1" w14:textId="37FAA08B" w:rsidR="00BE0A9E" w:rsidRDefault="001B2790" w:rsidP="001B2790">
      <w:pPr>
        <w:pStyle w:val="Heading4"/>
      </w:pPr>
      <w:proofErr w:type="spellStart"/>
      <w:r>
        <w:t>MouseInputManager</w:t>
      </w:r>
      <w:proofErr w:type="spellEnd"/>
    </w:p>
    <w:p w14:paraId="55C7BEA7" w14:textId="0D41E029" w:rsidR="00254D71" w:rsidRDefault="00602DC0" w:rsidP="00C24043">
      <w:r>
        <w:t xml:space="preserve">Para o caso do rato, é também utilizado um </w:t>
      </w:r>
      <w:proofErr w:type="spellStart"/>
      <w:r>
        <w:t>CacheSet</w:t>
      </w:r>
      <w:proofErr w:type="spellEnd"/>
      <w:r>
        <w:t xml:space="preserve"> para determinar o estado dos botões do rato da mesma forma como funciona para as teclas. </w:t>
      </w:r>
      <w:r w:rsidR="00FF11F2">
        <w:t>Mas para além do estado das teclas do rato</w:t>
      </w:r>
      <w:r w:rsidR="001866FE">
        <w:t xml:space="preserve">, </w:t>
      </w:r>
      <w:proofErr w:type="spellStart"/>
      <w:r w:rsidR="001866FE">
        <w:t>MouseInputManager</w:t>
      </w:r>
      <w:proofErr w:type="spellEnd"/>
      <w:r w:rsidR="001866FE">
        <w:t xml:space="preserve"> também guarda a posição do cursor na janela de jogo e qual é o movimento em relação à </w:t>
      </w:r>
      <w:r w:rsidR="00306408">
        <w:t>última</w:t>
      </w:r>
      <w:r w:rsidR="001866FE">
        <w:t xml:space="preserve"> frame.</w:t>
      </w:r>
    </w:p>
    <w:p w14:paraId="088CA1E7" w14:textId="1D344522" w:rsidR="005A12D4" w:rsidRDefault="00306408" w:rsidP="00306408">
      <w:pPr>
        <w:pStyle w:val="Heading3"/>
      </w:pPr>
      <w:bookmarkStart w:id="43" w:name="_Toc77078919"/>
      <w:r>
        <w:t>Gestão de texturas</w:t>
      </w:r>
      <w:bookmarkEnd w:id="43"/>
    </w:p>
    <w:p w14:paraId="794CDAA7" w14:textId="2E828587" w:rsidR="00306408" w:rsidRDefault="00125863" w:rsidP="00306408">
      <w:r>
        <w:t xml:space="preserve">A classe </w:t>
      </w:r>
      <w:proofErr w:type="spellStart"/>
      <w:r>
        <w:t>TextureManager</w:t>
      </w:r>
      <w:proofErr w:type="spellEnd"/>
      <w:r>
        <w:t xml:space="preserve"> é um </w:t>
      </w:r>
      <w:proofErr w:type="spellStart"/>
      <w:r>
        <w:t>Singleton</w:t>
      </w:r>
      <w:proofErr w:type="spellEnd"/>
      <w:r>
        <w:t xml:space="preserve"> que é responsável pela gestão das texturas</w:t>
      </w:r>
      <w:r w:rsidR="00DF36C4">
        <w:t>. Para além disso, evita que duas texturas iguais sejam carregadas para a memória</w:t>
      </w:r>
      <w:r w:rsidR="00E0707C">
        <w:t xml:space="preserve"> fazendo assim </w:t>
      </w:r>
      <w:proofErr w:type="spellStart"/>
      <w:r w:rsidR="00E0707C">
        <w:t>caching</w:t>
      </w:r>
      <w:proofErr w:type="spellEnd"/>
      <w:r w:rsidR="00E0707C">
        <w:t xml:space="preserve"> das texturas. Isto é, se uma determinada textura já esteja em memória então</w:t>
      </w:r>
      <w:r w:rsidR="00FF5C37">
        <w:t xml:space="preserve"> quando se pedir para carregar outra vez a mesma textura, esta irá devolver a </w:t>
      </w:r>
      <w:r w:rsidR="00C71A44">
        <w:t>mesma textura que esteja em cache. Na finalização do BitEngine, todas as texturas são libertadas da memória</w:t>
      </w:r>
      <w:r w:rsidR="00C702E7">
        <w:t>. Também é possível fazer a libertação destas texturas a qualquer momento do jogo.</w:t>
      </w:r>
    </w:p>
    <w:p w14:paraId="60494C54" w14:textId="15373809" w:rsidR="00C702E7" w:rsidRDefault="00C702E7" w:rsidP="00306408">
      <w:r>
        <w:t xml:space="preserve">Para carregar as texturas, é utilizado a biblioteca SDL2_image que </w:t>
      </w:r>
      <w:r w:rsidR="00754B40">
        <w:t xml:space="preserve">carrega uma textura para um formato </w:t>
      </w:r>
      <w:proofErr w:type="spellStart"/>
      <w:r w:rsidR="00754B40" w:rsidRPr="00754B40">
        <w:rPr>
          <w:rFonts w:ascii="Consolas" w:hAnsi="Consolas"/>
        </w:rPr>
        <w:t>SDL_Surface</w:t>
      </w:r>
      <w:proofErr w:type="spellEnd"/>
      <w:r w:rsidR="00754B40" w:rsidRPr="00754B40">
        <w:rPr>
          <w:rFonts w:ascii="Consolas" w:hAnsi="Consolas"/>
        </w:rPr>
        <w:t>*</w:t>
      </w:r>
      <w:r w:rsidR="00754B40">
        <w:t xml:space="preserve">, depois é necessário converter esse </w:t>
      </w:r>
      <w:proofErr w:type="spellStart"/>
      <w:r w:rsidR="00754B40" w:rsidRPr="00754B40">
        <w:rPr>
          <w:rFonts w:ascii="Consolas" w:hAnsi="Consolas"/>
        </w:rPr>
        <w:t>SDL_Surface</w:t>
      </w:r>
      <w:proofErr w:type="spellEnd"/>
      <w:r w:rsidR="00754B40" w:rsidRPr="00754B40">
        <w:rPr>
          <w:rFonts w:ascii="Consolas" w:hAnsi="Consolas"/>
        </w:rPr>
        <w:t>*</w:t>
      </w:r>
      <w:r w:rsidR="00754B40">
        <w:t xml:space="preserve"> para </w:t>
      </w:r>
      <w:proofErr w:type="spellStart"/>
      <w:r w:rsidR="00754B40" w:rsidRPr="00754B40">
        <w:rPr>
          <w:rFonts w:ascii="Consolas" w:hAnsi="Consolas"/>
        </w:rPr>
        <w:t>SDL</w:t>
      </w:r>
      <w:proofErr w:type="gramStart"/>
      <w:r w:rsidR="00754B40" w:rsidRPr="00754B40">
        <w:rPr>
          <w:rFonts w:ascii="Consolas" w:hAnsi="Consolas"/>
        </w:rPr>
        <w:t>_Texture</w:t>
      </w:r>
      <w:proofErr w:type="spellEnd"/>
      <w:proofErr w:type="gramEnd"/>
      <w:r w:rsidR="00754B40" w:rsidRPr="00754B40">
        <w:rPr>
          <w:rFonts w:ascii="Consolas" w:hAnsi="Consolas"/>
        </w:rPr>
        <w:t>*</w:t>
      </w:r>
      <w:r w:rsidR="00754B40">
        <w:t>.</w:t>
      </w:r>
    </w:p>
    <w:p w14:paraId="026D778E" w14:textId="72B63560" w:rsidR="00754B40" w:rsidRPr="00306408" w:rsidRDefault="00754B40" w:rsidP="00306408">
      <w:r>
        <w:lastRenderedPageBreak/>
        <w:t xml:space="preserve">É possível </w:t>
      </w:r>
      <w:proofErr w:type="spellStart"/>
      <w:r>
        <w:t>renderizar</w:t>
      </w:r>
      <w:proofErr w:type="spellEnd"/>
      <w:r>
        <w:t xml:space="preserve"> </w:t>
      </w:r>
      <w:proofErr w:type="spellStart"/>
      <w:r w:rsidRPr="00CD6761">
        <w:rPr>
          <w:rFonts w:ascii="Consolas" w:hAnsi="Consolas"/>
        </w:rPr>
        <w:t>SDL_Surface</w:t>
      </w:r>
      <w:proofErr w:type="spellEnd"/>
      <w:r w:rsidRPr="00CD6761">
        <w:rPr>
          <w:rFonts w:ascii="Consolas" w:hAnsi="Consolas"/>
        </w:rPr>
        <w:t>*</w:t>
      </w:r>
      <w:r>
        <w:t xml:space="preserve"> e assim não seria necessário estar a fazer conversões, mas o problema é que </w:t>
      </w:r>
      <w:proofErr w:type="spellStart"/>
      <w:r w:rsidRPr="00CD6761">
        <w:rPr>
          <w:rFonts w:ascii="Consolas" w:hAnsi="Consolas"/>
        </w:rPr>
        <w:t>SDL_Surface</w:t>
      </w:r>
      <w:proofErr w:type="spellEnd"/>
      <w:r w:rsidRPr="00CD6761">
        <w:rPr>
          <w:rFonts w:ascii="Consolas" w:hAnsi="Consolas"/>
        </w:rPr>
        <w:t>*</w:t>
      </w:r>
      <w:r>
        <w:t xml:space="preserve"> tem problemas de performance</w:t>
      </w:r>
      <w:r w:rsidR="00CD6761">
        <w:t>, por isso é que é feita a conversão.</w:t>
      </w:r>
    </w:p>
    <w:p w14:paraId="685023DB" w14:textId="2A1B1CC5" w:rsidR="00306408" w:rsidRDefault="00573586" w:rsidP="00573586">
      <w:pPr>
        <w:pStyle w:val="Heading3"/>
      </w:pPr>
      <w:bookmarkStart w:id="44" w:name="_Toc77078920"/>
      <w:r>
        <w:t>Gestão de multithread</w:t>
      </w:r>
      <w:bookmarkEnd w:id="44"/>
    </w:p>
    <w:p w14:paraId="6D2B6856" w14:textId="681003F2" w:rsidR="00573586" w:rsidRDefault="00C55454" w:rsidP="00573586">
      <w:r>
        <w:t>Apesar de BitEngine internamente não fazer uso d</w:t>
      </w:r>
      <w:r w:rsidR="00C453CC">
        <w:t>e multithread, este permite o uso para os que tiverem interessados em processamento paralelo com o objetivo de aumentar a performance.</w:t>
      </w:r>
    </w:p>
    <w:p w14:paraId="49744157" w14:textId="5C57D1F2" w:rsidR="00C61ED6" w:rsidRDefault="00553AB8" w:rsidP="00573586">
      <w:r>
        <w:t>O seu funcionamento consiste numa fila (FIFO) de tarefas a executar.</w:t>
      </w:r>
    </w:p>
    <w:p w14:paraId="7CDB3557" w14:textId="78296B8D" w:rsidR="009324DC" w:rsidRPr="00573586" w:rsidRDefault="00C61ED6" w:rsidP="00573586">
      <w:r>
        <w:rPr>
          <w:noProof/>
        </w:rPr>
        <w:drawing>
          <wp:inline distT="0" distB="0" distL="0" distR="0" wp14:anchorId="25935FEE" wp14:editId="1A8840C4">
            <wp:extent cx="5143500" cy="6667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6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8311A" w14:textId="36118782" w:rsidR="00306408" w:rsidRDefault="00553AB8" w:rsidP="00C24043">
      <w:r>
        <w:t xml:space="preserve">Cada </w:t>
      </w:r>
      <w:proofErr w:type="spellStart"/>
      <w:r>
        <w:t>thread</w:t>
      </w:r>
      <w:proofErr w:type="spellEnd"/>
      <w:r>
        <w:t>, retira da fila uma tarefa e executa-a.</w:t>
      </w:r>
      <w:r w:rsidR="00D337D1">
        <w:t xml:space="preserve"> Mas existem operações mais complexas associada à gestão de multithread. Existem </w:t>
      </w:r>
      <w:proofErr w:type="spellStart"/>
      <w:r w:rsidR="00D337D1">
        <w:t>tasks</w:t>
      </w:r>
      <w:proofErr w:type="spellEnd"/>
      <w:r w:rsidR="00D337D1">
        <w:t xml:space="preserve"> que depende do resultado de outras </w:t>
      </w:r>
      <w:proofErr w:type="spellStart"/>
      <w:r w:rsidR="00D337D1">
        <w:t>tasks</w:t>
      </w:r>
      <w:proofErr w:type="spellEnd"/>
      <w:r w:rsidR="00CB762A">
        <w:t xml:space="preserve">. Na figura seguinte, a tarefa E depende do resultado da Tarefa B, por isso a tarefa E apenas será colocada </w:t>
      </w:r>
      <w:r w:rsidR="00C10F9D">
        <w:t xml:space="preserve">na fila após o término da tarefa B. Neste exemplo, </w:t>
      </w:r>
      <w:r w:rsidR="00A067C8">
        <w:t>tarefa E apenas depende de uma única tarefa, mas pode depende de um número ilimitado de tarefas.</w:t>
      </w:r>
    </w:p>
    <w:p w14:paraId="3CE59D58" w14:textId="59885892" w:rsidR="00306408" w:rsidRDefault="00CB762A" w:rsidP="00C24043">
      <w:r>
        <w:rPr>
          <w:noProof/>
        </w:rPr>
        <w:drawing>
          <wp:inline distT="0" distB="0" distL="0" distR="0" wp14:anchorId="18268446" wp14:editId="1E46AC7B">
            <wp:extent cx="5143500" cy="1524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ACAC7" w14:textId="4BDE93B3" w:rsidR="00A067C8" w:rsidRDefault="00F70C97" w:rsidP="00C24043">
      <w:r>
        <w:t xml:space="preserve">A complexidade aumenta ainda mais quando uma tarefa devolve não um resultado em concreto, mas sim, uma outra tarefa. Voltado ao exemplo anterior, </w:t>
      </w:r>
      <w:r w:rsidR="00DD029D">
        <w:t xml:space="preserve">supondo que B na realidade devolva uma tarefa, </w:t>
      </w:r>
      <w:r w:rsidR="00621F39">
        <w:t xml:space="preserve">assim quando B terminar, a tarefa E passa a depender dessa nova tarefa criada pela tarefa B e por sua vez só entra na fila depois desta nova tarefa </w:t>
      </w:r>
      <w:r w:rsidR="00681C2B">
        <w:t>terminar.</w:t>
      </w:r>
    </w:p>
    <w:p w14:paraId="4A8FB0B4" w14:textId="34D50CF9" w:rsidR="00306408" w:rsidRDefault="00621F39" w:rsidP="00C24043">
      <w:r>
        <w:rPr>
          <w:noProof/>
        </w:rPr>
        <w:lastRenderedPageBreak/>
        <w:drawing>
          <wp:inline distT="0" distB="0" distL="0" distR="0" wp14:anchorId="4372BC07" wp14:editId="58FF47E7">
            <wp:extent cx="4191000" cy="15240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F8937" w14:textId="73BC1DA8" w:rsidR="00681C2B" w:rsidRDefault="001C062B" w:rsidP="00C24043">
      <w:r>
        <w:t>A criação de tarefa é simples:</w:t>
      </w:r>
    </w:p>
    <w:p w14:paraId="12CAAB39" w14:textId="3EE5831F" w:rsidR="001C062B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5774A5">
        <w:rPr>
          <w:rFonts w:ascii="Consolas" w:hAnsi="Consolas"/>
        </w:rPr>
        <w:t xml:space="preserve">auto task1 = </w:t>
      </w:r>
      <w:proofErr w:type="spellStart"/>
      <w:r w:rsidRPr="005774A5">
        <w:rPr>
          <w:rFonts w:ascii="Consolas" w:hAnsi="Consolas"/>
        </w:rPr>
        <w:t>make_</w:t>
      </w:r>
      <w:proofErr w:type="gramStart"/>
      <w:r w:rsidRPr="005774A5">
        <w:rPr>
          <w:rFonts w:ascii="Consolas" w:hAnsi="Consolas"/>
        </w:rPr>
        <w:t>task</w:t>
      </w:r>
      <w:proofErr w:type="spellEnd"/>
      <w:r w:rsidRPr="005774A5">
        <w:rPr>
          <w:rFonts w:ascii="Consolas" w:hAnsi="Consolas"/>
        </w:rPr>
        <w:t>(</w:t>
      </w:r>
      <w:proofErr w:type="gramEnd"/>
      <w:r w:rsidRPr="005774A5">
        <w:rPr>
          <w:rFonts w:ascii="Consolas" w:hAnsi="Consolas"/>
        </w:rPr>
        <w:t xml:space="preserve">[](){ </w:t>
      </w:r>
      <w:proofErr w:type="spellStart"/>
      <w:r w:rsidRPr="005774A5">
        <w:rPr>
          <w:rFonts w:ascii="Consolas" w:hAnsi="Consolas"/>
        </w:rPr>
        <w:t>return</w:t>
      </w:r>
      <w:proofErr w:type="spellEnd"/>
      <w:r w:rsidRPr="005774A5">
        <w:rPr>
          <w:rFonts w:ascii="Consolas" w:hAnsi="Consolas"/>
        </w:rPr>
        <w:t xml:space="preserve"> 4; });</w:t>
      </w:r>
    </w:p>
    <w:p w14:paraId="05E412BC" w14:textId="21B42809" w:rsidR="005774A5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5774A5">
        <w:rPr>
          <w:rFonts w:ascii="Consolas" w:hAnsi="Consolas"/>
        </w:rPr>
        <w:t xml:space="preserve">auto task2 = </w:t>
      </w:r>
      <w:proofErr w:type="spellStart"/>
      <w:r w:rsidRPr="005774A5">
        <w:rPr>
          <w:rFonts w:ascii="Consolas" w:hAnsi="Consolas"/>
        </w:rPr>
        <w:t>make_</w:t>
      </w:r>
      <w:proofErr w:type="gramStart"/>
      <w:r w:rsidRPr="005774A5">
        <w:rPr>
          <w:rFonts w:ascii="Consolas" w:hAnsi="Consolas"/>
        </w:rPr>
        <w:t>task</w:t>
      </w:r>
      <w:proofErr w:type="spellEnd"/>
      <w:r w:rsidRPr="005774A5">
        <w:rPr>
          <w:rFonts w:ascii="Consolas" w:hAnsi="Consolas"/>
        </w:rPr>
        <w:t>(</w:t>
      </w:r>
      <w:proofErr w:type="gramEnd"/>
      <w:r w:rsidRPr="005774A5">
        <w:rPr>
          <w:rFonts w:ascii="Consolas" w:hAnsi="Consolas"/>
        </w:rPr>
        <w:t xml:space="preserve">[]() { </w:t>
      </w:r>
      <w:proofErr w:type="spellStart"/>
      <w:r w:rsidRPr="005774A5">
        <w:rPr>
          <w:rFonts w:ascii="Consolas" w:hAnsi="Consolas"/>
        </w:rPr>
        <w:t>return</w:t>
      </w:r>
      <w:proofErr w:type="spellEnd"/>
      <w:r w:rsidRPr="005774A5">
        <w:rPr>
          <w:rFonts w:ascii="Consolas" w:hAnsi="Consolas"/>
        </w:rPr>
        <w:t xml:space="preserve"> 6; });</w:t>
      </w:r>
    </w:p>
    <w:p w14:paraId="17709978" w14:textId="5F875093" w:rsidR="005774A5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r w:rsidRPr="005774A5">
        <w:rPr>
          <w:rFonts w:ascii="Consolas" w:hAnsi="Consolas"/>
        </w:rPr>
        <w:t xml:space="preserve">auto task3 = </w:t>
      </w:r>
      <w:proofErr w:type="spellStart"/>
      <w:r w:rsidRPr="005774A5">
        <w:rPr>
          <w:rFonts w:ascii="Consolas" w:hAnsi="Consolas"/>
        </w:rPr>
        <w:t>make_</w:t>
      </w:r>
      <w:proofErr w:type="gramStart"/>
      <w:r w:rsidRPr="005774A5">
        <w:rPr>
          <w:rFonts w:ascii="Consolas" w:hAnsi="Consolas"/>
        </w:rPr>
        <w:t>task</w:t>
      </w:r>
      <w:proofErr w:type="spellEnd"/>
      <w:r w:rsidRPr="005774A5">
        <w:rPr>
          <w:rFonts w:ascii="Consolas" w:hAnsi="Consolas"/>
        </w:rPr>
        <w:t>(</w:t>
      </w:r>
      <w:proofErr w:type="gramEnd"/>
      <w:r w:rsidRPr="005774A5">
        <w:rPr>
          <w:rFonts w:ascii="Consolas" w:hAnsi="Consolas"/>
        </w:rPr>
        <w:t>[](</w:t>
      </w:r>
      <w:proofErr w:type="spellStart"/>
      <w:r w:rsidRPr="005774A5">
        <w:rPr>
          <w:rFonts w:ascii="Consolas" w:hAnsi="Consolas"/>
        </w:rPr>
        <w:t>int</w:t>
      </w:r>
      <w:proofErr w:type="spellEnd"/>
      <w:r w:rsidRPr="005774A5">
        <w:rPr>
          <w:rFonts w:ascii="Consolas" w:hAnsi="Consolas"/>
        </w:rPr>
        <w:t xml:space="preserve"> a, </w:t>
      </w:r>
      <w:proofErr w:type="spellStart"/>
      <w:r w:rsidRPr="005774A5">
        <w:rPr>
          <w:rFonts w:ascii="Consolas" w:hAnsi="Consolas"/>
        </w:rPr>
        <w:t>int</w:t>
      </w:r>
      <w:proofErr w:type="spellEnd"/>
      <w:r w:rsidRPr="005774A5">
        <w:rPr>
          <w:rFonts w:ascii="Consolas" w:hAnsi="Consolas"/>
        </w:rPr>
        <w:t xml:space="preserve"> b) { </w:t>
      </w:r>
      <w:proofErr w:type="spellStart"/>
      <w:r w:rsidRPr="005774A5">
        <w:rPr>
          <w:rFonts w:ascii="Consolas" w:hAnsi="Consolas"/>
        </w:rPr>
        <w:t>return</w:t>
      </w:r>
      <w:proofErr w:type="spellEnd"/>
      <w:r w:rsidRPr="005774A5">
        <w:rPr>
          <w:rFonts w:ascii="Consolas" w:hAnsi="Consolas"/>
        </w:rPr>
        <w:t xml:space="preserve"> a + b; }, task1, task2);</w:t>
      </w:r>
    </w:p>
    <w:p w14:paraId="652B04CC" w14:textId="2C289E60" w:rsidR="005774A5" w:rsidRPr="005774A5" w:rsidRDefault="005774A5" w:rsidP="005774A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/>
        <w:rPr>
          <w:rFonts w:ascii="Consolas" w:hAnsi="Consolas"/>
        </w:rPr>
      </w:pPr>
      <w:proofErr w:type="spellStart"/>
      <w:proofErr w:type="gramStart"/>
      <w:r w:rsidRPr="005774A5">
        <w:rPr>
          <w:rFonts w:ascii="Consolas" w:hAnsi="Consolas"/>
        </w:rPr>
        <w:t>std</w:t>
      </w:r>
      <w:proofErr w:type="spellEnd"/>
      <w:r w:rsidRPr="005774A5">
        <w:rPr>
          <w:rFonts w:ascii="Consolas" w:hAnsi="Consolas"/>
        </w:rPr>
        <w:t>::</w:t>
      </w:r>
      <w:proofErr w:type="spellStart"/>
      <w:proofErr w:type="gramEnd"/>
      <w:r w:rsidRPr="005774A5">
        <w:rPr>
          <w:rFonts w:ascii="Consolas" w:hAnsi="Consolas"/>
        </w:rPr>
        <w:t>cout</w:t>
      </w:r>
      <w:proofErr w:type="spellEnd"/>
      <w:r w:rsidRPr="005774A5">
        <w:rPr>
          <w:rFonts w:ascii="Consolas" w:hAnsi="Consolas"/>
        </w:rPr>
        <w:t xml:space="preserve"> &lt;&lt; task3.result() &lt;&lt; </w:t>
      </w:r>
      <w:proofErr w:type="spellStart"/>
      <w:r w:rsidRPr="005774A5">
        <w:rPr>
          <w:rFonts w:ascii="Consolas" w:hAnsi="Consolas"/>
        </w:rPr>
        <w:t>std</w:t>
      </w:r>
      <w:proofErr w:type="spellEnd"/>
      <w:r w:rsidRPr="005774A5">
        <w:rPr>
          <w:rFonts w:ascii="Consolas" w:hAnsi="Consolas"/>
        </w:rPr>
        <w:t>::</w:t>
      </w:r>
      <w:proofErr w:type="spellStart"/>
      <w:r w:rsidRPr="005774A5">
        <w:rPr>
          <w:rFonts w:ascii="Consolas" w:hAnsi="Consolas"/>
        </w:rPr>
        <w:t>endl</w:t>
      </w:r>
      <w:proofErr w:type="spellEnd"/>
      <w:r w:rsidRPr="005774A5">
        <w:rPr>
          <w:rFonts w:ascii="Consolas" w:hAnsi="Consolas"/>
        </w:rPr>
        <w:t>;</w:t>
      </w:r>
    </w:p>
    <w:p w14:paraId="2D508173" w14:textId="54AE1B01" w:rsidR="005774A5" w:rsidRDefault="005774A5" w:rsidP="00C24043">
      <w:r>
        <w:t>No exemplo anterior são criadas 3 tarefas</w:t>
      </w:r>
      <w:r w:rsidR="004C122D">
        <w:t>. A criação de cada tarefa é apenas uma função lambda. A primeira tarefa devolve o valor 4. A segunda tarefa devolve 6. A terceira tarefa tem como argumento dois valores, devolve a soma desses dois valores e ainda depende do resultado da primeira tarefa e da segunda tarefa.</w:t>
      </w:r>
      <w:r w:rsidR="009545FC">
        <w:t xml:space="preserve"> Isto faz com que a tarefa 3 seja colocada na fila de execução após a execução das duas primeiras tarefas.</w:t>
      </w:r>
    </w:p>
    <w:p w14:paraId="54D97AFD" w14:textId="0F6E9706" w:rsidR="00306408" w:rsidRDefault="00877415" w:rsidP="00877415">
      <w:pPr>
        <w:pStyle w:val="Heading4"/>
      </w:pPr>
      <w:proofErr w:type="spellStart"/>
      <w:r>
        <w:t>Task</w:t>
      </w:r>
      <w:proofErr w:type="spellEnd"/>
    </w:p>
    <w:p w14:paraId="20A47615" w14:textId="13F58B32" w:rsidR="00877415" w:rsidRDefault="00877415" w:rsidP="00877415">
      <w:r>
        <w:t xml:space="preserve">A classe </w:t>
      </w:r>
      <w:proofErr w:type="spellStart"/>
      <w:r>
        <w:t>Task</w:t>
      </w:r>
      <w:proofErr w:type="spellEnd"/>
      <w:r w:rsidR="00A150C6">
        <w:t xml:space="preserve"> funciona como um </w:t>
      </w:r>
      <w:proofErr w:type="spellStart"/>
      <w:r w:rsidR="00A150C6">
        <w:t>wrapper</w:t>
      </w:r>
      <w:proofErr w:type="spellEnd"/>
      <w:r w:rsidR="00A150C6">
        <w:t xml:space="preserve"> às tarefas a executar e tem 3 componentes:</w:t>
      </w:r>
    </w:p>
    <w:p w14:paraId="4DE9B6B5" w14:textId="36F6E9CD" w:rsidR="00A150C6" w:rsidRDefault="00A150C6" w:rsidP="00A150C6">
      <w:pPr>
        <w:pStyle w:val="ListParagraph"/>
        <w:numPr>
          <w:ilvl w:val="0"/>
          <w:numId w:val="24"/>
        </w:numPr>
      </w:pPr>
      <w:r>
        <w:t>A tarefa a executar</w:t>
      </w:r>
    </w:p>
    <w:p w14:paraId="397421A8" w14:textId="2B692827" w:rsidR="00A150C6" w:rsidRDefault="003F00F8" w:rsidP="00A150C6">
      <w:pPr>
        <w:pStyle w:val="ListParagraph"/>
        <w:numPr>
          <w:ilvl w:val="0"/>
          <w:numId w:val="24"/>
        </w:numPr>
      </w:pPr>
      <w:r>
        <w:t>Número de tarefas pendentes</w:t>
      </w:r>
      <w:r w:rsidR="00816D9D">
        <w:t xml:space="preserve"> (contador)</w:t>
      </w:r>
    </w:p>
    <w:p w14:paraId="35671B28" w14:textId="44BB5DB4" w:rsidR="003F00F8" w:rsidRDefault="003F00F8" w:rsidP="00A150C6">
      <w:pPr>
        <w:pStyle w:val="ListParagraph"/>
        <w:numPr>
          <w:ilvl w:val="0"/>
          <w:numId w:val="24"/>
        </w:numPr>
      </w:pPr>
      <w:r>
        <w:t>Referência para as tarefas dependentes da mesma</w:t>
      </w:r>
    </w:p>
    <w:p w14:paraId="630698EE" w14:textId="3123CD52" w:rsidR="003F00F8" w:rsidRDefault="00816D9D" w:rsidP="003F00F8">
      <w:r>
        <w:t xml:space="preserve">A </w:t>
      </w:r>
      <w:proofErr w:type="spellStart"/>
      <w:r>
        <w:t>Task</w:t>
      </w:r>
      <w:proofErr w:type="spellEnd"/>
      <w:r>
        <w:t xml:space="preserve"> só </w:t>
      </w:r>
      <w:r w:rsidR="00B16B65">
        <w:t xml:space="preserve">entra a fila de </w:t>
      </w:r>
      <w:proofErr w:type="spellStart"/>
      <w:r w:rsidR="00B16B65">
        <w:t>Tasks</w:t>
      </w:r>
      <w:proofErr w:type="spellEnd"/>
      <w:r w:rsidR="00B16B65">
        <w:t xml:space="preserve"> quando o número de tarefas pendentes for igual a zero. Este contador indica quantas tarefas pendentes ainda têm que terminar a sua execução. </w:t>
      </w:r>
      <w:r w:rsidR="00043CBC">
        <w:t>A referência para as tarefas pendentes server para quando a tarefa terminar a sua execução, decrementa o contador das tarefas dependentes de forma que estas possam ser colocadas na fila.</w:t>
      </w:r>
    </w:p>
    <w:p w14:paraId="532C3969" w14:textId="0FF63655" w:rsidR="00043CBC" w:rsidRDefault="00043CBC" w:rsidP="00043CBC">
      <w:pPr>
        <w:pStyle w:val="Heading4"/>
      </w:pPr>
      <w:proofErr w:type="spellStart"/>
      <w:r>
        <w:t>ActionHolder</w:t>
      </w:r>
      <w:proofErr w:type="spellEnd"/>
    </w:p>
    <w:p w14:paraId="738F1C97" w14:textId="30F04A85" w:rsidR="00043CBC" w:rsidRDefault="00436FB5" w:rsidP="00043CBC">
      <w:r>
        <w:t xml:space="preserve">Esta classe serve como um conector entre as tarefas pendentes e as dependentes. </w:t>
      </w:r>
      <w:r w:rsidR="00D20B2A">
        <w:t xml:space="preserve">Quando uma tarefa termina, é através do </w:t>
      </w:r>
      <w:proofErr w:type="spellStart"/>
      <w:r w:rsidR="00D20B2A">
        <w:t>ActionHolder</w:t>
      </w:r>
      <w:proofErr w:type="spellEnd"/>
      <w:r w:rsidR="00D20B2A">
        <w:t xml:space="preserve"> que é feito a indicação para as </w:t>
      </w:r>
      <w:r w:rsidR="00D20B2A">
        <w:lastRenderedPageBreak/>
        <w:t>tarefas dependentes de que a tarefa terminou e ao mesmo tempo envia os argumentos necessários para a execução da tarefa dependente.</w:t>
      </w:r>
    </w:p>
    <w:p w14:paraId="0D67AA29" w14:textId="38779903" w:rsidR="00D20B2A" w:rsidRDefault="00D20B2A" w:rsidP="00D20B2A">
      <w:pPr>
        <w:pStyle w:val="Heading4"/>
      </w:pPr>
      <w:proofErr w:type="spellStart"/>
      <w:r>
        <w:t>TaskQueue</w:t>
      </w:r>
      <w:proofErr w:type="spellEnd"/>
    </w:p>
    <w:p w14:paraId="3BE6A888" w14:textId="43DD3391" w:rsidR="00A264B0" w:rsidRDefault="00D20B2A" w:rsidP="00D20B2A">
      <w:r>
        <w:t xml:space="preserve">Esta classe é a classe que representa a fila de tarefas a executar. A fila é </w:t>
      </w:r>
      <w:proofErr w:type="spellStart"/>
      <w:r>
        <w:t>thread</w:t>
      </w:r>
      <w:proofErr w:type="spellEnd"/>
      <w:r>
        <w:t xml:space="preserve"> safe, o que significa que uma </w:t>
      </w:r>
      <w:proofErr w:type="spellStart"/>
      <w:r>
        <w:t>thread</w:t>
      </w:r>
      <w:proofErr w:type="spellEnd"/>
      <w:r>
        <w:t xml:space="preserve"> de cada vez é que pode retirar uma </w:t>
      </w:r>
      <w:proofErr w:type="spellStart"/>
      <w:r>
        <w:t>task</w:t>
      </w:r>
      <w:proofErr w:type="spellEnd"/>
      <w:r>
        <w:t xml:space="preserve"> da fila. Quando não existirem tarefas na </w:t>
      </w:r>
      <w:r w:rsidR="00A264B0">
        <w:t xml:space="preserve">fila, a </w:t>
      </w:r>
      <w:proofErr w:type="spellStart"/>
      <w:r w:rsidR="00A264B0">
        <w:t>thread</w:t>
      </w:r>
      <w:proofErr w:type="spellEnd"/>
      <w:r w:rsidR="00A264B0">
        <w:t xml:space="preserve"> é adormecida. Quando surgir uma tarefa, é acordada uma </w:t>
      </w:r>
      <w:proofErr w:type="spellStart"/>
      <w:r w:rsidR="00A264B0">
        <w:t>thread</w:t>
      </w:r>
      <w:proofErr w:type="spellEnd"/>
      <w:r w:rsidR="00A264B0">
        <w:t xml:space="preserve"> e é enviada a tarefa a executar.</w:t>
      </w:r>
    </w:p>
    <w:p w14:paraId="18100FAE" w14:textId="7419E183" w:rsidR="00905C4D" w:rsidRDefault="00905C4D" w:rsidP="00905C4D">
      <w:pPr>
        <w:pStyle w:val="Heading4"/>
      </w:pPr>
      <w:proofErr w:type="spellStart"/>
      <w:r>
        <w:t>TaskScheduler</w:t>
      </w:r>
      <w:proofErr w:type="spellEnd"/>
    </w:p>
    <w:p w14:paraId="1FED5F05" w14:textId="16513CB5" w:rsidR="00905C4D" w:rsidRDefault="00905C4D" w:rsidP="00905C4D">
      <w:r>
        <w:t xml:space="preserve">Esta classe guarda todas as </w:t>
      </w:r>
      <w:proofErr w:type="spellStart"/>
      <w:r>
        <w:t>threads</w:t>
      </w:r>
      <w:proofErr w:type="spellEnd"/>
      <w:r>
        <w:t xml:space="preserve"> e a fila </w:t>
      </w:r>
      <w:r w:rsidR="00D375A2">
        <w:t xml:space="preserve">de </w:t>
      </w:r>
      <w:proofErr w:type="spellStart"/>
      <w:r w:rsidR="00D375A2">
        <w:t>tasks</w:t>
      </w:r>
      <w:proofErr w:type="spellEnd"/>
      <w:r w:rsidR="00D375A2">
        <w:t xml:space="preserve"> a executar. É através desta classe que as tarefas são colocadas na fila.</w:t>
      </w:r>
    </w:p>
    <w:p w14:paraId="4592AA78" w14:textId="44A0EF2E" w:rsidR="00D375A2" w:rsidRDefault="00D375A2" w:rsidP="00905C4D"/>
    <w:p w14:paraId="6D048110" w14:textId="48967658" w:rsidR="00DD790A" w:rsidRDefault="00DD790A" w:rsidP="00DD790A">
      <w:pPr>
        <w:pStyle w:val="Heading4"/>
      </w:pPr>
      <w:r>
        <w:t xml:space="preserve">Nota final de </w:t>
      </w:r>
      <w:r w:rsidR="00E34768">
        <w:t>gestão de multithread</w:t>
      </w:r>
    </w:p>
    <w:p w14:paraId="4F46FA8A" w14:textId="2ED12D00" w:rsidR="00E34768" w:rsidRPr="00E34768" w:rsidRDefault="00E34768" w:rsidP="00E34768">
      <w:r>
        <w:t xml:space="preserve">Apesar de existir forma de gerir funções que correm em paralelo a BitEngine não faz o seu uso. Ou seja, BitEngine é single core. Um dos objetivos </w:t>
      </w:r>
      <w:r w:rsidR="00F63D4D">
        <w:t>pretendidos para multithread era correr os vários sistemas não relacionados (ou seja, que não partilhem o interesse nos mesmos componentes ou que se partilhassem o acesso seria apenas de leitura)</w:t>
      </w:r>
      <w:r w:rsidR="001E0E57">
        <w:t xml:space="preserve"> em </w:t>
      </w:r>
      <w:proofErr w:type="spellStart"/>
      <w:r w:rsidR="001E0E57">
        <w:t>threads</w:t>
      </w:r>
      <w:proofErr w:type="spellEnd"/>
      <w:r w:rsidR="001E0E57">
        <w:t xml:space="preserve"> diferentes para aumentar a performance e o uso d</w:t>
      </w:r>
      <w:r w:rsidR="00385D3F">
        <w:t>o</w:t>
      </w:r>
      <w:r w:rsidR="001E0E57">
        <w:t>s vári</w:t>
      </w:r>
      <w:r w:rsidR="00385D3F">
        <w:t>o</w:t>
      </w:r>
      <w:r w:rsidR="001E0E57">
        <w:t xml:space="preserve">s </w:t>
      </w:r>
      <w:r w:rsidR="00FC2062">
        <w:t>C</w:t>
      </w:r>
      <w:r w:rsidR="001E0E57">
        <w:t>or</w:t>
      </w:r>
      <w:r w:rsidR="00385D3F">
        <w:t>e</w:t>
      </w:r>
      <w:r w:rsidR="001E0E57">
        <w:t xml:space="preserve">s disponíveis. Por </w:t>
      </w:r>
      <w:r w:rsidR="00385D3F">
        <w:t>falta causa das restrições de tempo tal não foi possível implementar.</w:t>
      </w:r>
    </w:p>
    <w:p w14:paraId="3A480DF2" w14:textId="5F76AF29" w:rsidR="00306408" w:rsidRDefault="003E39D3" w:rsidP="003E39D3">
      <w:pPr>
        <w:pStyle w:val="Heading2"/>
      </w:pPr>
      <w:bookmarkStart w:id="45" w:name="_Toc77078921"/>
      <w:r>
        <w:t>Medição de performance</w:t>
      </w:r>
      <w:bookmarkEnd w:id="45"/>
    </w:p>
    <w:p w14:paraId="6F2108C6" w14:textId="50667238" w:rsidR="00306408" w:rsidRDefault="001716B1" w:rsidP="006E0245">
      <w:r>
        <w:t xml:space="preserve">Para medir a performance, foram criados dois jogos </w:t>
      </w:r>
      <w:r w:rsidR="00C45059">
        <w:t>similares,</w:t>
      </w:r>
      <w:r>
        <w:t xml:space="preserve"> mas um deles faz o uso do ECS do BitEngine (projeto chamado </w:t>
      </w:r>
      <w:proofErr w:type="spellStart"/>
      <w:r>
        <w:t>Castle</w:t>
      </w:r>
      <w:proofErr w:type="spellEnd"/>
      <w:r>
        <w:t xml:space="preserve"> Defender ECS) </w:t>
      </w:r>
      <w:r w:rsidR="00C45059">
        <w:t xml:space="preserve">e o outro faz o uso dos objetos de OOP (projeto chamado </w:t>
      </w:r>
      <w:proofErr w:type="spellStart"/>
      <w:r w:rsidR="00C45059">
        <w:t>Castle</w:t>
      </w:r>
      <w:proofErr w:type="spellEnd"/>
      <w:r w:rsidR="00C45059">
        <w:t xml:space="preserve"> Defender OOP). A implementação dos projetos não é detalhada neste </w:t>
      </w:r>
      <w:r w:rsidR="00E95E51">
        <w:t>relatório,</w:t>
      </w:r>
      <w:r w:rsidR="00C45059">
        <w:t xml:space="preserve"> mas o </w:t>
      </w:r>
      <w:r w:rsidR="00E95E51">
        <w:t xml:space="preserve">código fonte </w:t>
      </w:r>
      <w:r w:rsidR="00C935A0">
        <w:t xml:space="preserve">pode ser encontrado no </w:t>
      </w:r>
      <w:r w:rsidR="00192C89">
        <w:t xml:space="preserve">GitHub </w:t>
      </w:r>
      <w:r w:rsidR="00C935A0">
        <w:t>do projeto</w:t>
      </w:r>
      <w:r w:rsidR="00E20A5C">
        <w:t xml:space="preserve"> (em anexo)</w:t>
      </w:r>
      <w:r w:rsidR="00E95E51">
        <w:t>.</w:t>
      </w:r>
    </w:p>
    <w:p w14:paraId="1A96E879" w14:textId="546C1B10" w:rsidR="006E0245" w:rsidRDefault="006E0245" w:rsidP="006E0245">
      <w:r>
        <w:t>As medições de performance baseiam-se nos FPS (</w:t>
      </w:r>
      <w:proofErr w:type="spellStart"/>
      <w:r>
        <w:t>Frames</w:t>
      </w:r>
      <w:proofErr w:type="spellEnd"/>
      <w:r>
        <w:t xml:space="preserve"> Per </w:t>
      </w:r>
      <w:proofErr w:type="spellStart"/>
      <w:r>
        <w:t>Second</w:t>
      </w:r>
      <w:proofErr w:type="spellEnd"/>
      <w:r>
        <w:t>)</w:t>
      </w:r>
      <w:r w:rsidR="00213F02">
        <w:t xml:space="preserve"> dependendo da quantidade de entidades que existem por </w:t>
      </w:r>
      <w:r w:rsidR="00192C89">
        <w:t>processar</w:t>
      </w:r>
      <w:r w:rsidR="00213F02">
        <w:t>.</w:t>
      </w:r>
    </w:p>
    <w:p w14:paraId="2AF41385" w14:textId="59FE1357" w:rsidR="00213F02" w:rsidRDefault="008732A4" w:rsidP="00A01CCE">
      <w:pPr>
        <w:jc w:val="center"/>
      </w:pPr>
      <w:r>
        <w:rPr>
          <w:noProof/>
        </w:rPr>
        <w:lastRenderedPageBreak/>
        <w:drawing>
          <wp:inline distT="0" distB="0" distL="0" distR="0" wp14:anchorId="02AFEBB3" wp14:editId="7363E74E">
            <wp:extent cx="2609850" cy="2061633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629382" cy="207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01CCE">
        <w:t xml:space="preserve"> </w:t>
      </w:r>
      <w:r w:rsidR="003D1282">
        <w:rPr>
          <w:noProof/>
        </w:rPr>
        <w:drawing>
          <wp:inline distT="0" distB="0" distL="0" distR="0" wp14:anchorId="617CB7C4" wp14:editId="5A199852">
            <wp:extent cx="2581275" cy="2039057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96517" cy="205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7231F" w14:textId="44777E9F" w:rsidR="00306408" w:rsidRDefault="009312C7" w:rsidP="00326612">
      <w:r>
        <w:t xml:space="preserve">Após a execução de ambos os jogos com quantidades de entidades </w:t>
      </w:r>
      <w:r w:rsidR="00326612">
        <w:t>diferentes temos os seguintes resultados:</w:t>
      </w:r>
    </w:p>
    <w:p w14:paraId="61C303AE" w14:textId="0746C845" w:rsidR="008A4E20" w:rsidRDefault="00675A32" w:rsidP="00C24043">
      <w:r>
        <w:rPr>
          <w:noProof/>
        </w:rPr>
        <w:drawing>
          <wp:inline distT="0" distB="0" distL="0" distR="0" wp14:anchorId="7CF25D8F" wp14:editId="18AABDEF">
            <wp:extent cx="5278120" cy="247586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120" cy="2475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34"/>
    <w:p w14:paraId="52E56223" w14:textId="03EFACF9" w:rsidR="004F313B" w:rsidRDefault="00675A32">
      <w:r>
        <w:t xml:space="preserve">É de notar que para </w:t>
      </w:r>
      <w:r w:rsidR="001B06E6">
        <w:t xml:space="preserve">1024 entidades e 16384 entidades, a performance é semelhante e temos o máximo de FPS (que é </w:t>
      </w:r>
      <w:r w:rsidR="00CE13F8">
        <w:t>definido na implementação).</w:t>
      </w:r>
    </w:p>
    <w:p w14:paraId="1CCB78F8" w14:textId="5DC725BD" w:rsidR="00CE13F8" w:rsidRDefault="00CE13F8">
      <w:r>
        <w:t xml:space="preserve">Mas quando tempo 65536 entidades para serem processadas, a </w:t>
      </w:r>
      <w:r w:rsidR="00071A59">
        <w:t xml:space="preserve">performance para ambas baixa drasticamente, mas </w:t>
      </w:r>
      <w:r w:rsidR="00FF46F5">
        <w:t>enquanto</w:t>
      </w:r>
      <w:r w:rsidR="00071A59">
        <w:t xml:space="preserve"> na implementação de ECS os FPS ainda rondam os 35</w:t>
      </w:r>
      <w:r w:rsidR="00FF46F5">
        <w:t xml:space="preserve"> na implementação de OOP temos a volta de 25 FPS. O que mostra uma melhoria </w:t>
      </w:r>
      <w:r w:rsidR="005D7986">
        <w:t>em termos de performance. Para os restantes números de entidades os FPS baixam bastante em ambos os casos.</w:t>
      </w:r>
    </w:p>
    <w:p w14:paraId="052CD193" w14:textId="77777777" w:rsidR="00675A32" w:rsidRDefault="00675A32"/>
    <w:p w14:paraId="07547A01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7170E40A" w14:textId="77777777" w:rsidR="004F313B" w:rsidRDefault="004F313B">
      <w:pPr>
        <w:pStyle w:val="Heading1"/>
      </w:pPr>
      <w:bookmarkStart w:id="46" w:name="_Toc46052793"/>
      <w:bookmarkStart w:id="47" w:name="_Toc77078922"/>
      <w:r>
        <w:lastRenderedPageBreak/>
        <w:t>Conclus</w:t>
      </w:r>
      <w:bookmarkEnd w:id="46"/>
      <w:r>
        <w:t>ões</w:t>
      </w:r>
      <w:bookmarkEnd w:id="47"/>
    </w:p>
    <w:p w14:paraId="7F4755ED" w14:textId="2944871A" w:rsidR="009B31CB" w:rsidRDefault="00C065E6">
      <w:r>
        <w:t>É seguro afirmar que BitEngine foi concluído com sucesso</w:t>
      </w:r>
      <w:r w:rsidR="000673DD">
        <w:t>, a gestão da janela é feita de forma simples, bem como a gestão de input</w:t>
      </w:r>
      <w:r w:rsidR="005C7AB8">
        <w:t xml:space="preserve">, ciclo principal, gestão das texturas, gestão dos cenários e </w:t>
      </w:r>
      <w:r w:rsidR="003D7AEF">
        <w:t xml:space="preserve">a gestão de processamento paralelo. </w:t>
      </w:r>
      <w:r w:rsidR="00AF46A8">
        <w:t xml:space="preserve">Para além disso, a implementação de ECS também foi um sucesso, é muito fácil criar novas entidades e atribuir/revogar componentes a estes de foram a que eles tenham comportamentos dinâmicos em runtime. </w:t>
      </w:r>
      <w:r w:rsidR="003F0FB0">
        <w:t xml:space="preserve">A criação de sistemas também é simples e permite com que cada sistema esteja </w:t>
      </w:r>
      <w:r w:rsidR="00612DEC">
        <w:t>dedicado</w:t>
      </w:r>
      <w:r w:rsidR="003F0FB0">
        <w:t xml:space="preserve"> a um processamento </w:t>
      </w:r>
      <w:r w:rsidR="00612DEC">
        <w:t>específico</w:t>
      </w:r>
      <w:r w:rsidR="003F0FB0">
        <w:t xml:space="preserve"> sem ter a preocupação </w:t>
      </w:r>
      <w:r w:rsidR="00612DEC">
        <w:t xml:space="preserve">da existência de outros sistemas. Por fim, </w:t>
      </w:r>
      <w:r w:rsidR="00A862F0">
        <w:t>os resultados de performance são</w:t>
      </w:r>
      <w:r w:rsidR="00612DEC">
        <w:t xml:space="preserve"> positivos, existe uma clara melhoria em relação aos métodos convencionais de programação (OOP neste caso)</w:t>
      </w:r>
      <w:r w:rsidR="00A862F0">
        <w:t xml:space="preserve"> o que demonstra que os padrões de acesso à memória são efetivamente importantes.</w:t>
      </w:r>
    </w:p>
    <w:p w14:paraId="1CAB53B7" w14:textId="722D32FF" w:rsidR="00A862F0" w:rsidRDefault="008D04B9">
      <w:r>
        <w:t xml:space="preserve">Mas apesar de todo o sucesso, ainda existem alguns inconvenientes e aspetos que podem ser melhorados. </w:t>
      </w:r>
      <w:r w:rsidR="00456004">
        <w:t>Os Archetypes apesar de serem fundamentais no ECS têm uma complexidade extremamente elevada</w:t>
      </w:r>
      <w:r w:rsidR="00250678">
        <w:t xml:space="preserve">. Existem formas de reduzir essa complexidade </w:t>
      </w:r>
      <w:r w:rsidR="00846A1A">
        <w:t>e assim melhorar ainda mais o desempenho de BitEngine.</w:t>
      </w:r>
      <w:r w:rsidR="00743B7A">
        <w:t xml:space="preserve"> Esta complexidade é o motivo pela qual os compiladores terão dificuldade em </w:t>
      </w:r>
      <w:r w:rsidR="000E2505">
        <w:t>implementar operações SIMD automaticamente, o que significa que par</w:t>
      </w:r>
      <w:r w:rsidR="00ED4285">
        <w:t>a tirar o proveito de SIMD o programador terá que o fazer explicitamente.</w:t>
      </w:r>
      <w:r w:rsidR="00846A1A">
        <w:t xml:space="preserve"> Para além disso, </w:t>
      </w:r>
      <w:r w:rsidR="00A21A9F">
        <w:t xml:space="preserve">a forma como </w:t>
      </w:r>
      <w:r w:rsidR="00245B20">
        <w:t>ECS</w:t>
      </w:r>
      <w:r w:rsidR="00A21A9F">
        <w:t xml:space="preserve"> está implementado não é possível com que um </w:t>
      </w:r>
      <w:r w:rsidR="00DB4DF3">
        <w:t>Archetype</w:t>
      </w:r>
      <w:r w:rsidR="00A21A9F">
        <w:t xml:space="preserve">, Entity ou System operem </w:t>
      </w:r>
      <w:r w:rsidR="00021008">
        <w:t>sobre dois componentes do mesmo tipo. Isto é</w:t>
      </w:r>
      <w:r w:rsidR="0003724E">
        <w:t xml:space="preserve"> uma entidade não pode ter dois componentes do tipo </w:t>
      </w:r>
      <w:r w:rsidR="0003724E" w:rsidRPr="00743B7A">
        <w:rPr>
          <w:rFonts w:ascii="Consolas" w:hAnsi="Consolas"/>
        </w:rPr>
        <w:t>Velocidade</w:t>
      </w:r>
      <w:r w:rsidR="008B5753">
        <w:t xml:space="preserve"> o que pode ser visto como inconveniente </w:t>
      </w:r>
      <w:r w:rsidR="00743B7A">
        <w:t>e reduz a flexibilidade de desenvolvimento dos jogos.</w:t>
      </w:r>
      <w:r w:rsidR="0065409C">
        <w:t xml:space="preserve"> Um outro aspeto que é alvo de melhoria é o facto de que</w:t>
      </w:r>
      <w:r w:rsidR="00DB4935">
        <w:t xml:space="preserve"> os arrays de componentes de</w:t>
      </w:r>
      <w:r w:rsidR="0065409C">
        <w:t xml:space="preserve"> </w:t>
      </w:r>
      <w:r w:rsidR="00DB4935">
        <w:t xml:space="preserve">todos os Archetypes ocupem </w:t>
      </w:r>
      <w:r w:rsidR="00CE58EE">
        <w:t xml:space="preserve">um número igual de </w:t>
      </w:r>
      <w:r w:rsidR="00D179D5">
        <w:t>elementos,</w:t>
      </w:r>
      <w:r w:rsidR="00CE58EE">
        <w:t xml:space="preserve"> </w:t>
      </w:r>
      <w:r w:rsidR="009D56A3">
        <w:t>mas, no entanto,</w:t>
      </w:r>
      <w:r w:rsidR="003E2ED5">
        <w:t xml:space="preserve"> existem muitas situações em que existe apenas uma entidade </w:t>
      </w:r>
      <w:r w:rsidR="00D179D5">
        <w:t>que tenha uma combinação especifica de componentes.</w:t>
      </w:r>
      <w:r w:rsidR="009D56A3">
        <w:t xml:space="preserve"> Um exempl</w:t>
      </w:r>
      <w:r w:rsidR="00276CC5">
        <w:t xml:space="preserve">o: um Archetype que guarde os seguintes tipos de componentes: </w:t>
      </w:r>
      <w:r w:rsidR="00276CC5" w:rsidRPr="00DB4DF3">
        <w:rPr>
          <w:rFonts w:ascii="Consolas" w:hAnsi="Consolas"/>
        </w:rPr>
        <w:t>Player</w:t>
      </w:r>
      <w:r w:rsidR="00276CC5">
        <w:t xml:space="preserve">, </w:t>
      </w:r>
      <w:r w:rsidR="00276CC5" w:rsidRPr="00DB4DF3">
        <w:rPr>
          <w:rFonts w:ascii="Consolas" w:hAnsi="Consolas"/>
        </w:rPr>
        <w:t>Position</w:t>
      </w:r>
      <w:r w:rsidR="00276CC5">
        <w:t xml:space="preserve">, </w:t>
      </w:r>
      <w:r w:rsidR="00276CC5" w:rsidRPr="00DB4DF3">
        <w:rPr>
          <w:rFonts w:ascii="Consolas" w:hAnsi="Consolas"/>
        </w:rPr>
        <w:t>Velocity</w:t>
      </w:r>
      <w:r w:rsidR="00276CC5">
        <w:t xml:space="preserve"> e </w:t>
      </w:r>
      <w:r w:rsidR="00BC4087" w:rsidRPr="00DB4DF3">
        <w:rPr>
          <w:rFonts w:ascii="Consolas" w:hAnsi="Consolas"/>
        </w:rPr>
        <w:t>Texture</w:t>
      </w:r>
      <w:r w:rsidR="00BC4087">
        <w:t xml:space="preserve">. Isto implica que para cada tipo irá existir um array com 1024 (ou mais) elementos. Para um jogo de </w:t>
      </w:r>
      <w:r w:rsidR="00DB4DF3">
        <w:t>M</w:t>
      </w:r>
      <w:r w:rsidR="00BC4087">
        <w:t xml:space="preserve">ultiplayer isto pode ser desejado, mas para um jogo </w:t>
      </w:r>
      <w:r w:rsidR="00DB4DF3">
        <w:t>Si</w:t>
      </w:r>
      <w:r w:rsidR="00BC4087">
        <w:t>ngleplayer isto é</w:t>
      </w:r>
      <w:r w:rsidR="00D179D5">
        <w:t xml:space="preserve"> um enorme desperdício de memória</w:t>
      </w:r>
      <w:r w:rsidR="00BC4087">
        <w:t xml:space="preserve"> porque </w:t>
      </w:r>
      <w:r w:rsidR="00DB4DF3">
        <w:t>de todos esses elementos apenas seria necessário um elemento.</w:t>
      </w:r>
      <w:r w:rsidR="00F7078E">
        <w:t xml:space="preserve"> Um último aspeto que pode ser melhorado no BitEngine é o facto de este ser apenas single Core. Apesar de permitir processamento paralelo</w:t>
      </w:r>
      <w:r w:rsidR="00422327">
        <w:t xml:space="preserve"> a essência do BitEngine é apenas single Core. Para tirar o </w:t>
      </w:r>
      <w:r w:rsidR="00422327">
        <w:lastRenderedPageBreak/>
        <w:t>máximo proveito d</w:t>
      </w:r>
      <w:r w:rsidR="001D161E">
        <w:t xml:space="preserve">os vários Cores </w:t>
      </w:r>
      <w:r w:rsidR="00C56387">
        <w:t>a ideia inicial era fazer com que os sistemas fizessem o seu processamento em paralelo</w:t>
      </w:r>
      <w:r w:rsidR="00060AA4">
        <w:t xml:space="preserve">. Mas para tal, apenas os sistemas que não partilhassem o interesse pelos mesmos tipos de componentes </w:t>
      </w:r>
      <w:r w:rsidR="005B2F92">
        <w:t xml:space="preserve">(ou cujo acesso seria apenas de leitura) </w:t>
      </w:r>
      <w:r w:rsidR="00060AA4">
        <w:t>é que poderiam correr em paralelo</w:t>
      </w:r>
      <w:r w:rsidR="005B2F92">
        <w:t>. E por falta de tempo não se conseguiu implementar esta funcionalidade.</w:t>
      </w:r>
    </w:p>
    <w:p w14:paraId="33FBE22C" w14:textId="0BA9EA05" w:rsidR="009B31CB" w:rsidRDefault="001C46F7">
      <w:r>
        <w:t xml:space="preserve">Em geral, os objetivos de BitEngine foram todos </w:t>
      </w:r>
      <w:r w:rsidR="002F5748">
        <w:t>cumpridos. O trabalho futuro do projeto requeria trabalhar apenas nos inconvenientes e nos aspetos a melhorar.</w:t>
      </w:r>
    </w:p>
    <w:p w14:paraId="730532AF" w14:textId="24C1AB91" w:rsidR="004F313B" w:rsidRDefault="002C76C4" w:rsidP="001828BE">
      <w:r>
        <w:t xml:space="preserve">Este foi um dos projetos mais complexos em que trabalhei devido ao facto </w:t>
      </w:r>
      <w:r w:rsidR="00BB6DBB">
        <w:t xml:space="preserve">de ser necessário de fazer um estudo à memória para perceber como é que é possível reduzir a quantidade de acesso à mesma </w:t>
      </w:r>
      <w:r w:rsidR="00321088">
        <w:t xml:space="preserve">reduzindo assim o tempo de espera do CPU pelos dados a processar. </w:t>
      </w:r>
      <w:r w:rsidR="0087596A">
        <w:t>Para além disso, a implementação de ECS também não foi fácil. A primeira versão da implementação tinha uma performance pior em relação a OOP</w:t>
      </w:r>
      <w:r w:rsidR="00832CE3">
        <w:t xml:space="preserve"> o que numa fase inicial me levou a começar a duvidar da implementação. </w:t>
      </w:r>
    </w:p>
    <w:p w14:paraId="5043CB0F" w14:textId="77777777" w:rsidR="004F313B" w:rsidRDefault="004F313B"/>
    <w:p w14:paraId="07459315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bookmarkStart w:id="48" w:name="_Toc46052795" w:displacedByCustomXml="next"/>
    <w:sdt>
      <w:sdtPr>
        <w:id w:val="894249708"/>
        <w:docPartObj>
          <w:docPartGallery w:val="Bibliographies"/>
          <w:docPartUnique/>
        </w:docPartObj>
      </w:sdtPr>
      <w:sdtEndPr>
        <w:rPr>
          <w:rFonts w:ascii="Times New Roman" w:hAnsi="Times New Roman" w:cs="Times New Roman"/>
          <w:b w:val="0"/>
          <w:bCs w:val="0"/>
          <w:sz w:val="24"/>
        </w:rPr>
      </w:sdtEndPr>
      <w:sdtContent>
        <w:bookmarkStart w:id="49" w:name="_Toc274738976" w:displacedByCustomXml="prev"/>
        <w:p w14:paraId="3B8684E6" w14:textId="2FF048DB" w:rsidR="004848DC" w:rsidRDefault="00611F60" w:rsidP="00611F60">
          <w:pPr>
            <w:pStyle w:val="indice"/>
          </w:pPr>
          <w:r>
            <w:t>Bibliografia</w:t>
          </w:r>
          <w:bookmarkEnd w:id="49"/>
        </w:p>
        <w:sdt>
          <w:sdtPr>
            <w:id w:val="111145805"/>
            <w:bibliography/>
          </w:sdtPr>
          <w:sdtContent>
            <w:p w14:paraId="3E16EBF9" w14:textId="77777777" w:rsidR="004848DC" w:rsidRDefault="004848DC" w:rsidP="00611F60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Acton, M. (10 de 7 de 2021). </w:t>
              </w:r>
              <w:r>
                <w:rPr>
                  <w:i/>
                  <w:iCs/>
                  <w:noProof/>
                </w:rPr>
                <w:t>Data-Oriented Design and C++</w:t>
              </w:r>
              <w:r>
                <w:rPr>
                  <w:noProof/>
                </w:rPr>
                <w:t>. Obtido de YouTube: https://www.youtube.com/watch?v=rX0ItVEVjHc</w:t>
              </w:r>
            </w:p>
            <w:p w14:paraId="106795AA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ssassinscreed Fandom. (10 de 7 de 1021). </w:t>
              </w:r>
              <w:r>
                <w:rPr>
                  <w:i/>
                  <w:iCs/>
                  <w:noProof/>
                </w:rPr>
                <w:t>Anvil (game engine)</w:t>
              </w:r>
              <w:r>
                <w:rPr>
                  <w:noProof/>
                </w:rPr>
                <w:t>. Obtido de https://assassinscreed.fandom.com: https://assassinscreed.fandom.com/wiki/Anvil_(game_engine)</w:t>
              </w:r>
            </w:p>
            <w:p w14:paraId="70E544F1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Epic Games. (10 de 7 de 2021). </w:t>
              </w:r>
              <w:r>
                <w:rPr>
                  <w:i/>
                  <w:iCs/>
                  <w:noProof/>
                </w:rPr>
                <w:t>The world’s most open and advanced real-time 3D creation tool</w:t>
              </w:r>
              <w:r>
                <w:rPr>
                  <w:noProof/>
                </w:rPr>
                <w:t>. Obtido de Unreal Engine: https://www.unrealengine.com/en-US/</w:t>
              </w:r>
            </w:p>
            <w:p w14:paraId="2692B582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Fabian, R. (2018). </w:t>
              </w:r>
              <w:r>
                <w:rPr>
                  <w:i/>
                  <w:iCs/>
                  <w:noProof/>
                </w:rPr>
                <w:t>Data-Oriented Design.</w:t>
              </w:r>
              <w:r>
                <w:rPr>
                  <w:noProof/>
                </w:rPr>
                <w:t xml:space="preserve"> Richard Fabian.</w:t>
              </w:r>
            </w:p>
            <w:p w14:paraId="6549FBB0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GDC. (10 de 7 de 2021). </w:t>
              </w:r>
              <w:r>
                <w:rPr>
                  <w:i/>
                  <w:iCs/>
                  <w:noProof/>
                </w:rPr>
                <w:t>Overwatch Gameplay Architecture and Netcode</w:t>
              </w:r>
              <w:r>
                <w:rPr>
                  <w:noProof/>
                </w:rPr>
                <w:t>. Obtido de YouTube: https://www.youtube.com/watch?v=W3aieHjyNvw</w:t>
              </w:r>
            </w:p>
            <w:p w14:paraId="6249895E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azy Foo' Productions. (10 de 7 de 2021). </w:t>
              </w:r>
              <w:r>
                <w:rPr>
                  <w:i/>
                  <w:iCs/>
                  <w:noProof/>
                </w:rPr>
                <w:t>Beginning Game Programming v2.0</w:t>
              </w:r>
              <w:r>
                <w:rPr>
                  <w:noProof/>
                </w:rPr>
                <w:t>. Obtido de Lazy Foo: https://lazyfoo.net/tutorials/SDL/</w:t>
              </w:r>
            </w:p>
            <w:p w14:paraId="3A27D3B5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MORLAN, A. (10 de 7 de 2021). </w:t>
              </w:r>
              <w:r>
                <w:rPr>
                  <w:i/>
                  <w:iCs/>
                  <w:noProof/>
                </w:rPr>
                <w:t>A SIMPLE ENTITY COMPONENT SYSTEM (ECS) [C++]</w:t>
              </w:r>
              <w:r>
                <w:rPr>
                  <w:noProof/>
                </w:rPr>
                <w:t>. Obtido de AUSTIN MORLAN: https://austinmorlan.com/posts/entity_component_system/#introduction</w:t>
              </w:r>
            </w:p>
            <w:p w14:paraId="24F1AA8F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C Diga. (28 de Abril de 2021). </w:t>
              </w:r>
              <w:r>
                <w:rPr>
                  <w:i/>
                  <w:iCs/>
                  <w:noProof/>
                </w:rPr>
                <w:t>Crucial Ballistix RGB 64GB (2x32GB) DDR4-3200MHz CL16</w:t>
              </w:r>
              <w:r>
                <w:rPr>
                  <w:noProof/>
                </w:rPr>
                <w:t>. Obtido de PC Diga: https://www.pcdiga.com/memoria-ram-crucial-ballistix-rgb-64gb-2x32gb-ddr4-3200mhz-cl16-branca-bl2k32g32c16u4wl?gclid=CjwKCAjwj6SEBhAOEiwAvFRuKHocI4weY6ayc7Dvw-TRbLaTlm_aVGlnLuEkw-aoxun8FgcxF6BjrhoCHMwQAvD_BwE</w:t>
              </w:r>
            </w:p>
            <w:p w14:paraId="662907B0" w14:textId="77777777" w:rsidR="004848DC" w:rsidRDefault="004848DC" w:rsidP="004848DC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inicki, A. (10 de 7 de 2021). </w:t>
              </w:r>
              <w:r>
                <w:rPr>
                  <w:i/>
                  <w:iCs/>
                  <w:noProof/>
                </w:rPr>
                <w:t>What is Unity? Everything you need to know</w:t>
              </w:r>
              <w:r>
                <w:rPr>
                  <w:noProof/>
                </w:rPr>
                <w:t>. Obtido de Android Authority: https://www.androidauthority.com/what-is-unity-1131558/</w:t>
              </w:r>
            </w:p>
            <w:p w14:paraId="32A55042" w14:textId="11C576DF" w:rsidR="004848DC" w:rsidRDefault="004848DC" w:rsidP="004848D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DFB9E20" w14:textId="6129873F" w:rsidR="00B31037" w:rsidRDefault="00B31037" w:rsidP="00611F60">
      <w:pPr>
        <w:pStyle w:val="referencia"/>
        <w:ind w:left="0" w:firstLine="0"/>
        <w:jc w:val="left"/>
      </w:pPr>
    </w:p>
    <w:p w14:paraId="70DF9E56" w14:textId="77777777" w:rsidR="004F313B" w:rsidRDefault="004F313B"/>
    <w:p w14:paraId="44E871BC" w14:textId="77777777" w:rsidR="004F313B" w:rsidRDefault="004F313B">
      <w:pPr>
        <w:sectPr w:rsidR="004F313B">
          <w:type w:val="oddPage"/>
          <w:pgSz w:w="11906" w:h="16838" w:code="9"/>
          <w:pgMar w:top="1440" w:right="1797" w:bottom="1440" w:left="1797" w:header="709" w:footer="709" w:gutter="0"/>
          <w:cols w:space="708"/>
          <w:docGrid w:linePitch="360"/>
        </w:sectPr>
      </w:pPr>
    </w:p>
    <w:p w14:paraId="3A45E772" w14:textId="69E5F4F9" w:rsidR="000C435F" w:rsidRDefault="00513197" w:rsidP="000C435F">
      <w:pPr>
        <w:pStyle w:val="anexoheading1"/>
      </w:pPr>
      <w:bookmarkStart w:id="50" w:name="_Toc77078923"/>
      <w:bookmarkEnd w:id="13"/>
      <w:bookmarkEnd w:id="48"/>
      <w:r>
        <w:lastRenderedPageBreak/>
        <w:t>Repositório GitHub</w:t>
      </w:r>
      <w:bookmarkEnd w:id="50"/>
    </w:p>
    <w:p w14:paraId="77D63B4E" w14:textId="4EF33CAD" w:rsidR="000C435F" w:rsidRDefault="004667C1" w:rsidP="000C435F">
      <w:r>
        <w:t xml:space="preserve">Link para o repositório de GitHub: </w:t>
      </w:r>
      <w:hyperlink r:id="rId48" w:history="1">
        <w:r w:rsidRPr="00F40996">
          <w:rPr>
            <w:rStyle w:val="Hyperlink"/>
          </w:rPr>
          <w:t>https://github.com/vadimsZinatulins/BitEngine-Project</w:t>
        </w:r>
      </w:hyperlink>
      <w:r>
        <w:t xml:space="preserve">  </w:t>
      </w:r>
    </w:p>
    <w:sectPr w:rsidR="000C435F" w:rsidSect="00B31037">
      <w:footerReference w:type="default" r:id="rId49"/>
      <w:pgSz w:w="11906" w:h="16838" w:code="9"/>
      <w:pgMar w:top="1440" w:right="1797" w:bottom="1440" w:left="179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8262FB" w14:textId="77777777" w:rsidR="004A73DC" w:rsidRDefault="004A73DC">
      <w:r>
        <w:separator/>
      </w:r>
    </w:p>
  </w:endnote>
  <w:endnote w:type="continuationSeparator" w:id="0">
    <w:p w14:paraId="18284E7F" w14:textId="77777777" w:rsidR="004A73DC" w:rsidRDefault="004A73DC">
      <w:r>
        <w:continuationSeparator/>
      </w:r>
    </w:p>
  </w:endnote>
  <w:endnote w:type="continuationNotice" w:id="1">
    <w:p w14:paraId="19FB5F6E" w14:textId="77777777" w:rsidR="004A73DC" w:rsidRDefault="004A73DC">
      <w:pPr>
        <w:spacing w:before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B10CEB" w14:textId="77777777" w:rsidR="004F313B" w:rsidRDefault="007220EF">
    <w:pPr>
      <w:pStyle w:val="Footer"/>
      <w:rPr>
        <w:b/>
        <w:sz w:val="20"/>
      </w:rPr>
    </w:pPr>
    <w:r>
      <w:rPr>
        <w:b/>
        <w:noProof/>
        <w:sz w:val="20"/>
      </w:rPr>
      <mc:AlternateContent>
        <mc:Choice Requires="wps">
          <w:drawing>
            <wp:anchor distT="0" distB="0" distL="114300" distR="114300" simplePos="0" relativeHeight="251658241" behindDoc="0" locked="0" layoutInCell="0" allowOverlap="1" wp14:anchorId="26266014" wp14:editId="07777777">
              <wp:simplePos x="0" y="0"/>
              <wp:positionH relativeFrom="column">
                <wp:posOffset>0</wp:posOffset>
              </wp:positionH>
              <wp:positionV relativeFrom="paragraph">
                <wp:posOffset>-37465</wp:posOffset>
              </wp:positionV>
              <wp:extent cx="5257800" cy="0"/>
              <wp:effectExtent l="0" t="0" r="0" b="0"/>
              <wp:wrapNone/>
              <wp:docPr id="1" name="Lin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2578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D90A3A" id="Line 3" o:spid="_x0000_s1026" style="position:absolute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2.95pt" to="414pt,-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" o:allowincell="f" strokeweight="1pt"/>
          </w:pict>
        </mc:Fallback>
      </mc:AlternateContent>
    </w:r>
    <w:r w:rsidR="004F313B">
      <w:rPr>
        <w:b/>
        <w:sz w:val="20"/>
      </w:rPr>
      <w:tab/>
    </w:r>
    <w:r w:rsidR="004F313B">
      <w:rPr>
        <w:b/>
        <w:sz w:val="20"/>
      </w:rPr>
      <w:tab/>
    </w:r>
    <w:r w:rsidR="004F313B">
      <w:rPr>
        <w:rStyle w:val="PageNumber"/>
        <w:b/>
        <w:sz w:val="20"/>
      </w:rPr>
      <w:fldChar w:fldCharType="begin"/>
    </w:r>
    <w:r w:rsidR="004F313B">
      <w:rPr>
        <w:rStyle w:val="PageNumber"/>
        <w:b/>
        <w:sz w:val="20"/>
      </w:rPr>
      <w:instrText xml:space="preserve"> PAGE </w:instrText>
    </w:r>
    <w:r w:rsidR="004F313B">
      <w:rPr>
        <w:rStyle w:val="PageNumber"/>
        <w:b/>
        <w:sz w:val="20"/>
      </w:rPr>
      <w:fldChar w:fldCharType="separate"/>
    </w:r>
    <w:r w:rsidR="004F313B">
      <w:rPr>
        <w:rStyle w:val="PageNumber"/>
        <w:b/>
        <w:noProof/>
        <w:sz w:val="20"/>
      </w:rPr>
      <w:t>22</w:t>
    </w:r>
    <w:r w:rsidR="004F313B">
      <w:rPr>
        <w:rStyle w:val="PageNumber"/>
        <w:b/>
        <w:sz w:val="20"/>
      </w:rPr>
      <w:fldChar w:fldCharType="end"/>
    </w:r>
    <w:r w:rsidR="004F313B">
      <w:rPr>
        <w:rStyle w:val="PageNumber"/>
        <w:b/>
        <w:sz w:val="20"/>
      </w:rPr>
      <w:t>/</w:t>
    </w:r>
    <w:r w:rsidR="004F313B">
      <w:rPr>
        <w:rStyle w:val="PageNumber"/>
        <w:b/>
        <w:sz w:val="20"/>
      </w:rPr>
      <w:fldChar w:fldCharType="begin"/>
    </w:r>
    <w:r w:rsidR="004F313B">
      <w:rPr>
        <w:rStyle w:val="PageNumber"/>
        <w:b/>
        <w:sz w:val="20"/>
      </w:rPr>
      <w:instrText xml:space="preserve"> NUMPAGES </w:instrText>
    </w:r>
    <w:r w:rsidR="004F313B">
      <w:rPr>
        <w:rStyle w:val="PageNumber"/>
        <w:b/>
        <w:sz w:val="20"/>
      </w:rPr>
      <w:fldChar w:fldCharType="separate"/>
    </w:r>
    <w:r w:rsidR="004F313B">
      <w:rPr>
        <w:rStyle w:val="PageNumber"/>
        <w:b/>
        <w:noProof/>
        <w:sz w:val="20"/>
      </w:rPr>
      <w:t>39</w:t>
    </w:r>
    <w:r w:rsidR="004F313B">
      <w:rPr>
        <w:rStyle w:val="PageNumber"/>
        <w:b/>
        <w:sz w:val="20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64E7B" w14:textId="77777777" w:rsidR="004F313B" w:rsidRDefault="004F313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61644F">
      <w:rPr>
        <w:rStyle w:val="PageNumber"/>
        <w:noProof/>
      </w:rPr>
      <w:t>xii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30AD66" w14:textId="77777777" w:rsidR="004F313B" w:rsidRDefault="004F313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48AA21" w14:textId="77777777" w:rsidR="004F313B" w:rsidRDefault="004F313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5F6C">
      <w:rPr>
        <w:rStyle w:val="PageNumber"/>
        <w:noProof/>
      </w:rPr>
      <w:t>ix</w:t>
    </w:r>
    <w:r>
      <w:rPr>
        <w:rStyle w:val="PageNumber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6D095B" w14:textId="77777777" w:rsidR="004F313B" w:rsidRDefault="004F313B">
    <w:pPr>
      <w:pStyle w:val="Foo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A95F6C">
      <w:rPr>
        <w:rStyle w:val="PageNumber"/>
        <w:noProof/>
      </w:rPr>
      <w:t>xi</w:t>
    </w:r>
    <w:r>
      <w:rPr>
        <w:rStyle w:val="PageNumber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35C254" w14:textId="655AD24B" w:rsidR="004F313B" w:rsidRDefault="00562484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Vadims Zinatulins</w:t>
    </w:r>
    <w:r w:rsidR="004F313B">
      <w:rPr>
        <w:rStyle w:val="PageNumber"/>
      </w:rPr>
      <w:tab/>
    </w:r>
    <w:r w:rsidR="004F313B">
      <w:rPr>
        <w:rStyle w:val="PageNumber"/>
      </w:rPr>
      <w:tab/>
    </w:r>
    <w:r w:rsidR="004F313B">
      <w:rPr>
        <w:rStyle w:val="PageNumber"/>
      </w:rPr>
      <w:tab/>
    </w:r>
    <w:r w:rsidR="004F313B">
      <w:rPr>
        <w:rStyle w:val="PageNumber"/>
      </w:rPr>
      <w:fldChar w:fldCharType="begin"/>
    </w:r>
    <w:r w:rsidR="004F313B">
      <w:rPr>
        <w:rStyle w:val="PageNumber"/>
      </w:rPr>
      <w:instrText xml:space="preserve"> PAGE </w:instrText>
    </w:r>
    <w:r w:rsidR="004F313B">
      <w:rPr>
        <w:rStyle w:val="PageNumber"/>
      </w:rPr>
      <w:fldChar w:fldCharType="separate"/>
    </w:r>
    <w:r w:rsidR="00A95F6C">
      <w:rPr>
        <w:rStyle w:val="PageNumber"/>
        <w:noProof/>
      </w:rPr>
      <w:t>3</w:t>
    </w:r>
    <w:r w:rsidR="004F313B">
      <w:rPr>
        <w:rStyle w:val="PageNumber"/>
      </w:rPr>
      <w:fldChar w:fldCharType="end"/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DE964" w14:textId="266423C1" w:rsidR="004F313B" w:rsidRPr="00BB708D" w:rsidRDefault="003D5310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Vadims Zinatulins</w:t>
    </w:r>
    <w:r w:rsidR="004F313B" w:rsidRPr="00BB708D">
      <w:rPr>
        <w:rStyle w:val="PageNumber"/>
      </w:rPr>
      <w:tab/>
    </w:r>
    <w:r w:rsidR="004F313B" w:rsidRPr="00BB708D">
      <w:rPr>
        <w:rStyle w:val="PageNumber"/>
      </w:rPr>
      <w:tab/>
    </w:r>
    <w:r w:rsidR="004F313B" w:rsidRPr="00BB708D">
      <w:rPr>
        <w:rStyle w:val="PageNumber"/>
      </w:rPr>
      <w:tab/>
    </w:r>
    <w:r w:rsidR="004F313B">
      <w:rPr>
        <w:rStyle w:val="PageNumber"/>
      </w:rPr>
      <w:fldChar w:fldCharType="begin"/>
    </w:r>
    <w:r w:rsidR="004F313B" w:rsidRPr="00BB708D">
      <w:rPr>
        <w:rStyle w:val="PageNumber"/>
      </w:rPr>
      <w:instrText xml:space="preserve"> PAGE </w:instrText>
    </w:r>
    <w:r w:rsidR="004F313B">
      <w:rPr>
        <w:rStyle w:val="PageNumber"/>
      </w:rPr>
      <w:fldChar w:fldCharType="separate"/>
    </w:r>
    <w:r w:rsidR="00A95F6C">
      <w:rPr>
        <w:rStyle w:val="PageNumber"/>
        <w:noProof/>
      </w:rPr>
      <w:t>13</w:t>
    </w:r>
    <w:r w:rsidR="004F313B">
      <w:rPr>
        <w:rStyle w:val="PageNumber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7F7DA" w14:textId="77777777" w:rsidR="004F313B" w:rsidRDefault="004F313B">
    <w:pPr>
      <w:pStyle w:val="Footer"/>
      <w:pBdr>
        <w:top w:val="single" w:sz="4" w:space="1" w:color="auto"/>
      </w:pBdr>
      <w:tabs>
        <w:tab w:val="clear" w:pos="8306"/>
        <w:tab w:val="left" w:pos="6795"/>
        <w:tab w:val="right" w:pos="8100"/>
      </w:tabs>
      <w:jc w:val="left"/>
    </w:pPr>
    <w:r>
      <w:rPr>
        <w:rStyle w:val="PageNumber"/>
      </w:rPr>
      <w:t>«autor»</w:t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B31037">
      <w:rPr>
        <w:rStyle w:val="PageNumber"/>
        <w:noProof/>
      </w:rPr>
      <w:t>20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08D67" w14:textId="77777777" w:rsidR="004A73DC" w:rsidRDefault="004A73DC">
      <w:r>
        <w:separator/>
      </w:r>
    </w:p>
  </w:footnote>
  <w:footnote w:type="continuationSeparator" w:id="0">
    <w:p w14:paraId="044F468F" w14:textId="77777777" w:rsidR="004A73DC" w:rsidRDefault="004A73DC">
      <w:r>
        <w:continuationSeparator/>
      </w:r>
    </w:p>
  </w:footnote>
  <w:footnote w:type="continuationNotice" w:id="1">
    <w:p w14:paraId="2B57CEA2" w14:textId="77777777" w:rsidR="004A73DC" w:rsidRDefault="004A73DC">
      <w:pPr>
        <w:spacing w:before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F2066B" w14:textId="77777777" w:rsidR="004F313B" w:rsidRDefault="007220EF">
    <w:pPr>
      <w:pStyle w:val="Header"/>
      <w:rPr>
        <w:rFonts w:ascii="Palatino Linotype" w:hAnsi="Palatino Linotype"/>
        <w:b/>
        <w:sz w:val="20"/>
      </w:rPr>
    </w:pPr>
    <w:r>
      <w:rPr>
        <w:rFonts w:ascii="Palatino Linotype" w:hAnsi="Palatino Linotype"/>
        <w:b/>
        <w:noProof/>
        <w:sz w:val="20"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7651A60E" wp14:editId="07777777">
              <wp:simplePos x="0" y="0"/>
              <wp:positionH relativeFrom="column">
                <wp:posOffset>0</wp:posOffset>
              </wp:positionH>
              <wp:positionV relativeFrom="paragraph">
                <wp:posOffset>235585</wp:posOffset>
              </wp:positionV>
              <wp:extent cx="5257800" cy="0"/>
              <wp:effectExtent l="0" t="0" r="0" b="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H="1">
                        <a:off x="0" y="0"/>
                        <a:ext cx="525780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7C3170B" id="Line 1" o:spid="_x0000_s1026" style="position:absolute;flip:x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8.55pt" to="414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" o:allowincell="f" strokeweight="2.25pt"/>
          </w:pict>
        </mc:Fallback>
      </mc:AlternateContent>
    </w:r>
    <w:r w:rsidR="004F313B">
      <w:rPr>
        <w:rFonts w:ascii="Palatino Linotype" w:hAnsi="Palatino Linotype"/>
        <w:b/>
        <w:sz w:val="20"/>
      </w:rPr>
      <w:t xml:space="preserve">«título do </w:t>
    </w:r>
    <w:proofErr w:type="spellStart"/>
    <w:r w:rsidR="004F313B">
      <w:rPr>
        <w:rFonts w:ascii="Palatino Linotype" w:hAnsi="Palatino Linotype"/>
        <w:b/>
        <w:sz w:val="20"/>
      </w:rPr>
      <w:t>projecto</w:t>
    </w:r>
    <w:proofErr w:type="spellEnd"/>
    <w:r w:rsidR="004F313B">
      <w:rPr>
        <w:rFonts w:ascii="Palatino Linotype" w:hAnsi="Palatino Linotype"/>
        <w:b/>
        <w:sz w:val="20"/>
      </w:rPr>
      <w:t>/estágio»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E4B5B7" w14:textId="77777777" w:rsidR="004F313B" w:rsidRDefault="004F313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FF5F2" w14:textId="77777777" w:rsidR="004F313B" w:rsidRDefault="004F313B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F2790A" w14:textId="1EF6BD1B" w:rsidR="004F313B" w:rsidRDefault="006A0C28">
    <w:pPr>
      <w:pStyle w:val="Header"/>
      <w:pBdr>
        <w:bottom w:val="single" w:sz="4" w:space="1" w:color="auto"/>
      </w:pBdr>
    </w:pPr>
    <w:r>
      <w:t>BitEngine</w:t>
    </w:r>
  </w:p>
  <w:p w14:paraId="3B7B4B86" w14:textId="77777777" w:rsidR="004F313B" w:rsidRDefault="004F313B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829076" w14:textId="5F37D553" w:rsidR="004F313B" w:rsidRDefault="003D5310">
    <w:pPr>
      <w:pStyle w:val="Header"/>
    </w:pPr>
    <w:r>
      <w:t>BitEngine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627DAF" w14:textId="7F1254B1" w:rsidR="004F313B" w:rsidRDefault="00A8252D">
    <w:pPr>
      <w:pStyle w:val="Header"/>
      <w:pBdr>
        <w:bottom w:val="single" w:sz="4" w:space="1" w:color="auto"/>
      </w:pBdr>
    </w:pPr>
    <w:r>
      <w:t>BitEngin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969FE"/>
    <w:multiLevelType w:val="multilevel"/>
    <w:tmpl w:val="D9E4B03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60640E8"/>
    <w:multiLevelType w:val="hybridMultilevel"/>
    <w:tmpl w:val="8A22DCB6"/>
    <w:lvl w:ilvl="0" w:tplc="D280FB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ED84DB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3050BF9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37E32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70054C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D0EC164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0AEEF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B74B5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A076402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B1F56BC"/>
    <w:multiLevelType w:val="hybridMultilevel"/>
    <w:tmpl w:val="7BFCE1E8"/>
    <w:lvl w:ilvl="0" w:tplc="1A08090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A5C7DA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82C0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D5AC7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4F17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A5F8C9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2D8CC6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1DC36E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046C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0E497C"/>
    <w:multiLevelType w:val="hybridMultilevel"/>
    <w:tmpl w:val="AC8AD89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8D75A1"/>
    <w:multiLevelType w:val="hybridMultilevel"/>
    <w:tmpl w:val="CED0C020"/>
    <w:lvl w:ilvl="0" w:tplc="D4AECA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2620F6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38A2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F265C3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744E03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598B01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BACA3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E0077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C8082C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5D01F9"/>
    <w:multiLevelType w:val="hybridMultilevel"/>
    <w:tmpl w:val="963607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934C4"/>
    <w:multiLevelType w:val="hybridMultilevel"/>
    <w:tmpl w:val="0CC64ACE"/>
    <w:lvl w:ilvl="0" w:tplc="08CCF474">
      <w:start w:val="1"/>
      <w:numFmt w:val="bullet"/>
      <w:pStyle w:val="ListBullet4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9E6F6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76E5B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798A55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1E638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B02AE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CA8B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C0071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BF0E05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126C5B"/>
    <w:multiLevelType w:val="hybridMultilevel"/>
    <w:tmpl w:val="801C43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F1CC9"/>
    <w:multiLevelType w:val="hybridMultilevel"/>
    <w:tmpl w:val="F9DAA4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2E464F"/>
    <w:multiLevelType w:val="hybridMultilevel"/>
    <w:tmpl w:val="12328CF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8A1869"/>
    <w:multiLevelType w:val="multilevel"/>
    <w:tmpl w:val="4AA4E776"/>
    <w:lvl w:ilvl="0">
      <w:start w:val="1"/>
      <w:numFmt w:val="decimal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Anexo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exo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Anexo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3AA57BEC"/>
    <w:multiLevelType w:val="hybridMultilevel"/>
    <w:tmpl w:val="9C805D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8D6DE7"/>
    <w:multiLevelType w:val="hybridMultilevel"/>
    <w:tmpl w:val="2CB44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2761C7"/>
    <w:multiLevelType w:val="hybridMultilevel"/>
    <w:tmpl w:val="B664994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542602"/>
    <w:multiLevelType w:val="hybridMultilevel"/>
    <w:tmpl w:val="99781F2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4F5F55"/>
    <w:multiLevelType w:val="hybridMultilevel"/>
    <w:tmpl w:val="F79482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CD30C5"/>
    <w:multiLevelType w:val="hybridMultilevel"/>
    <w:tmpl w:val="88CA2194"/>
    <w:lvl w:ilvl="0" w:tplc="0C4C171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AE21228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41096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DDEAE94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6654D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C35AFC0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54B64A4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B62DD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CA6C04E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68C77903"/>
    <w:multiLevelType w:val="hybridMultilevel"/>
    <w:tmpl w:val="9A10BD98"/>
    <w:lvl w:ilvl="0" w:tplc="7E168D5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456C9F2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3BEA19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14AAAB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7FA51B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25441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7329B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758CD6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926A66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78625C"/>
    <w:multiLevelType w:val="hybridMultilevel"/>
    <w:tmpl w:val="6F208A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4A3666"/>
    <w:multiLevelType w:val="hybridMultilevel"/>
    <w:tmpl w:val="60B8001E"/>
    <w:lvl w:ilvl="0" w:tplc="EED031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BE68C3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92A0A00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E8AAD8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BE994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A9AF52A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87088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0361D0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245089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0357EFA"/>
    <w:multiLevelType w:val="hybridMultilevel"/>
    <w:tmpl w:val="3782FAA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B8671E"/>
    <w:multiLevelType w:val="hybridMultilevel"/>
    <w:tmpl w:val="83D62222"/>
    <w:lvl w:ilvl="0" w:tplc="9F34281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FBC4D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E4E6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B01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4E01AB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8214B0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82E9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0C1DB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2626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3A4DA6"/>
    <w:multiLevelType w:val="hybridMultilevel"/>
    <w:tmpl w:val="4844E49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B85872"/>
    <w:multiLevelType w:val="hybridMultilevel"/>
    <w:tmpl w:val="B274BE4C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6"/>
  </w:num>
  <w:num w:numId="3">
    <w:abstractNumId w:val="16"/>
  </w:num>
  <w:num w:numId="4">
    <w:abstractNumId w:val="2"/>
  </w:num>
  <w:num w:numId="5">
    <w:abstractNumId w:val="1"/>
  </w:num>
  <w:num w:numId="6">
    <w:abstractNumId w:val="4"/>
  </w:num>
  <w:num w:numId="7">
    <w:abstractNumId w:val="21"/>
  </w:num>
  <w:num w:numId="8">
    <w:abstractNumId w:val="0"/>
  </w:num>
  <w:num w:numId="9">
    <w:abstractNumId w:val="10"/>
  </w:num>
  <w:num w:numId="10">
    <w:abstractNumId w:val="17"/>
  </w:num>
  <w:num w:numId="11">
    <w:abstractNumId w:val="0"/>
  </w:num>
  <w:num w:numId="12">
    <w:abstractNumId w:val="13"/>
  </w:num>
  <w:num w:numId="13">
    <w:abstractNumId w:val="22"/>
  </w:num>
  <w:num w:numId="14">
    <w:abstractNumId w:val="14"/>
  </w:num>
  <w:num w:numId="15">
    <w:abstractNumId w:val="23"/>
  </w:num>
  <w:num w:numId="16">
    <w:abstractNumId w:val="9"/>
  </w:num>
  <w:num w:numId="17">
    <w:abstractNumId w:val="15"/>
  </w:num>
  <w:num w:numId="18">
    <w:abstractNumId w:val="8"/>
  </w:num>
  <w:num w:numId="19">
    <w:abstractNumId w:val="20"/>
  </w:num>
  <w:num w:numId="20">
    <w:abstractNumId w:val="5"/>
  </w:num>
  <w:num w:numId="21">
    <w:abstractNumId w:val="18"/>
  </w:num>
  <w:num w:numId="22">
    <w:abstractNumId w:val="12"/>
  </w:num>
  <w:num w:numId="23">
    <w:abstractNumId w:val="3"/>
  </w:num>
  <w:num w:numId="24">
    <w:abstractNumId w:val="7"/>
  </w:num>
  <w:num w:numId="2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noPunctuationKerning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zMTExNTUxMzIxtrRQ0lEKTi0uzszPAymwrAUAntzcbiwAAAA="/>
  </w:docVars>
  <w:rsids>
    <w:rsidRoot w:val="00614BD0"/>
    <w:rsid w:val="000022CA"/>
    <w:rsid w:val="000030B1"/>
    <w:rsid w:val="000061E7"/>
    <w:rsid w:val="0001021A"/>
    <w:rsid w:val="00011657"/>
    <w:rsid w:val="00011C84"/>
    <w:rsid w:val="0001297C"/>
    <w:rsid w:val="00014340"/>
    <w:rsid w:val="00021008"/>
    <w:rsid w:val="00022487"/>
    <w:rsid w:val="00025081"/>
    <w:rsid w:val="000250BD"/>
    <w:rsid w:val="00026E20"/>
    <w:rsid w:val="00031B47"/>
    <w:rsid w:val="00032BCE"/>
    <w:rsid w:val="00033FCB"/>
    <w:rsid w:val="0003724E"/>
    <w:rsid w:val="000372BA"/>
    <w:rsid w:val="00037ADC"/>
    <w:rsid w:val="00043CBC"/>
    <w:rsid w:val="00053B5F"/>
    <w:rsid w:val="0005708C"/>
    <w:rsid w:val="00060AA4"/>
    <w:rsid w:val="00064FE4"/>
    <w:rsid w:val="000673DD"/>
    <w:rsid w:val="00071A59"/>
    <w:rsid w:val="00075142"/>
    <w:rsid w:val="00075396"/>
    <w:rsid w:val="0007733C"/>
    <w:rsid w:val="00083924"/>
    <w:rsid w:val="00091725"/>
    <w:rsid w:val="000936EF"/>
    <w:rsid w:val="000952DA"/>
    <w:rsid w:val="00095758"/>
    <w:rsid w:val="00096DC5"/>
    <w:rsid w:val="000A0639"/>
    <w:rsid w:val="000A21A7"/>
    <w:rsid w:val="000A377C"/>
    <w:rsid w:val="000A3A6A"/>
    <w:rsid w:val="000A6F48"/>
    <w:rsid w:val="000B22E9"/>
    <w:rsid w:val="000B3566"/>
    <w:rsid w:val="000B45C0"/>
    <w:rsid w:val="000B463A"/>
    <w:rsid w:val="000B4833"/>
    <w:rsid w:val="000C435F"/>
    <w:rsid w:val="000C6748"/>
    <w:rsid w:val="000C7E8E"/>
    <w:rsid w:val="000D5FC6"/>
    <w:rsid w:val="000D7EAB"/>
    <w:rsid w:val="000E2505"/>
    <w:rsid w:val="000E288E"/>
    <w:rsid w:val="000E3D05"/>
    <w:rsid w:val="000E4981"/>
    <w:rsid w:val="000E630F"/>
    <w:rsid w:val="000F11A8"/>
    <w:rsid w:val="000F43C7"/>
    <w:rsid w:val="00104F16"/>
    <w:rsid w:val="00110BEA"/>
    <w:rsid w:val="001160EE"/>
    <w:rsid w:val="00122184"/>
    <w:rsid w:val="00123173"/>
    <w:rsid w:val="00124B2B"/>
    <w:rsid w:val="00125431"/>
    <w:rsid w:val="00125863"/>
    <w:rsid w:val="001309EF"/>
    <w:rsid w:val="0013336F"/>
    <w:rsid w:val="00134109"/>
    <w:rsid w:val="00134280"/>
    <w:rsid w:val="00137BD2"/>
    <w:rsid w:val="0014543E"/>
    <w:rsid w:val="00147B91"/>
    <w:rsid w:val="0015358B"/>
    <w:rsid w:val="001570C3"/>
    <w:rsid w:val="00157EB7"/>
    <w:rsid w:val="001626DE"/>
    <w:rsid w:val="00165983"/>
    <w:rsid w:val="00166377"/>
    <w:rsid w:val="001665F3"/>
    <w:rsid w:val="001700BA"/>
    <w:rsid w:val="00170595"/>
    <w:rsid w:val="001716B1"/>
    <w:rsid w:val="001723A9"/>
    <w:rsid w:val="00176824"/>
    <w:rsid w:val="00180B97"/>
    <w:rsid w:val="001828BE"/>
    <w:rsid w:val="00182BA6"/>
    <w:rsid w:val="001866FE"/>
    <w:rsid w:val="001902A0"/>
    <w:rsid w:val="00192C89"/>
    <w:rsid w:val="00196F8F"/>
    <w:rsid w:val="00197AFB"/>
    <w:rsid w:val="001A44A6"/>
    <w:rsid w:val="001B06E6"/>
    <w:rsid w:val="001B17FB"/>
    <w:rsid w:val="001B2790"/>
    <w:rsid w:val="001B70BA"/>
    <w:rsid w:val="001C062B"/>
    <w:rsid w:val="001C3BA4"/>
    <w:rsid w:val="001C3BF7"/>
    <w:rsid w:val="001C46F7"/>
    <w:rsid w:val="001C75E8"/>
    <w:rsid w:val="001D0348"/>
    <w:rsid w:val="001D161E"/>
    <w:rsid w:val="001D4EB3"/>
    <w:rsid w:val="001D4F76"/>
    <w:rsid w:val="001D500B"/>
    <w:rsid w:val="001D562E"/>
    <w:rsid w:val="001D69A5"/>
    <w:rsid w:val="001E0E57"/>
    <w:rsid w:val="001E486F"/>
    <w:rsid w:val="001E4B88"/>
    <w:rsid w:val="001E5F1B"/>
    <w:rsid w:val="001F16B7"/>
    <w:rsid w:val="00200343"/>
    <w:rsid w:val="0020187E"/>
    <w:rsid w:val="0020528C"/>
    <w:rsid w:val="002101A0"/>
    <w:rsid w:val="00212B6F"/>
    <w:rsid w:val="00212F27"/>
    <w:rsid w:val="00213992"/>
    <w:rsid w:val="00213F02"/>
    <w:rsid w:val="002218C3"/>
    <w:rsid w:val="00226AF4"/>
    <w:rsid w:val="002324C1"/>
    <w:rsid w:val="00234033"/>
    <w:rsid w:val="002373AA"/>
    <w:rsid w:val="00243328"/>
    <w:rsid w:val="002440FD"/>
    <w:rsid w:val="00244B76"/>
    <w:rsid w:val="00245B20"/>
    <w:rsid w:val="00247D4D"/>
    <w:rsid w:val="00247ED0"/>
    <w:rsid w:val="002501DB"/>
    <w:rsid w:val="00250678"/>
    <w:rsid w:val="00254D71"/>
    <w:rsid w:val="002568A0"/>
    <w:rsid w:val="00257559"/>
    <w:rsid w:val="00261559"/>
    <w:rsid w:val="0026556A"/>
    <w:rsid w:val="0027462A"/>
    <w:rsid w:val="00275C2E"/>
    <w:rsid w:val="00276CC5"/>
    <w:rsid w:val="00280754"/>
    <w:rsid w:val="002926A7"/>
    <w:rsid w:val="002A0FC7"/>
    <w:rsid w:val="002A4FDE"/>
    <w:rsid w:val="002A513F"/>
    <w:rsid w:val="002B0C49"/>
    <w:rsid w:val="002C1235"/>
    <w:rsid w:val="002C3248"/>
    <w:rsid w:val="002C5676"/>
    <w:rsid w:val="002C66F2"/>
    <w:rsid w:val="002C76C4"/>
    <w:rsid w:val="002D00F0"/>
    <w:rsid w:val="002D3349"/>
    <w:rsid w:val="002D658E"/>
    <w:rsid w:val="002D7DE4"/>
    <w:rsid w:val="002E5F92"/>
    <w:rsid w:val="002F4B07"/>
    <w:rsid w:val="002F5748"/>
    <w:rsid w:val="00300A30"/>
    <w:rsid w:val="0030333F"/>
    <w:rsid w:val="0030398B"/>
    <w:rsid w:val="003040E3"/>
    <w:rsid w:val="003063B1"/>
    <w:rsid w:val="00306408"/>
    <w:rsid w:val="00313540"/>
    <w:rsid w:val="0031493C"/>
    <w:rsid w:val="00315176"/>
    <w:rsid w:val="00316DCB"/>
    <w:rsid w:val="00321088"/>
    <w:rsid w:val="003228B1"/>
    <w:rsid w:val="00326612"/>
    <w:rsid w:val="0032668C"/>
    <w:rsid w:val="00345FF7"/>
    <w:rsid w:val="00346047"/>
    <w:rsid w:val="00347166"/>
    <w:rsid w:val="0035240F"/>
    <w:rsid w:val="0035602C"/>
    <w:rsid w:val="003572DD"/>
    <w:rsid w:val="00360546"/>
    <w:rsid w:val="0036191F"/>
    <w:rsid w:val="00365954"/>
    <w:rsid w:val="00365D82"/>
    <w:rsid w:val="0037100C"/>
    <w:rsid w:val="00373DC0"/>
    <w:rsid w:val="00375A76"/>
    <w:rsid w:val="00380A5F"/>
    <w:rsid w:val="003814FD"/>
    <w:rsid w:val="00385D3F"/>
    <w:rsid w:val="00391476"/>
    <w:rsid w:val="003938EF"/>
    <w:rsid w:val="003939A8"/>
    <w:rsid w:val="0039417F"/>
    <w:rsid w:val="003A480A"/>
    <w:rsid w:val="003B3146"/>
    <w:rsid w:val="003C0237"/>
    <w:rsid w:val="003C064E"/>
    <w:rsid w:val="003C30A9"/>
    <w:rsid w:val="003C723E"/>
    <w:rsid w:val="003C7E67"/>
    <w:rsid w:val="003D1282"/>
    <w:rsid w:val="003D3E8B"/>
    <w:rsid w:val="003D3FBB"/>
    <w:rsid w:val="003D5310"/>
    <w:rsid w:val="003D538B"/>
    <w:rsid w:val="003D6B34"/>
    <w:rsid w:val="003D7AEF"/>
    <w:rsid w:val="003E2ED5"/>
    <w:rsid w:val="003E39D3"/>
    <w:rsid w:val="003E42FA"/>
    <w:rsid w:val="003F00F8"/>
    <w:rsid w:val="003F0FB0"/>
    <w:rsid w:val="003F2EF1"/>
    <w:rsid w:val="003F3E12"/>
    <w:rsid w:val="003F69CE"/>
    <w:rsid w:val="0041028C"/>
    <w:rsid w:val="00411B06"/>
    <w:rsid w:val="004127F5"/>
    <w:rsid w:val="00422327"/>
    <w:rsid w:val="00426C43"/>
    <w:rsid w:val="0043697B"/>
    <w:rsid w:val="00436A7B"/>
    <w:rsid w:val="00436EA4"/>
    <w:rsid w:val="00436FB5"/>
    <w:rsid w:val="00447FB1"/>
    <w:rsid w:val="00452CAD"/>
    <w:rsid w:val="00455E77"/>
    <w:rsid w:val="00456004"/>
    <w:rsid w:val="004561BD"/>
    <w:rsid w:val="00462714"/>
    <w:rsid w:val="004644C0"/>
    <w:rsid w:val="004667C1"/>
    <w:rsid w:val="00466B3C"/>
    <w:rsid w:val="00466FF3"/>
    <w:rsid w:val="0047214E"/>
    <w:rsid w:val="00472355"/>
    <w:rsid w:val="00472C8E"/>
    <w:rsid w:val="004848DC"/>
    <w:rsid w:val="0048584B"/>
    <w:rsid w:val="0048671E"/>
    <w:rsid w:val="00486E7B"/>
    <w:rsid w:val="0048706D"/>
    <w:rsid w:val="004922B6"/>
    <w:rsid w:val="004925D4"/>
    <w:rsid w:val="00493CBA"/>
    <w:rsid w:val="00496040"/>
    <w:rsid w:val="004A17C8"/>
    <w:rsid w:val="004A2E81"/>
    <w:rsid w:val="004A361F"/>
    <w:rsid w:val="004A4D8F"/>
    <w:rsid w:val="004A73DC"/>
    <w:rsid w:val="004B1839"/>
    <w:rsid w:val="004B43EA"/>
    <w:rsid w:val="004B701E"/>
    <w:rsid w:val="004C122D"/>
    <w:rsid w:val="004C2EAF"/>
    <w:rsid w:val="004C3435"/>
    <w:rsid w:val="004D0C70"/>
    <w:rsid w:val="004D4CF5"/>
    <w:rsid w:val="004D4DAD"/>
    <w:rsid w:val="004E1469"/>
    <w:rsid w:val="004E3016"/>
    <w:rsid w:val="004E4CE4"/>
    <w:rsid w:val="004F23D8"/>
    <w:rsid w:val="004F313B"/>
    <w:rsid w:val="00500CE6"/>
    <w:rsid w:val="00502155"/>
    <w:rsid w:val="005041E2"/>
    <w:rsid w:val="00513197"/>
    <w:rsid w:val="005211CE"/>
    <w:rsid w:val="005257ED"/>
    <w:rsid w:val="005330BA"/>
    <w:rsid w:val="00534882"/>
    <w:rsid w:val="00547569"/>
    <w:rsid w:val="0054786D"/>
    <w:rsid w:val="005536AF"/>
    <w:rsid w:val="00553AB8"/>
    <w:rsid w:val="00556FC8"/>
    <w:rsid w:val="00557791"/>
    <w:rsid w:val="00560F31"/>
    <w:rsid w:val="00562484"/>
    <w:rsid w:val="00562B98"/>
    <w:rsid w:val="00564FD8"/>
    <w:rsid w:val="00566614"/>
    <w:rsid w:val="00566BFF"/>
    <w:rsid w:val="00572E99"/>
    <w:rsid w:val="00573586"/>
    <w:rsid w:val="00574E64"/>
    <w:rsid w:val="005765E6"/>
    <w:rsid w:val="005774A5"/>
    <w:rsid w:val="00584280"/>
    <w:rsid w:val="005845CA"/>
    <w:rsid w:val="00585D71"/>
    <w:rsid w:val="005873A4"/>
    <w:rsid w:val="005933C4"/>
    <w:rsid w:val="0059348D"/>
    <w:rsid w:val="00594962"/>
    <w:rsid w:val="0059596C"/>
    <w:rsid w:val="00596371"/>
    <w:rsid w:val="00596408"/>
    <w:rsid w:val="0059705D"/>
    <w:rsid w:val="005975A0"/>
    <w:rsid w:val="005A017F"/>
    <w:rsid w:val="005A12D4"/>
    <w:rsid w:val="005A2AB9"/>
    <w:rsid w:val="005A35D6"/>
    <w:rsid w:val="005A678C"/>
    <w:rsid w:val="005A67F8"/>
    <w:rsid w:val="005A774E"/>
    <w:rsid w:val="005A7AE0"/>
    <w:rsid w:val="005B0E28"/>
    <w:rsid w:val="005B2F92"/>
    <w:rsid w:val="005B304B"/>
    <w:rsid w:val="005B375E"/>
    <w:rsid w:val="005B6A3D"/>
    <w:rsid w:val="005B789C"/>
    <w:rsid w:val="005C7AB8"/>
    <w:rsid w:val="005C7C7F"/>
    <w:rsid w:val="005D2DE4"/>
    <w:rsid w:val="005D4099"/>
    <w:rsid w:val="005D412C"/>
    <w:rsid w:val="005D615A"/>
    <w:rsid w:val="005D7986"/>
    <w:rsid w:val="005E0131"/>
    <w:rsid w:val="005E0171"/>
    <w:rsid w:val="005E2557"/>
    <w:rsid w:val="005E3168"/>
    <w:rsid w:val="005E3529"/>
    <w:rsid w:val="005F2119"/>
    <w:rsid w:val="005F642F"/>
    <w:rsid w:val="005F7420"/>
    <w:rsid w:val="00600542"/>
    <w:rsid w:val="00602DC0"/>
    <w:rsid w:val="00604C51"/>
    <w:rsid w:val="0060546A"/>
    <w:rsid w:val="00607B14"/>
    <w:rsid w:val="006109D5"/>
    <w:rsid w:val="0061109E"/>
    <w:rsid w:val="00611F60"/>
    <w:rsid w:val="00612A10"/>
    <w:rsid w:val="00612DEC"/>
    <w:rsid w:val="00614BD0"/>
    <w:rsid w:val="006160BF"/>
    <w:rsid w:val="0061644F"/>
    <w:rsid w:val="006175D8"/>
    <w:rsid w:val="00617AC9"/>
    <w:rsid w:val="00620D96"/>
    <w:rsid w:val="00621F39"/>
    <w:rsid w:val="006233F5"/>
    <w:rsid w:val="0063477E"/>
    <w:rsid w:val="00635596"/>
    <w:rsid w:val="0063645F"/>
    <w:rsid w:val="00636A44"/>
    <w:rsid w:val="006432B4"/>
    <w:rsid w:val="00644FEB"/>
    <w:rsid w:val="00645FF8"/>
    <w:rsid w:val="006510F8"/>
    <w:rsid w:val="00651926"/>
    <w:rsid w:val="0065409C"/>
    <w:rsid w:val="00664A41"/>
    <w:rsid w:val="00675A32"/>
    <w:rsid w:val="006770E3"/>
    <w:rsid w:val="006816FB"/>
    <w:rsid w:val="00681C2B"/>
    <w:rsid w:val="00684DDB"/>
    <w:rsid w:val="00690A21"/>
    <w:rsid w:val="00692A83"/>
    <w:rsid w:val="00694F64"/>
    <w:rsid w:val="006A0AC8"/>
    <w:rsid w:val="006A0C28"/>
    <w:rsid w:val="006A13A1"/>
    <w:rsid w:val="006A2847"/>
    <w:rsid w:val="006A43CF"/>
    <w:rsid w:val="006B0788"/>
    <w:rsid w:val="006B1889"/>
    <w:rsid w:val="006B3E39"/>
    <w:rsid w:val="006C1649"/>
    <w:rsid w:val="006C1727"/>
    <w:rsid w:val="006C7942"/>
    <w:rsid w:val="006D3B97"/>
    <w:rsid w:val="006D4A0E"/>
    <w:rsid w:val="006E0245"/>
    <w:rsid w:val="006E2F1D"/>
    <w:rsid w:val="006E39FA"/>
    <w:rsid w:val="006E4AF7"/>
    <w:rsid w:val="006E564E"/>
    <w:rsid w:val="006E79F7"/>
    <w:rsid w:val="006F0D0A"/>
    <w:rsid w:val="006F1107"/>
    <w:rsid w:val="006F207D"/>
    <w:rsid w:val="006F228C"/>
    <w:rsid w:val="006F607A"/>
    <w:rsid w:val="006F6280"/>
    <w:rsid w:val="00700216"/>
    <w:rsid w:val="00702FBD"/>
    <w:rsid w:val="00706D10"/>
    <w:rsid w:val="00712676"/>
    <w:rsid w:val="007220EF"/>
    <w:rsid w:val="007239FA"/>
    <w:rsid w:val="00726812"/>
    <w:rsid w:val="00730F64"/>
    <w:rsid w:val="007330FD"/>
    <w:rsid w:val="0073393E"/>
    <w:rsid w:val="00735453"/>
    <w:rsid w:val="00743B7A"/>
    <w:rsid w:val="0074473D"/>
    <w:rsid w:val="0074540A"/>
    <w:rsid w:val="00745FEA"/>
    <w:rsid w:val="00754B40"/>
    <w:rsid w:val="00755A5C"/>
    <w:rsid w:val="007603FD"/>
    <w:rsid w:val="00773E51"/>
    <w:rsid w:val="007751F4"/>
    <w:rsid w:val="00776DCD"/>
    <w:rsid w:val="00780E8D"/>
    <w:rsid w:val="00786E68"/>
    <w:rsid w:val="0078779B"/>
    <w:rsid w:val="00797D2D"/>
    <w:rsid w:val="007A21B1"/>
    <w:rsid w:val="007A26E9"/>
    <w:rsid w:val="007A4A91"/>
    <w:rsid w:val="007B0E8C"/>
    <w:rsid w:val="007B4726"/>
    <w:rsid w:val="007C6C8F"/>
    <w:rsid w:val="007C727B"/>
    <w:rsid w:val="007D0585"/>
    <w:rsid w:val="007D1606"/>
    <w:rsid w:val="007E0D41"/>
    <w:rsid w:val="007E50DC"/>
    <w:rsid w:val="007E7960"/>
    <w:rsid w:val="007E7D19"/>
    <w:rsid w:val="007F1774"/>
    <w:rsid w:val="007F30D4"/>
    <w:rsid w:val="007F3A1D"/>
    <w:rsid w:val="007F442C"/>
    <w:rsid w:val="007F5495"/>
    <w:rsid w:val="007F5A85"/>
    <w:rsid w:val="0080107C"/>
    <w:rsid w:val="00814C19"/>
    <w:rsid w:val="00815DAE"/>
    <w:rsid w:val="008166F6"/>
    <w:rsid w:val="00816D9D"/>
    <w:rsid w:val="008203F0"/>
    <w:rsid w:val="00822F8C"/>
    <w:rsid w:val="008245F4"/>
    <w:rsid w:val="00826FBE"/>
    <w:rsid w:val="00831B5D"/>
    <w:rsid w:val="00832CE3"/>
    <w:rsid w:val="00834B48"/>
    <w:rsid w:val="00836FB9"/>
    <w:rsid w:val="0084573E"/>
    <w:rsid w:val="00846A1A"/>
    <w:rsid w:val="008570B2"/>
    <w:rsid w:val="008619D8"/>
    <w:rsid w:val="0086511B"/>
    <w:rsid w:val="00871E31"/>
    <w:rsid w:val="008732A4"/>
    <w:rsid w:val="008734D6"/>
    <w:rsid w:val="008748F3"/>
    <w:rsid w:val="0087596A"/>
    <w:rsid w:val="00877415"/>
    <w:rsid w:val="00881B4A"/>
    <w:rsid w:val="00884F4B"/>
    <w:rsid w:val="00886292"/>
    <w:rsid w:val="00886DD3"/>
    <w:rsid w:val="0088756F"/>
    <w:rsid w:val="00891FBE"/>
    <w:rsid w:val="00893687"/>
    <w:rsid w:val="00895AA1"/>
    <w:rsid w:val="008A091F"/>
    <w:rsid w:val="008A1CA2"/>
    <w:rsid w:val="008A4E20"/>
    <w:rsid w:val="008A604D"/>
    <w:rsid w:val="008B5753"/>
    <w:rsid w:val="008B7379"/>
    <w:rsid w:val="008C364D"/>
    <w:rsid w:val="008C4771"/>
    <w:rsid w:val="008C4CDF"/>
    <w:rsid w:val="008D04B9"/>
    <w:rsid w:val="008D3B4B"/>
    <w:rsid w:val="008D75E7"/>
    <w:rsid w:val="008D7CB6"/>
    <w:rsid w:val="008E156E"/>
    <w:rsid w:val="008E37FD"/>
    <w:rsid w:val="008E3EB0"/>
    <w:rsid w:val="008E7940"/>
    <w:rsid w:val="008F05AA"/>
    <w:rsid w:val="008F0C41"/>
    <w:rsid w:val="008F12C5"/>
    <w:rsid w:val="008F5C2F"/>
    <w:rsid w:val="009018A3"/>
    <w:rsid w:val="0090266B"/>
    <w:rsid w:val="00903C16"/>
    <w:rsid w:val="00905C4D"/>
    <w:rsid w:val="00907CE6"/>
    <w:rsid w:val="00913562"/>
    <w:rsid w:val="0092405E"/>
    <w:rsid w:val="009253D4"/>
    <w:rsid w:val="009312C7"/>
    <w:rsid w:val="00931DBE"/>
    <w:rsid w:val="009324DC"/>
    <w:rsid w:val="0094015E"/>
    <w:rsid w:val="009434C2"/>
    <w:rsid w:val="00950794"/>
    <w:rsid w:val="00951A67"/>
    <w:rsid w:val="00952E5D"/>
    <w:rsid w:val="009545FC"/>
    <w:rsid w:val="009561DF"/>
    <w:rsid w:val="009619A9"/>
    <w:rsid w:val="00962B93"/>
    <w:rsid w:val="00962E4D"/>
    <w:rsid w:val="00963024"/>
    <w:rsid w:val="00966CED"/>
    <w:rsid w:val="00974637"/>
    <w:rsid w:val="00976F53"/>
    <w:rsid w:val="00981D11"/>
    <w:rsid w:val="0098337B"/>
    <w:rsid w:val="0098388B"/>
    <w:rsid w:val="00983D03"/>
    <w:rsid w:val="0098527C"/>
    <w:rsid w:val="00985E4F"/>
    <w:rsid w:val="009872DC"/>
    <w:rsid w:val="009A2618"/>
    <w:rsid w:val="009A546C"/>
    <w:rsid w:val="009B2A25"/>
    <w:rsid w:val="009B31CB"/>
    <w:rsid w:val="009B5113"/>
    <w:rsid w:val="009B6D84"/>
    <w:rsid w:val="009C01E4"/>
    <w:rsid w:val="009C1F22"/>
    <w:rsid w:val="009C76D1"/>
    <w:rsid w:val="009D2A3C"/>
    <w:rsid w:val="009D56A3"/>
    <w:rsid w:val="009D5F85"/>
    <w:rsid w:val="009E5BCE"/>
    <w:rsid w:val="009E6BA6"/>
    <w:rsid w:val="009E7247"/>
    <w:rsid w:val="009E73E3"/>
    <w:rsid w:val="009F0FFD"/>
    <w:rsid w:val="009F4036"/>
    <w:rsid w:val="009F7D3E"/>
    <w:rsid w:val="00A01CCE"/>
    <w:rsid w:val="00A01FCF"/>
    <w:rsid w:val="00A067C8"/>
    <w:rsid w:val="00A10811"/>
    <w:rsid w:val="00A1293C"/>
    <w:rsid w:val="00A13F39"/>
    <w:rsid w:val="00A150C6"/>
    <w:rsid w:val="00A21A9F"/>
    <w:rsid w:val="00A251F2"/>
    <w:rsid w:val="00A25DFA"/>
    <w:rsid w:val="00A264B0"/>
    <w:rsid w:val="00A2706C"/>
    <w:rsid w:val="00A3209E"/>
    <w:rsid w:val="00A32C61"/>
    <w:rsid w:val="00A33244"/>
    <w:rsid w:val="00A34371"/>
    <w:rsid w:val="00A41040"/>
    <w:rsid w:val="00A43619"/>
    <w:rsid w:val="00A4644D"/>
    <w:rsid w:val="00A471B9"/>
    <w:rsid w:val="00A546E4"/>
    <w:rsid w:val="00A6212B"/>
    <w:rsid w:val="00A8252D"/>
    <w:rsid w:val="00A845D5"/>
    <w:rsid w:val="00A862F0"/>
    <w:rsid w:val="00A9172A"/>
    <w:rsid w:val="00A91967"/>
    <w:rsid w:val="00A91C6A"/>
    <w:rsid w:val="00A93D9D"/>
    <w:rsid w:val="00A95F6C"/>
    <w:rsid w:val="00AA08DB"/>
    <w:rsid w:val="00AA0B09"/>
    <w:rsid w:val="00AA459A"/>
    <w:rsid w:val="00AB30C7"/>
    <w:rsid w:val="00AB7013"/>
    <w:rsid w:val="00AB7DAE"/>
    <w:rsid w:val="00AC01E5"/>
    <w:rsid w:val="00AC06D5"/>
    <w:rsid w:val="00AD4928"/>
    <w:rsid w:val="00AE4D67"/>
    <w:rsid w:val="00AE7945"/>
    <w:rsid w:val="00AF0C6E"/>
    <w:rsid w:val="00AF46A8"/>
    <w:rsid w:val="00AF49AA"/>
    <w:rsid w:val="00AF693B"/>
    <w:rsid w:val="00AF7F5F"/>
    <w:rsid w:val="00B00A15"/>
    <w:rsid w:val="00B03660"/>
    <w:rsid w:val="00B12F00"/>
    <w:rsid w:val="00B16B65"/>
    <w:rsid w:val="00B25DCA"/>
    <w:rsid w:val="00B31037"/>
    <w:rsid w:val="00B3629D"/>
    <w:rsid w:val="00B45481"/>
    <w:rsid w:val="00B4623D"/>
    <w:rsid w:val="00B4787A"/>
    <w:rsid w:val="00B50CCE"/>
    <w:rsid w:val="00B52734"/>
    <w:rsid w:val="00B56647"/>
    <w:rsid w:val="00B6081A"/>
    <w:rsid w:val="00B61667"/>
    <w:rsid w:val="00B63C76"/>
    <w:rsid w:val="00B67C2F"/>
    <w:rsid w:val="00B67E19"/>
    <w:rsid w:val="00B75BCB"/>
    <w:rsid w:val="00B76F9A"/>
    <w:rsid w:val="00B80AE6"/>
    <w:rsid w:val="00B814DF"/>
    <w:rsid w:val="00B925FA"/>
    <w:rsid w:val="00B93719"/>
    <w:rsid w:val="00B95618"/>
    <w:rsid w:val="00BB3460"/>
    <w:rsid w:val="00BB6DBB"/>
    <w:rsid w:val="00BB708D"/>
    <w:rsid w:val="00BC4087"/>
    <w:rsid w:val="00BC4F08"/>
    <w:rsid w:val="00BC5FAB"/>
    <w:rsid w:val="00BC6D6D"/>
    <w:rsid w:val="00BD4603"/>
    <w:rsid w:val="00BE0A9E"/>
    <w:rsid w:val="00BE5BD0"/>
    <w:rsid w:val="00BE7702"/>
    <w:rsid w:val="00BF4D4B"/>
    <w:rsid w:val="00BF5871"/>
    <w:rsid w:val="00BF5BE2"/>
    <w:rsid w:val="00C0631A"/>
    <w:rsid w:val="00C065E6"/>
    <w:rsid w:val="00C10F9D"/>
    <w:rsid w:val="00C11970"/>
    <w:rsid w:val="00C1340D"/>
    <w:rsid w:val="00C2021C"/>
    <w:rsid w:val="00C21ED5"/>
    <w:rsid w:val="00C24043"/>
    <w:rsid w:val="00C25B3F"/>
    <w:rsid w:val="00C3045F"/>
    <w:rsid w:val="00C31619"/>
    <w:rsid w:val="00C316C8"/>
    <w:rsid w:val="00C324CC"/>
    <w:rsid w:val="00C32BE2"/>
    <w:rsid w:val="00C352E3"/>
    <w:rsid w:val="00C376C5"/>
    <w:rsid w:val="00C41B25"/>
    <w:rsid w:val="00C45059"/>
    <w:rsid w:val="00C453CC"/>
    <w:rsid w:val="00C455F7"/>
    <w:rsid w:val="00C4726E"/>
    <w:rsid w:val="00C52577"/>
    <w:rsid w:val="00C55454"/>
    <w:rsid w:val="00C56387"/>
    <w:rsid w:val="00C56AC1"/>
    <w:rsid w:val="00C61ED6"/>
    <w:rsid w:val="00C6257F"/>
    <w:rsid w:val="00C63627"/>
    <w:rsid w:val="00C64990"/>
    <w:rsid w:val="00C650E7"/>
    <w:rsid w:val="00C65519"/>
    <w:rsid w:val="00C702E7"/>
    <w:rsid w:val="00C71A44"/>
    <w:rsid w:val="00C7421A"/>
    <w:rsid w:val="00C74B09"/>
    <w:rsid w:val="00C77A77"/>
    <w:rsid w:val="00C82001"/>
    <w:rsid w:val="00C8579A"/>
    <w:rsid w:val="00C8663C"/>
    <w:rsid w:val="00C875FC"/>
    <w:rsid w:val="00C879B1"/>
    <w:rsid w:val="00C93428"/>
    <w:rsid w:val="00C935A0"/>
    <w:rsid w:val="00C93B2D"/>
    <w:rsid w:val="00C94321"/>
    <w:rsid w:val="00C976EA"/>
    <w:rsid w:val="00CA12DF"/>
    <w:rsid w:val="00CA6719"/>
    <w:rsid w:val="00CB1277"/>
    <w:rsid w:val="00CB2DB3"/>
    <w:rsid w:val="00CB762A"/>
    <w:rsid w:val="00CC389E"/>
    <w:rsid w:val="00CD0B84"/>
    <w:rsid w:val="00CD1E7A"/>
    <w:rsid w:val="00CD404B"/>
    <w:rsid w:val="00CD557F"/>
    <w:rsid w:val="00CD6761"/>
    <w:rsid w:val="00CD6DB4"/>
    <w:rsid w:val="00CE13F8"/>
    <w:rsid w:val="00CE58EE"/>
    <w:rsid w:val="00CE77FF"/>
    <w:rsid w:val="00CF5055"/>
    <w:rsid w:val="00CF54CE"/>
    <w:rsid w:val="00CF5C79"/>
    <w:rsid w:val="00CF6A59"/>
    <w:rsid w:val="00D11E36"/>
    <w:rsid w:val="00D16557"/>
    <w:rsid w:val="00D179D5"/>
    <w:rsid w:val="00D20B2A"/>
    <w:rsid w:val="00D2176C"/>
    <w:rsid w:val="00D337D1"/>
    <w:rsid w:val="00D33BA9"/>
    <w:rsid w:val="00D34252"/>
    <w:rsid w:val="00D34AE0"/>
    <w:rsid w:val="00D375A2"/>
    <w:rsid w:val="00D41032"/>
    <w:rsid w:val="00D45372"/>
    <w:rsid w:val="00D45FEB"/>
    <w:rsid w:val="00D474E1"/>
    <w:rsid w:val="00D47FFC"/>
    <w:rsid w:val="00D52C68"/>
    <w:rsid w:val="00D631CD"/>
    <w:rsid w:val="00D7121A"/>
    <w:rsid w:val="00D74428"/>
    <w:rsid w:val="00D82580"/>
    <w:rsid w:val="00D82A5C"/>
    <w:rsid w:val="00D833E5"/>
    <w:rsid w:val="00D87F1D"/>
    <w:rsid w:val="00D91353"/>
    <w:rsid w:val="00D919CD"/>
    <w:rsid w:val="00D97C3E"/>
    <w:rsid w:val="00DA0272"/>
    <w:rsid w:val="00DA2F00"/>
    <w:rsid w:val="00DA4D1E"/>
    <w:rsid w:val="00DA5668"/>
    <w:rsid w:val="00DA5864"/>
    <w:rsid w:val="00DB0947"/>
    <w:rsid w:val="00DB4935"/>
    <w:rsid w:val="00DB4DF3"/>
    <w:rsid w:val="00DB5874"/>
    <w:rsid w:val="00DC04C0"/>
    <w:rsid w:val="00DC660A"/>
    <w:rsid w:val="00DC7F9E"/>
    <w:rsid w:val="00DD029D"/>
    <w:rsid w:val="00DD36C9"/>
    <w:rsid w:val="00DD4585"/>
    <w:rsid w:val="00DD790A"/>
    <w:rsid w:val="00DE0088"/>
    <w:rsid w:val="00DE313A"/>
    <w:rsid w:val="00DE3297"/>
    <w:rsid w:val="00DE642C"/>
    <w:rsid w:val="00DF211E"/>
    <w:rsid w:val="00DF2DFC"/>
    <w:rsid w:val="00DF36C4"/>
    <w:rsid w:val="00DF4EEA"/>
    <w:rsid w:val="00DF7BCE"/>
    <w:rsid w:val="00E05EF2"/>
    <w:rsid w:val="00E068F3"/>
    <w:rsid w:val="00E0707C"/>
    <w:rsid w:val="00E0766B"/>
    <w:rsid w:val="00E11A30"/>
    <w:rsid w:val="00E12F02"/>
    <w:rsid w:val="00E13F3B"/>
    <w:rsid w:val="00E20A5C"/>
    <w:rsid w:val="00E2540C"/>
    <w:rsid w:val="00E31F85"/>
    <w:rsid w:val="00E33FD9"/>
    <w:rsid w:val="00E34710"/>
    <w:rsid w:val="00E34768"/>
    <w:rsid w:val="00E3484C"/>
    <w:rsid w:val="00E37ADF"/>
    <w:rsid w:val="00E410D7"/>
    <w:rsid w:val="00E456A9"/>
    <w:rsid w:val="00E54022"/>
    <w:rsid w:val="00E61E2A"/>
    <w:rsid w:val="00E61FDE"/>
    <w:rsid w:val="00E729ED"/>
    <w:rsid w:val="00E740AC"/>
    <w:rsid w:val="00E81AFF"/>
    <w:rsid w:val="00E82EC5"/>
    <w:rsid w:val="00E83223"/>
    <w:rsid w:val="00E83771"/>
    <w:rsid w:val="00E84896"/>
    <w:rsid w:val="00E86C86"/>
    <w:rsid w:val="00E87ED7"/>
    <w:rsid w:val="00E90F61"/>
    <w:rsid w:val="00E9141B"/>
    <w:rsid w:val="00E95E51"/>
    <w:rsid w:val="00E97E37"/>
    <w:rsid w:val="00EA027C"/>
    <w:rsid w:val="00EA1390"/>
    <w:rsid w:val="00EB0B47"/>
    <w:rsid w:val="00EB19D2"/>
    <w:rsid w:val="00EB2C7B"/>
    <w:rsid w:val="00EC1560"/>
    <w:rsid w:val="00EC3A99"/>
    <w:rsid w:val="00EC400E"/>
    <w:rsid w:val="00EC479D"/>
    <w:rsid w:val="00ED014E"/>
    <w:rsid w:val="00ED4285"/>
    <w:rsid w:val="00ED4367"/>
    <w:rsid w:val="00ED5CEA"/>
    <w:rsid w:val="00EE77A3"/>
    <w:rsid w:val="00EF0640"/>
    <w:rsid w:val="00EF0C68"/>
    <w:rsid w:val="00EF306F"/>
    <w:rsid w:val="00F002A6"/>
    <w:rsid w:val="00F0031C"/>
    <w:rsid w:val="00F00C86"/>
    <w:rsid w:val="00F034C1"/>
    <w:rsid w:val="00F0439A"/>
    <w:rsid w:val="00F117B0"/>
    <w:rsid w:val="00F23558"/>
    <w:rsid w:val="00F36629"/>
    <w:rsid w:val="00F41DAE"/>
    <w:rsid w:val="00F47F8D"/>
    <w:rsid w:val="00F52D80"/>
    <w:rsid w:val="00F53BC3"/>
    <w:rsid w:val="00F542AA"/>
    <w:rsid w:val="00F548FC"/>
    <w:rsid w:val="00F556B1"/>
    <w:rsid w:val="00F57E18"/>
    <w:rsid w:val="00F60FC0"/>
    <w:rsid w:val="00F61263"/>
    <w:rsid w:val="00F619C9"/>
    <w:rsid w:val="00F626B9"/>
    <w:rsid w:val="00F63D4D"/>
    <w:rsid w:val="00F66AEF"/>
    <w:rsid w:val="00F7078E"/>
    <w:rsid w:val="00F70C97"/>
    <w:rsid w:val="00F73EAE"/>
    <w:rsid w:val="00F7428F"/>
    <w:rsid w:val="00F746AF"/>
    <w:rsid w:val="00F749E4"/>
    <w:rsid w:val="00F75A73"/>
    <w:rsid w:val="00F834E9"/>
    <w:rsid w:val="00F839C4"/>
    <w:rsid w:val="00F84AB7"/>
    <w:rsid w:val="00F84E6D"/>
    <w:rsid w:val="00F8517B"/>
    <w:rsid w:val="00F863D7"/>
    <w:rsid w:val="00F86675"/>
    <w:rsid w:val="00F90FFA"/>
    <w:rsid w:val="00F93090"/>
    <w:rsid w:val="00F96530"/>
    <w:rsid w:val="00FA2983"/>
    <w:rsid w:val="00FA2C33"/>
    <w:rsid w:val="00FA2EF8"/>
    <w:rsid w:val="00FA68E2"/>
    <w:rsid w:val="00FA720E"/>
    <w:rsid w:val="00FB0CFC"/>
    <w:rsid w:val="00FB3EF9"/>
    <w:rsid w:val="00FB4ADF"/>
    <w:rsid w:val="00FB7816"/>
    <w:rsid w:val="00FB7E05"/>
    <w:rsid w:val="00FC1635"/>
    <w:rsid w:val="00FC2062"/>
    <w:rsid w:val="00FC22BF"/>
    <w:rsid w:val="00FC43F1"/>
    <w:rsid w:val="00FD43CD"/>
    <w:rsid w:val="00FD67CE"/>
    <w:rsid w:val="00FD7737"/>
    <w:rsid w:val="00FD79CE"/>
    <w:rsid w:val="00FE267E"/>
    <w:rsid w:val="00FE2F86"/>
    <w:rsid w:val="00FE3739"/>
    <w:rsid w:val="00FF11F2"/>
    <w:rsid w:val="00FF2C05"/>
    <w:rsid w:val="00FF4062"/>
    <w:rsid w:val="00FF41C3"/>
    <w:rsid w:val="00FF4582"/>
    <w:rsid w:val="00FF46F5"/>
    <w:rsid w:val="00FF5C37"/>
    <w:rsid w:val="1378BDF5"/>
    <w:rsid w:val="20439E26"/>
    <w:rsid w:val="26D8C907"/>
    <w:rsid w:val="29773BC4"/>
    <w:rsid w:val="2BD0EA29"/>
    <w:rsid w:val="566DC3D1"/>
    <w:rsid w:val="567A453C"/>
    <w:rsid w:val="5CA05A6F"/>
    <w:rsid w:val="7109E948"/>
    <w:rsid w:val="780E4C04"/>
    <w:rsid w:val="7A1D39EE"/>
    <w:rsid w:val="7C18BE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,"/>
  <w:listSeparator w:val=";"/>
  <w14:docId w14:val="01808E5F"/>
  <w15:chartTrackingRefBased/>
  <w15:docId w15:val="{437F354B-63C4-4931-A672-471E982B6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41C3"/>
    <w:pPr>
      <w:spacing w:before="120" w:line="360" w:lineRule="auto"/>
      <w:jc w:val="both"/>
    </w:pPr>
    <w:rPr>
      <w:sz w:val="24"/>
      <w:szCs w:val="24"/>
      <w:lang w:val="pt-PT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8"/>
      </w:numPr>
      <w:outlineLvl w:val="0"/>
    </w:pPr>
    <w:rPr>
      <w:rFonts w:ascii="Arial" w:hAnsi="Arial" w:cs="Arial"/>
      <w:b/>
      <w:bCs/>
      <w:sz w:val="40"/>
    </w:rPr>
  </w:style>
  <w:style w:type="paragraph" w:styleId="Heading2">
    <w:name w:val="heading 2"/>
    <w:basedOn w:val="Normal"/>
    <w:next w:val="Normal"/>
    <w:link w:val="Heading2Char"/>
    <w:qFormat/>
    <w:pPr>
      <w:keepNext/>
      <w:numPr>
        <w:ilvl w:val="1"/>
        <w:numId w:val="8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numPr>
        <w:ilvl w:val="2"/>
        <w:numId w:val="8"/>
      </w:numPr>
      <w:outlineLvl w:val="2"/>
    </w:pPr>
    <w:rPr>
      <w:rFonts w:ascii="Arial" w:hAnsi="Arial" w:cs="Arial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8"/>
      </w:numPr>
      <w:outlineLvl w:val="3"/>
    </w:pPr>
    <w:rPr>
      <w:rFonts w:ascii="Arial" w:hAnsi="Arial" w:cs="Arial"/>
      <w:bCs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8"/>
      </w:numPr>
      <w:outlineLvl w:val="4"/>
    </w:pPr>
    <w:rPr>
      <w:rFonts w:ascii="Arial" w:hAnsi="Arial" w:cs="Arial"/>
      <w:b/>
      <w:bCs/>
      <w:sz w:val="18"/>
    </w:rPr>
  </w:style>
  <w:style w:type="paragraph" w:styleId="Heading6">
    <w:name w:val="heading 6"/>
    <w:basedOn w:val="Normal"/>
    <w:next w:val="Normal"/>
    <w:qFormat/>
    <w:pPr>
      <w:numPr>
        <w:ilvl w:val="5"/>
        <w:numId w:val="8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8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8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pPr>
      <w:numPr>
        <w:ilvl w:val="8"/>
        <w:numId w:val="8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rPr>
      <w:rFonts w:ascii="Arial" w:hAnsi="Arial" w:cs="Arial"/>
    </w:rPr>
  </w:style>
  <w:style w:type="paragraph" w:styleId="BodyText2">
    <w:name w:val="Body Text 2"/>
    <w:basedOn w:val="Normal"/>
    <w:semiHidden/>
    <w:pPr>
      <w:jc w:val="center"/>
    </w:pPr>
  </w:style>
  <w:style w:type="paragraph" w:styleId="Caption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capa1">
    <w:name w:val="capa 1"/>
    <w:basedOn w:val="Heading1"/>
    <w:pPr>
      <w:numPr>
        <w:numId w:val="0"/>
      </w:numPr>
    </w:pPr>
    <w:rPr>
      <w:rFonts w:ascii="Palatino Linotype" w:hAnsi="Palatino Linotype"/>
    </w:rPr>
  </w:style>
  <w:style w:type="paragraph" w:customStyle="1" w:styleId="capa2">
    <w:name w:val="capa 2"/>
    <w:basedOn w:val="Heading1"/>
    <w:pPr>
      <w:numPr>
        <w:numId w:val="0"/>
      </w:numPr>
    </w:pPr>
    <w:rPr>
      <w:rFonts w:ascii="Palatino Linotype" w:hAnsi="Palatino Linotype"/>
      <w:b w:val="0"/>
      <w:bCs w:val="0"/>
    </w:rPr>
  </w:style>
  <w:style w:type="paragraph" w:styleId="TOC1">
    <w:name w:val="toc 1"/>
    <w:basedOn w:val="Normal"/>
    <w:next w:val="Normal"/>
    <w:autoRedefine/>
    <w:uiPriority w:val="39"/>
    <w:pPr>
      <w:jc w:val="left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pPr>
      <w:ind w:left="240"/>
      <w:jc w:val="left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pPr>
      <w:ind w:left="480"/>
      <w:jc w:val="left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pPr>
      <w:ind w:left="720"/>
      <w:jc w:val="left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pPr>
      <w:ind w:left="96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pPr>
      <w:ind w:left="12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pPr>
      <w:ind w:left="144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pPr>
      <w:ind w:left="168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pPr>
      <w:ind w:left="1920"/>
      <w:jc w:val="left"/>
    </w:pPr>
    <w:rPr>
      <w:sz w:val="20"/>
      <w:szCs w:val="20"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styleId="TableofFigures">
    <w:name w:val="table of figures"/>
    <w:basedOn w:val="Normal"/>
    <w:next w:val="Normal"/>
    <w:semiHidden/>
    <w:pPr>
      <w:jc w:val="left"/>
    </w:pPr>
    <w:rPr>
      <w:i/>
      <w:iCs/>
      <w:sz w:val="20"/>
      <w:szCs w:val="20"/>
    </w:rPr>
  </w:style>
  <w:style w:type="paragraph" w:styleId="Header">
    <w:name w:val="header"/>
    <w:basedOn w:val="Normal"/>
    <w:semiHidden/>
    <w:pPr>
      <w:tabs>
        <w:tab w:val="center" w:pos="4153"/>
        <w:tab w:val="right" w:pos="8306"/>
      </w:tabs>
      <w:jc w:val="right"/>
    </w:pPr>
    <w:rPr>
      <w:rFonts w:ascii="Arial" w:hAnsi="Arial"/>
      <w:sz w:val="18"/>
      <w:szCs w:val="18"/>
    </w:rPr>
  </w:style>
  <w:style w:type="paragraph" w:styleId="Footer">
    <w:name w:val="footer"/>
    <w:basedOn w:val="Normal"/>
    <w:semiHidden/>
    <w:pPr>
      <w:tabs>
        <w:tab w:val="center" w:pos="4153"/>
        <w:tab w:val="right" w:pos="8306"/>
      </w:tabs>
      <w:jc w:val="right"/>
    </w:pPr>
    <w:rPr>
      <w:rFonts w:ascii="Arial" w:hAnsi="Arial"/>
      <w:sz w:val="18"/>
    </w:rPr>
  </w:style>
  <w:style w:type="character" w:styleId="PageNumber">
    <w:name w:val="page number"/>
    <w:basedOn w:val="DefaultParagraphFont"/>
    <w:semiHidden/>
  </w:style>
  <w:style w:type="paragraph" w:styleId="BodyText3">
    <w:name w:val="Body Text 3"/>
    <w:basedOn w:val="Normal"/>
    <w:semiHidden/>
    <w:rPr>
      <w:rFonts w:ascii="Arial" w:hAnsi="Arial" w:cs="Arial"/>
      <w:sz w:val="22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styleId="Index9">
    <w:name w:val="index 9"/>
    <w:basedOn w:val="Normal"/>
    <w:next w:val="Normal"/>
    <w:autoRedefine/>
    <w:semiHidden/>
    <w:pPr>
      <w:ind w:left="2160" w:hanging="240"/>
    </w:pPr>
    <w:rPr>
      <w:rFonts w:ascii="Arial" w:hAnsi="Arial"/>
    </w:rPr>
  </w:style>
  <w:style w:type="character" w:customStyle="1" w:styleId="codigoFonteChar">
    <w:name w:val="codigoFonte Char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TableofTables">
    <w:name w:val="Table of Tables"/>
    <w:basedOn w:val="TableofFigures"/>
    <w:pPr>
      <w:ind w:left="482" w:hanging="482"/>
      <w:jc w:val="center"/>
    </w:pPr>
    <w:rPr>
      <w:rFonts w:ascii="Arial" w:hAnsi="Arial" w:cs="Arial"/>
      <w:i w:val="0"/>
      <w:iCs w:val="0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  <w:rPr>
      <w:rFonts w:ascii="Arial" w:hAnsi="Arial"/>
      <w:sz w:val="20"/>
      <w:szCs w:val="20"/>
    </w:rPr>
  </w:style>
  <w:style w:type="paragraph" w:styleId="ListBullet4">
    <w:name w:val="List Bullet 4"/>
    <w:basedOn w:val="Normal"/>
    <w:autoRedefine/>
    <w:semiHidden/>
    <w:pPr>
      <w:numPr>
        <w:numId w:val="2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  <w:sz w:val="22"/>
    </w:rPr>
  </w:style>
  <w:style w:type="paragraph" w:customStyle="1" w:styleId="BalloonText1">
    <w:name w:val="Balloon Text1"/>
    <w:basedOn w:val="Normal"/>
    <w:semiHidden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"/>
    <w:next w:val="CommentText"/>
    <w:semiHidden/>
    <w:pPr>
      <w:jc w:val="left"/>
    </w:pPr>
    <w:rPr>
      <w:rFonts w:ascii="Times New Roman" w:hAnsi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  <w:sz w:val="22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Heading1"/>
    <w:next w:val="Normal"/>
    <w:pPr>
      <w:numPr>
        <w:numId w:val="9"/>
      </w:numPr>
    </w:pPr>
  </w:style>
  <w:style w:type="paragraph" w:customStyle="1" w:styleId="Anexoheading2">
    <w:name w:val="Anexo heading 2"/>
    <w:basedOn w:val="Heading2"/>
    <w:next w:val="Normal"/>
    <w:pPr>
      <w:numPr>
        <w:numId w:val="9"/>
      </w:numPr>
    </w:pPr>
  </w:style>
  <w:style w:type="paragraph" w:customStyle="1" w:styleId="anexoheading3">
    <w:name w:val="anexo heading 3"/>
    <w:basedOn w:val="Heading3"/>
    <w:next w:val="Normal"/>
    <w:pPr>
      <w:numPr>
        <w:numId w:val="9"/>
      </w:numPr>
    </w:pPr>
  </w:style>
  <w:style w:type="paragraph" w:customStyle="1" w:styleId="Anexoheading4">
    <w:name w:val="Anexo heading 4"/>
    <w:basedOn w:val="Heading4"/>
    <w:next w:val="Normal"/>
    <w:pPr>
      <w:numPr>
        <w:numId w:val="9"/>
      </w:numPr>
    </w:pPr>
  </w:style>
  <w:style w:type="character" w:customStyle="1" w:styleId="codigoFonteChar1">
    <w:name w:val="codigoFonte Char1"/>
    <w:rPr>
      <w:rFonts w:ascii="Courier New" w:hAnsi="Courier New" w:cs="Courier New"/>
      <w:noProof w:val="0"/>
      <w:sz w:val="22"/>
      <w:szCs w:val="24"/>
      <w:lang w:val="pt-PT" w:eastAsia="en-US" w:bidi="ar-SA"/>
    </w:rPr>
  </w:style>
  <w:style w:type="paragraph" w:customStyle="1" w:styleId="nota">
    <w:name w:val="nota"/>
    <w:basedOn w:val="Normal"/>
    <w:next w:val="Normal"/>
    <w:pPr>
      <w:tabs>
        <w:tab w:val="left" w:pos="851"/>
      </w:tabs>
      <w:ind w:left="851" w:hanging="851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1644F"/>
    <w:pPr>
      <w:keepLines/>
      <w:numPr>
        <w:numId w:val="0"/>
      </w:numPr>
      <w:spacing w:before="480" w:line="276" w:lineRule="auto"/>
      <w:jc w:val="left"/>
      <w:outlineLvl w:val="9"/>
    </w:pPr>
    <w:rPr>
      <w:rFonts w:ascii="Cambria" w:hAnsi="Cambria" w:cs="Times New Roman"/>
      <w:color w:val="365F91"/>
      <w:sz w:val="28"/>
      <w:szCs w:val="28"/>
      <w:lang w:eastAsia="pt-PT"/>
    </w:rPr>
  </w:style>
  <w:style w:type="paragraph" w:styleId="ListParagraph">
    <w:name w:val="List Paragraph"/>
    <w:basedOn w:val="Normal"/>
    <w:uiPriority w:val="34"/>
    <w:qFormat/>
    <w:rsid w:val="006E56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A17C8"/>
    <w:rPr>
      <w:color w:val="808080"/>
    </w:rPr>
  </w:style>
  <w:style w:type="table" w:styleId="TableGrid">
    <w:name w:val="Table Grid"/>
    <w:basedOn w:val="TableNormal"/>
    <w:uiPriority w:val="59"/>
    <w:rsid w:val="005E35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rsid w:val="00FF41C3"/>
    <w:rPr>
      <w:rFonts w:ascii="Arial" w:hAnsi="Arial" w:cs="Arial"/>
      <w:b/>
      <w:bCs/>
      <w:sz w:val="24"/>
      <w:szCs w:val="24"/>
      <w:lang w:val="pt-PT" w:eastAsia="en-US"/>
    </w:rPr>
  </w:style>
  <w:style w:type="character" w:customStyle="1" w:styleId="Heading2Char">
    <w:name w:val="Heading 2 Char"/>
    <w:basedOn w:val="DefaultParagraphFont"/>
    <w:link w:val="Heading2"/>
    <w:rsid w:val="00F542AA"/>
    <w:rPr>
      <w:rFonts w:ascii="Arial" w:hAnsi="Arial" w:cs="Arial"/>
      <w:b/>
      <w:bCs/>
      <w:sz w:val="28"/>
      <w:szCs w:val="28"/>
      <w:lang w:val="pt-PT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4848DC"/>
    <w:rPr>
      <w:rFonts w:ascii="Arial" w:hAnsi="Arial" w:cs="Arial"/>
      <w:b/>
      <w:bCs/>
      <w:sz w:val="40"/>
      <w:szCs w:val="24"/>
      <w:lang w:val="pt-PT" w:eastAsia="en-US"/>
    </w:rPr>
  </w:style>
  <w:style w:type="paragraph" w:styleId="Bibliography">
    <w:name w:val="Bibliography"/>
    <w:basedOn w:val="Normal"/>
    <w:next w:val="Normal"/>
    <w:uiPriority w:val="37"/>
    <w:unhideWhenUsed/>
    <w:rsid w:val="004848DC"/>
  </w:style>
  <w:style w:type="character" w:styleId="UnresolvedMention">
    <w:name w:val="Unresolved Mention"/>
    <w:basedOn w:val="DefaultParagraphFont"/>
    <w:uiPriority w:val="99"/>
    <w:semiHidden/>
    <w:unhideWhenUsed/>
    <w:rsid w:val="004667C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83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image" Target="media/image3.png"/><Relationship Id="rId39" Type="http://schemas.openxmlformats.org/officeDocument/2006/relationships/image" Target="media/image15.png"/><Relationship Id="rId21" Type="http://schemas.openxmlformats.org/officeDocument/2006/relationships/footer" Target="footer5.xml"/><Relationship Id="rId34" Type="http://schemas.openxmlformats.org/officeDocument/2006/relationships/image" Target="media/image10.jpeg"/><Relationship Id="rId42" Type="http://schemas.openxmlformats.org/officeDocument/2006/relationships/image" Target="media/image18.png"/><Relationship Id="rId47" Type="http://schemas.openxmlformats.org/officeDocument/2006/relationships/image" Target="media/image23.png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9" Type="http://schemas.openxmlformats.org/officeDocument/2006/relationships/image" Target="media/image6.svg"/><Relationship Id="rId11" Type="http://schemas.openxmlformats.org/officeDocument/2006/relationships/image" Target="media/image1.jpeg"/><Relationship Id="rId24" Type="http://schemas.openxmlformats.org/officeDocument/2006/relationships/footer" Target="footer7.xml"/><Relationship Id="rId32" Type="http://schemas.openxmlformats.org/officeDocument/2006/relationships/chart" Target="charts/chart1.xml"/><Relationship Id="rId37" Type="http://schemas.openxmlformats.org/officeDocument/2006/relationships/image" Target="media/image13.png"/><Relationship Id="rId40" Type="http://schemas.openxmlformats.org/officeDocument/2006/relationships/image" Target="media/image16.png"/><Relationship Id="rId45" Type="http://schemas.openxmlformats.org/officeDocument/2006/relationships/image" Target="media/image2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23" Type="http://schemas.openxmlformats.org/officeDocument/2006/relationships/footer" Target="footer6.xml"/><Relationship Id="rId28" Type="http://schemas.openxmlformats.org/officeDocument/2006/relationships/image" Target="media/image5.png"/><Relationship Id="rId36" Type="http://schemas.openxmlformats.org/officeDocument/2006/relationships/image" Target="media/image12.png"/><Relationship Id="rId49" Type="http://schemas.openxmlformats.org/officeDocument/2006/relationships/footer" Target="footer8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image" Target="media/image8.png"/><Relationship Id="rId44" Type="http://schemas.openxmlformats.org/officeDocument/2006/relationships/image" Target="media/image2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6.xml"/><Relationship Id="rId27" Type="http://schemas.openxmlformats.org/officeDocument/2006/relationships/image" Target="media/image4.svg"/><Relationship Id="rId30" Type="http://schemas.openxmlformats.org/officeDocument/2006/relationships/image" Target="media/image7.png"/><Relationship Id="rId35" Type="http://schemas.openxmlformats.org/officeDocument/2006/relationships/image" Target="media/image11.jpeg"/><Relationship Id="rId43" Type="http://schemas.openxmlformats.org/officeDocument/2006/relationships/image" Target="media/image19.png"/><Relationship Id="rId48" Type="http://schemas.openxmlformats.org/officeDocument/2006/relationships/hyperlink" Target="https://github.com/vadimsZinatulins/BitEngine-Project" TargetMode="Externa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3.xml"/><Relationship Id="rId25" Type="http://schemas.openxmlformats.org/officeDocument/2006/relationships/image" Target="media/image2.png"/><Relationship Id="rId33" Type="http://schemas.openxmlformats.org/officeDocument/2006/relationships/image" Target="media/image9.jpeg"/><Relationship Id="rId38" Type="http://schemas.openxmlformats.org/officeDocument/2006/relationships/image" Target="media/image14.png"/><Relationship Id="rId46" Type="http://schemas.openxmlformats.org/officeDocument/2006/relationships/image" Target="media/image22.png"/><Relationship Id="rId20" Type="http://schemas.openxmlformats.org/officeDocument/2006/relationships/header" Target="header5.xml"/><Relationship Id="rId41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'result'!$B$1</c:f>
              <c:strCache>
                <c:ptCount val="1"/>
                <c:pt idx="0">
                  <c:v>Column Major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result'!$A$2:$A$13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6</c:v>
                </c:pt>
                <c:pt idx="4">
                  <c:v>32</c:v>
                </c:pt>
                <c:pt idx="5">
                  <c:v>64</c:v>
                </c:pt>
                <c:pt idx="6">
                  <c:v>128</c:v>
                </c:pt>
                <c:pt idx="7">
                  <c:v>256</c:v>
                </c:pt>
                <c:pt idx="8">
                  <c:v>512</c:v>
                </c:pt>
                <c:pt idx="9">
                  <c:v>1024</c:v>
                </c:pt>
                <c:pt idx="10">
                  <c:v>2048</c:v>
                </c:pt>
                <c:pt idx="11">
                  <c:v>4096</c:v>
                </c:pt>
              </c:numCache>
            </c:numRef>
          </c:cat>
          <c:val>
            <c:numRef>
              <c:f>'result'!$B$2:$B$13</c:f>
              <c:numCache>
                <c:formatCode>General</c:formatCode>
                <c:ptCount val="12"/>
                <c:pt idx="0">
                  <c:v>4</c:v>
                </c:pt>
                <c:pt idx="1">
                  <c:v>4</c:v>
                </c:pt>
                <c:pt idx="2">
                  <c:v>4</c:v>
                </c:pt>
                <c:pt idx="3">
                  <c:v>4</c:v>
                </c:pt>
                <c:pt idx="4">
                  <c:v>4</c:v>
                </c:pt>
                <c:pt idx="5">
                  <c:v>5</c:v>
                </c:pt>
                <c:pt idx="6">
                  <c:v>4</c:v>
                </c:pt>
                <c:pt idx="7">
                  <c:v>4</c:v>
                </c:pt>
                <c:pt idx="8">
                  <c:v>4</c:v>
                </c:pt>
                <c:pt idx="9">
                  <c:v>4</c:v>
                </c:pt>
                <c:pt idx="10">
                  <c:v>4</c:v>
                </c:pt>
                <c:pt idx="11">
                  <c:v>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204B-4A0D-AAD0-CB48BCE70961}"/>
            </c:ext>
          </c:extLst>
        </c:ser>
        <c:ser>
          <c:idx val="1"/>
          <c:order val="1"/>
          <c:tx>
            <c:strRef>
              <c:f>'result'!$C$1</c:f>
              <c:strCache>
                <c:ptCount val="1"/>
                <c:pt idx="0">
                  <c:v>RowMajor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numFmt formatCode="General" sourceLinked="0"/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pt-PT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numRef>
              <c:f>'result'!$A$2:$A$13</c:f>
              <c:numCache>
                <c:formatCode>General</c:formatCode>
                <c:ptCount val="12"/>
                <c:pt idx="0">
                  <c:v>2</c:v>
                </c:pt>
                <c:pt idx="1">
                  <c:v>4</c:v>
                </c:pt>
                <c:pt idx="2">
                  <c:v>8</c:v>
                </c:pt>
                <c:pt idx="3">
                  <c:v>16</c:v>
                </c:pt>
                <c:pt idx="4">
                  <c:v>32</c:v>
                </c:pt>
                <c:pt idx="5">
                  <c:v>64</c:v>
                </c:pt>
                <c:pt idx="6">
                  <c:v>128</c:v>
                </c:pt>
                <c:pt idx="7">
                  <c:v>256</c:v>
                </c:pt>
                <c:pt idx="8">
                  <c:v>512</c:v>
                </c:pt>
                <c:pt idx="9">
                  <c:v>1024</c:v>
                </c:pt>
                <c:pt idx="10">
                  <c:v>2048</c:v>
                </c:pt>
                <c:pt idx="11">
                  <c:v>4096</c:v>
                </c:pt>
              </c:numCache>
            </c:numRef>
          </c:cat>
          <c:val>
            <c:numRef>
              <c:f>'result'!$C$2:$C$13</c:f>
              <c:numCache>
                <c:formatCode>General</c:formatCode>
                <c:ptCount val="12"/>
                <c:pt idx="0">
                  <c:v>5</c:v>
                </c:pt>
                <c:pt idx="1">
                  <c:v>9</c:v>
                </c:pt>
                <c:pt idx="2">
                  <c:v>16</c:v>
                </c:pt>
                <c:pt idx="3">
                  <c:v>31</c:v>
                </c:pt>
                <c:pt idx="4">
                  <c:v>61</c:v>
                </c:pt>
                <c:pt idx="5">
                  <c:v>132</c:v>
                </c:pt>
                <c:pt idx="6">
                  <c:v>124</c:v>
                </c:pt>
                <c:pt idx="7">
                  <c:v>124</c:v>
                </c:pt>
                <c:pt idx="8">
                  <c:v>127</c:v>
                </c:pt>
                <c:pt idx="9">
                  <c:v>134</c:v>
                </c:pt>
                <c:pt idx="10">
                  <c:v>147</c:v>
                </c:pt>
                <c:pt idx="11">
                  <c:v>18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204B-4A0D-AAD0-CB48BCE70961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219"/>
        <c:overlap val="-27"/>
        <c:axId val="268042160"/>
        <c:axId val="268045072"/>
      </c:barChart>
      <c:catAx>
        <c:axId val="268042160"/>
        <c:scaling>
          <c:orientation val="minMax"/>
        </c:scaling>
        <c:delete val="0"/>
        <c:axPos val="b"/>
        <c:numFmt formatCode="General" sourceLinked="0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268045072"/>
        <c:crosses val="autoZero"/>
        <c:auto val="1"/>
        <c:lblAlgn val="ctr"/>
        <c:lblOffset val="100"/>
        <c:noMultiLvlLbl val="0"/>
      </c:catAx>
      <c:valAx>
        <c:axId val="2680450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#,##0&quot;ms&quot;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PT"/>
          </a:p>
        </c:txPr>
        <c:crossAx val="26804216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PT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PT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B70C9987-DF9F-41A4-8D07-A500774AF920}">
  <we:reference id="4b785c87-866c-4bad-85d8-5d1ae467ac9a" version="1.0.0.2" store="EXCatalog" storeType="EXCatalog"/>
  <we:alternateReferences>
    <we:reference id="WA104381909" version="1.0.0.2" store="pt-P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A1985DE6C8DD5B41A4C16FD556BD41F8" ma:contentTypeVersion="4" ma:contentTypeDescription="Criar um novo documento." ma:contentTypeScope="" ma:versionID="3bfb84a06d542c98f2168f065a183e18">
  <xsd:schema xmlns:xsd="http://www.w3.org/2001/XMLSchema" xmlns:xs="http://www.w3.org/2001/XMLSchema" xmlns:p="http://schemas.microsoft.com/office/2006/metadata/properties" xmlns:ns2="8e81cf6d-a305-42e8-89a1-c7ad1f9b55d4" targetNamespace="http://schemas.microsoft.com/office/2006/metadata/properties" ma:root="true" ma:fieldsID="65f4d5b4eccf4371ef1c359a10a56d9c" ns2:_="">
    <xsd:import namespace="8e81cf6d-a305-42e8-89a1-c7ad1f9b55d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e81cf6d-a305-42e8-89a1-c7ad1f9b55d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>
  <b:Source>
    <b:Tag>PCD21</b:Tag>
    <b:SourceType>InternetSite</b:SourceType>
    <b:Guid>{79F171DB-B09E-4E89-B155-1BF33EDD4D1D}</b:Guid>
    <b:Author>
      <b:Author>
        <b:Corporate>PC Diga</b:Corporate>
      </b:Author>
    </b:Author>
    <b:Title>Crucial Ballistix RGB 64GB (2x32GB) DDR4-3200MHz CL16</b:Title>
    <b:InternetSiteTitle>PC Diga</b:InternetSiteTitle>
    <b:Year>2021</b:Year>
    <b:Month>Abril</b:Month>
    <b:Day>28</b:Day>
    <b:URL>https://www.pcdiga.com/memoria-ram-crucial-ballistix-rgb-64gb-2x32gb-ddr4-3200mhz-cl16-branca-bl2k32g32c16u4wl?gclid=CjwKCAjwj6SEBhAOEiwAvFRuKHocI4weY6ayc7Dvw-TRbLaTlm_aVGlnLuEkw-aoxun8FgcxF6BjrhoCHMwQAvD_BwE</b:URL>
    <b:RefOrder>1</b:RefOrder>
  </b:Source>
  <b:Source>
    <b:Tag>Ass21</b:Tag>
    <b:SourceType>InternetSite</b:SourceType>
    <b:Guid>{C9280C75-2564-4830-8A6C-7906CDC208B4}</b:Guid>
    <b:Author>
      <b:Author>
        <b:Corporate>Assassinscreed Fandom</b:Corporate>
      </b:Author>
    </b:Author>
    <b:Title>Anvil (game engine)</b:Title>
    <b:InternetSiteTitle>https://assassinscreed.fandom.com</b:InternetSiteTitle>
    <b:Year>1021</b:Year>
    <b:Month>7</b:Month>
    <b:Day>10</b:Day>
    <b:URL>https://assassinscreed.fandom.com/wiki/Anvil_(game_engine)</b:URL>
    <b:RefOrder>2</b:RefOrder>
  </b:Source>
  <b:Source>
    <b:Tag>Ada21</b:Tag>
    <b:SourceType>InternetSite</b:SourceType>
    <b:Guid>{0E5A8310-6931-404A-8D3D-ECF1DF1098A1}</b:Guid>
    <b:Author>
      <b:Author>
        <b:NameList>
          <b:Person>
            <b:Last>Sinicki</b:Last>
            <b:First>Adam</b:First>
          </b:Person>
        </b:NameList>
      </b:Author>
    </b:Author>
    <b:Title>What is Unity? Everything you need to know</b:Title>
    <b:InternetSiteTitle>Android Authority</b:InternetSiteTitle>
    <b:Year>2021</b:Year>
    <b:Month>7</b:Month>
    <b:Day>10</b:Day>
    <b:URL>https://www.androidauthority.com/what-is-unity-1131558/</b:URL>
    <b:RefOrder>3</b:RefOrder>
  </b:Source>
  <b:Source>
    <b:Tag>Epi21</b:Tag>
    <b:SourceType>InternetSite</b:SourceType>
    <b:Guid>{19D0A22A-21C3-4D91-9CB3-1485C95F3114}</b:Guid>
    <b:Author>
      <b:Author>
        <b:Corporate>Epic Games</b:Corporate>
      </b:Author>
    </b:Author>
    <b:Title>The world’s most open and advanced real-time 3D creation tool</b:Title>
    <b:InternetSiteTitle>Unreal Engine</b:InternetSiteTitle>
    <b:Year>2021</b:Year>
    <b:Month>7</b:Month>
    <b:Day>10</b:Day>
    <b:URL>https://www.unrealengine.com/en-US/</b:URL>
    <b:RefOrder>4</b:RefOrder>
  </b:Source>
  <b:Source>
    <b:Tag>AUS21</b:Tag>
    <b:SourceType>InternetSite</b:SourceType>
    <b:Guid>{1A92D7F1-9CD4-4804-99DD-43C28F692D86}</b:Guid>
    <b:Author>
      <b:Author>
        <b:NameList>
          <b:Person>
            <b:Last>MORLAN</b:Last>
            <b:First>AUSTIN</b:First>
          </b:Person>
        </b:NameList>
      </b:Author>
    </b:Author>
    <b:Title>A SIMPLE ENTITY COMPONENT SYSTEM (ECS) [C++]</b:Title>
    <b:InternetSiteTitle>AUSTIN MORLAN</b:InternetSiteTitle>
    <b:Year>2021</b:Year>
    <b:Month>7</b:Month>
    <b:Day>10</b:Day>
    <b:URL>https://austinmorlan.com/posts/entity_component_system/#introduction</b:URL>
    <b:RefOrder>5</b:RefOrder>
  </b:Source>
  <b:Source>
    <b:Tag>Laz21</b:Tag>
    <b:SourceType>InternetSite</b:SourceType>
    <b:Guid>{359431C5-2997-47D8-ADA0-0F6E7C157A73}</b:Guid>
    <b:Author>
      <b:Author>
        <b:Corporate>Lazy Foo' Productions</b:Corporate>
      </b:Author>
    </b:Author>
    <b:Title>Beginning Game Programming v2.0</b:Title>
    <b:InternetSiteTitle>Lazy Foo</b:InternetSiteTitle>
    <b:Year>2021</b:Year>
    <b:Month>7</b:Month>
    <b:Day>10</b:Day>
    <b:URL>https://lazyfoo.net/tutorials/SDL/</b:URL>
    <b:RefOrder>6</b:RefOrder>
  </b:Source>
  <b:Source>
    <b:Tag>Act21</b:Tag>
    <b:SourceType>InternetSite</b:SourceType>
    <b:Guid>{6369C3A2-3589-4CFD-863A-0D5A6B90CD7B}</b:Guid>
    <b:Title>Data-Oriented Design and C++</b:Title>
    <b:InternetSiteTitle>YouTube</b:InternetSiteTitle>
    <b:Year>2021</b:Year>
    <b:Month>7</b:Month>
    <b:Day>10</b:Day>
    <b:URL>https://www.youtube.com/watch?v=rX0ItVEVjHc</b:URL>
    <b:Author>
      <b:Author>
        <b:NameList>
          <b:Person>
            <b:Last>Acton</b:Last>
            <b:First>Mike</b:First>
          </b:Person>
        </b:NameList>
      </b:Author>
    </b:Author>
    <b:RefOrder>7</b:RefOrder>
  </b:Source>
  <b:Source>
    <b:Tag>Ric18</b:Tag>
    <b:SourceType>Book</b:SourceType>
    <b:Guid>{35C9EAEC-269D-4CF4-AAB0-C200D95E0F59}</b:Guid>
    <b:Title>Data-Oriented Design</b:Title>
    <b:Year>2018</b:Year>
    <b:Author>
      <b:Author>
        <b:NameList>
          <b:Person>
            <b:Last>Fabian</b:Last>
            <b:First>Richard</b:First>
          </b:Person>
        </b:NameList>
      </b:Author>
    </b:Author>
    <b:Publisher>Richard Fabian</b:Publisher>
    <b:RefOrder>8</b:RefOrder>
  </b:Source>
  <b:Source>
    <b:Tag>GDC21</b:Tag>
    <b:SourceType>InternetSite</b:SourceType>
    <b:Guid>{080D9733-8883-4EDF-943B-A60361FEBD7B}</b:Guid>
    <b:Title>Overwatch Gameplay Architecture and Netcode</b:Title>
    <b:Year>2021</b:Year>
    <b:Author>
      <b:Author>
        <b:NameList>
          <b:Person>
            <b:Last>GDC</b:Last>
          </b:Person>
        </b:NameList>
      </b:Author>
    </b:Author>
    <b:InternetSiteTitle>YouTube</b:InternetSiteTitle>
    <b:Month>7</b:Month>
    <b:Day>10</b:Day>
    <b:URL>https://www.youtube.com/watch?v=W3aieHjyNvw</b:URL>
    <b:RefOrder>9</b:RefOrder>
  </b:Source>
</b:Sources>
</file>

<file path=customXml/itemProps1.xml><?xml version="1.0" encoding="utf-8"?>
<ds:datastoreItem xmlns:ds="http://schemas.openxmlformats.org/officeDocument/2006/customXml" ds:itemID="{AECD9863-D85E-4E23-A016-D9B158B9A2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e81cf6d-a305-42e8-89a1-c7ad1f9b55d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39DDC60-6A74-4A7A-8EFB-F721D5422EC6}">
  <ds:schemaRefs>
    <ds:schemaRef ds:uri="8e81cf6d-a305-42e8-89a1-c7ad1f9b55d4"/>
    <ds:schemaRef ds:uri="http://schemas.openxmlformats.org/package/2006/metadata/core-properties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purl.org/dc/dcmitype/"/>
    <ds:schemaRef ds:uri="http://purl.org/dc/terms/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B7261D6-760B-439D-8DCC-B201E257432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918DFD7-33C8-4485-836F-D7B98AF565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8</Pages>
  <Words>7979</Words>
  <Characters>43091</Characters>
  <Application>Microsoft Office Word</Application>
  <DocSecurity>0</DocSecurity>
  <Lines>359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latório</vt:lpstr>
    </vt:vector>
  </TitlesOfParts>
  <Company/>
  <LinksUpToDate>false</LinksUpToDate>
  <CharactersWithSpaces>50969</CharactersWithSpaces>
  <SharedDoc>false</SharedDoc>
  <HLinks>
    <vt:vector size="108" baseType="variant">
      <vt:variant>
        <vt:i4>176952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76669418</vt:lpwstr>
      </vt:variant>
      <vt:variant>
        <vt:i4>131077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76669417</vt:lpwstr>
      </vt:variant>
      <vt:variant>
        <vt:i4>13763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76669416</vt:lpwstr>
      </vt:variant>
      <vt:variant>
        <vt:i4>144184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76669415</vt:lpwstr>
      </vt:variant>
      <vt:variant>
        <vt:i4>150738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7666941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76669413</vt:lpwstr>
      </vt:variant>
      <vt:variant>
        <vt:i4>111416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76669412</vt:lpwstr>
      </vt:variant>
      <vt:variant>
        <vt:i4>117970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76669411</vt:lpwstr>
      </vt:variant>
      <vt:variant>
        <vt:i4>124524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76669410</vt:lpwstr>
      </vt:variant>
      <vt:variant>
        <vt:i4>170399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6669409</vt:lpwstr>
      </vt:variant>
      <vt:variant>
        <vt:i4>17695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6669408</vt:lpwstr>
      </vt:variant>
      <vt:variant>
        <vt:i4>131077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6669407</vt:lpwstr>
      </vt:variant>
      <vt:variant>
        <vt:i4>13763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6669406</vt:lpwstr>
      </vt:variant>
      <vt:variant>
        <vt:i4>14418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6669405</vt:lpwstr>
      </vt:variant>
      <vt:variant>
        <vt:i4>150738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6669404</vt:lpwstr>
      </vt:variant>
      <vt:variant>
        <vt:i4>10486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6669403</vt:lpwstr>
      </vt:variant>
      <vt:variant>
        <vt:i4>11141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6669402</vt:lpwstr>
      </vt:variant>
      <vt:variant>
        <vt:i4>117970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666940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</dc:title>
  <dc:subject>Modelo de Relatório</dc:subject>
  <dc:creator>Apolo</dc:creator>
  <cp:keywords/>
  <cp:lastModifiedBy>Vadims Zinatulins</cp:lastModifiedBy>
  <cp:revision>2</cp:revision>
  <cp:lastPrinted>2006-12-30T09:58:00Z</cp:lastPrinted>
  <dcterms:created xsi:type="dcterms:W3CDTF">2021-07-13T13:28:00Z</dcterms:created>
  <dcterms:modified xsi:type="dcterms:W3CDTF">2021-07-13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985DE6C8DD5B41A4C16FD556BD41F8</vt:lpwstr>
  </property>
</Properties>
</file>